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377A9A" w14:textId="6AAD1558" w:rsidR="00EA3544" w:rsidRPr="00237A87" w:rsidRDefault="00B056F1" w:rsidP="003D70D4">
      <w:pPr>
        <w:tabs>
          <w:tab w:val="left" w:pos="1890"/>
          <w:tab w:val="center" w:pos="4513"/>
        </w:tabs>
        <w:jc w:val="center"/>
        <w:rPr>
          <w:rFonts w:ascii="FS Me" w:hAnsi="FS Me" w:cstheme="minorHAnsi"/>
          <w:b/>
        </w:rPr>
      </w:pPr>
      <w:bookmarkStart w:id="0" w:name="_GoBack"/>
      <w:bookmarkEnd w:id="0"/>
      <w:r>
        <w:rPr>
          <w:rFonts w:ascii="FS Me" w:hAnsi="FS Me" w:cstheme="minorHAnsi"/>
          <w:b/>
        </w:rPr>
        <w:t xml:space="preserve"> </w:t>
      </w:r>
      <w:r w:rsidR="00575972" w:rsidRPr="00237A87">
        <w:rPr>
          <w:rFonts w:ascii="FS Me" w:hAnsi="FS Me" w:cstheme="minorHAnsi"/>
          <w:b/>
        </w:rPr>
        <w:t>Minutes of the meeting of the Board of Governors h</w:t>
      </w:r>
      <w:r w:rsidR="007F525E" w:rsidRPr="00237A87">
        <w:rPr>
          <w:rFonts w:ascii="FS Me" w:hAnsi="FS Me" w:cstheme="minorHAnsi"/>
          <w:b/>
        </w:rPr>
        <w:t xml:space="preserve">eld on </w:t>
      </w:r>
      <w:r w:rsidR="00CE0EF7">
        <w:rPr>
          <w:rFonts w:ascii="FS Me" w:hAnsi="FS Me" w:cstheme="minorHAnsi"/>
          <w:b/>
        </w:rPr>
        <w:t>Tuesday 23 March 2021 at 4pm</w:t>
      </w:r>
    </w:p>
    <w:p w14:paraId="4567251C" w14:textId="77777777" w:rsidR="00575972" w:rsidRPr="00237A87" w:rsidRDefault="00575972" w:rsidP="00EA3544">
      <w:pPr>
        <w:pStyle w:val="NoSpacing"/>
        <w:pBdr>
          <w:bottom w:val="single" w:sz="6" w:space="1" w:color="auto"/>
        </w:pBdr>
        <w:rPr>
          <w:rFonts w:ascii="FS Me" w:hAnsi="FS Me" w:cstheme="minorHAnsi"/>
        </w:rPr>
      </w:pPr>
    </w:p>
    <w:p w14:paraId="210781BC" w14:textId="77777777" w:rsidR="00A368B7" w:rsidRPr="00237A87" w:rsidRDefault="00A368B7" w:rsidP="00E874FD">
      <w:pPr>
        <w:pStyle w:val="NoSpacing"/>
        <w:rPr>
          <w:rFonts w:ascii="FS Me" w:hAnsi="FS Me" w:cstheme="minorHAnsi"/>
        </w:rPr>
      </w:pPr>
    </w:p>
    <w:p w14:paraId="3808C59D" w14:textId="77777777" w:rsidR="006203BF" w:rsidRPr="00AB6BD5" w:rsidRDefault="00CD57C2" w:rsidP="006203BF">
      <w:pPr>
        <w:pStyle w:val="NoSpacing"/>
        <w:rPr>
          <w:rFonts w:ascii="FS Me" w:hAnsi="FS Me" w:cstheme="minorHAnsi"/>
        </w:rPr>
      </w:pPr>
      <w:r w:rsidRPr="00AB6BD5">
        <w:rPr>
          <w:rFonts w:ascii="FS Me" w:hAnsi="FS Me" w:cstheme="minorHAnsi"/>
          <w:b/>
        </w:rPr>
        <w:t>Present:</w:t>
      </w:r>
      <w:r w:rsidRPr="00AB6BD5">
        <w:rPr>
          <w:rFonts w:ascii="FS Me" w:hAnsi="FS Me" w:cstheme="minorHAnsi"/>
        </w:rPr>
        <w:tab/>
      </w:r>
      <w:r w:rsidRPr="00AB6BD5">
        <w:rPr>
          <w:rFonts w:ascii="FS Me" w:hAnsi="FS Me" w:cstheme="minorHAnsi"/>
        </w:rPr>
        <w:tab/>
      </w:r>
      <w:r w:rsidR="006203BF" w:rsidRPr="00AB6BD5">
        <w:rPr>
          <w:rFonts w:ascii="FS Me" w:hAnsi="FS Me" w:cstheme="minorHAnsi"/>
        </w:rPr>
        <w:t>Simon Perryman (Chair)</w:t>
      </w:r>
    </w:p>
    <w:p w14:paraId="4391FA57" w14:textId="77777777" w:rsidR="00831F27" w:rsidRPr="00AB6BD5" w:rsidRDefault="00831F27" w:rsidP="006203BF">
      <w:pPr>
        <w:pStyle w:val="NoSpacing"/>
        <w:ind w:left="1440" w:firstLine="720"/>
        <w:rPr>
          <w:rFonts w:ascii="FS Me" w:hAnsi="FS Me" w:cstheme="minorHAnsi"/>
        </w:rPr>
      </w:pPr>
      <w:r w:rsidRPr="00AB6BD5">
        <w:rPr>
          <w:rFonts w:ascii="FS Me" w:hAnsi="FS Me" w:cstheme="minorHAnsi"/>
        </w:rPr>
        <w:t>Nick Bowen (Vice Chair)</w:t>
      </w:r>
    </w:p>
    <w:p w14:paraId="523DC16F" w14:textId="77777777" w:rsidR="006203BF" w:rsidRPr="00AB6BD5" w:rsidRDefault="006203BF" w:rsidP="006203BF">
      <w:pPr>
        <w:pStyle w:val="NoSpacing"/>
        <w:ind w:left="1440" w:firstLine="720"/>
        <w:rPr>
          <w:rFonts w:ascii="FS Me" w:hAnsi="FS Me" w:cstheme="minorHAnsi"/>
        </w:rPr>
      </w:pPr>
      <w:r w:rsidRPr="00AB6BD5">
        <w:rPr>
          <w:rFonts w:ascii="FS Me" w:hAnsi="FS Me" w:cstheme="minorHAnsi"/>
        </w:rPr>
        <w:t>Helen Jagg</w:t>
      </w:r>
      <w:r w:rsidR="00243C9D" w:rsidRPr="00AB6BD5">
        <w:rPr>
          <w:rFonts w:ascii="FS Me" w:hAnsi="FS Me" w:cstheme="minorHAnsi"/>
        </w:rPr>
        <w:t>a</w:t>
      </w:r>
      <w:r w:rsidRPr="00AB6BD5">
        <w:rPr>
          <w:rFonts w:ascii="FS Me" w:hAnsi="FS Me" w:cstheme="minorHAnsi"/>
        </w:rPr>
        <w:t>r (Vice Chair)</w:t>
      </w:r>
    </w:p>
    <w:p w14:paraId="21DB3494" w14:textId="56D90C85" w:rsidR="001F2D34" w:rsidRDefault="001F2D34" w:rsidP="001F2D34">
      <w:pPr>
        <w:pStyle w:val="NoSpacing"/>
        <w:ind w:left="1440" w:firstLine="720"/>
        <w:rPr>
          <w:rFonts w:ascii="FS Me" w:hAnsi="FS Me" w:cstheme="minorHAnsi"/>
        </w:rPr>
      </w:pPr>
      <w:r>
        <w:rPr>
          <w:rFonts w:ascii="FS Me" w:hAnsi="FS Me" w:cstheme="minorHAnsi"/>
        </w:rPr>
        <w:t>Chelle Charlesworth (Staff Governor)</w:t>
      </w:r>
    </w:p>
    <w:p w14:paraId="7786878C" w14:textId="56A85C54" w:rsidR="00CE22D6" w:rsidRDefault="00CE22D6" w:rsidP="00AB6BD5">
      <w:pPr>
        <w:pStyle w:val="NoSpacing"/>
        <w:ind w:left="1440" w:firstLine="720"/>
        <w:rPr>
          <w:rFonts w:ascii="FS Me" w:hAnsi="FS Me" w:cstheme="minorHAnsi"/>
        </w:rPr>
      </w:pPr>
      <w:r>
        <w:rPr>
          <w:rFonts w:ascii="FS Me" w:hAnsi="FS Me" w:cstheme="minorHAnsi"/>
        </w:rPr>
        <w:t>Gavin Day (Governor)</w:t>
      </w:r>
    </w:p>
    <w:p w14:paraId="1530CA96" w14:textId="549ECA4E" w:rsidR="00CE22D6" w:rsidRPr="00AB6BD5" w:rsidRDefault="00CE22D6" w:rsidP="00AB6BD5">
      <w:pPr>
        <w:pStyle w:val="NoSpacing"/>
        <w:ind w:left="1440" w:firstLine="720"/>
        <w:rPr>
          <w:rFonts w:ascii="FS Me" w:hAnsi="FS Me" w:cstheme="minorHAnsi"/>
        </w:rPr>
      </w:pPr>
      <w:r>
        <w:rPr>
          <w:rFonts w:ascii="FS Me" w:hAnsi="FS Me" w:cstheme="minorHAnsi"/>
        </w:rPr>
        <w:t>Andrew Denniff (Governor)</w:t>
      </w:r>
    </w:p>
    <w:p w14:paraId="7D4D5BE2" w14:textId="77777777" w:rsidR="00AB6BD5" w:rsidRDefault="00AB6BD5" w:rsidP="00AB6BD5">
      <w:pPr>
        <w:pStyle w:val="NoSpacing"/>
        <w:ind w:left="1440" w:firstLine="720"/>
        <w:rPr>
          <w:rFonts w:ascii="FS Me" w:hAnsi="FS Me" w:cstheme="minorHAnsi"/>
        </w:rPr>
      </w:pPr>
      <w:r w:rsidRPr="00AB6BD5">
        <w:rPr>
          <w:rFonts w:ascii="FS Me" w:hAnsi="FS Me" w:cstheme="minorHAnsi"/>
        </w:rPr>
        <w:t>Kay Dickinson (Governor)</w:t>
      </w:r>
    </w:p>
    <w:p w14:paraId="3882D2D7" w14:textId="277FA250" w:rsidR="00CE22D6" w:rsidRDefault="00CE22D6" w:rsidP="00AB6BD5">
      <w:pPr>
        <w:pStyle w:val="NoSpacing"/>
        <w:ind w:left="1440" w:firstLine="720"/>
        <w:rPr>
          <w:rFonts w:ascii="FS Me" w:hAnsi="FS Me" w:cstheme="minorHAnsi"/>
        </w:rPr>
      </w:pPr>
      <w:r>
        <w:rPr>
          <w:rFonts w:ascii="FS Me" w:hAnsi="FS Me" w:cstheme="minorHAnsi"/>
        </w:rPr>
        <w:t>Sharon Jandu (</w:t>
      </w:r>
      <w:r w:rsidR="00086C12">
        <w:rPr>
          <w:rFonts w:ascii="FS Me" w:hAnsi="FS Me" w:cstheme="minorHAnsi"/>
        </w:rPr>
        <w:t>Governor</w:t>
      </w:r>
      <w:r>
        <w:rPr>
          <w:rFonts w:ascii="FS Me" w:hAnsi="FS Me" w:cstheme="minorHAnsi"/>
        </w:rPr>
        <w:t>)</w:t>
      </w:r>
    </w:p>
    <w:p w14:paraId="1BCAF746" w14:textId="475B6B74" w:rsidR="00AB3874" w:rsidRPr="00AB6BD5" w:rsidRDefault="00AB3874" w:rsidP="00AB6BD5">
      <w:pPr>
        <w:pStyle w:val="NoSpacing"/>
        <w:ind w:left="1440" w:firstLine="720"/>
        <w:rPr>
          <w:rFonts w:ascii="FS Me" w:hAnsi="FS Me" w:cstheme="minorHAnsi"/>
        </w:rPr>
      </w:pPr>
      <w:r>
        <w:rPr>
          <w:rFonts w:ascii="FS Me" w:hAnsi="FS Me" w:cstheme="minorHAnsi"/>
        </w:rPr>
        <w:t xml:space="preserve">Tracey Johnson (Governor) </w:t>
      </w:r>
    </w:p>
    <w:p w14:paraId="547CE9CE" w14:textId="77777777" w:rsidR="006203BF" w:rsidRDefault="000B7CBC" w:rsidP="006203BF">
      <w:pPr>
        <w:pStyle w:val="NoSpacing"/>
        <w:ind w:left="1440" w:firstLine="720"/>
        <w:rPr>
          <w:rFonts w:ascii="FS Me" w:hAnsi="FS Me" w:cstheme="minorHAnsi"/>
        </w:rPr>
      </w:pPr>
      <w:r w:rsidRPr="00AB6BD5">
        <w:rPr>
          <w:rFonts w:ascii="FS Me" w:hAnsi="FS Me" w:cstheme="minorHAnsi"/>
        </w:rPr>
        <w:t>Yiannis Koursis (</w:t>
      </w:r>
      <w:r w:rsidR="006203BF" w:rsidRPr="00AB6BD5">
        <w:rPr>
          <w:rFonts w:ascii="FS Me" w:hAnsi="FS Me" w:cstheme="minorHAnsi"/>
        </w:rPr>
        <w:t>Principal and CEO)</w:t>
      </w:r>
    </w:p>
    <w:p w14:paraId="57227893" w14:textId="77777777" w:rsidR="00AB3874" w:rsidRPr="00AB6BD5" w:rsidRDefault="00AB3874" w:rsidP="00AB3874">
      <w:pPr>
        <w:pStyle w:val="NoSpacing"/>
        <w:rPr>
          <w:rFonts w:ascii="FS Me" w:hAnsi="FS Me" w:cstheme="minorHAnsi"/>
        </w:rPr>
      </w:pPr>
      <w:r>
        <w:rPr>
          <w:rFonts w:ascii="FS Me" w:hAnsi="FS Me" w:cstheme="minorHAnsi"/>
        </w:rPr>
        <w:tab/>
      </w:r>
      <w:r>
        <w:rPr>
          <w:rFonts w:ascii="FS Me" w:hAnsi="FS Me" w:cstheme="minorHAnsi"/>
        </w:rPr>
        <w:tab/>
      </w:r>
      <w:r>
        <w:rPr>
          <w:rFonts w:ascii="FS Me" w:hAnsi="FS Me" w:cstheme="minorHAnsi"/>
        </w:rPr>
        <w:tab/>
        <w:t xml:space="preserve">Marie Lang (Governor) </w:t>
      </w:r>
    </w:p>
    <w:p w14:paraId="60787917" w14:textId="77777777" w:rsidR="00AB6BD5" w:rsidRPr="00AB6BD5" w:rsidRDefault="00AB6BD5" w:rsidP="00AB6BD5">
      <w:pPr>
        <w:pStyle w:val="NoSpacing"/>
        <w:ind w:left="1440" w:firstLine="720"/>
        <w:rPr>
          <w:rFonts w:ascii="FS Me" w:hAnsi="FS Me" w:cstheme="minorHAnsi"/>
        </w:rPr>
      </w:pPr>
      <w:r w:rsidRPr="00AB6BD5">
        <w:rPr>
          <w:rFonts w:ascii="FS Me" w:hAnsi="FS Me" w:cstheme="minorHAnsi"/>
        </w:rPr>
        <w:t xml:space="preserve">Conor Moss (Governor) </w:t>
      </w:r>
    </w:p>
    <w:p w14:paraId="040EE01C" w14:textId="1E6C3948" w:rsidR="00C05EF1" w:rsidRDefault="00C05EF1" w:rsidP="00AB6BD5">
      <w:pPr>
        <w:pStyle w:val="NoSpacing"/>
        <w:ind w:left="1440" w:firstLine="720"/>
        <w:rPr>
          <w:rFonts w:ascii="FS Me" w:hAnsi="FS Me" w:cstheme="minorHAnsi"/>
        </w:rPr>
      </w:pPr>
      <w:r>
        <w:rPr>
          <w:rFonts w:ascii="FS Me" w:hAnsi="FS Me" w:cstheme="minorHAnsi"/>
        </w:rPr>
        <w:t>Simon Taylor (Governor)</w:t>
      </w:r>
    </w:p>
    <w:p w14:paraId="38DE4B22" w14:textId="3FA655C0" w:rsidR="00CE22D6" w:rsidRDefault="00CE22D6" w:rsidP="00AB6BD5">
      <w:pPr>
        <w:pStyle w:val="NoSpacing"/>
        <w:ind w:left="1440" w:firstLine="720"/>
        <w:rPr>
          <w:rFonts w:ascii="FS Me" w:hAnsi="FS Me" w:cstheme="minorHAnsi"/>
        </w:rPr>
      </w:pPr>
      <w:r>
        <w:rPr>
          <w:rFonts w:ascii="FS Me" w:hAnsi="FS Me" w:cstheme="minorHAnsi"/>
        </w:rPr>
        <w:t>David Shepherd (Governor)</w:t>
      </w:r>
    </w:p>
    <w:p w14:paraId="05197422" w14:textId="11159557" w:rsidR="00215D4E" w:rsidRDefault="00215D4E" w:rsidP="00AB6BD5">
      <w:pPr>
        <w:pStyle w:val="NoSpacing"/>
        <w:ind w:left="1440" w:firstLine="720"/>
        <w:rPr>
          <w:rFonts w:ascii="FS Me" w:hAnsi="FS Me" w:cstheme="minorHAnsi"/>
        </w:rPr>
      </w:pPr>
      <w:r>
        <w:rPr>
          <w:rFonts w:ascii="FS Me" w:hAnsi="FS Me" w:cstheme="minorHAnsi"/>
        </w:rPr>
        <w:t>Ben Sigsworth (Student Governor)</w:t>
      </w:r>
    </w:p>
    <w:p w14:paraId="26C16968" w14:textId="1E9827C9" w:rsidR="00AB3874" w:rsidRPr="00AB6BD5" w:rsidRDefault="00AB3874" w:rsidP="00AB6BD5">
      <w:pPr>
        <w:pStyle w:val="NoSpacing"/>
        <w:ind w:left="1440" w:firstLine="720"/>
        <w:rPr>
          <w:rFonts w:ascii="FS Me" w:hAnsi="FS Me" w:cstheme="minorHAnsi"/>
        </w:rPr>
      </w:pPr>
      <w:r>
        <w:rPr>
          <w:rFonts w:ascii="FS Me" w:hAnsi="FS Me" w:cstheme="minorHAnsi"/>
        </w:rPr>
        <w:t>Helen Weatherston (</w:t>
      </w:r>
      <w:r w:rsidR="00215D4E">
        <w:rPr>
          <w:rFonts w:ascii="FS Me" w:hAnsi="FS Me" w:cstheme="minorHAnsi"/>
        </w:rPr>
        <w:t xml:space="preserve">Staff </w:t>
      </w:r>
      <w:r>
        <w:rPr>
          <w:rFonts w:ascii="FS Me" w:hAnsi="FS Me" w:cstheme="minorHAnsi"/>
        </w:rPr>
        <w:t>Governor)</w:t>
      </w:r>
    </w:p>
    <w:p w14:paraId="64F58D93" w14:textId="77777777" w:rsidR="00C87B46" w:rsidRPr="00AB6BD5" w:rsidRDefault="00C87B46" w:rsidP="00913735">
      <w:pPr>
        <w:pStyle w:val="NoSpacing"/>
        <w:ind w:left="1440" w:firstLine="720"/>
        <w:rPr>
          <w:rFonts w:ascii="FS Me" w:hAnsi="FS Me" w:cstheme="minorHAnsi"/>
        </w:rPr>
      </w:pPr>
    </w:p>
    <w:p w14:paraId="6925BEFD" w14:textId="57B0D5C3" w:rsidR="00887C11" w:rsidRDefault="00CD57C2" w:rsidP="005C54A0">
      <w:pPr>
        <w:pStyle w:val="NoSpacing"/>
        <w:rPr>
          <w:rFonts w:ascii="FS Me" w:hAnsi="FS Me" w:cstheme="minorHAnsi"/>
        </w:rPr>
      </w:pPr>
      <w:r w:rsidRPr="00AB6BD5">
        <w:rPr>
          <w:rFonts w:ascii="FS Me" w:hAnsi="FS Me" w:cstheme="minorHAnsi"/>
          <w:b/>
        </w:rPr>
        <w:t>In attendance:</w:t>
      </w:r>
      <w:r w:rsidR="00BC2B2C" w:rsidRPr="00AB6BD5">
        <w:rPr>
          <w:rFonts w:ascii="FS Me" w:hAnsi="FS Me" w:cstheme="minorHAnsi"/>
        </w:rPr>
        <w:tab/>
      </w:r>
      <w:r w:rsidR="00887C11" w:rsidRPr="00AB6BD5">
        <w:rPr>
          <w:rFonts w:ascii="FS Me" w:hAnsi="FS Me" w:cstheme="minorHAnsi"/>
        </w:rPr>
        <w:t>David Akeroyd (</w:t>
      </w:r>
      <w:r w:rsidR="003D70D4">
        <w:rPr>
          <w:rFonts w:ascii="FS Me" w:hAnsi="FS Me" w:cstheme="minorHAnsi"/>
        </w:rPr>
        <w:t>Deputy</w:t>
      </w:r>
      <w:r w:rsidR="00887C11" w:rsidRPr="00AB6BD5">
        <w:rPr>
          <w:rFonts w:ascii="FS Me" w:hAnsi="FS Me" w:cstheme="minorHAnsi"/>
        </w:rPr>
        <w:t xml:space="preserve"> Principal – </w:t>
      </w:r>
      <w:r w:rsidR="003D70D4">
        <w:rPr>
          <w:rFonts w:ascii="FS Me" w:hAnsi="FS Me" w:cstheme="minorHAnsi"/>
        </w:rPr>
        <w:t>Development &amp; Productivity</w:t>
      </w:r>
      <w:r w:rsidR="00887C11" w:rsidRPr="00AB6BD5">
        <w:rPr>
          <w:rFonts w:ascii="FS Me" w:hAnsi="FS Me" w:cstheme="minorHAnsi"/>
        </w:rPr>
        <w:t>)</w:t>
      </w:r>
    </w:p>
    <w:p w14:paraId="64B46C19" w14:textId="3E748063" w:rsidR="005C54A0" w:rsidRDefault="005C54A0" w:rsidP="005C54A0">
      <w:pPr>
        <w:pStyle w:val="NoSpacing"/>
        <w:rPr>
          <w:rFonts w:ascii="FS Me" w:hAnsi="FS Me" w:cstheme="minorHAnsi"/>
        </w:rPr>
      </w:pPr>
      <w:r>
        <w:rPr>
          <w:rFonts w:ascii="FS Me" w:hAnsi="FS Me" w:cstheme="minorHAnsi"/>
        </w:rPr>
        <w:tab/>
      </w:r>
      <w:r>
        <w:rPr>
          <w:rFonts w:ascii="FS Me" w:hAnsi="FS Me" w:cstheme="minorHAnsi"/>
        </w:rPr>
        <w:tab/>
      </w:r>
      <w:r>
        <w:rPr>
          <w:rFonts w:ascii="FS Me" w:hAnsi="FS Me" w:cstheme="minorHAnsi"/>
        </w:rPr>
        <w:tab/>
      </w:r>
      <w:r w:rsidR="00CE0EF7">
        <w:rPr>
          <w:rFonts w:ascii="FS Me" w:hAnsi="FS Me" w:cstheme="minorHAnsi"/>
        </w:rPr>
        <w:t>Gavin Batty (</w:t>
      </w:r>
      <w:r>
        <w:rPr>
          <w:rFonts w:ascii="FS Me" w:hAnsi="FS Me" w:cstheme="minorHAnsi"/>
        </w:rPr>
        <w:t xml:space="preserve">Vice Principal Technical &amp; Professional) </w:t>
      </w:r>
    </w:p>
    <w:p w14:paraId="360579E6" w14:textId="30AFD613" w:rsidR="005C54A0" w:rsidRPr="00AB6BD5" w:rsidRDefault="005C54A0" w:rsidP="005C54A0">
      <w:pPr>
        <w:pStyle w:val="NoSpacing"/>
        <w:ind w:left="1440" w:firstLine="720"/>
        <w:rPr>
          <w:rFonts w:ascii="FS Me" w:hAnsi="FS Me" w:cstheme="minorHAnsi"/>
        </w:rPr>
      </w:pPr>
      <w:r w:rsidRPr="00AB6BD5">
        <w:rPr>
          <w:rFonts w:ascii="FS Me" w:hAnsi="FS Me" w:cstheme="minorHAnsi"/>
        </w:rPr>
        <w:t>Heather Jackson (Director of Governance and Clerk to the Board)</w:t>
      </w:r>
    </w:p>
    <w:p w14:paraId="681CE7A5" w14:textId="4D90EFDA" w:rsidR="00887C11" w:rsidRDefault="00887C11" w:rsidP="00887C11">
      <w:pPr>
        <w:pStyle w:val="NoSpacing"/>
        <w:ind w:left="1440" w:firstLine="720"/>
        <w:rPr>
          <w:rFonts w:ascii="FS Me" w:hAnsi="FS Me" w:cstheme="minorHAnsi"/>
        </w:rPr>
      </w:pPr>
      <w:r w:rsidRPr="00AB6BD5">
        <w:rPr>
          <w:rFonts w:ascii="FS Me" w:hAnsi="FS Me" w:cstheme="minorHAnsi"/>
        </w:rPr>
        <w:t>Tony Johnson (Vice Principal – Corporate Services)</w:t>
      </w:r>
    </w:p>
    <w:p w14:paraId="7B60BEFF" w14:textId="77777777" w:rsidR="005A149A" w:rsidRDefault="005A149A" w:rsidP="00887C11">
      <w:pPr>
        <w:pStyle w:val="NoSpacing"/>
        <w:ind w:left="2160"/>
        <w:rPr>
          <w:rFonts w:ascii="FS Me" w:hAnsi="FS Me" w:cstheme="minorHAnsi"/>
        </w:rPr>
      </w:pPr>
      <w:r w:rsidRPr="00AB6BD5">
        <w:rPr>
          <w:rFonts w:ascii="FS Me" w:hAnsi="FS Me" w:cstheme="minorHAnsi"/>
        </w:rPr>
        <w:t>Laila Lawton (Vice Principal – Finance)</w:t>
      </w:r>
    </w:p>
    <w:p w14:paraId="498C2D41" w14:textId="2179705B" w:rsidR="00831F27" w:rsidRPr="00AB6BD5" w:rsidRDefault="00831F27" w:rsidP="00887C11">
      <w:pPr>
        <w:pStyle w:val="NoSpacing"/>
        <w:ind w:left="2160"/>
        <w:rPr>
          <w:rFonts w:ascii="FS Me" w:hAnsi="FS Me" w:cstheme="minorHAnsi"/>
        </w:rPr>
      </w:pPr>
      <w:r w:rsidRPr="00AB6BD5">
        <w:rPr>
          <w:rFonts w:ascii="FS Me" w:hAnsi="FS Me" w:cstheme="minorHAnsi"/>
        </w:rPr>
        <w:t>Liz Leek (</w:t>
      </w:r>
      <w:r w:rsidR="003D70D4">
        <w:rPr>
          <w:rFonts w:ascii="FS Me" w:hAnsi="FS Me" w:cstheme="minorHAnsi"/>
        </w:rPr>
        <w:t xml:space="preserve">Deputy </w:t>
      </w:r>
      <w:r w:rsidRPr="00AB6BD5">
        <w:rPr>
          <w:rFonts w:ascii="FS Me" w:hAnsi="FS Me" w:cstheme="minorHAnsi"/>
        </w:rPr>
        <w:t>Principal</w:t>
      </w:r>
      <w:r w:rsidR="009E2896" w:rsidRPr="00AB6BD5">
        <w:rPr>
          <w:rFonts w:ascii="FS Me" w:hAnsi="FS Me" w:cstheme="minorHAnsi"/>
        </w:rPr>
        <w:t xml:space="preserve"> </w:t>
      </w:r>
      <w:r w:rsidR="00095B03" w:rsidRPr="00AB6BD5">
        <w:rPr>
          <w:rFonts w:ascii="FS Me" w:hAnsi="FS Me" w:cstheme="minorHAnsi"/>
        </w:rPr>
        <w:t>–</w:t>
      </w:r>
      <w:r w:rsidR="009E2896" w:rsidRPr="00AB6BD5">
        <w:rPr>
          <w:rFonts w:ascii="FS Me" w:hAnsi="FS Me" w:cstheme="minorHAnsi"/>
        </w:rPr>
        <w:t xml:space="preserve"> </w:t>
      </w:r>
      <w:r w:rsidR="00215D4E">
        <w:rPr>
          <w:rFonts w:ascii="FS Me" w:hAnsi="FS Me" w:cstheme="minorHAnsi"/>
        </w:rPr>
        <w:t>C</w:t>
      </w:r>
      <w:r w:rsidR="00095B03" w:rsidRPr="00AB6BD5">
        <w:rPr>
          <w:rFonts w:ascii="FS Me" w:hAnsi="FS Me" w:cstheme="minorHAnsi"/>
        </w:rPr>
        <w:t>ulture</w:t>
      </w:r>
      <w:r w:rsidR="00215D4E">
        <w:rPr>
          <w:rFonts w:ascii="FS Me" w:hAnsi="FS Me" w:cstheme="minorHAnsi"/>
        </w:rPr>
        <w:t>, Place &amp; Communities</w:t>
      </w:r>
      <w:r w:rsidRPr="00AB6BD5">
        <w:rPr>
          <w:rFonts w:ascii="FS Me" w:hAnsi="FS Me" w:cstheme="minorHAnsi"/>
        </w:rPr>
        <w:t>)</w:t>
      </w:r>
    </w:p>
    <w:p w14:paraId="4EECA384" w14:textId="04285A09" w:rsidR="00095B03" w:rsidRDefault="000B7CBC" w:rsidP="00215D4E">
      <w:pPr>
        <w:pStyle w:val="NoSpacing"/>
        <w:rPr>
          <w:rFonts w:ascii="FS Me" w:hAnsi="FS Me" w:cstheme="minorHAnsi"/>
        </w:rPr>
      </w:pPr>
      <w:r w:rsidRPr="00AB6BD5">
        <w:rPr>
          <w:rFonts w:ascii="FS Me" w:hAnsi="FS Me" w:cstheme="minorHAnsi"/>
        </w:rPr>
        <w:tab/>
      </w:r>
      <w:r w:rsidRPr="00AB6BD5">
        <w:rPr>
          <w:rFonts w:ascii="FS Me" w:hAnsi="FS Me" w:cstheme="minorHAnsi"/>
        </w:rPr>
        <w:tab/>
      </w:r>
      <w:r w:rsidR="00215D4E">
        <w:rPr>
          <w:rFonts w:ascii="FS Me" w:hAnsi="FS Me" w:cstheme="minorHAnsi"/>
        </w:rPr>
        <w:tab/>
      </w:r>
      <w:r w:rsidR="00095B03" w:rsidRPr="00AB6BD5">
        <w:rPr>
          <w:rFonts w:ascii="FS Me" w:hAnsi="FS Me" w:cstheme="minorHAnsi"/>
        </w:rPr>
        <w:t xml:space="preserve">Toni Rhodes (Vice Principal Quality &amp; Access to Learning) </w:t>
      </w:r>
    </w:p>
    <w:p w14:paraId="77A1ABC9" w14:textId="77777777" w:rsidR="00B056F1" w:rsidRDefault="00CE22D6" w:rsidP="00215D4E">
      <w:pPr>
        <w:pStyle w:val="NoSpacing"/>
        <w:rPr>
          <w:rFonts w:ascii="FS Me" w:hAnsi="FS Me" w:cstheme="minorHAnsi"/>
        </w:rPr>
      </w:pPr>
      <w:r>
        <w:rPr>
          <w:rFonts w:ascii="FS Me" w:hAnsi="FS Me" w:cstheme="minorHAnsi"/>
        </w:rPr>
        <w:tab/>
      </w:r>
      <w:r>
        <w:rPr>
          <w:rFonts w:ascii="FS Me" w:hAnsi="FS Me" w:cstheme="minorHAnsi"/>
        </w:rPr>
        <w:tab/>
      </w:r>
      <w:r>
        <w:rPr>
          <w:rFonts w:ascii="FS Me" w:hAnsi="FS Me" w:cstheme="minorHAnsi"/>
        </w:rPr>
        <w:tab/>
      </w:r>
      <w:r w:rsidR="00B056F1">
        <w:rPr>
          <w:rFonts w:ascii="FS Me" w:hAnsi="FS Me" w:cstheme="minorHAnsi"/>
        </w:rPr>
        <w:t xml:space="preserve">James Russell (Executive Director, Funding &amp; Performance) </w:t>
      </w:r>
    </w:p>
    <w:p w14:paraId="0330CC06" w14:textId="77777777" w:rsidR="00B17197" w:rsidRPr="00237A87" w:rsidRDefault="000304EF" w:rsidP="00B17197">
      <w:pPr>
        <w:pStyle w:val="NoSpacing"/>
        <w:rPr>
          <w:rFonts w:ascii="FS Me" w:hAnsi="FS Me" w:cstheme="minorHAnsi"/>
        </w:rPr>
      </w:pPr>
      <w:r w:rsidRPr="00237A87">
        <w:rPr>
          <w:rFonts w:ascii="FS Me" w:hAnsi="FS Me" w:cstheme="minorHAnsi"/>
          <w:color w:val="FF0000"/>
        </w:rPr>
        <w:tab/>
      </w:r>
      <w:r w:rsidRPr="00237A87">
        <w:rPr>
          <w:rFonts w:ascii="FS Me" w:hAnsi="FS Me" w:cstheme="minorHAnsi"/>
          <w:color w:val="FF0000"/>
        </w:rPr>
        <w:tab/>
      </w:r>
      <w:r w:rsidRPr="00237A87">
        <w:rPr>
          <w:rFonts w:ascii="FS Me" w:hAnsi="FS Me" w:cstheme="minorHAnsi"/>
          <w:color w:val="FF0000"/>
        </w:rPr>
        <w:tab/>
      </w:r>
      <w:r w:rsidR="004E29B1" w:rsidRPr="00237A87">
        <w:rPr>
          <w:rFonts w:ascii="FS Me" w:hAnsi="FS Me" w:cstheme="minorHAnsi"/>
        </w:rPr>
        <w:tab/>
      </w:r>
      <w:r w:rsidR="004E29B1" w:rsidRPr="00237A87">
        <w:rPr>
          <w:rFonts w:ascii="FS Me" w:hAnsi="FS Me" w:cstheme="minorHAnsi"/>
        </w:rPr>
        <w:tab/>
      </w:r>
      <w:r w:rsidR="004E29B1" w:rsidRPr="00237A87">
        <w:rPr>
          <w:rFonts w:ascii="FS Me" w:hAnsi="FS Me" w:cstheme="minorHAnsi"/>
        </w:rPr>
        <w:tab/>
      </w:r>
    </w:p>
    <w:p w14:paraId="020FC432" w14:textId="77777777" w:rsidR="002B25F4" w:rsidRPr="00237A87" w:rsidRDefault="008C5E09" w:rsidP="00E874FD">
      <w:pPr>
        <w:pStyle w:val="NoSpacing"/>
        <w:rPr>
          <w:rFonts w:ascii="FS Me" w:hAnsi="FS Me" w:cstheme="minorHAnsi"/>
          <w:i/>
        </w:rPr>
      </w:pPr>
      <w:r w:rsidRPr="00237A87">
        <w:rPr>
          <w:rFonts w:ascii="FS Me" w:hAnsi="FS Me" w:cstheme="minorHAnsi"/>
          <w:b/>
        </w:rPr>
        <w:t>PART I</w:t>
      </w:r>
      <w:r w:rsidR="008106D5" w:rsidRPr="00237A87">
        <w:rPr>
          <w:rFonts w:ascii="FS Me" w:hAnsi="FS Me" w:cstheme="minorHAnsi"/>
        </w:rPr>
        <w:t xml:space="preserve"> – </w:t>
      </w:r>
      <w:r w:rsidR="009C754E" w:rsidRPr="00237A87">
        <w:rPr>
          <w:rFonts w:ascii="FS Me" w:hAnsi="FS Me" w:cstheme="minorHAnsi"/>
          <w:i/>
        </w:rPr>
        <w:t>For Publication</w:t>
      </w:r>
    </w:p>
    <w:p w14:paraId="31E6669E" w14:textId="77777777" w:rsidR="00E874FD" w:rsidRPr="00237A87" w:rsidRDefault="00633D02" w:rsidP="00E874FD">
      <w:pPr>
        <w:pStyle w:val="NoSpacing"/>
        <w:rPr>
          <w:rFonts w:ascii="FS Me" w:hAnsi="FS Me" w:cstheme="minorHAnsi"/>
        </w:rPr>
      </w:pPr>
      <w:r w:rsidRPr="00237A87">
        <w:rPr>
          <w:rFonts w:ascii="FS Me" w:hAnsi="FS Me" w:cstheme="minorHAnsi"/>
        </w:rPr>
        <w:tab/>
      </w:r>
      <w:r w:rsidRPr="00237A87">
        <w:rPr>
          <w:rFonts w:ascii="FS Me" w:hAnsi="FS Me" w:cstheme="minorHAnsi"/>
        </w:rPr>
        <w:tab/>
      </w:r>
      <w:r w:rsidRPr="00237A87">
        <w:rPr>
          <w:rFonts w:ascii="FS Me" w:hAnsi="FS Me" w:cstheme="minorHAnsi"/>
        </w:rPr>
        <w:tab/>
      </w:r>
      <w:r w:rsidRPr="00237A87">
        <w:rPr>
          <w:rFonts w:ascii="FS Me" w:hAnsi="FS Me" w:cstheme="minorHAnsi"/>
        </w:rPr>
        <w:tab/>
      </w:r>
    </w:p>
    <w:tbl>
      <w:tblPr>
        <w:tblStyle w:val="TableGrid"/>
        <w:tblW w:w="0" w:type="auto"/>
        <w:tblLook w:val="04A0" w:firstRow="1" w:lastRow="0" w:firstColumn="1" w:lastColumn="0" w:noHBand="0" w:noVBand="1"/>
      </w:tblPr>
      <w:tblGrid>
        <w:gridCol w:w="1413"/>
        <w:gridCol w:w="7603"/>
      </w:tblGrid>
      <w:tr w:rsidR="002B74EE" w:rsidRPr="00237A87" w14:paraId="2116374B" w14:textId="77777777" w:rsidTr="00575972">
        <w:trPr>
          <w:tblHeader/>
        </w:trPr>
        <w:tc>
          <w:tcPr>
            <w:tcW w:w="1413" w:type="dxa"/>
          </w:tcPr>
          <w:p w14:paraId="6EFB8B91" w14:textId="77777777" w:rsidR="00575972" w:rsidRPr="00237A87" w:rsidRDefault="00575972" w:rsidP="009E2896">
            <w:pPr>
              <w:pStyle w:val="NoSpacing"/>
              <w:jc w:val="center"/>
              <w:rPr>
                <w:rFonts w:ascii="FS Me" w:hAnsi="FS Me" w:cstheme="minorHAnsi"/>
                <w:b/>
              </w:rPr>
            </w:pPr>
          </w:p>
          <w:p w14:paraId="43261982" w14:textId="77777777" w:rsidR="00575972" w:rsidRPr="00237A87" w:rsidRDefault="009E2896" w:rsidP="009E2896">
            <w:pPr>
              <w:pStyle w:val="NoSpacing"/>
              <w:jc w:val="center"/>
              <w:rPr>
                <w:rFonts w:ascii="FS Me" w:hAnsi="FS Me" w:cstheme="minorHAnsi"/>
                <w:b/>
              </w:rPr>
            </w:pPr>
            <w:r w:rsidRPr="00237A87">
              <w:rPr>
                <w:rFonts w:ascii="FS Me" w:hAnsi="FS Me" w:cstheme="minorHAnsi"/>
                <w:b/>
              </w:rPr>
              <w:t xml:space="preserve">Minute </w:t>
            </w:r>
          </w:p>
          <w:p w14:paraId="27AD765B" w14:textId="77777777" w:rsidR="009E2896" w:rsidRPr="00237A87" w:rsidRDefault="009E2896" w:rsidP="009E2896">
            <w:pPr>
              <w:pStyle w:val="NoSpacing"/>
              <w:jc w:val="center"/>
              <w:rPr>
                <w:rFonts w:ascii="FS Me" w:hAnsi="FS Me" w:cstheme="minorHAnsi"/>
                <w:b/>
              </w:rPr>
            </w:pPr>
          </w:p>
        </w:tc>
        <w:tc>
          <w:tcPr>
            <w:tcW w:w="7603" w:type="dxa"/>
          </w:tcPr>
          <w:p w14:paraId="44A24AA3" w14:textId="77777777" w:rsidR="00575972" w:rsidRPr="00237A87" w:rsidRDefault="00575972" w:rsidP="00C263E4">
            <w:pPr>
              <w:pStyle w:val="NoSpacing"/>
              <w:rPr>
                <w:rFonts w:ascii="FS Me" w:hAnsi="FS Me" w:cstheme="minorHAnsi"/>
                <w:b/>
              </w:rPr>
            </w:pPr>
          </w:p>
        </w:tc>
      </w:tr>
      <w:tr w:rsidR="00DF7F27" w:rsidRPr="00237A87" w14:paraId="72132D2E" w14:textId="77777777" w:rsidTr="00C63183">
        <w:tc>
          <w:tcPr>
            <w:tcW w:w="9016" w:type="dxa"/>
            <w:gridSpan w:val="2"/>
          </w:tcPr>
          <w:p w14:paraId="6C53F72F" w14:textId="77777777" w:rsidR="00DF7F27" w:rsidRPr="00237A87" w:rsidRDefault="00DF7F27" w:rsidP="00C263E4">
            <w:pPr>
              <w:pStyle w:val="NoSpacing"/>
              <w:rPr>
                <w:rFonts w:ascii="FS Me" w:hAnsi="FS Me" w:cstheme="minorHAnsi"/>
                <w:b/>
              </w:rPr>
            </w:pPr>
          </w:p>
          <w:p w14:paraId="6C3EB617" w14:textId="77777777" w:rsidR="00DF7F27" w:rsidRPr="00237A87" w:rsidRDefault="00DF7F27" w:rsidP="00C263E4">
            <w:pPr>
              <w:pStyle w:val="NoSpacing"/>
              <w:rPr>
                <w:rFonts w:ascii="FS Me" w:hAnsi="FS Me" w:cstheme="minorHAnsi"/>
                <w:b/>
              </w:rPr>
            </w:pPr>
            <w:r w:rsidRPr="00237A87">
              <w:rPr>
                <w:rFonts w:ascii="FS Me" w:hAnsi="FS Me" w:cstheme="minorHAnsi"/>
                <w:b/>
              </w:rPr>
              <w:t>PROCEDURAL MATTERS</w:t>
            </w:r>
          </w:p>
          <w:p w14:paraId="3CDC7F7A" w14:textId="77777777" w:rsidR="00DF7F27" w:rsidRPr="00237A87" w:rsidRDefault="00DF7F27" w:rsidP="00C263E4">
            <w:pPr>
              <w:pStyle w:val="NoSpacing"/>
              <w:rPr>
                <w:rFonts w:ascii="FS Me" w:hAnsi="FS Me" w:cstheme="minorHAnsi"/>
                <w:b/>
              </w:rPr>
            </w:pPr>
          </w:p>
        </w:tc>
      </w:tr>
      <w:tr w:rsidR="002B74EE" w:rsidRPr="00237A87" w14:paraId="151B0AEF" w14:textId="77777777" w:rsidTr="00575972">
        <w:tc>
          <w:tcPr>
            <w:tcW w:w="1413" w:type="dxa"/>
          </w:tcPr>
          <w:p w14:paraId="64B930F3" w14:textId="77777777" w:rsidR="0076035D" w:rsidRPr="00237A87" w:rsidRDefault="0076035D" w:rsidP="0076035D">
            <w:pPr>
              <w:pStyle w:val="NoSpacing"/>
              <w:jc w:val="center"/>
              <w:rPr>
                <w:rFonts w:ascii="FS Me" w:hAnsi="FS Me" w:cstheme="minorHAnsi"/>
                <w:b/>
              </w:rPr>
            </w:pPr>
          </w:p>
          <w:p w14:paraId="2F97C234" w14:textId="59BDEB11" w:rsidR="0076035D" w:rsidRPr="00237A87" w:rsidRDefault="00122765" w:rsidP="0076035D">
            <w:pPr>
              <w:pStyle w:val="NoSpacing"/>
              <w:jc w:val="center"/>
              <w:rPr>
                <w:rFonts w:ascii="FS Me" w:hAnsi="FS Me" w:cstheme="minorHAnsi"/>
                <w:b/>
              </w:rPr>
            </w:pPr>
            <w:r w:rsidRPr="00237A87">
              <w:rPr>
                <w:rFonts w:ascii="FS Me" w:hAnsi="FS Me" w:cstheme="minorHAnsi"/>
                <w:b/>
              </w:rPr>
              <w:t>B</w:t>
            </w:r>
            <w:r w:rsidR="00754043">
              <w:rPr>
                <w:rFonts w:ascii="FS Me" w:hAnsi="FS Me" w:cstheme="minorHAnsi"/>
                <w:b/>
              </w:rPr>
              <w:t>2</w:t>
            </w:r>
            <w:r w:rsidR="005C54A0">
              <w:rPr>
                <w:rFonts w:ascii="FS Me" w:hAnsi="FS Me" w:cstheme="minorHAnsi"/>
                <w:b/>
              </w:rPr>
              <w:t>1</w:t>
            </w:r>
            <w:r w:rsidRPr="00237A87">
              <w:rPr>
                <w:rFonts w:ascii="FS Me" w:hAnsi="FS Me" w:cstheme="minorHAnsi"/>
                <w:b/>
              </w:rPr>
              <w:t>/</w:t>
            </w:r>
            <w:r w:rsidR="00CE0EF7">
              <w:rPr>
                <w:rFonts w:ascii="FS Me" w:hAnsi="FS Me" w:cstheme="minorHAnsi"/>
                <w:b/>
              </w:rPr>
              <w:t>04</w:t>
            </w:r>
            <w:r w:rsidR="005C54A0">
              <w:rPr>
                <w:rFonts w:ascii="FS Me" w:hAnsi="FS Me" w:cstheme="minorHAnsi"/>
                <w:b/>
              </w:rPr>
              <w:t>1</w:t>
            </w:r>
          </w:p>
          <w:p w14:paraId="6C021C41" w14:textId="77777777" w:rsidR="0076035D" w:rsidRPr="00237A87" w:rsidRDefault="0076035D" w:rsidP="0076035D">
            <w:pPr>
              <w:pStyle w:val="NoSpacing"/>
              <w:jc w:val="center"/>
              <w:rPr>
                <w:rFonts w:ascii="FS Me" w:hAnsi="FS Me" w:cstheme="minorHAnsi"/>
                <w:b/>
              </w:rPr>
            </w:pPr>
          </w:p>
        </w:tc>
        <w:tc>
          <w:tcPr>
            <w:tcW w:w="7603" w:type="dxa"/>
          </w:tcPr>
          <w:p w14:paraId="2802E1E0" w14:textId="77777777" w:rsidR="0076035D" w:rsidRPr="00237A87" w:rsidRDefault="0076035D" w:rsidP="0076035D">
            <w:pPr>
              <w:pStyle w:val="NoSpacing"/>
              <w:rPr>
                <w:rFonts w:ascii="FS Me" w:hAnsi="FS Me" w:cstheme="minorHAnsi"/>
              </w:rPr>
            </w:pPr>
          </w:p>
          <w:p w14:paraId="11A01662" w14:textId="77777777" w:rsidR="0076035D" w:rsidRPr="00237A87" w:rsidRDefault="0076035D" w:rsidP="0076035D">
            <w:pPr>
              <w:pStyle w:val="NoSpacing"/>
              <w:rPr>
                <w:rFonts w:ascii="FS Me" w:hAnsi="FS Me" w:cstheme="minorHAnsi"/>
                <w:b/>
              </w:rPr>
            </w:pPr>
            <w:r w:rsidRPr="00237A87">
              <w:rPr>
                <w:rFonts w:ascii="FS Me" w:hAnsi="FS Me" w:cstheme="minorHAnsi"/>
                <w:b/>
              </w:rPr>
              <w:t>Agenda Item No. 1: Quorum</w:t>
            </w:r>
          </w:p>
          <w:p w14:paraId="4587766F" w14:textId="77777777" w:rsidR="0076035D" w:rsidRPr="00237A87" w:rsidRDefault="0076035D" w:rsidP="0076035D">
            <w:pPr>
              <w:pStyle w:val="NoSpacing"/>
              <w:rPr>
                <w:rFonts w:ascii="FS Me" w:hAnsi="FS Me" w:cstheme="minorHAnsi"/>
              </w:rPr>
            </w:pPr>
          </w:p>
          <w:p w14:paraId="78D74914" w14:textId="77777777" w:rsidR="0076035D" w:rsidRPr="00237A87" w:rsidRDefault="0076035D" w:rsidP="0076035D">
            <w:pPr>
              <w:pStyle w:val="NoSpacing"/>
              <w:rPr>
                <w:rFonts w:ascii="FS Me" w:hAnsi="FS Me" w:cstheme="minorHAnsi"/>
              </w:rPr>
            </w:pPr>
            <w:r w:rsidRPr="00237A87">
              <w:rPr>
                <w:rFonts w:ascii="FS Me" w:hAnsi="FS Me" w:cstheme="minorHAnsi"/>
              </w:rPr>
              <w:t>The meeting was quorate.</w:t>
            </w:r>
          </w:p>
          <w:p w14:paraId="761B6C6A" w14:textId="581315CA" w:rsidR="005561BC" w:rsidRPr="00237A87" w:rsidRDefault="005561BC" w:rsidP="0076035D">
            <w:pPr>
              <w:pStyle w:val="NoSpacing"/>
              <w:rPr>
                <w:rFonts w:ascii="FS Me" w:hAnsi="FS Me" w:cstheme="minorHAnsi"/>
              </w:rPr>
            </w:pPr>
          </w:p>
        </w:tc>
      </w:tr>
      <w:tr w:rsidR="002B74EE" w:rsidRPr="00237A87" w14:paraId="08938170" w14:textId="77777777" w:rsidTr="00575972">
        <w:tc>
          <w:tcPr>
            <w:tcW w:w="1413" w:type="dxa"/>
          </w:tcPr>
          <w:p w14:paraId="497F2001" w14:textId="77777777" w:rsidR="009E2896" w:rsidRPr="00237A87" w:rsidRDefault="009E2896" w:rsidP="009E2896">
            <w:pPr>
              <w:pStyle w:val="NoSpacing"/>
              <w:jc w:val="center"/>
              <w:rPr>
                <w:rFonts w:ascii="FS Me" w:hAnsi="FS Me" w:cstheme="minorHAnsi"/>
                <w:b/>
              </w:rPr>
            </w:pPr>
          </w:p>
          <w:p w14:paraId="2CFBB482" w14:textId="7BE14005" w:rsidR="00DE14E8" w:rsidRPr="00237A87" w:rsidRDefault="00122765" w:rsidP="00344B7D">
            <w:pPr>
              <w:pStyle w:val="NoSpacing"/>
              <w:jc w:val="center"/>
              <w:rPr>
                <w:rFonts w:ascii="FS Me" w:hAnsi="FS Me" w:cstheme="minorHAnsi"/>
              </w:rPr>
            </w:pPr>
            <w:r w:rsidRPr="00237A87">
              <w:rPr>
                <w:rFonts w:ascii="FS Me" w:hAnsi="FS Me" w:cstheme="minorHAnsi"/>
                <w:b/>
              </w:rPr>
              <w:t>B</w:t>
            </w:r>
            <w:r w:rsidR="005C54A0">
              <w:rPr>
                <w:rFonts w:ascii="FS Me" w:hAnsi="FS Me" w:cstheme="minorHAnsi"/>
                <w:b/>
              </w:rPr>
              <w:t>21</w:t>
            </w:r>
            <w:r w:rsidRPr="00237A87">
              <w:rPr>
                <w:rFonts w:ascii="FS Me" w:hAnsi="FS Me" w:cstheme="minorHAnsi"/>
                <w:b/>
              </w:rPr>
              <w:t>/</w:t>
            </w:r>
            <w:r w:rsidR="00CE0EF7">
              <w:rPr>
                <w:rFonts w:ascii="FS Me" w:hAnsi="FS Me" w:cstheme="minorHAnsi"/>
                <w:b/>
              </w:rPr>
              <w:t>04</w:t>
            </w:r>
            <w:r w:rsidR="005C54A0">
              <w:rPr>
                <w:rFonts w:ascii="FS Me" w:hAnsi="FS Me" w:cstheme="minorHAnsi"/>
                <w:b/>
              </w:rPr>
              <w:t>2</w:t>
            </w:r>
          </w:p>
          <w:p w14:paraId="4F48B984" w14:textId="77777777" w:rsidR="00DE14E8" w:rsidRPr="00237A87" w:rsidRDefault="00DE14E8" w:rsidP="00DE14E8">
            <w:pPr>
              <w:rPr>
                <w:rFonts w:ascii="FS Me" w:hAnsi="FS Me" w:cstheme="minorHAnsi"/>
              </w:rPr>
            </w:pPr>
          </w:p>
          <w:p w14:paraId="44E4E391" w14:textId="69C33CBE" w:rsidR="00432850" w:rsidRPr="00237A87" w:rsidRDefault="00432850" w:rsidP="00432850">
            <w:pPr>
              <w:rPr>
                <w:rFonts w:ascii="FS Me" w:hAnsi="FS Me" w:cstheme="minorHAnsi"/>
              </w:rPr>
            </w:pPr>
          </w:p>
        </w:tc>
        <w:tc>
          <w:tcPr>
            <w:tcW w:w="7603" w:type="dxa"/>
          </w:tcPr>
          <w:p w14:paraId="1BFB0227" w14:textId="77777777" w:rsidR="009E2896" w:rsidRPr="00133FB6" w:rsidRDefault="009E2896" w:rsidP="009E2896">
            <w:pPr>
              <w:pStyle w:val="NoSpacing"/>
              <w:rPr>
                <w:rFonts w:ascii="FS Me" w:hAnsi="FS Me" w:cstheme="minorHAnsi"/>
                <w:highlight w:val="yellow"/>
              </w:rPr>
            </w:pPr>
          </w:p>
          <w:p w14:paraId="078E48CB" w14:textId="77777777" w:rsidR="009E2896" w:rsidRPr="00AB6BD5" w:rsidRDefault="009E2896" w:rsidP="009E2896">
            <w:pPr>
              <w:tabs>
                <w:tab w:val="left" w:pos="8080"/>
              </w:tabs>
              <w:rPr>
                <w:rFonts w:ascii="FS Me" w:hAnsi="FS Me" w:cstheme="minorHAnsi"/>
                <w:b/>
              </w:rPr>
            </w:pPr>
            <w:r w:rsidRPr="00AB6BD5">
              <w:rPr>
                <w:rFonts w:ascii="FS Me" w:hAnsi="FS Me" w:cstheme="minorHAnsi"/>
                <w:b/>
              </w:rPr>
              <w:t xml:space="preserve">Agenda Item No. 2: Apologies for Absence </w:t>
            </w:r>
          </w:p>
          <w:p w14:paraId="788B572E" w14:textId="77777777" w:rsidR="009E2896" w:rsidRPr="00AB6BD5" w:rsidRDefault="009E2896" w:rsidP="009E2896">
            <w:pPr>
              <w:tabs>
                <w:tab w:val="left" w:pos="8080"/>
              </w:tabs>
              <w:ind w:left="360"/>
              <w:rPr>
                <w:rFonts w:ascii="FS Me" w:hAnsi="FS Me" w:cstheme="minorHAnsi"/>
                <w:b/>
              </w:rPr>
            </w:pPr>
          </w:p>
          <w:p w14:paraId="22C31AE4" w14:textId="77777777" w:rsidR="00737EE4" w:rsidRDefault="005C54A0" w:rsidP="00C3578A">
            <w:pPr>
              <w:pStyle w:val="NoSpacing"/>
              <w:rPr>
                <w:rFonts w:ascii="FS Me" w:hAnsi="FS Me" w:cstheme="minorHAnsi"/>
              </w:rPr>
            </w:pPr>
            <w:r>
              <w:rPr>
                <w:rFonts w:ascii="FS Me" w:hAnsi="FS Me" w:cstheme="minorHAnsi"/>
              </w:rPr>
              <w:t>There were no apologies received</w:t>
            </w:r>
            <w:r w:rsidR="00D40200">
              <w:rPr>
                <w:rFonts w:ascii="FS Me" w:hAnsi="FS Me" w:cstheme="minorHAnsi"/>
              </w:rPr>
              <w:t xml:space="preserve">. </w:t>
            </w:r>
          </w:p>
          <w:p w14:paraId="2BEB9A84" w14:textId="2D8A03DE" w:rsidR="005561BC" w:rsidRPr="00133FB6" w:rsidRDefault="005561BC" w:rsidP="00C3578A">
            <w:pPr>
              <w:pStyle w:val="NoSpacing"/>
              <w:rPr>
                <w:rFonts w:ascii="FS Me" w:hAnsi="FS Me" w:cstheme="minorHAnsi"/>
                <w:highlight w:val="yellow"/>
              </w:rPr>
            </w:pPr>
          </w:p>
        </w:tc>
      </w:tr>
      <w:tr w:rsidR="002B74EE" w:rsidRPr="00237A87" w14:paraId="03D1B309" w14:textId="77777777" w:rsidTr="00575972">
        <w:tc>
          <w:tcPr>
            <w:tcW w:w="1413" w:type="dxa"/>
          </w:tcPr>
          <w:p w14:paraId="1DD9641B" w14:textId="77777777" w:rsidR="002A7DF2" w:rsidRDefault="002A7DF2" w:rsidP="00941B75">
            <w:pPr>
              <w:pStyle w:val="NoSpacing"/>
              <w:jc w:val="center"/>
              <w:rPr>
                <w:rFonts w:ascii="FS Me" w:hAnsi="FS Me" w:cstheme="minorHAnsi"/>
                <w:b/>
              </w:rPr>
            </w:pPr>
          </w:p>
          <w:p w14:paraId="37E21F0D" w14:textId="7CA5F66E" w:rsidR="002A7DF2" w:rsidRDefault="00CE22D6" w:rsidP="00E57519">
            <w:pPr>
              <w:pStyle w:val="NoSpacing"/>
              <w:jc w:val="center"/>
              <w:rPr>
                <w:rFonts w:ascii="FS Me" w:hAnsi="FS Me" w:cstheme="minorHAnsi"/>
                <w:b/>
              </w:rPr>
            </w:pPr>
            <w:r>
              <w:rPr>
                <w:rFonts w:ascii="FS Me" w:hAnsi="FS Me" w:cstheme="minorHAnsi"/>
                <w:b/>
              </w:rPr>
              <w:t>B2</w:t>
            </w:r>
            <w:r w:rsidR="00E57519">
              <w:rPr>
                <w:rFonts w:ascii="FS Me" w:hAnsi="FS Me" w:cstheme="minorHAnsi"/>
                <w:b/>
              </w:rPr>
              <w:t>1</w:t>
            </w:r>
            <w:r>
              <w:rPr>
                <w:rFonts w:ascii="FS Me" w:hAnsi="FS Me" w:cstheme="minorHAnsi"/>
                <w:b/>
              </w:rPr>
              <w:t>/</w:t>
            </w:r>
            <w:r w:rsidR="00CE0EF7">
              <w:rPr>
                <w:rFonts w:ascii="FS Me" w:hAnsi="FS Me" w:cstheme="minorHAnsi"/>
                <w:b/>
              </w:rPr>
              <w:t>04</w:t>
            </w:r>
            <w:r w:rsidR="00E57519">
              <w:rPr>
                <w:rFonts w:ascii="FS Me" w:hAnsi="FS Me" w:cstheme="minorHAnsi"/>
                <w:b/>
              </w:rPr>
              <w:t>3</w:t>
            </w:r>
          </w:p>
        </w:tc>
        <w:tc>
          <w:tcPr>
            <w:tcW w:w="7603" w:type="dxa"/>
          </w:tcPr>
          <w:p w14:paraId="78CDF4E2" w14:textId="77777777" w:rsidR="002A7DF2" w:rsidRDefault="002A7DF2" w:rsidP="00344B7D">
            <w:pPr>
              <w:tabs>
                <w:tab w:val="left" w:pos="8080"/>
              </w:tabs>
              <w:jc w:val="both"/>
              <w:rPr>
                <w:rFonts w:ascii="FS Me" w:hAnsi="FS Me" w:cstheme="minorHAnsi"/>
                <w:b/>
              </w:rPr>
            </w:pPr>
          </w:p>
          <w:p w14:paraId="10388707" w14:textId="77777777" w:rsidR="002A7DF2" w:rsidRDefault="004D396B" w:rsidP="00344B7D">
            <w:pPr>
              <w:tabs>
                <w:tab w:val="left" w:pos="8080"/>
              </w:tabs>
              <w:jc w:val="both"/>
              <w:rPr>
                <w:rFonts w:ascii="FS Me" w:hAnsi="FS Me" w:cstheme="minorHAnsi"/>
                <w:b/>
              </w:rPr>
            </w:pPr>
            <w:r>
              <w:rPr>
                <w:rFonts w:ascii="FS Me" w:hAnsi="FS Me" w:cstheme="minorHAnsi"/>
                <w:b/>
              </w:rPr>
              <w:t>Agenda Item No. 3 - Declaration of Interests</w:t>
            </w:r>
          </w:p>
          <w:p w14:paraId="30F229AA" w14:textId="77777777" w:rsidR="00EE6F3A" w:rsidRDefault="00EE6F3A" w:rsidP="00C73324">
            <w:pPr>
              <w:tabs>
                <w:tab w:val="left" w:pos="8080"/>
              </w:tabs>
              <w:jc w:val="both"/>
              <w:rPr>
                <w:rFonts w:ascii="FS Me" w:hAnsi="FS Me"/>
              </w:rPr>
            </w:pPr>
          </w:p>
          <w:p w14:paraId="5DC22D05" w14:textId="1041C58A" w:rsidR="00C73324" w:rsidRDefault="00C73324" w:rsidP="00C73324">
            <w:pPr>
              <w:tabs>
                <w:tab w:val="left" w:pos="8080"/>
              </w:tabs>
              <w:jc w:val="both"/>
              <w:rPr>
                <w:rFonts w:ascii="FS Me" w:hAnsi="FS Me"/>
              </w:rPr>
            </w:pPr>
            <w:r>
              <w:rPr>
                <w:rFonts w:ascii="FS Me" w:hAnsi="FS Me"/>
              </w:rPr>
              <w:t xml:space="preserve">Tracey Johnson declared her interests as an employee of Barnsley Metropolitan District Council and noted that Wellspring Trust and ITS were both tenants of the Digital Media Centre which she managed. Kay Dickinson declared her interest as a Chair of NOCN, ITS, </w:t>
            </w:r>
            <w:r w:rsidR="00CE0EF7">
              <w:rPr>
                <w:rFonts w:ascii="FS Me" w:hAnsi="FS Me"/>
              </w:rPr>
              <w:t xml:space="preserve">Smartstyle, </w:t>
            </w:r>
            <w:r>
              <w:rPr>
                <w:rFonts w:ascii="FS Me" w:hAnsi="FS Me"/>
              </w:rPr>
              <w:t xml:space="preserve">BCDC and Think. </w:t>
            </w:r>
            <w:r w:rsidR="00FE7CD8">
              <w:rPr>
                <w:rFonts w:ascii="FS Me" w:hAnsi="FS Me"/>
              </w:rPr>
              <w:t>Helen Jaggar declared her interest as a Directo</w:t>
            </w:r>
            <w:r w:rsidR="00CE0EF7">
              <w:rPr>
                <w:rFonts w:ascii="FS Me" w:hAnsi="FS Me"/>
              </w:rPr>
              <w:t xml:space="preserve">r of ITS and Smartstyle. </w:t>
            </w:r>
            <w:r w:rsidR="00FE7CD8">
              <w:rPr>
                <w:rFonts w:ascii="FS Me" w:hAnsi="FS Me"/>
              </w:rPr>
              <w:t>Yiannis Koursis declared his interest as a Director of ITS</w:t>
            </w:r>
            <w:r w:rsidR="00CE0EF7">
              <w:rPr>
                <w:rFonts w:ascii="FS Me" w:hAnsi="FS Me"/>
              </w:rPr>
              <w:t>, Smartstyle</w:t>
            </w:r>
            <w:r w:rsidR="00D2454A">
              <w:rPr>
                <w:rFonts w:ascii="FS Me" w:hAnsi="FS Me"/>
              </w:rPr>
              <w:t xml:space="preserve">, BCDC and Think </w:t>
            </w:r>
            <w:r w:rsidR="00FE7CD8">
              <w:rPr>
                <w:rFonts w:ascii="FS Me" w:hAnsi="FS Me"/>
              </w:rPr>
              <w:t>and as a Trustee of Wellspring Trust.</w:t>
            </w:r>
            <w:r w:rsidR="00C32E65">
              <w:rPr>
                <w:rFonts w:ascii="FS Me" w:hAnsi="FS Me"/>
              </w:rPr>
              <w:t xml:space="preserve"> </w:t>
            </w:r>
            <w:r w:rsidR="00CE0EF7">
              <w:rPr>
                <w:rFonts w:ascii="FS Me" w:hAnsi="FS Me"/>
              </w:rPr>
              <w:t xml:space="preserve">Heather Jackson declared her interest as Company Secretary of ITS, BCDC and Think. </w:t>
            </w:r>
          </w:p>
          <w:p w14:paraId="07B347AF" w14:textId="77777777" w:rsidR="004D396B" w:rsidRDefault="004D396B" w:rsidP="00344B7D">
            <w:pPr>
              <w:tabs>
                <w:tab w:val="left" w:pos="8080"/>
              </w:tabs>
              <w:jc w:val="both"/>
              <w:rPr>
                <w:rFonts w:ascii="FS Me" w:hAnsi="FS Me" w:cstheme="minorHAnsi"/>
                <w:b/>
              </w:rPr>
            </w:pPr>
          </w:p>
        </w:tc>
      </w:tr>
      <w:tr w:rsidR="002B74EE" w:rsidRPr="00237A87" w14:paraId="06F012AB" w14:textId="77777777" w:rsidTr="00575972">
        <w:tc>
          <w:tcPr>
            <w:tcW w:w="1413" w:type="dxa"/>
          </w:tcPr>
          <w:p w14:paraId="1ECE0510" w14:textId="77777777" w:rsidR="004D396B" w:rsidRDefault="004D396B" w:rsidP="00941B75">
            <w:pPr>
              <w:pStyle w:val="NoSpacing"/>
              <w:jc w:val="center"/>
              <w:rPr>
                <w:rFonts w:ascii="FS Me" w:hAnsi="FS Me" w:cstheme="minorHAnsi"/>
                <w:b/>
              </w:rPr>
            </w:pPr>
          </w:p>
          <w:p w14:paraId="60A4F168" w14:textId="71CE19E3" w:rsidR="004D396B" w:rsidRDefault="00E57519" w:rsidP="00E57519">
            <w:pPr>
              <w:pStyle w:val="NoSpacing"/>
              <w:jc w:val="center"/>
              <w:rPr>
                <w:rFonts w:ascii="FS Me" w:hAnsi="FS Me" w:cstheme="minorHAnsi"/>
                <w:b/>
              </w:rPr>
            </w:pPr>
            <w:r>
              <w:rPr>
                <w:rFonts w:ascii="FS Me" w:hAnsi="FS Me" w:cstheme="minorHAnsi"/>
                <w:b/>
              </w:rPr>
              <w:t>B21</w:t>
            </w:r>
            <w:r w:rsidR="00CE22D6">
              <w:rPr>
                <w:rFonts w:ascii="FS Me" w:hAnsi="FS Me" w:cstheme="minorHAnsi"/>
                <w:b/>
              </w:rPr>
              <w:t>/</w:t>
            </w:r>
            <w:r w:rsidR="00C71B41">
              <w:rPr>
                <w:rFonts w:ascii="FS Me" w:hAnsi="FS Me" w:cstheme="minorHAnsi"/>
                <w:b/>
              </w:rPr>
              <w:t>04</w:t>
            </w:r>
            <w:r>
              <w:rPr>
                <w:rFonts w:ascii="FS Me" w:hAnsi="FS Me" w:cstheme="minorHAnsi"/>
                <w:b/>
              </w:rPr>
              <w:t>4</w:t>
            </w:r>
          </w:p>
        </w:tc>
        <w:tc>
          <w:tcPr>
            <w:tcW w:w="7603" w:type="dxa"/>
          </w:tcPr>
          <w:p w14:paraId="32CDFE45" w14:textId="77777777" w:rsidR="004D396B" w:rsidRDefault="004D396B" w:rsidP="00344B7D">
            <w:pPr>
              <w:tabs>
                <w:tab w:val="left" w:pos="8080"/>
              </w:tabs>
              <w:jc w:val="both"/>
              <w:rPr>
                <w:rFonts w:ascii="FS Me" w:hAnsi="FS Me" w:cstheme="minorHAnsi"/>
                <w:b/>
              </w:rPr>
            </w:pPr>
          </w:p>
          <w:p w14:paraId="23A06E97" w14:textId="07ABFE54" w:rsidR="004D396B" w:rsidRDefault="004D396B" w:rsidP="004D396B">
            <w:pPr>
              <w:pStyle w:val="NoSpacing"/>
              <w:rPr>
                <w:rFonts w:ascii="FS Me" w:hAnsi="FS Me" w:cstheme="minorHAnsi"/>
                <w:b/>
              </w:rPr>
            </w:pPr>
            <w:r w:rsidRPr="00237A87">
              <w:rPr>
                <w:rFonts w:ascii="FS Me" w:hAnsi="FS Me" w:cstheme="minorHAnsi"/>
                <w:b/>
              </w:rPr>
              <w:t>Agenda Item No. 4: Minutes of the last meeting</w:t>
            </w:r>
            <w:r>
              <w:rPr>
                <w:rFonts w:ascii="FS Me" w:hAnsi="FS Me" w:cstheme="minorHAnsi"/>
                <w:b/>
              </w:rPr>
              <w:t>s</w:t>
            </w:r>
            <w:r w:rsidRPr="00237A87">
              <w:rPr>
                <w:rFonts w:ascii="FS Me" w:hAnsi="FS Me" w:cstheme="minorHAnsi"/>
                <w:b/>
              </w:rPr>
              <w:t xml:space="preserve"> held on </w:t>
            </w:r>
            <w:r w:rsidR="00CE0EF7">
              <w:rPr>
                <w:rFonts w:ascii="FS Me" w:hAnsi="FS Me" w:cstheme="minorHAnsi"/>
                <w:b/>
              </w:rPr>
              <w:t>28 January</w:t>
            </w:r>
            <w:r w:rsidR="005C54A0">
              <w:rPr>
                <w:rFonts w:ascii="FS Me" w:hAnsi="FS Me" w:cstheme="minorHAnsi"/>
                <w:b/>
              </w:rPr>
              <w:t xml:space="preserve"> 2021</w:t>
            </w:r>
            <w:r w:rsidR="00CE0EF7">
              <w:rPr>
                <w:rFonts w:ascii="FS Me" w:hAnsi="FS Me" w:cstheme="minorHAnsi"/>
                <w:b/>
              </w:rPr>
              <w:t xml:space="preserve"> and 11 March 2021</w:t>
            </w:r>
          </w:p>
          <w:p w14:paraId="5CBF624F" w14:textId="5D6B38EE" w:rsidR="004D396B" w:rsidRPr="005C54A0" w:rsidRDefault="004D396B" w:rsidP="004D396B">
            <w:pPr>
              <w:pStyle w:val="NoSpacing"/>
              <w:rPr>
                <w:rFonts w:ascii="FS Me" w:hAnsi="FS Me" w:cstheme="minorHAnsi"/>
              </w:rPr>
            </w:pPr>
          </w:p>
          <w:p w14:paraId="352B472B" w14:textId="77777777" w:rsidR="004D396B" w:rsidRPr="00237A87" w:rsidRDefault="004D396B" w:rsidP="004D396B">
            <w:pPr>
              <w:pStyle w:val="NoSpacing"/>
              <w:rPr>
                <w:rFonts w:ascii="FS Me" w:hAnsi="FS Me" w:cstheme="minorHAnsi"/>
              </w:rPr>
            </w:pPr>
            <w:r w:rsidRPr="00237A87">
              <w:rPr>
                <w:rFonts w:ascii="FS Me" w:hAnsi="FS Me" w:cstheme="minorHAnsi"/>
              </w:rPr>
              <w:t xml:space="preserve">The Minutes were approved as a correct record. </w:t>
            </w:r>
          </w:p>
          <w:p w14:paraId="585607A0" w14:textId="77777777" w:rsidR="004D396B" w:rsidRPr="00237A87" w:rsidRDefault="004D396B" w:rsidP="004D396B">
            <w:pPr>
              <w:pStyle w:val="NoSpacing"/>
              <w:rPr>
                <w:rFonts w:ascii="FS Me" w:hAnsi="FS Me" w:cstheme="minorHAnsi"/>
              </w:rPr>
            </w:pPr>
          </w:p>
          <w:p w14:paraId="4569DD05" w14:textId="0A945B1E" w:rsidR="00CE0EF7" w:rsidRPr="00CE0EF7" w:rsidRDefault="004D396B" w:rsidP="00CE0EF7">
            <w:pPr>
              <w:pStyle w:val="NoSpacing"/>
              <w:rPr>
                <w:rFonts w:ascii="FS Me" w:hAnsi="FS Me" w:cstheme="minorHAnsi"/>
              </w:rPr>
            </w:pPr>
            <w:r w:rsidRPr="00237A87">
              <w:rPr>
                <w:rFonts w:ascii="FS Me" w:hAnsi="FS Me" w:cstheme="minorHAnsi"/>
              </w:rPr>
              <w:t>It was</w:t>
            </w:r>
            <w:r w:rsidRPr="00237A87">
              <w:rPr>
                <w:rFonts w:ascii="FS Me" w:hAnsi="FS Me" w:cstheme="minorHAnsi"/>
                <w:b/>
              </w:rPr>
              <w:t xml:space="preserve"> RESOLVED</w:t>
            </w:r>
            <w:r w:rsidRPr="00237A87">
              <w:rPr>
                <w:rFonts w:ascii="FS Me" w:hAnsi="FS Me" w:cstheme="minorHAnsi"/>
              </w:rPr>
              <w:t xml:space="preserve"> to approve the Minutes of the meeting held on </w:t>
            </w:r>
            <w:r w:rsidR="00CE0EF7" w:rsidRPr="00CE0EF7">
              <w:rPr>
                <w:rFonts w:ascii="FS Me" w:hAnsi="FS Me" w:cstheme="minorHAnsi"/>
              </w:rPr>
              <w:t>28 January 2021 and 11 March 2021</w:t>
            </w:r>
            <w:r w:rsidR="00CE0EF7">
              <w:rPr>
                <w:rFonts w:ascii="FS Me" w:hAnsi="FS Me" w:cstheme="minorHAnsi"/>
              </w:rPr>
              <w:t xml:space="preserve">. </w:t>
            </w:r>
          </w:p>
          <w:p w14:paraId="0595672D" w14:textId="07D9B10C" w:rsidR="004D396B" w:rsidRPr="00237A87" w:rsidRDefault="00AB3874" w:rsidP="00AB3874">
            <w:pPr>
              <w:pStyle w:val="NoSpacing"/>
              <w:rPr>
                <w:rFonts w:ascii="FS Me" w:hAnsi="FS Me" w:cstheme="minorHAnsi"/>
              </w:rPr>
            </w:pPr>
            <w:r w:rsidRPr="00237A87">
              <w:rPr>
                <w:rFonts w:ascii="FS Me" w:hAnsi="FS Me" w:cstheme="minorHAnsi"/>
              </w:rPr>
              <w:t xml:space="preserve"> </w:t>
            </w:r>
          </w:p>
          <w:p w14:paraId="4FA3D3D5" w14:textId="77777777" w:rsidR="004D396B" w:rsidRPr="00665140" w:rsidRDefault="004D396B" w:rsidP="004D396B">
            <w:pPr>
              <w:pStyle w:val="NoSpacing"/>
              <w:rPr>
                <w:rFonts w:ascii="FS Me" w:hAnsi="FS Me" w:cstheme="minorHAnsi"/>
              </w:rPr>
            </w:pPr>
            <w:r>
              <w:rPr>
                <w:rFonts w:ascii="FS Me" w:hAnsi="FS Me" w:cstheme="minorHAnsi"/>
              </w:rPr>
              <w:t>The Chair signed the Minutes virtually.</w:t>
            </w:r>
          </w:p>
          <w:p w14:paraId="5B026BD8" w14:textId="77777777" w:rsidR="004D396B" w:rsidRDefault="004D396B" w:rsidP="00344B7D">
            <w:pPr>
              <w:tabs>
                <w:tab w:val="left" w:pos="8080"/>
              </w:tabs>
              <w:jc w:val="both"/>
              <w:rPr>
                <w:rFonts w:ascii="FS Me" w:hAnsi="FS Me" w:cstheme="minorHAnsi"/>
                <w:b/>
              </w:rPr>
            </w:pPr>
          </w:p>
        </w:tc>
      </w:tr>
      <w:tr w:rsidR="002B74EE" w:rsidRPr="00237A87" w14:paraId="23AE4D84" w14:textId="77777777" w:rsidTr="00575972">
        <w:tc>
          <w:tcPr>
            <w:tcW w:w="1413" w:type="dxa"/>
          </w:tcPr>
          <w:p w14:paraId="4308CB64" w14:textId="77777777" w:rsidR="00CE6C93" w:rsidRDefault="00CE6C93" w:rsidP="00941B75">
            <w:pPr>
              <w:pStyle w:val="NoSpacing"/>
              <w:jc w:val="center"/>
              <w:rPr>
                <w:rFonts w:ascii="FS Me" w:hAnsi="FS Me" w:cstheme="minorHAnsi"/>
                <w:b/>
              </w:rPr>
            </w:pPr>
          </w:p>
          <w:p w14:paraId="436F87AE" w14:textId="01436348" w:rsidR="009E2896" w:rsidRPr="00237A87" w:rsidRDefault="00CE22D6" w:rsidP="00E57519">
            <w:pPr>
              <w:pStyle w:val="NoSpacing"/>
              <w:jc w:val="center"/>
              <w:rPr>
                <w:rFonts w:ascii="FS Me" w:hAnsi="FS Me" w:cstheme="minorHAnsi"/>
                <w:b/>
              </w:rPr>
            </w:pPr>
            <w:r>
              <w:rPr>
                <w:rFonts w:ascii="FS Me" w:hAnsi="FS Me" w:cstheme="minorHAnsi"/>
                <w:b/>
              </w:rPr>
              <w:t>B2</w:t>
            </w:r>
            <w:r w:rsidR="00E57519">
              <w:rPr>
                <w:rFonts w:ascii="FS Me" w:hAnsi="FS Me" w:cstheme="minorHAnsi"/>
                <w:b/>
              </w:rPr>
              <w:t>1</w:t>
            </w:r>
            <w:r>
              <w:rPr>
                <w:rFonts w:ascii="FS Me" w:hAnsi="FS Me" w:cstheme="minorHAnsi"/>
                <w:b/>
              </w:rPr>
              <w:t>/</w:t>
            </w:r>
            <w:r w:rsidR="00C71B41">
              <w:rPr>
                <w:rFonts w:ascii="FS Me" w:hAnsi="FS Me" w:cstheme="minorHAnsi"/>
                <w:b/>
              </w:rPr>
              <w:t>04</w:t>
            </w:r>
            <w:r w:rsidR="00E57519">
              <w:rPr>
                <w:rFonts w:ascii="FS Me" w:hAnsi="FS Me" w:cstheme="minorHAnsi"/>
                <w:b/>
              </w:rPr>
              <w:t>5</w:t>
            </w:r>
          </w:p>
        </w:tc>
        <w:tc>
          <w:tcPr>
            <w:tcW w:w="7603" w:type="dxa"/>
          </w:tcPr>
          <w:p w14:paraId="28B4FB93" w14:textId="77777777" w:rsidR="00344B7D" w:rsidRDefault="00344B7D" w:rsidP="00CE6C93">
            <w:pPr>
              <w:tabs>
                <w:tab w:val="left" w:pos="8080"/>
              </w:tabs>
              <w:jc w:val="both"/>
              <w:rPr>
                <w:rFonts w:ascii="FS Me" w:hAnsi="FS Me" w:cstheme="minorHAnsi"/>
              </w:rPr>
            </w:pPr>
          </w:p>
          <w:p w14:paraId="4223F651" w14:textId="77777777" w:rsidR="004D396B" w:rsidRPr="00237A87" w:rsidRDefault="004D396B" w:rsidP="004D396B">
            <w:pPr>
              <w:pStyle w:val="NoSpacing"/>
              <w:rPr>
                <w:rFonts w:ascii="FS Me" w:hAnsi="FS Me" w:cstheme="minorHAnsi"/>
                <w:b/>
              </w:rPr>
            </w:pPr>
            <w:r w:rsidRPr="00237A87">
              <w:rPr>
                <w:rFonts w:ascii="FS Me" w:hAnsi="FS Me" w:cstheme="minorHAnsi"/>
                <w:b/>
              </w:rPr>
              <w:t xml:space="preserve">Agenda Item No. 5: Matters arising from the last meetings </w:t>
            </w:r>
          </w:p>
          <w:p w14:paraId="78AD58F0" w14:textId="77777777" w:rsidR="004D396B" w:rsidRPr="00237A87" w:rsidRDefault="004D396B" w:rsidP="004D396B">
            <w:pPr>
              <w:pStyle w:val="NoSpacing"/>
              <w:rPr>
                <w:rFonts w:ascii="FS Me" w:hAnsi="FS Me" w:cstheme="minorHAnsi"/>
                <w:b/>
              </w:rPr>
            </w:pPr>
          </w:p>
          <w:p w14:paraId="2D39F563" w14:textId="77777777" w:rsidR="004D396B" w:rsidRPr="00237A87" w:rsidRDefault="004D396B" w:rsidP="004D396B">
            <w:pPr>
              <w:pStyle w:val="NoSpacing"/>
              <w:rPr>
                <w:rFonts w:ascii="FS Me" w:hAnsi="FS Me" w:cstheme="minorHAnsi"/>
                <w:b/>
              </w:rPr>
            </w:pPr>
            <w:r w:rsidRPr="00237A87">
              <w:rPr>
                <w:rFonts w:ascii="FS Me" w:hAnsi="FS Me" w:cstheme="minorHAnsi"/>
              </w:rPr>
              <w:t>There were no matters arising.</w:t>
            </w:r>
          </w:p>
          <w:p w14:paraId="238796BB" w14:textId="77777777" w:rsidR="004D396B" w:rsidRPr="00237A87" w:rsidRDefault="004D396B" w:rsidP="00CE6C93">
            <w:pPr>
              <w:tabs>
                <w:tab w:val="left" w:pos="8080"/>
              </w:tabs>
              <w:jc w:val="both"/>
              <w:rPr>
                <w:rFonts w:ascii="FS Me" w:hAnsi="FS Me" w:cstheme="minorHAnsi"/>
              </w:rPr>
            </w:pPr>
          </w:p>
        </w:tc>
      </w:tr>
      <w:tr w:rsidR="002B74EE" w:rsidRPr="00237A87" w14:paraId="4E17AF1E" w14:textId="77777777" w:rsidTr="00575972">
        <w:tc>
          <w:tcPr>
            <w:tcW w:w="1413" w:type="dxa"/>
          </w:tcPr>
          <w:p w14:paraId="70E082AA" w14:textId="77777777" w:rsidR="00CE6C93" w:rsidRDefault="00CE6C93" w:rsidP="00941B75">
            <w:pPr>
              <w:pStyle w:val="NoSpacing"/>
              <w:jc w:val="center"/>
              <w:rPr>
                <w:rFonts w:ascii="FS Me" w:hAnsi="FS Me" w:cstheme="minorHAnsi"/>
                <w:b/>
              </w:rPr>
            </w:pPr>
          </w:p>
          <w:p w14:paraId="7001990F" w14:textId="12AFC536" w:rsidR="00BC2B2C" w:rsidRPr="00237A87" w:rsidRDefault="00E57519" w:rsidP="00E57519">
            <w:pPr>
              <w:pStyle w:val="NoSpacing"/>
              <w:jc w:val="center"/>
              <w:rPr>
                <w:rFonts w:ascii="FS Me" w:hAnsi="FS Me" w:cstheme="minorHAnsi"/>
                <w:b/>
              </w:rPr>
            </w:pPr>
            <w:r>
              <w:rPr>
                <w:rFonts w:ascii="FS Me" w:hAnsi="FS Me" w:cstheme="minorHAnsi"/>
                <w:b/>
              </w:rPr>
              <w:t>B21</w:t>
            </w:r>
            <w:r w:rsidR="00CE22D6">
              <w:rPr>
                <w:rFonts w:ascii="FS Me" w:hAnsi="FS Me" w:cstheme="minorHAnsi"/>
                <w:b/>
              </w:rPr>
              <w:t>/</w:t>
            </w:r>
            <w:r w:rsidR="00C71B41">
              <w:rPr>
                <w:rFonts w:ascii="FS Me" w:hAnsi="FS Me" w:cstheme="minorHAnsi"/>
                <w:b/>
              </w:rPr>
              <w:t>04</w:t>
            </w:r>
            <w:r>
              <w:rPr>
                <w:rFonts w:ascii="FS Me" w:hAnsi="FS Me" w:cstheme="minorHAnsi"/>
                <w:b/>
              </w:rPr>
              <w:t>6</w:t>
            </w:r>
            <w:r w:rsidR="00CE6C93">
              <w:rPr>
                <w:rFonts w:ascii="FS Me" w:hAnsi="FS Me" w:cstheme="minorHAnsi"/>
                <w:b/>
              </w:rPr>
              <w:t xml:space="preserve"> </w:t>
            </w:r>
          </w:p>
        </w:tc>
        <w:tc>
          <w:tcPr>
            <w:tcW w:w="7603" w:type="dxa"/>
          </w:tcPr>
          <w:p w14:paraId="0859C479" w14:textId="77777777" w:rsidR="00BC2B2C" w:rsidRDefault="00BC2B2C" w:rsidP="00D150F2">
            <w:pPr>
              <w:pStyle w:val="NoSpacing"/>
              <w:rPr>
                <w:rFonts w:ascii="FS Me" w:hAnsi="FS Me" w:cstheme="minorHAnsi"/>
              </w:rPr>
            </w:pPr>
          </w:p>
          <w:p w14:paraId="76D2F859" w14:textId="1ACAF222" w:rsidR="004D396B" w:rsidRDefault="004D396B" w:rsidP="004D396B">
            <w:pPr>
              <w:pStyle w:val="NoSpacing"/>
              <w:rPr>
                <w:rFonts w:ascii="FS Me" w:hAnsi="FS Me" w:cstheme="minorHAnsi"/>
                <w:b/>
              </w:rPr>
            </w:pPr>
            <w:r w:rsidRPr="00237A87">
              <w:rPr>
                <w:rFonts w:ascii="FS Me" w:hAnsi="FS Me" w:cstheme="minorHAnsi"/>
                <w:b/>
              </w:rPr>
              <w:t xml:space="preserve">Agenda Item No. </w:t>
            </w:r>
            <w:r w:rsidR="001D05CE">
              <w:rPr>
                <w:rFonts w:ascii="FS Me" w:hAnsi="FS Me" w:cstheme="minorHAnsi"/>
                <w:b/>
              </w:rPr>
              <w:t>6</w:t>
            </w:r>
            <w:r w:rsidRPr="00237A87">
              <w:rPr>
                <w:rFonts w:ascii="FS Me" w:hAnsi="FS Me" w:cstheme="minorHAnsi"/>
                <w:b/>
              </w:rPr>
              <w:t>: Rolling action list</w:t>
            </w:r>
          </w:p>
          <w:p w14:paraId="168E567C" w14:textId="77777777" w:rsidR="004D396B" w:rsidRDefault="004D396B" w:rsidP="004D396B">
            <w:pPr>
              <w:pStyle w:val="NoSpacing"/>
              <w:rPr>
                <w:rFonts w:ascii="FS Me" w:hAnsi="FS Me" w:cstheme="minorHAnsi"/>
                <w:b/>
              </w:rPr>
            </w:pPr>
          </w:p>
          <w:p w14:paraId="6D98991A" w14:textId="77777777" w:rsidR="000C4386" w:rsidRDefault="004D396B" w:rsidP="00806534">
            <w:pPr>
              <w:pStyle w:val="NoSpacing"/>
              <w:rPr>
                <w:rFonts w:ascii="FS Me" w:hAnsi="FS Me" w:cstheme="minorHAnsi"/>
              </w:rPr>
            </w:pPr>
            <w:r>
              <w:rPr>
                <w:rFonts w:ascii="FS Me" w:hAnsi="FS Me" w:cstheme="minorHAnsi"/>
              </w:rPr>
              <w:t xml:space="preserve">It was </w:t>
            </w:r>
            <w:r w:rsidRPr="004D396B">
              <w:rPr>
                <w:rFonts w:ascii="FS Me" w:hAnsi="FS Me" w:cstheme="minorHAnsi"/>
                <w:b/>
              </w:rPr>
              <w:t>RESOLVED</w:t>
            </w:r>
            <w:r w:rsidR="00CA1878">
              <w:rPr>
                <w:rFonts w:ascii="FS Me" w:hAnsi="FS Me" w:cstheme="minorHAnsi"/>
              </w:rPr>
              <w:t xml:space="preserve"> to note the Rolling action list. </w:t>
            </w:r>
          </w:p>
          <w:p w14:paraId="12367448" w14:textId="77777777" w:rsidR="00806534" w:rsidRPr="00237A87" w:rsidRDefault="00806534" w:rsidP="00D150F2">
            <w:pPr>
              <w:pStyle w:val="NoSpacing"/>
              <w:rPr>
                <w:rFonts w:ascii="FS Me" w:hAnsi="FS Me" w:cstheme="minorHAnsi"/>
              </w:rPr>
            </w:pPr>
          </w:p>
        </w:tc>
      </w:tr>
      <w:tr w:rsidR="002B74EE" w:rsidRPr="00237A87" w14:paraId="0F461E96" w14:textId="77777777" w:rsidTr="00575972">
        <w:tc>
          <w:tcPr>
            <w:tcW w:w="1413" w:type="dxa"/>
          </w:tcPr>
          <w:p w14:paraId="7DA5FE3E" w14:textId="77777777" w:rsidR="00806534" w:rsidRDefault="00806534" w:rsidP="00BC2B2C">
            <w:pPr>
              <w:pStyle w:val="NoSpacing"/>
              <w:jc w:val="center"/>
              <w:rPr>
                <w:rFonts w:ascii="FS Me" w:hAnsi="FS Me" w:cstheme="minorHAnsi"/>
                <w:b/>
              </w:rPr>
            </w:pPr>
          </w:p>
          <w:p w14:paraId="64178363" w14:textId="5D9A444B" w:rsidR="00754043" w:rsidRPr="00237A87" w:rsidRDefault="00CE22D6" w:rsidP="00E57519">
            <w:pPr>
              <w:pStyle w:val="NoSpacing"/>
              <w:jc w:val="center"/>
              <w:rPr>
                <w:rFonts w:ascii="FS Me" w:hAnsi="FS Me" w:cstheme="minorHAnsi"/>
                <w:b/>
              </w:rPr>
            </w:pPr>
            <w:r>
              <w:rPr>
                <w:rFonts w:ascii="FS Me" w:hAnsi="FS Me" w:cstheme="minorHAnsi"/>
                <w:b/>
              </w:rPr>
              <w:t>B2</w:t>
            </w:r>
            <w:r w:rsidR="00E57519">
              <w:rPr>
                <w:rFonts w:ascii="FS Me" w:hAnsi="FS Me" w:cstheme="minorHAnsi"/>
                <w:b/>
              </w:rPr>
              <w:t>1</w:t>
            </w:r>
            <w:r>
              <w:rPr>
                <w:rFonts w:ascii="FS Me" w:hAnsi="FS Me" w:cstheme="minorHAnsi"/>
                <w:b/>
              </w:rPr>
              <w:t>/</w:t>
            </w:r>
            <w:r w:rsidR="00C71B41">
              <w:rPr>
                <w:rFonts w:ascii="FS Me" w:hAnsi="FS Me" w:cstheme="minorHAnsi"/>
                <w:b/>
              </w:rPr>
              <w:t>04</w:t>
            </w:r>
            <w:r w:rsidR="00E57519">
              <w:rPr>
                <w:rFonts w:ascii="FS Me" w:hAnsi="FS Me" w:cstheme="minorHAnsi"/>
                <w:b/>
              </w:rPr>
              <w:t>7</w:t>
            </w:r>
          </w:p>
        </w:tc>
        <w:tc>
          <w:tcPr>
            <w:tcW w:w="7603" w:type="dxa"/>
          </w:tcPr>
          <w:p w14:paraId="75185856" w14:textId="77777777" w:rsidR="00754043" w:rsidRDefault="00754043" w:rsidP="00BC2B2C">
            <w:pPr>
              <w:pStyle w:val="NoSpacing"/>
              <w:rPr>
                <w:rFonts w:ascii="FS Me" w:hAnsi="FS Me" w:cstheme="minorHAnsi"/>
                <w:b/>
              </w:rPr>
            </w:pPr>
          </w:p>
          <w:p w14:paraId="4201C03F" w14:textId="041FF127" w:rsidR="004D396B" w:rsidRPr="00237A87" w:rsidRDefault="00B97AFF" w:rsidP="004D396B">
            <w:pPr>
              <w:pStyle w:val="NoSpacing"/>
              <w:rPr>
                <w:rFonts w:ascii="FS Me" w:hAnsi="FS Me" w:cstheme="minorHAnsi"/>
                <w:b/>
              </w:rPr>
            </w:pPr>
            <w:r>
              <w:rPr>
                <w:rFonts w:ascii="FS Me" w:hAnsi="FS Me" w:cstheme="minorHAnsi"/>
                <w:b/>
              </w:rPr>
              <w:t xml:space="preserve">Agenda Item </w:t>
            </w:r>
            <w:r w:rsidR="001D05CE">
              <w:rPr>
                <w:rFonts w:ascii="FS Me" w:hAnsi="FS Me" w:cstheme="minorHAnsi"/>
                <w:b/>
              </w:rPr>
              <w:t>No. 7</w:t>
            </w:r>
            <w:r w:rsidR="00060E08">
              <w:rPr>
                <w:rFonts w:ascii="FS Me" w:hAnsi="FS Me" w:cstheme="minorHAnsi"/>
                <w:b/>
              </w:rPr>
              <w:t>:</w:t>
            </w:r>
            <w:r>
              <w:rPr>
                <w:rFonts w:ascii="FS Me" w:hAnsi="FS Me" w:cstheme="minorHAnsi"/>
                <w:b/>
              </w:rPr>
              <w:t xml:space="preserve"> </w:t>
            </w:r>
            <w:r w:rsidR="004D396B">
              <w:rPr>
                <w:rFonts w:ascii="FS Me" w:hAnsi="FS Me" w:cstheme="minorHAnsi"/>
                <w:b/>
              </w:rPr>
              <w:t>N</w:t>
            </w:r>
            <w:r w:rsidR="004D396B" w:rsidRPr="00237A87">
              <w:rPr>
                <w:rFonts w:ascii="FS Me" w:hAnsi="FS Me" w:cstheme="minorHAnsi"/>
                <w:b/>
              </w:rPr>
              <w:t>otification of any other business</w:t>
            </w:r>
          </w:p>
          <w:p w14:paraId="58390508" w14:textId="77777777" w:rsidR="004D396B" w:rsidRPr="00237A87" w:rsidRDefault="004D396B" w:rsidP="004D396B">
            <w:pPr>
              <w:pStyle w:val="NoSpacing"/>
              <w:rPr>
                <w:rFonts w:ascii="FS Me" w:hAnsi="FS Me" w:cstheme="minorHAnsi"/>
                <w:b/>
              </w:rPr>
            </w:pPr>
          </w:p>
          <w:p w14:paraId="1E82DD13" w14:textId="54879B99" w:rsidR="0014143F" w:rsidRDefault="0014143F" w:rsidP="004D396B">
            <w:pPr>
              <w:pStyle w:val="NoSpacing"/>
              <w:rPr>
                <w:rFonts w:ascii="FS Me" w:hAnsi="FS Me" w:cstheme="minorHAnsi"/>
              </w:rPr>
            </w:pPr>
            <w:r>
              <w:rPr>
                <w:rFonts w:ascii="FS Me" w:hAnsi="FS Me" w:cstheme="minorHAnsi"/>
              </w:rPr>
              <w:t xml:space="preserve">The Clerk noted that no questions had been raised before the meeting and therefore the starred items would be considered approved. </w:t>
            </w:r>
          </w:p>
          <w:p w14:paraId="71691A8A" w14:textId="672B26BB" w:rsidR="00722FE4" w:rsidRDefault="00722FE4" w:rsidP="004D396B">
            <w:pPr>
              <w:pStyle w:val="NoSpacing"/>
              <w:rPr>
                <w:rFonts w:ascii="FS Me" w:hAnsi="FS Me" w:cstheme="minorHAnsi"/>
              </w:rPr>
            </w:pPr>
          </w:p>
          <w:p w14:paraId="741B9E4F" w14:textId="77777777" w:rsidR="004D396B" w:rsidRDefault="004D396B" w:rsidP="004D396B">
            <w:pPr>
              <w:pStyle w:val="NoSpacing"/>
              <w:rPr>
                <w:rFonts w:ascii="FS Me" w:hAnsi="FS Me" w:cstheme="minorHAnsi"/>
              </w:rPr>
            </w:pPr>
            <w:r>
              <w:rPr>
                <w:rFonts w:ascii="FS Me" w:hAnsi="FS Me" w:cstheme="minorHAnsi"/>
              </w:rPr>
              <w:t>There were no other items of business</w:t>
            </w:r>
            <w:r w:rsidRPr="00237A87">
              <w:rPr>
                <w:rFonts w:ascii="FS Me" w:hAnsi="FS Me" w:cstheme="minorHAnsi"/>
              </w:rPr>
              <w:t xml:space="preserve">. </w:t>
            </w:r>
          </w:p>
          <w:p w14:paraId="629528AB" w14:textId="77777777" w:rsidR="00665140" w:rsidRPr="00806534" w:rsidRDefault="00665140" w:rsidP="004D396B">
            <w:pPr>
              <w:pStyle w:val="NoSpacing"/>
              <w:rPr>
                <w:rFonts w:ascii="FS Me" w:hAnsi="FS Me" w:cstheme="minorHAnsi"/>
              </w:rPr>
            </w:pPr>
          </w:p>
        </w:tc>
      </w:tr>
      <w:tr w:rsidR="00C71B41" w:rsidRPr="00237A87" w14:paraId="01C76E4B" w14:textId="77777777" w:rsidTr="00575972">
        <w:tc>
          <w:tcPr>
            <w:tcW w:w="1413" w:type="dxa"/>
          </w:tcPr>
          <w:p w14:paraId="6E953B0E" w14:textId="77777777" w:rsidR="00C71B41" w:rsidRDefault="00C71B41" w:rsidP="00BC2B2C">
            <w:pPr>
              <w:pStyle w:val="NoSpacing"/>
              <w:jc w:val="center"/>
              <w:rPr>
                <w:rFonts w:ascii="FS Me" w:hAnsi="FS Me" w:cstheme="minorHAnsi"/>
                <w:b/>
              </w:rPr>
            </w:pPr>
          </w:p>
          <w:p w14:paraId="6E17AFB9" w14:textId="0B17925E" w:rsidR="00C71B41" w:rsidRDefault="00C71B41" w:rsidP="00BC2B2C">
            <w:pPr>
              <w:pStyle w:val="NoSpacing"/>
              <w:jc w:val="center"/>
              <w:rPr>
                <w:rFonts w:ascii="FS Me" w:hAnsi="FS Me" w:cstheme="minorHAnsi"/>
                <w:b/>
              </w:rPr>
            </w:pPr>
            <w:r>
              <w:rPr>
                <w:rFonts w:ascii="FS Me" w:hAnsi="FS Me" w:cstheme="minorHAnsi"/>
                <w:b/>
              </w:rPr>
              <w:t>B21/048</w:t>
            </w:r>
          </w:p>
        </w:tc>
        <w:tc>
          <w:tcPr>
            <w:tcW w:w="7603" w:type="dxa"/>
          </w:tcPr>
          <w:p w14:paraId="7B17EF3B" w14:textId="77777777" w:rsidR="00C71B41" w:rsidRDefault="00C71B41" w:rsidP="00BC2B2C">
            <w:pPr>
              <w:pStyle w:val="NoSpacing"/>
              <w:rPr>
                <w:rFonts w:ascii="FS Me" w:hAnsi="FS Me" w:cstheme="minorHAnsi"/>
                <w:b/>
              </w:rPr>
            </w:pPr>
          </w:p>
          <w:p w14:paraId="4AD1BF84" w14:textId="77777777" w:rsidR="00C71B41" w:rsidRDefault="00C71B41" w:rsidP="00BC2B2C">
            <w:pPr>
              <w:pStyle w:val="NoSpacing"/>
              <w:rPr>
                <w:rFonts w:ascii="FS Me" w:hAnsi="FS Me" w:cstheme="minorHAnsi"/>
                <w:b/>
              </w:rPr>
            </w:pPr>
            <w:r>
              <w:rPr>
                <w:rFonts w:ascii="FS Me" w:hAnsi="FS Me" w:cstheme="minorHAnsi"/>
                <w:b/>
              </w:rPr>
              <w:t xml:space="preserve">Agenda Item No. 8: Staff Survey Presentation </w:t>
            </w:r>
          </w:p>
          <w:p w14:paraId="6AF36B02" w14:textId="77777777" w:rsidR="00C71B41" w:rsidRDefault="00C71B41" w:rsidP="00BC2B2C">
            <w:pPr>
              <w:pStyle w:val="NoSpacing"/>
              <w:rPr>
                <w:rFonts w:ascii="FS Me" w:hAnsi="FS Me" w:cstheme="minorHAnsi"/>
                <w:b/>
              </w:rPr>
            </w:pPr>
          </w:p>
          <w:p w14:paraId="4F3E2AD2" w14:textId="31EB5BFE" w:rsidR="00C71B41" w:rsidRDefault="00C71B41" w:rsidP="00BC2B2C">
            <w:pPr>
              <w:pStyle w:val="NoSpacing"/>
              <w:rPr>
                <w:rFonts w:ascii="FS Me" w:hAnsi="FS Me" w:cstheme="minorHAnsi"/>
              </w:rPr>
            </w:pPr>
            <w:r w:rsidRPr="00C71B41">
              <w:rPr>
                <w:rFonts w:ascii="FS Me" w:hAnsi="FS Me" w:cstheme="minorHAnsi"/>
              </w:rPr>
              <w:t>The V</w:t>
            </w:r>
            <w:r w:rsidR="003B435C">
              <w:rPr>
                <w:rFonts w:ascii="FS Me" w:hAnsi="FS Me" w:cstheme="minorHAnsi"/>
              </w:rPr>
              <w:t xml:space="preserve">ice </w:t>
            </w:r>
            <w:r w:rsidRPr="00C71B41">
              <w:rPr>
                <w:rFonts w:ascii="FS Me" w:hAnsi="FS Me" w:cstheme="minorHAnsi"/>
              </w:rPr>
              <w:t>P</w:t>
            </w:r>
            <w:r w:rsidR="003B435C">
              <w:rPr>
                <w:rFonts w:ascii="FS Me" w:hAnsi="FS Me" w:cstheme="minorHAnsi"/>
              </w:rPr>
              <w:t>rincipal</w:t>
            </w:r>
            <w:r w:rsidRPr="00C71B41">
              <w:rPr>
                <w:rFonts w:ascii="FS Me" w:hAnsi="FS Me" w:cstheme="minorHAnsi"/>
              </w:rPr>
              <w:t xml:space="preserve"> Corporate Services </w:t>
            </w:r>
            <w:r>
              <w:rPr>
                <w:rFonts w:ascii="FS Me" w:hAnsi="FS Me" w:cstheme="minorHAnsi"/>
              </w:rPr>
              <w:t xml:space="preserve">presented an update on the staff survey. </w:t>
            </w:r>
          </w:p>
          <w:p w14:paraId="2D34FDD6" w14:textId="19837DF2" w:rsidR="005561BC" w:rsidRDefault="005561BC" w:rsidP="00BC2B2C">
            <w:pPr>
              <w:pStyle w:val="NoSpacing"/>
              <w:rPr>
                <w:rFonts w:ascii="FS Me" w:hAnsi="FS Me" w:cstheme="minorHAnsi"/>
              </w:rPr>
            </w:pPr>
          </w:p>
          <w:p w14:paraId="64835A9F" w14:textId="30BC8415" w:rsidR="005561BC" w:rsidRDefault="005561BC" w:rsidP="00BC2B2C">
            <w:pPr>
              <w:pStyle w:val="NoSpacing"/>
              <w:rPr>
                <w:rFonts w:ascii="FS Me" w:hAnsi="FS Me" w:cstheme="minorHAnsi"/>
              </w:rPr>
            </w:pPr>
            <w:r>
              <w:rPr>
                <w:rFonts w:ascii="FS Me" w:hAnsi="FS Me" w:cstheme="minorHAnsi"/>
              </w:rPr>
              <w:t xml:space="preserve">Governors noted the increased response rate to the staff survey and positive response particularly in </w:t>
            </w:r>
            <w:r w:rsidR="007505C1">
              <w:rPr>
                <w:rFonts w:ascii="FS Me" w:hAnsi="FS Me" w:cstheme="minorHAnsi"/>
              </w:rPr>
              <w:t xml:space="preserve">regards to the </w:t>
            </w:r>
            <w:r>
              <w:rPr>
                <w:rFonts w:ascii="FS Me" w:hAnsi="FS Me" w:cstheme="minorHAnsi"/>
              </w:rPr>
              <w:t xml:space="preserve">benchmark data. </w:t>
            </w:r>
            <w:r w:rsidR="007505C1">
              <w:rPr>
                <w:rFonts w:ascii="FS Me" w:hAnsi="FS Me" w:cstheme="minorHAnsi"/>
              </w:rPr>
              <w:t>It was noted that there had been an incr</w:t>
            </w:r>
            <w:r w:rsidR="006606D6">
              <w:rPr>
                <w:rFonts w:ascii="FS Me" w:hAnsi="FS Me" w:cstheme="minorHAnsi"/>
              </w:rPr>
              <w:t xml:space="preserve">eased response rate and all </w:t>
            </w:r>
            <w:r w:rsidR="007505C1">
              <w:rPr>
                <w:rFonts w:ascii="FS Me" w:hAnsi="FS Me" w:cstheme="minorHAnsi"/>
              </w:rPr>
              <w:t xml:space="preserve">areas </w:t>
            </w:r>
            <w:r w:rsidR="006606D6">
              <w:rPr>
                <w:rFonts w:ascii="FS Me" w:hAnsi="FS Me" w:cstheme="minorHAnsi"/>
              </w:rPr>
              <w:t xml:space="preserve">bar two </w:t>
            </w:r>
            <w:r w:rsidR="007505C1">
              <w:rPr>
                <w:rFonts w:ascii="FS Me" w:hAnsi="FS Me" w:cstheme="minorHAnsi"/>
              </w:rPr>
              <w:t xml:space="preserve">had shown </w:t>
            </w:r>
            <w:r w:rsidR="006F2951">
              <w:rPr>
                <w:rFonts w:ascii="FS Me" w:hAnsi="FS Me" w:cstheme="minorHAnsi"/>
              </w:rPr>
              <w:t>higher</w:t>
            </w:r>
            <w:r w:rsidR="007505C1">
              <w:rPr>
                <w:rFonts w:ascii="FS Me" w:hAnsi="FS Me" w:cstheme="minorHAnsi"/>
              </w:rPr>
              <w:t xml:space="preserve"> scores than the previous year. Overall satisfaction was up by 5% which was the </w:t>
            </w:r>
            <w:r w:rsidR="006F2951">
              <w:rPr>
                <w:rFonts w:ascii="FS Me" w:hAnsi="FS Me" w:cstheme="minorHAnsi"/>
              </w:rPr>
              <w:t>highest</w:t>
            </w:r>
            <w:r w:rsidR="007505C1">
              <w:rPr>
                <w:rFonts w:ascii="FS Me" w:hAnsi="FS Me" w:cstheme="minorHAnsi"/>
              </w:rPr>
              <w:t xml:space="preserve"> level </w:t>
            </w:r>
            <w:r w:rsidR="006F2951">
              <w:rPr>
                <w:rFonts w:ascii="FS Me" w:hAnsi="FS Me" w:cstheme="minorHAnsi"/>
              </w:rPr>
              <w:t>since</w:t>
            </w:r>
            <w:r w:rsidR="007505C1">
              <w:rPr>
                <w:rFonts w:ascii="FS Me" w:hAnsi="FS Me" w:cstheme="minorHAnsi"/>
              </w:rPr>
              <w:t xml:space="preserve"> 2010 and the average category score was up by 2.75%</w:t>
            </w:r>
            <w:r w:rsidR="006F2951">
              <w:rPr>
                <w:rFonts w:ascii="FS Me" w:hAnsi="FS Me" w:cstheme="minorHAnsi"/>
              </w:rPr>
              <w:t xml:space="preserve">. Governors also noted that the score for ‘would you recommend the College as a place to work’ was up by 5% </w:t>
            </w:r>
            <w:r w:rsidR="006606D6">
              <w:rPr>
                <w:rFonts w:ascii="FS Me" w:hAnsi="FS Me" w:cstheme="minorHAnsi"/>
              </w:rPr>
              <w:t>from the previous year which was pleasing during a</w:t>
            </w:r>
            <w:r w:rsidR="006F2951">
              <w:rPr>
                <w:rFonts w:ascii="FS Me" w:hAnsi="FS Me" w:cstheme="minorHAnsi"/>
              </w:rPr>
              <w:t xml:space="preserve"> challenging year. </w:t>
            </w:r>
          </w:p>
          <w:p w14:paraId="74284543" w14:textId="424A35A1" w:rsidR="006F2951" w:rsidRDefault="006F2951" w:rsidP="00BC2B2C">
            <w:pPr>
              <w:pStyle w:val="NoSpacing"/>
              <w:rPr>
                <w:rFonts w:ascii="FS Me" w:hAnsi="FS Me" w:cstheme="minorHAnsi"/>
              </w:rPr>
            </w:pPr>
          </w:p>
          <w:p w14:paraId="3B296C52" w14:textId="77777777" w:rsidR="006606D6" w:rsidRDefault="006F2951" w:rsidP="00BC2B2C">
            <w:pPr>
              <w:pStyle w:val="NoSpacing"/>
              <w:rPr>
                <w:rFonts w:ascii="FS Me" w:hAnsi="FS Me" w:cstheme="minorHAnsi"/>
              </w:rPr>
            </w:pPr>
            <w:r>
              <w:rPr>
                <w:rFonts w:ascii="FS Me" w:hAnsi="FS Me" w:cstheme="minorHAnsi"/>
              </w:rPr>
              <w:t xml:space="preserve">Governors discussed the methodology and approach and how it was used across the College and discussed future targets.  </w:t>
            </w:r>
          </w:p>
          <w:p w14:paraId="06A18A8E" w14:textId="77777777" w:rsidR="006606D6" w:rsidRDefault="006606D6" w:rsidP="00BC2B2C">
            <w:pPr>
              <w:pStyle w:val="NoSpacing"/>
              <w:rPr>
                <w:rFonts w:ascii="FS Me" w:hAnsi="FS Me" w:cstheme="minorHAnsi"/>
              </w:rPr>
            </w:pPr>
          </w:p>
          <w:p w14:paraId="33F83662" w14:textId="686BB23C" w:rsidR="006F2951" w:rsidRDefault="006F2951" w:rsidP="00BC2B2C">
            <w:pPr>
              <w:pStyle w:val="NoSpacing"/>
              <w:rPr>
                <w:rFonts w:ascii="FS Me" w:hAnsi="FS Me" w:cstheme="minorHAnsi"/>
              </w:rPr>
            </w:pPr>
            <w:r>
              <w:rPr>
                <w:rFonts w:ascii="FS Me" w:hAnsi="FS Me" w:cstheme="minorHAnsi"/>
              </w:rPr>
              <w:t>The report was commended.</w:t>
            </w:r>
          </w:p>
          <w:p w14:paraId="47605E0E" w14:textId="0AD21DDA" w:rsidR="006F2951" w:rsidRDefault="006F2951" w:rsidP="00BC2B2C">
            <w:pPr>
              <w:pStyle w:val="NoSpacing"/>
              <w:rPr>
                <w:rFonts w:ascii="FS Me" w:hAnsi="FS Me" w:cstheme="minorHAnsi"/>
              </w:rPr>
            </w:pPr>
          </w:p>
          <w:p w14:paraId="44C7580D" w14:textId="511A740D" w:rsidR="006F2951" w:rsidRDefault="006F2951" w:rsidP="00BC2B2C">
            <w:pPr>
              <w:pStyle w:val="NoSpacing"/>
              <w:rPr>
                <w:rFonts w:ascii="FS Me" w:hAnsi="FS Me" w:cstheme="minorHAnsi"/>
              </w:rPr>
            </w:pPr>
            <w:r>
              <w:rPr>
                <w:rFonts w:ascii="FS Me" w:hAnsi="FS Me" w:cstheme="minorHAnsi"/>
              </w:rPr>
              <w:t xml:space="preserve">It was </w:t>
            </w:r>
            <w:r w:rsidRPr="006F2951">
              <w:rPr>
                <w:rFonts w:ascii="FS Me" w:hAnsi="FS Me" w:cstheme="minorHAnsi"/>
                <w:b/>
              </w:rPr>
              <w:t>RESOLVED</w:t>
            </w:r>
            <w:r>
              <w:rPr>
                <w:rFonts w:ascii="FS Me" w:hAnsi="FS Me" w:cstheme="minorHAnsi"/>
              </w:rPr>
              <w:t xml:space="preserve"> to note the Staff Survey Results</w:t>
            </w:r>
            <w:r w:rsidR="00B62BD4">
              <w:rPr>
                <w:rFonts w:ascii="FS Me" w:hAnsi="FS Me" w:cstheme="minorHAnsi"/>
              </w:rPr>
              <w:t xml:space="preserve"> and the assurance that it provided. </w:t>
            </w:r>
          </w:p>
          <w:p w14:paraId="1DBD49DD" w14:textId="1EFDAC2F" w:rsidR="00C71B41" w:rsidRPr="00C71B41" w:rsidRDefault="00C71B41" w:rsidP="00BC2B2C">
            <w:pPr>
              <w:pStyle w:val="NoSpacing"/>
              <w:rPr>
                <w:rFonts w:ascii="FS Me" w:hAnsi="FS Me" w:cstheme="minorHAnsi"/>
              </w:rPr>
            </w:pPr>
          </w:p>
        </w:tc>
      </w:tr>
      <w:tr w:rsidR="002B74EE" w:rsidRPr="00237A87" w14:paraId="03393F63" w14:textId="77777777" w:rsidTr="00575972">
        <w:tc>
          <w:tcPr>
            <w:tcW w:w="1413" w:type="dxa"/>
          </w:tcPr>
          <w:p w14:paraId="2896603E" w14:textId="77777777" w:rsidR="00FE7CD8" w:rsidRDefault="00FE7CD8" w:rsidP="00BC2B2C">
            <w:pPr>
              <w:pStyle w:val="NoSpacing"/>
              <w:jc w:val="center"/>
              <w:rPr>
                <w:rFonts w:ascii="FS Me" w:hAnsi="FS Me" w:cstheme="minorHAnsi"/>
                <w:b/>
              </w:rPr>
            </w:pPr>
          </w:p>
          <w:p w14:paraId="61781A46" w14:textId="70419216" w:rsidR="00FE7CD8" w:rsidRDefault="00CE22D6" w:rsidP="00E57519">
            <w:pPr>
              <w:pStyle w:val="NoSpacing"/>
              <w:jc w:val="center"/>
              <w:rPr>
                <w:rFonts w:ascii="FS Me" w:hAnsi="FS Me" w:cstheme="minorHAnsi"/>
                <w:b/>
              </w:rPr>
            </w:pPr>
            <w:r>
              <w:rPr>
                <w:rFonts w:ascii="FS Me" w:hAnsi="FS Me" w:cstheme="minorHAnsi"/>
                <w:b/>
              </w:rPr>
              <w:t>B2</w:t>
            </w:r>
            <w:r w:rsidR="00E57519">
              <w:rPr>
                <w:rFonts w:ascii="FS Me" w:hAnsi="FS Me" w:cstheme="minorHAnsi"/>
                <w:b/>
              </w:rPr>
              <w:t>1</w:t>
            </w:r>
            <w:r>
              <w:rPr>
                <w:rFonts w:ascii="FS Me" w:hAnsi="FS Me" w:cstheme="minorHAnsi"/>
                <w:b/>
              </w:rPr>
              <w:t>/</w:t>
            </w:r>
            <w:r w:rsidR="00C71B41">
              <w:rPr>
                <w:rFonts w:ascii="FS Me" w:hAnsi="FS Me" w:cstheme="minorHAnsi"/>
                <w:b/>
              </w:rPr>
              <w:t>049</w:t>
            </w:r>
          </w:p>
        </w:tc>
        <w:tc>
          <w:tcPr>
            <w:tcW w:w="7603" w:type="dxa"/>
          </w:tcPr>
          <w:p w14:paraId="488B6DA6" w14:textId="77777777" w:rsidR="00FE7CD8" w:rsidRDefault="00FE7CD8" w:rsidP="00BC2B2C">
            <w:pPr>
              <w:pStyle w:val="NoSpacing"/>
              <w:rPr>
                <w:rFonts w:ascii="FS Me" w:hAnsi="FS Me" w:cstheme="minorHAnsi"/>
                <w:b/>
              </w:rPr>
            </w:pPr>
          </w:p>
          <w:p w14:paraId="57B41DBD" w14:textId="151F61CE" w:rsidR="00FE7CD8" w:rsidRDefault="00CE22D6" w:rsidP="00BC2B2C">
            <w:pPr>
              <w:pStyle w:val="NoSpacing"/>
              <w:rPr>
                <w:rFonts w:ascii="FS Me" w:hAnsi="FS Me" w:cstheme="minorHAnsi"/>
                <w:b/>
              </w:rPr>
            </w:pPr>
            <w:r>
              <w:rPr>
                <w:rFonts w:ascii="FS Me" w:hAnsi="FS Me" w:cstheme="minorHAnsi"/>
                <w:b/>
              </w:rPr>
              <w:t>Agenda Item No</w:t>
            </w:r>
            <w:r w:rsidR="00F25752">
              <w:rPr>
                <w:rFonts w:ascii="FS Me" w:hAnsi="FS Me" w:cstheme="minorHAnsi"/>
                <w:b/>
              </w:rPr>
              <w:t>. 9</w:t>
            </w:r>
            <w:r>
              <w:rPr>
                <w:rFonts w:ascii="FS Me" w:hAnsi="FS Me" w:cstheme="minorHAnsi"/>
                <w:b/>
              </w:rPr>
              <w:t xml:space="preserve">: </w:t>
            </w:r>
            <w:r w:rsidR="00E57519">
              <w:rPr>
                <w:rFonts w:ascii="FS Me" w:hAnsi="FS Me" w:cstheme="minorHAnsi"/>
                <w:b/>
              </w:rPr>
              <w:t xml:space="preserve">Principal’s Report </w:t>
            </w:r>
            <w:r>
              <w:rPr>
                <w:rFonts w:ascii="FS Me" w:hAnsi="FS Me" w:cstheme="minorHAnsi"/>
                <w:b/>
              </w:rPr>
              <w:t xml:space="preserve"> </w:t>
            </w:r>
          </w:p>
          <w:p w14:paraId="0F9E9399" w14:textId="5190FCE5" w:rsidR="00FE7CD8" w:rsidRDefault="00FE7CD8" w:rsidP="00BC2B2C">
            <w:pPr>
              <w:pStyle w:val="NoSpacing"/>
              <w:rPr>
                <w:rFonts w:ascii="FS Me" w:hAnsi="FS Me" w:cstheme="minorHAnsi"/>
                <w:b/>
              </w:rPr>
            </w:pPr>
          </w:p>
          <w:p w14:paraId="6D2948C2" w14:textId="77F99CA7" w:rsidR="006F2951" w:rsidRDefault="00E57519" w:rsidP="00F25752">
            <w:pPr>
              <w:pStyle w:val="NoSpacing"/>
              <w:rPr>
                <w:rFonts w:ascii="FS Me" w:hAnsi="FS Me" w:cstheme="minorHAnsi"/>
              </w:rPr>
            </w:pPr>
            <w:r>
              <w:rPr>
                <w:rFonts w:ascii="FS Me" w:hAnsi="FS Me" w:cstheme="minorHAnsi"/>
              </w:rPr>
              <w:t xml:space="preserve">The Principal </w:t>
            </w:r>
            <w:r w:rsidR="006F2951">
              <w:rPr>
                <w:rFonts w:ascii="FS Me" w:hAnsi="FS Me" w:cstheme="minorHAnsi"/>
              </w:rPr>
              <w:t xml:space="preserve">reflected on the impact of the last </w:t>
            </w:r>
            <w:r w:rsidR="006606D6">
              <w:rPr>
                <w:rFonts w:ascii="FS Me" w:hAnsi="FS Me" w:cstheme="minorHAnsi"/>
              </w:rPr>
              <w:t xml:space="preserve">year on </w:t>
            </w:r>
            <w:r w:rsidR="00670D23">
              <w:rPr>
                <w:rFonts w:ascii="FS Me" w:hAnsi="FS Me" w:cstheme="minorHAnsi"/>
              </w:rPr>
              <w:t xml:space="preserve">students and staff and thanked the Board for their support through a challenging but extraordinary year. </w:t>
            </w:r>
          </w:p>
          <w:p w14:paraId="209D0272" w14:textId="55178E17" w:rsidR="00670D23" w:rsidRDefault="00670D23" w:rsidP="00F25752">
            <w:pPr>
              <w:pStyle w:val="NoSpacing"/>
              <w:rPr>
                <w:rFonts w:ascii="FS Me" w:hAnsi="FS Me" w:cstheme="minorHAnsi"/>
              </w:rPr>
            </w:pPr>
          </w:p>
          <w:p w14:paraId="303992DD" w14:textId="77777777" w:rsidR="00670D23" w:rsidRDefault="00670D23" w:rsidP="00F25752">
            <w:pPr>
              <w:pStyle w:val="NoSpacing"/>
              <w:rPr>
                <w:rFonts w:ascii="FS Me" w:hAnsi="FS Me" w:cstheme="minorHAnsi"/>
              </w:rPr>
            </w:pPr>
            <w:r>
              <w:rPr>
                <w:rFonts w:ascii="FS Me" w:hAnsi="FS Me" w:cstheme="minorHAnsi"/>
              </w:rPr>
              <w:t xml:space="preserve">Governors noted their disappointment in the LEP contract allocation. </w:t>
            </w:r>
          </w:p>
          <w:p w14:paraId="196FD8DA" w14:textId="77777777" w:rsidR="00670D23" w:rsidRDefault="00670D23" w:rsidP="00F25752">
            <w:pPr>
              <w:pStyle w:val="NoSpacing"/>
              <w:rPr>
                <w:rFonts w:ascii="FS Me" w:hAnsi="FS Me" w:cstheme="minorHAnsi"/>
              </w:rPr>
            </w:pPr>
          </w:p>
          <w:p w14:paraId="03B2F48E" w14:textId="0E7BD25D" w:rsidR="00670D23" w:rsidRDefault="00670D23" w:rsidP="00F25752">
            <w:pPr>
              <w:pStyle w:val="NoSpacing"/>
              <w:rPr>
                <w:rFonts w:ascii="FS Me" w:hAnsi="FS Me" w:cstheme="minorHAnsi"/>
              </w:rPr>
            </w:pPr>
            <w:r>
              <w:rPr>
                <w:rFonts w:ascii="FS Me" w:hAnsi="FS Me" w:cstheme="minorHAnsi"/>
              </w:rPr>
              <w:t xml:space="preserve">It was noted that the new Vice Principal Quality would start at the College on 10 May  </w:t>
            </w:r>
          </w:p>
          <w:p w14:paraId="1F84B8C5" w14:textId="77777777" w:rsidR="006F2951" w:rsidRDefault="006F2951" w:rsidP="00F25752">
            <w:pPr>
              <w:pStyle w:val="NoSpacing"/>
              <w:rPr>
                <w:rFonts w:ascii="FS Me" w:hAnsi="FS Me" w:cstheme="minorHAnsi"/>
              </w:rPr>
            </w:pPr>
          </w:p>
          <w:p w14:paraId="3D50C303" w14:textId="77777777" w:rsidR="00626E1E" w:rsidRDefault="00670D23" w:rsidP="00F25752">
            <w:pPr>
              <w:pStyle w:val="NoSpacing"/>
              <w:rPr>
                <w:rFonts w:ascii="FS Me" w:hAnsi="FS Me" w:cstheme="minorHAnsi"/>
              </w:rPr>
            </w:pPr>
            <w:r>
              <w:rPr>
                <w:rFonts w:ascii="FS Me" w:hAnsi="FS Me" w:cstheme="minorHAnsi"/>
              </w:rPr>
              <w:t xml:space="preserve">The Vice Principal Corporate Services </w:t>
            </w:r>
            <w:r w:rsidR="00722FE4">
              <w:rPr>
                <w:rFonts w:ascii="FS Me" w:hAnsi="FS Me" w:cstheme="minorHAnsi"/>
              </w:rPr>
              <w:t xml:space="preserve">noted </w:t>
            </w:r>
            <w:r>
              <w:rPr>
                <w:rFonts w:ascii="FS Me" w:hAnsi="FS Me" w:cstheme="minorHAnsi"/>
              </w:rPr>
              <w:t>that staff were still being encouraged to work from home if appropriate and that the College would continue to follow national messaging. The College continues to meet regularly</w:t>
            </w:r>
            <w:r w:rsidR="00626E1E">
              <w:rPr>
                <w:rFonts w:ascii="FS Me" w:hAnsi="FS Me" w:cstheme="minorHAnsi"/>
              </w:rPr>
              <w:t xml:space="preserve"> with the Trade Unions.</w:t>
            </w:r>
          </w:p>
          <w:p w14:paraId="270111EA" w14:textId="77777777" w:rsidR="00626E1E" w:rsidRDefault="00626E1E" w:rsidP="00F25752">
            <w:pPr>
              <w:pStyle w:val="NoSpacing"/>
              <w:rPr>
                <w:rFonts w:ascii="FS Me" w:hAnsi="FS Me" w:cstheme="minorHAnsi"/>
              </w:rPr>
            </w:pPr>
          </w:p>
          <w:p w14:paraId="05363F50" w14:textId="6EB268D4" w:rsidR="0041524A" w:rsidRDefault="00626E1E" w:rsidP="00F25752">
            <w:pPr>
              <w:pStyle w:val="NoSpacing"/>
              <w:rPr>
                <w:rFonts w:ascii="FS Me" w:hAnsi="FS Me" w:cstheme="minorHAnsi"/>
              </w:rPr>
            </w:pPr>
            <w:r>
              <w:rPr>
                <w:rFonts w:ascii="FS Me" w:hAnsi="FS Me" w:cstheme="minorHAnsi"/>
              </w:rPr>
              <w:t>The Deputy Principal Culture</w:t>
            </w:r>
            <w:r w:rsidR="00941189">
              <w:rPr>
                <w:rFonts w:ascii="FS Me" w:hAnsi="FS Me" w:cstheme="minorHAnsi"/>
              </w:rPr>
              <w:t xml:space="preserve">, Place and Communities noted the </w:t>
            </w:r>
            <w:r w:rsidR="00F25752">
              <w:rPr>
                <w:rFonts w:ascii="FS Me" w:hAnsi="FS Me" w:cstheme="minorHAnsi"/>
              </w:rPr>
              <w:t>progress with staff and student testing</w:t>
            </w:r>
            <w:r w:rsidR="00941189">
              <w:rPr>
                <w:rFonts w:ascii="FS Me" w:hAnsi="FS Me" w:cstheme="minorHAnsi"/>
              </w:rPr>
              <w:t xml:space="preserve"> </w:t>
            </w:r>
            <w:r w:rsidR="007F7AAD">
              <w:rPr>
                <w:rFonts w:ascii="FS Me" w:hAnsi="FS Me" w:cstheme="minorHAnsi"/>
              </w:rPr>
              <w:t>which would no</w:t>
            </w:r>
            <w:r w:rsidR="006606D6">
              <w:rPr>
                <w:rFonts w:ascii="FS Me" w:hAnsi="FS Me" w:cstheme="minorHAnsi"/>
              </w:rPr>
              <w:t>w</w:t>
            </w:r>
            <w:r w:rsidR="007F7AAD">
              <w:rPr>
                <w:rFonts w:ascii="FS Me" w:hAnsi="FS Me" w:cstheme="minorHAnsi"/>
              </w:rPr>
              <w:t xml:space="preserve"> continue at home</w:t>
            </w:r>
            <w:r w:rsidR="00F25752">
              <w:rPr>
                <w:rFonts w:ascii="FS Me" w:hAnsi="FS Me" w:cstheme="minorHAnsi"/>
              </w:rPr>
              <w:t>.</w:t>
            </w:r>
            <w:r w:rsidR="007F7AAD">
              <w:rPr>
                <w:rFonts w:ascii="FS Me" w:hAnsi="FS Me" w:cstheme="minorHAnsi"/>
              </w:rPr>
              <w:t xml:space="preserve"> Governors noted t</w:t>
            </w:r>
            <w:r w:rsidR="006606D6">
              <w:rPr>
                <w:rFonts w:ascii="FS Me" w:hAnsi="FS Me" w:cstheme="minorHAnsi"/>
              </w:rPr>
              <w:t>he</w:t>
            </w:r>
            <w:r w:rsidR="007F7AAD">
              <w:rPr>
                <w:rFonts w:ascii="FS Me" w:hAnsi="FS Me" w:cstheme="minorHAnsi"/>
              </w:rPr>
              <w:t xml:space="preserve"> dynamic situation and </w:t>
            </w:r>
            <w:r w:rsidR="006606D6">
              <w:rPr>
                <w:rFonts w:ascii="FS Me" w:hAnsi="FS Me" w:cstheme="minorHAnsi"/>
              </w:rPr>
              <w:t xml:space="preserve">that </w:t>
            </w:r>
            <w:r w:rsidR="007F7AAD">
              <w:rPr>
                <w:rFonts w:ascii="FS Me" w:hAnsi="FS Me" w:cstheme="minorHAnsi"/>
              </w:rPr>
              <w:t xml:space="preserve">the College adjusted its plans accordingly. </w:t>
            </w:r>
            <w:r w:rsidR="00F25752">
              <w:rPr>
                <w:rFonts w:ascii="FS Me" w:hAnsi="FS Me" w:cstheme="minorHAnsi"/>
              </w:rPr>
              <w:t xml:space="preserve"> </w:t>
            </w:r>
          </w:p>
          <w:p w14:paraId="6FE222FD" w14:textId="63F54A90" w:rsidR="007F7AAD" w:rsidRDefault="007F7AAD" w:rsidP="00F25752">
            <w:pPr>
              <w:pStyle w:val="NoSpacing"/>
              <w:rPr>
                <w:rFonts w:ascii="FS Me" w:hAnsi="FS Me" w:cstheme="minorHAnsi"/>
              </w:rPr>
            </w:pPr>
          </w:p>
          <w:p w14:paraId="543A68A7" w14:textId="13D3CD70" w:rsidR="007F7AAD" w:rsidRDefault="007F7AAD" w:rsidP="00F25752">
            <w:pPr>
              <w:pStyle w:val="NoSpacing"/>
              <w:rPr>
                <w:rFonts w:ascii="FS Me" w:hAnsi="FS Me" w:cstheme="minorHAnsi"/>
              </w:rPr>
            </w:pPr>
            <w:r>
              <w:rPr>
                <w:rFonts w:ascii="FS Me" w:hAnsi="FS Me" w:cstheme="minorHAnsi"/>
              </w:rPr>
              <w:t xml:space="preserve">The Vice Principal Quality noted that exams would be judged on teacher assessed grades which had worked well at the College last year. Final guidance from the examining bodies was still awaited and the deadline to submit predicted grades was 18 June. </w:t>
            </w:r>
          </w:p>
          <w:p w14:paraId="4E91409A" w14:textId="7E0F7B08" w:rsidR="00E57519" w:rsidRDefault="00E57519" w:rsidP="00BC2B2C">
            <w:pPr>
              <w:pStyle w:val="NoSpacing"/>
              <w:rPr>
                <w:rFonts w:ascii="FS Me" w:hAnsi="FS Me" w:cstheme="minorHAnsi"/>
              </w:rPr>
            </w:pPr>
          </w:p>
          <w:p w14:paraId="3FD6225A" w14:textId="2D36D8E7" w:rsidR="00E5757D" w:rsidRPr="00FE7CD8" w:rsidRDefault="00E57519" w:rsidP="00BC2B2C">
            <w:pPr>
              <w:pStyle w:val="NoSpacing"/>
              <w:rPr>
                <w:rFonts w:ascii="FS Me" w:hAnsi="FS Me" w:cstheme="minorHAnsi"/>
              </w:rPr>
            </w:pPr>
            <w:r>
              <w:rPr>
                <w:rFonts w:ascii="FS Me" w:hAnsi="FS Me" w:cstheme="minorHAnsi"/>
              </w:rPr>
              <w:t xml:space="preserve">It was </w:t>
            </w:r>
            <w:r w:rsidRPr="00E57519">
              <w:rPr>
                <w:rFonts w:ascii="FS Me" w:hAnsi="FS Me" w:cstheme="minorHAnsi"/>
                <w:b/>
              </w:rPr>
              <w:t>RESOLVED</w:t>
            </w:r>
            <w:r w:rsidR="00E5757D">
              <w:rPr>
                <w:rFonts w:ascii="FS Me" w:hAnsi="FS Me" w:cstheme="minorHAnsi"/>
              </w:rPr>
              <w:t xml:space="preserve"> to note the Principal’s Report. </w:t>
            </w:r>
          </w:p>
          <w:p w14:paraId="5794D196" w14:textId="33E5BD5E" w:rsidR="00FE7CD8" w:rsidRDefault="00FE7CD8" w:rsidP="00BC2B2C">
            <w:pPr>
              <w:pStyle w:val="NoSpacing"/>
              <w:rPr>
                <w:rFonts w:ascii="FS Me" w:hAnsi="FS Me" w:cstheme="minorHAnsi"/>
                <w:b/>
              </w:rPr>
            </w:pPr>
          </w:p>
        </w:tc>
      </w:tr>
      <w:tr w:rsidR="002B74EE" w:rsidRPr="00237A87" w14:paraId="5D1A4A1A" w14:textId="77777777" w:rsidTr="00575972">
        <w:tc>
          <w:tcPr>
            <w:tcW w:w="1413" w:type="dxa"/>
          </w:tcPr>
          <w:p w14:paraId="65924256" w14:textId="77777777" w:rsidR="00EF3659" w:rsidRDefault="00EF3659" w:rsidP="00BC2B2C">
            <w:pPr>
              <w:pStyle w:val="NoSpacing"/>
              <w:jc w:val="center"/>
              <w:rPr>
                <w:rFonts w:ascii="FS Me" w:hAnsi="FS Me" w:cstheme="minorHAnsi"/>
                <w:b/>
              </w:rPr>
            </w:pPr>
          </w:p>
          <w:p w14:paraId="348436F0" w14:textId="0B4A3FBC" w:rsidR="00EF3659" w:rsidRDefault="00E57519" w:rsidP="00E57519">
            <w:pPr>
              <w:pStyle w:val="NoSpacing"/>
              <w:jc w:val="center"/>
              <w:rPr>
                <w:rFonts w:ascii="FS Me" w:hAnsi="FS Me" w:cstheme="minorHAnsi"/>
                <w:b/>
              </w:rPr>
            </w:pPr>
            <w:r>
              <w:rPr>
                <w:rFonts w:ascii="FS Me" w:hAnsi="FS Me" w:cstheme="minorHAnsi"/>
                <w:b/>
              </w:rPr>
              <w:t>B21</w:t>
            </w:r>
            <w:r w:rsidR="00EF3659">
              <w:rPr>
                <w:rFonts w:ascii="FS Me" w:hAnsi="FS Me" w:cstheme="minorHAnsi"/>
                <w:b/>
              </w:rPr>
              <w:t>/</w:t>
            </w:r>
            <w:r w:rsidR="00F25752">
              <w:rPr>
                <w:rFonts w:ascii="FS Me" w:hAnsi="FS Me" w:cstheme="minorHAnsi"/>
                <w:b/>
              </w:rPr>
              <w:t>050</w:t>
            </w:r>
          </w:p>
        </w:tc>
        <w:tc>
          <w:tcPr>
            <w:tcW w:w="7603" w:type="dxa"/>
          </w:tcPr>
          <w:p w14:paraId="1DC7EC09" w14:textId="77777777" w:rsidR="00EF3659" w:rsidRDefault="00EF3659" w:rsidP="00BC2B2C">
            <w:pPr>
              <w:pStyle w:val="NoSpacing"/>
              <w:rPr>
                <w:rFonts w:ascii="FS Me" w:hAnsi="FS Me" w:cstheme="minorHAnsi"/>
                <w:b/>
              </w:rPr>
            </w:pPr>
          </w:p>
          <w:p w14:paraId="1113501C" w14:textId="0F65D24F" w:rsidR="00EF3659" w:rsidRDefault="00F25752" w:rsidP="00BC2B2C">
            <w:pPr>
              <w:pStyle w:val="NoSpacing"/>
              <w:rPr>
                <w:rFonts w:ascii="FS Me" w:hAnsi="FS Me" w:cstheme="minorHAnsi"/>
                <w:b/>
              </w:rPr>
            </w:pPr>
            <w:r>
              <w:rPr>
                <w:rFonts w:ascii="FS Me" w:hAnsi="FS Me" w:cstheme="minorHAnsi"/>
                <w:b/>
              </w:rPr>
              <w:t>Agenda Item No. 10: Systems Development</w:t>
            </w:r>
          </w:p>
          <w:p w14:paraId="4D892714" w14:textId="77777777" w:rsidR="00EF3659" w:rsidRDefault="00EF3659" w:rsidP="00BC2B2C">
            <w:pPr>
              <w:pStyle w:val="NoSpacing"/>
              <w:rPr>
                <w:rFonts w:ascii="FS Me" w:hAnsi="FS Me" w:cstheme="minorHAnsi"/>
                <w:b/>
              </w:rPr>
            </w:pPr>
          </w:p>
          <w:p w14:paraId="7C0F3BDE" w14:textId="1583FE17" w:rsidR="009A36DE" w:rsidRDefault="00EF3659" w:rsidP="00F25752">
            <w:pPr>
              <w:pStyle w:val="NoSpacing"/>
              <w:rPr>
                <w:rFonts w:ascii="FS Me" w:hAnsi="FS Me" w:cstheme="minorHAnsi"/>
              </w:rPr>
            </w:pPr>
            <w:r w:rsidRPr="00EF3659">
              <w:rPr>
                <w:rFonts w:ascii="FS Me" w:hAnsi="FS Me" w:cstheme="minorHAnsi"/>
              </w:rPr>
              <w:t xml:space="preserve">The </w:t>
            </w:r>
            <w:r w:rsidR="00F25752">
              <w:rPr>
                <w:rFonts w:ascii="FS Me" w:hAnsi="FS Me" w:cstheme="minorHAnsi"/>
              </w:rPr>
              <w:t>Executive Director – Funding and Performanc</w:t>
            </w:r>
            <w:r w:rsidR="00DE05B9">
              <w:rPr>
                <w:rFonts w:ascii="FS Me" w:hAnsi="FS Me" w:cstheme="minorHAnsi"/>
              </w:rPr>
              <w:t xml:space="preserve">e presented the Systems Update. </w:t>
            </w:r>
          </w:p>
          <w:p w14:paraId="03B77D25" w14:textId="4DB860D4" w:rsidR="00DE05B9" w:rsidRDefault="00DE05B9" w:rsidP="00F25752">
            <w:pPr>
              <w:pStyle w:val="NoSpacing"/>
              <w:rPr>
                <w:rFonts w:ascii="FS Me" w:hAnsi="FS Me" w:cstheme="minorHAnsi"/>
              </w:rPr>
            </w:pPr>
          </w:p>
          <w:p w14:paraId="2707049F" w14:textId="17743D7C" w:rsidR="00DE05B9" w:rsidRDefault="00DE05B9" w:rsidP="00DE05B9">
            <w:pPr>
              <w:pStyle w:val="NoSpacing"/>
              <w:rPr>
                <w:rFonts w:ascii="FS Me" w:hAnsi="FS Me" w:cstheme="minorHAnsi"/>
              </w:rPr>
            </w:pPr>
            <w:r>
              <w:rPr>
                <w:rFonts w:ascii="FS Me" w:hAnsi="FS Me" w:cstheme="minorHAnsi"/>
              </w:rPr>
              <w:t xml:space="preserve">Governors noted the complex nature of the systems and the ongoing and continuous improvements required. A new business intelligence and systems team had been recruited who would plan future system improvements that drive efficiency and improve data sharing. </w:t>
            </w:r>
          </w:p>
          <w:p w14:paraId="62087C11" w14:textId="77777777" w:rsidR="00F25752" w:rsidRDefault="00F25752" w:rsidP="00F25752">
            <w:pPr>
              <w:pStyle w:val="NoSpacing"/>
              <w:rPr>
                <w:rFonts w:ascii="FS Me" w:hAnsi="FS Me" w:cstheme="minorHAnsi"/>
              </w:rPr>
            </w:pPr>
          </w:p>
          <w:p w14:paraId="5165CBCA" w14:textId="41D09076" w:rsidR="009A36DE" w:rsidRDefault="009A36DE" w:rsidP="00BC2B2C">
            <w:pPr>
              <w:pStyle w:val="NoSpacing"/>
              <w:rPr>
                <w:rFonts w:ascii="FS Me" w:hAnsi="FS Me" w:cstheme="minorHAnsi"/>
              </w:rPr>
            </w:pPr>
            <w:r>
              <w:rPr>
                <w:rFonts w:ascii="FS Me" w:hAnsi="FS Me" w:cstheme="minorHAnsi"/>
              </w:rPr>
              <w:t xml:space="preserve">It was </w:t>
            </w:r>
            <w:r w:rsidRPr="009A36DE">
              <w:rPr>
                <w:rFonts w:ascii="FS Me" w:hAnsi="FS Me" w:cstheme="minorHAnsi"/>
                <w:b/>
              </w:rPr>
              <w:t>RESOLVED</w:t>
            </w:r>
            <w:r>
              <w:rPr>
                <w:rFonts w:ascii="FS Me" w:hAnsi="FS Me" w:cstheme="minorHAnsi"/>
              </w:rPr>
              <w:t xml:space="preserve"> </w:t>
            </w:r>
            <w:r w:rsidR="003B435C">
              <w:rPr>
                <w:rFonts w:ascii="FS Me" w:hAnsi="FS Me" w:cstheme="minorHAnsi"/>
              </w:rPr>
              <w:t>to note the System Development Update</w:t>
            </w:r>
            <w:r>
              <w:rPr>
                <w:rFonts w:ascii="FS Me" w:hAnsi="FS Me" w:cstheme="minorHAnsi"/>
              </w:rPr>
              <w:t xml:space="preserve">. </w:t>
            </w:r>
          </w:p>
          <w:p w14:paraId="4F3C7326" w14:textId="3CAC92BF" w:rsidR="00B7402E" w:rsidRPr="00EF3659" w:rsidRDefault="00B7402E" w:rsidP="00BC2B2C">
            <w:pPr>
              <w:pStyle w:val="NoSpacing"/>
              <w:rPr>
                <w:rFonts w:ascii="FS Me" w:hAnsi="FS Me" w:cstheme="minorHAnsi"/>
              </w:rPr>
            </w:pPr>
          </w:p>
        </w:tc>
      </w:tr>
      <w:tr w:rsidR="002B74EE" w:rsidRPr="00237A87" w14:paraId="7B161EA9" w14:textId="77777777" w:rsidTr="00575972">
        <w:tc>
          <w:tcPr>
            <w:tcW w:w="1413" w:type="dxa"/>
          </w:tcPr>
          <w:p w14:paraId="14E03D9A" w14:textId="77777777" w:rsidR="001D05CE" w:rsidRDefault="001D05CE" w:rsidP="00BC2B2C">
            <w:pPr>
              <w:pStyle w:val="NoSpacing"/>
              <w:jc w:val="center"/>
              <w:rPr>
                <w:rFonts w:ascii="FS Me" w:hAnsi="FS Me" w:cstheme="minorHAnsi"/>
                <w:b/>
              </w:rPr>
            </w:pPr>
          </w:p>
          <w:p w14:paraId="375A3CC0" w14:textId="4F4017DF" w:rsidR="001D05CE" w:rsidRDefault="009A36DE" w:rsidP="009A36DE">
            <w:pPr>
              <w:pStyle w:val="NoSpacing"/>
              <w:jc w:val="center"/>
              <w:rPr>
                <w:rFonts w:ascii="FS Me" w:hAnsi="FS Me" w:cstheme="minorHAnsi"/>
                <w:b/>
              </w:rPr>
            </w:pPr>
            <w:r>
              <w:rPr>
                <w:rFonts w:ascii="FS Me" w:hAnsi="FS Me" w:cstheme="minorHAnsi"/>
                <w:b/>
              </w:rPr>
              <w:t>B21</w:t>
            </w:r>
            <w:r w:rsidR="00C05EF1">
              <w:rPr>
                <w:rFonts w:ascii="FS Me" w:hAnsi="FS Me" w:cstheme="minorHAnsi"/>
                <w:b/>
              </w:rPr>
              <w:t>/</w:t>
            </w:r>
            <w:r w:rsidR="003B435C">
              <w:rPr>
                <w:rFonts w:ascii="FS Me" w:hAnsi="FS Me" w:cstheme="minorHAnsi"/>
                <w:b/>
              </w:rPr>
              <w:t>051</w:t>
            </w:r>
          </w:p>
        </w:tc>
        <w:tc>
          <w:tcPr>
            <w:tcW w:w="7603" w:type="dxa"/>
          </w:tcPr>
          <w:p w14:paraId="6F9870CB" w14:textId="7420AE70" w:rsidR="00FE7CD8" w:rsidRDefault="00FE7CD8" w:rsidP="00BC2B2C">
            <w:pPr>
              <w:pStyle w:val="NoSpacing"/>
              <w:rPr>
                <w:rFonts w:ascii="FS Me" w:hAnsi="FS Me" w:cstheme="minorHAnsi"/>
                <w:b/>
              </w:rPr>
            </w:pPr>
          </w:p>
          <w:p w14:paraId="3822536E" w14:textId="6169941C" w:rsidR="001D05CE" w:rsidRDefault="001D05CE" w:rsidP="00BC2B2C">
            <w:pPr>
              <w:pStyle w:val="NoSpacing"/>
              <w:rPr>
                <w:rFonts w:ascii="FS Me" w:hAnsi="FS Me" w:cstheme="minorHAnsi"/>
                <w:b/>
              </w:rPr>
            </w:pPr>
            <w:r>
              <w:rPr>
                <w:rFonts w:ascii="FS Me" w:hAnsi="FS Me" w:cstheme="minorHAnsi"/>
                <w:b/>
              </w:rPr>
              <w:t xml:space="preserve">Agenda Item No. </w:t>
            </w:r>
            <w:r w:rsidR="003B435C">
              <w:rPr>
                <w:rFonts w:ascii="FS Me" w:hAnsi="FS Me" w:cstheme="minorHAnsi"/>
                <w:b/>
              </w:rPr>
              <w:t>11: Strategic Seminar Agenda</w:t>
            </w:r>
          </w:p>
          <w:p w14:paraId="1D7F3D1E" w14:textId="5EE0FE2C" w:rsidR="00C05EF1" w:rsidRDefault="00C05EF1" w:rsidP="00BC2B2C">
            <w:pPr>
              <w:pStyle w:val="NoSpacing"/>
              <w:rPr>
                <w:rFonts w:ascii="FS Me" w:hAnsi="FS Me" w:cstheme="minorHAnsi"/>
                <w:b/>
              </w:rPr>
            </w:pPr>
          </w:p>
          <w:p w14:paraId="6F166777" w14:textId="310BCA92" w:rsidR="00B7402E" w:rsidRDefault="0088368F" w:rsidP="00BC2B2C">
            <w:pPr>
              <w:pStyle w:val="NoSpacing"/>
              <w:rPr>
                <w:rFonts w:ascii="FS Me" w:hAnsi="FS Me" w:cstheme="minorHAnsi"/>
              </w:rPr>
            </w:pPr>
            <w:r w:rsidRPr="0088368F">
              <w:rPr>
                <w:rFonts w:ascii="FS Me" w:hAnsi="FS Me" w:cstheme="minorHAnsi"/>
              </w:rPr>
              <w:t xml:space="preserve">The </w:t>
            </w:r>
            <w:r w:rsidR="003B435C">
              <w:rPr>
                <w:rFonts w:ascii="FS Me" w:hAnsi="FS Me" w:cstheme="minorHAnsi"/>
              </w:rPr>
              <w:t>Deputy</w:t>
            </w:r>
            <w:r w:rsidRPr="0088368F">
              <w:rPr>
                <w:rFonts w:ascii="FS Me" w:hAnsi="FS Me" w:cstheme="minorHAnsi"/>
              </w:rPr>
              <w:t xml:space="preserve"> Principal </w:t>
            </w:r>
            <w:r w:rsidR="003B435C">
              <w:rPr>
                <w:rFonts w:ascii="FS Me" w:hAnsi="FS Me" w:cstheme="minorHAnsi"/>
              </w:rPr>
              <w:t>Development and Productivity</w:t>
            </w:r>
            <w:r w:rsidRPr="0088368F">
              <w:rPr>
                <w:rFonts w:ascii="FS Me" w:hAnsi="FS Me" w:cstheme="minorHAnsi"/>
              </w:rPr>
              <w:t xml:space="preserve"> </w:t>
            </w:r>
            <w:r w:rsidR="003B435C">
              <w:rPr>
                <w:rFonts w:ascii="FS Me" w:hAnsi="FS Me" w:cstheme="minorHAnsi"/>
              </w:rPr>
              <w:t>presented the</w:t>
            </w:r>
            <w:r w:rsidR="00DE05B9">
              <w:rPr>
                <w:rFonts w:ascii="FS Me" w:hAnsi="FS Me" w:cstheme="minorHAnsi"/>
              </w:rPr>
              <w:t xml:space="preserve"> updated</w:t>
            </w:r>
            <w:r w:rsidR="003B435C">
              <w:rPr>
                <w:rFonts w:ascii="FS Me" w:hAnsi="FS Me" w:cstheme="minorHAnsi"/>
              </w:rPr>
              <w:t xml:space="preserve"> agenda for the Strategic Seminar in May. </w:t>
            </w:r>
          </w:p>
          <w:p w14:paraId="77A3D9BF" w14:textId="77777777" w:rsidR="0088368F" w:rsidRPr="0088368F" w:rsidRDefault="0088368F" w:rsidP="00BC2B2C">
            <w:pPr>
              <w:pStyle w:val="NoSpacing"/>
              <w:rPr>
                <w:rFonts w:ascii="FS Me" w:hAnsi="FS Me" w:cstheme="minorHAnsi"/>
              </w:rPr>
            </w:pPr>
          </w:p>
          <w:p w14:paraId="762E4832" w14:textId="7EE2FB7F" w:rsidR="00BE6140" w:rsidRDefault="001E5B73" w:rsidP="00BC2B2C">
            <w:pPr>
              <w:pStyle w:val="NoSpacing"/>
              <w:rPr>
                <w:rFonts w:ascii="FS Me" w:hAnsi="FS Me" w:cstheme="minorHAnsi"/>
              </w:rPr>
            </w:pPr>
            <w:r>
              <w:rPr>
                <w:rFonts w:ascii="FS Me" w:hAnsi="FS Me" w:cstheme="minorHAnsi"/>
              </w:rPr>
              <w:t xml:space="preserve">It was </w:t>
            </w:r>
            <w:r w:rsidRPr="001E5B73">
              <w:rPr>
                <w:rFonts w:ascii="FS Me" w:hAnsi="FS Me" w:cstheme="minorHAnsi"/>
                <w:b/>
              </w:rPr>
              <w:t>RESOLVED</w:t>
            </w:r>
            <w:r>
              <w:rPr>
                <w:rFonts w:ascii="FS Me" w:hAnsi="FS Me" w:cstheme="minorHAnsi"/>
              </w:rPr>
              <w:t xml:space="preserve"> to </w:t>
            </w:r>
            <w:r w:rsidR="00B62BD4">
              <w:rPr>
                <w:rFonts w:ascii="FS Me" w:hAnsi="FS Me" w:cstheme="minorHAnsi"/>
              </w:rPr>
              <w:t xml:space="preserve">approve </w:t>
            </w:r>
            <w:r w:rsidR="003B435C">
              <w:rPr>
                <w:rFonts w:ascii="FS Me" w:hAnsi="FS Me" w:cstheme="minorHAnsi"/>
              </w:rPr>
              <w:t xml:space="preserve">the agenda. </w:t>
            </w:r>
          </w:p>
          <w:p w14:paraId="1BD95171" w14:textId="71D0BC1D" w:rsidR="001D05CE" w:rsidRDefault="001D05CE" w:rsidP="00BC2B2C">
            <w:pPr>
              <w:pStyle w:val="NoSpacing"/>
              <w:rPr>
                <w:rFonts w:ascii="FS Me" w:hAnsi="FS Me" w:cstheme="minorHAnsi"/>
                <w:b/>
              </w:rPr>
            </w:pPr>
          </w:p>
        </w:tc>
      </w:tr>
      <w:tr w:rsidR="002B74EE" w:rsidRPr="00237A87" w14:paraId="185318E4" w14:textId="77777777" w:rsidTr="00575972">
        <w:tc>
          <w:tcPr>
            <w:tcW w:w="1413" w:type="dxa"/>
          </w:tcPr>
          <w:p w14:paraId="10101AA4" w14:textId="77777777" w:rsidR="008336A1" w:rsidRDefault="008336A1" w:rsidP="003A4ED8">
            <w:pPr>
              <w:pStyle w:val="NoSpacing"/>
              <w:jc w:val="center"/>
              <w:rPr>
                <w:rFonts w:ascii="FS Me" w:hAnsi="FS Me" w:cstheme="minorHAnsi"/>
                <w:b/>
              </w:rPr>
            </w:pPr>
          </w:p>
          <w:p w14:paraId="54DAB741" w14:textId="35B047E2" w:rsidR="00BC2B2C" w:rsidRPr="00237A87" w:rsidRDefault="0088368F" w:rsidP="0088368F">
            <w:pPr>
              <w:pStyle w:val="NoSpacing"/>
              <w:jc w:val="center"/>
              <w:rPr>
                <w:rFonts w:ascii="FS Me" w:hAnsi="FS Me" w:cstheme="minorHAnsi"/>
                <w:b/>
              </w:rPr>
            </w:pPr>
            <w:r>
              <w:rPr>
                <w:rFonts w:ascii="FS Me" w:hAnsi="FS Me" w:cstheme="minorHAnsi"/>
                <w:b/>
              </w:rPr>
              <w:t>B21</w:t>
            </w:r>
            <w:r w:rsidR="00EF3659">
              <w:rPr>
                <w:rFonts w:ascii="FS Me" w:hAnsi="FS Me" w:cstheme="minorHAnsi"/>
                <w:b/>
              </w:rPr>
              <w:t>/</w:t>
            </w:r>
            <w:r w:rsidR="003B435C">
              <w:rPr>
                <w:rFonts w:ascii="FS Me" w:hAnsi="FS Me" w:cstheme="minorHAnsi"/>
                <w:b/>
              </w:rPr>
              <w:t>052</w:t>
            </w:r>
          </w:p>
        </w:tc>
        <w:tc>
          <w:tcPr>
            <w:tcW w:w="7603" w:type="dxa"/>
          </w:tcPr>
          <w:p w14:paraId="65B522DC" w14:textId="77777777" w:rsidR="00BC2B2C" w:rsidRDefault="00BC2B2C" w:rsidP="00BC2B2C">
            <w:pPr>
              <w:pStyle w:val="NoSpacing"/>
              <w:rPr>
                <w:rFonts w:ascii="FS Me" w:hAnsi="FS Me" w:cstheme="minorHAnsi"/>
              </w:rPr>
            </w:pPr>
          </w:p>
          <w:p w14:paraId="3E684402" w14:textId="238A4578" w:rsidR="00CA1878" w:rsidRDefault="008336A1" w:rsidP="00BC2B2C">
            <w:pPr>
              <w:pStyle w:val="NoSpacing"/>
              <w:rPr>
                <w:rFonts w:ascii="FS Me" w:hAnsi="FS Me" w:cstheme="minorHAnsi"/>
                <w:b/>
              </w:rPr>
            </w:pPr>
            <w:r w:rsidRPr="000C4386">
              <w:rPr>
                <w:rFonts w:ascii="FS Me" w:hAnsi="FS Me" w:cstheme="minorHAnsi"/>
                <w:b/>
              </w:rPr>
              <w:t xml:space="preserve">Agenda Item </w:t>
            </w:r>
            <w:r w:rsidR="001D05CE">
              <w:rPr>
                <w:rFonts w:ascii="FS Me" w:hAnsi="FS Me" w:cstheme="minorHAnsi"/>
                <w:b/>
              </w:rPr>
              <w:t xml:space="preserve">No. </w:t>
            </w:r>
            <w:r w:rsidR="00EF3659">
              <w:rPr>
                <w:rFonts w:ascii="FS Me" w:hAnsi="FS Me" w:cstheme="minorHAnsi"/>
                <w:b/>
              </w:rPr>
              <w:t>1</w:t>
            </w:r>
            <w:r w:rsidR="003B435C">
              <w:rPr>
                <w:rFonts w:ascii="FS Me" w:hAnsi="FS Me" w:cstheme="minorHAnsi"/>
                <w:b/>
              </w:rPr>
              <w:t>2</w:t>
            </w:r>
            <w:r w:rsidR="00060E08">
              <w:rPr>
                <w:rFonts w:ascii="FS Me" w:hAnsi="FS Me" w:cstheme="minorHAnsi"/>
                <w:b/>
              </w:rPr>
              <w:t>:</w:t>
            </w:r>
            <w:r w:rsidR="004D396B">
              <w:rPr>
                <w:rFonts w:ascii="FS Me" w:hAnsi="FS Me" w:cstheme="minorHAnsi"/>
                <w:b/>
              </w:rPr>
              <w:t xml:space="preserve"> </w:t>
            </w:r>
            <w:r w:rsidR="003B435C">
              <w:rPr>
                <w:rFonts w:ascii="FS Me" w:hAnsi="FS Me" w:cstheme="minorHAnsi"/>
                <w:b/>
              </w:rPr>
              <w:t xml:space="preserve">FE Commissioners Letter </w:t>
            </w:r>
            <w:r w:rsidR="0088368F">
              <w:rPr>
                <w:rFonts w:ascii="FS Me" w:hAnsi="FS Me" w:cstheme="minorHAnsi"/>
                <w:b/>
              </w:rPr>
              <w:t xml:space="preserve"> </w:t>
            </w:r>
          </w:p>
          <w:p w14:paraId="0DC189F1" w14:textId="77777777" w:rsidR="0088368F" w:rsidRDefault="0088368F" w:rsidP="00BC2B2C">
            <w:pPr>
              <w:pStyle w:val="NoSpacing"/>
              <w:rPr>
                <w:rFonts w:ascii="FS Me" w:hAnsi="FS Me" w:cstheme="minorHAnsi"/>
                <w:b/>
              </w:rPr>
            </w:pPr>
          </w:p>
          <w:p w14:paraId="67AB8896" w14:textId="3AA3D535" w:rsidR="00DE05B9" w:rsidRDefault="00FE7CD8" w:rsidP="00BC2B2C">
            <w:pPr>
              <w:pStyle w:val="NoSpacing"/>
              <w:rPr>
                <w:rFonts w:ascii="FS Me" w:hAnsi="FS Me" w:cstheme="minorHAnsi"/>
              </w:rPr>
            </w:pPr>
            <w:r>
              <w:rPr>
                <w:rFonts w:ascii="FS Me" w:hAnsi="FS Me" w:cstheme="minorHAnsi"/>
              </w:rPr>
              <w:t xml:space="preserve">The </w:t>
            </w:r>
            <w:r w:rsidR="0088368F">
              <w:rPr>
                <w:rFonts w:ascii="FS Me" w:hAnsi="FS Me" w:cstheme="minorHAnsi"/>
              </w:rPr>
              <w:t>Vice Principal</w:t>
            </w:r>
            <w:r>
              <w:rPr>
                <w:rFonts w:ascii="FS Me" w:hAnsi="FS Me" w:cstheme="minorHAnsi"/>
              </w:rPr>
              <w:t xml:space="preserve"> </w:t>
            </w:r>
            <w:r w:rsidR="0088368F">
              <w:rPr>
                <w:rFonts w:ascii="FS Me" w:hAnsi="FS Me" w:cstheme="minorHAnsi"/>
              </w:rPr>
              <w:t xml:space="preserve">Finance </w:t>
            </w:r>
            <w:r w:rsidR="003B435C">
              <w:rPr>
                <w:rFonts w:ascii="FS Me" w:hAnsi="FS Me" w:cstheme="minorHAnsi"/>
              </w:rPr>
              <w:t xml:space="preserve">updated the Board on the information received from the FE Commissioner. </w:t>
            </w:r>
            <w:r w:rsidR="00DE05B9">
              <w:rPr>
                <w:rFonts w:ascii="FS Me" w:hAnsi="FS Me" w:cstheme="minorHAnsi"/>
              </w:rPr>
              <w:t>The letter informed the College of changes in benchmarking and VP Finance updated Governors on the College position.</w:t>
            </w:r>
          </w:p>
          <w:p w14:paraId="3A372F9E" w14:textId="60A480A2" w:rsidR="00DE05B9" w:rsidRDefault="00DE05B9" w:rsidP="00BC2B2C">
            <w:pPr>
              <w:pStyle w:val="NoSpacing"/>
              <w:rPr>
                <w:rFonts w:ascii="FS Me" w:hAnsi="FS Me" w:cstheme="minorHAnsi"/>
              </w:rPr>
            </w:pPr>
          </w:p>
          <w:p w14:paraId="21E7AFD4" w14:textId="7E49D18B" w:rsidR="00DE05B9" w:rsidRDefault="00DE05B9" w:rsidP="00BC2B2C">
            <w:pPr>
              <w:pStyle w:val="NoSpacing"/>
              <w:rPr>
                <w:rFonts w:ascii="FS Me" w:hAnsi="FS Me" w:cstheme="minorHAnsi"/>
              </w:rPr>
            </w:pPr>
            <w:r>
              <w:rPr>
                <w:rFonts w:ascii="FS Me" w:hAnsi="FS Me" w:cstheme="minorHAnsi"/>
              </w:rPr>
              <w:t xml:space="preserve">Governors discussed the benchmarks and agreed that the EBITDA is the right tracking method for the College as a long term measure. </w:t>
            </w:r>
          </w:p>
          <w:p w14:paraId="2294DAA1" w14:textId="66D72B78" w:rsidR="0088368F" w:rsidRDefault="00DE05B9" w:rsidP="00BC2B2C">
            <w:pPr>
              <w:pStyle w:val="NoSpacing"/>
              <w:rPr>
                <w:rFonts w:ascii="FS Me" w:hAnsi="FS Me" w:cstheme="minorHAnsi"/>
              </w:rPr>
            </w:pPr>
            <w:r>
              <w:rPr>
                <w:rFonts w:ascii="FS Me" w:hAnsi="FS Me" w:cstheme="minorHAnsi"/>
              </w:rPr>
              <w:t xml:space="preserve"> </w:t>
            </w:r>
          </w:p>
          <w:p w14:paraId="77FCD8E0" w14:textId="10BFCC4E" w:rsidR="002B3B37" w:rsidRDefault="0088368F" w:rsidP="002B3B37">
            <w:pPr>
              <w:pStyle w:val="NoSpacing"/>
              <w:rPr>
                <w:rFonts w:ascii="FS Me" w:hAnsi="FS Me" w:cstheme="minorHAnsi"/>
              </w:rPr>
            </w:pPr>
            <w:r>
              <w:rPr>
                <w:rFonts w:ascii="FS Me" w:hAnsi="FS Me" w:cstheme="minorHAnsi"/>
              </w:rPr>
              <w:t xml:space="preserve">It was </w:t>
            </w:r>
            <w:r w:rsidRPr="0088368F">
              <w:rPr>
                <w:rFonts w:ascii="FS Me" w:hAnsi="FS Me" w:cstheme="minorHAnsi"/>
                <w:b/>
              </w:rPr>
              <w:t>RESOLVED</w:t>
            </w:r>
            <w:r>
              <w:rPr>
                <w:rFonts w:ascii="FS Me" w:hAnsi="FS Me" w:cstheme="minorHAnsi"/>
              </w:rPr>
              <w:t xml:space="preserve"> to </w:t>
            </w:r>
            <w:r w:rsidR="00000922">
              <w:rPr>
                <w:rFonts w:ascii="FS Me" w:hAnsi="FS Me" w:cstheme="minorHAnsi"/>
              </w:rPr>
              <w:t xml:space="preserve">note the FE Commissioners benchmark letter. </w:t>
            </w:r>
          </w:p>
          <w:p w14:paraId="2BE5574E" w14:textId="14901EDE" w:rsidR="002B3B37" w:rsidRPr="00237A87" w:rsidRDefault="002B3B37" w:rsidP="002B3B37">
            <w:pPr>
              <w:pStyle w:val="NoSpacing"/>
              <w:rPr>
                <w:rFonts w:ascii="FS Me" w:hAnsi="FS Me" w:cstheme="minorHAnsi"/>
              </w:rPr>
            </w:pPr>
          </w:p>
        </w:tc>
      </w:tr>
      <w:tr w:rsidR="002B74EE" w:rsidRPr="00237A87" w14:paraId="323E943C" w14:textId="77777777" w:rsidTr="00575972">
        <w:tc>
          <w:tcPr>
            <w:tcW w:w="1413" w:type="dxa"/>
          </w:tcPr>
          <w:p w14:paraId="5CC74A9F" w14:textId="77777777" w:rsidR="000B08EC" w:rsidRDefault="000B08EC" w:rsidP="00BC2B2C">
            <w:pPr>
              <w:pStyle w:val="NoSpacing"/>
              <w:jc w:val="center"/>
              <w:rPr>
                <w:rFonts w:ascii="FS Me" w:hAnsi="FS Me" w:cstheme="minorHAnsi"/>
                <w:b/>
              </w:rPr>
            </w:pPr>
          </w:p>
          <w:p w14:paraId="6486A2A1" w14:textId="1E663EAC" w:rsidR="000B08EC" w:rsidRPr="00237A87" w:rsidRDefault="00EF3659" w:rsidP="0088368F">
            <w:pPr>
              <w:pStyle w:val="NoSpacing"/>
              <w:jc w:val="center"/>
              <w:rPr>
                <w:rFonts w:ascii="FS Me" w:hAnsi="FS Me" w:cstheme="minorHAnsi"/>
                <w:b/>
              </w:rPr>
            </w:pPr>
            <w:r>
              <w:rPr>
                <w:rFonts w:ascii="FS Me" w:hAnsi="FS Me" w:cstheme="minorHAnsi"/>
                <w:b/>
              </w:rPr>
              <w:t>B2</w:t>
            </w:r>
            <w:r w:rsidR="0088368F">
              <w:rPr>
                <w:rFonts w:ascii="FS Me" w:hAnsi="FS Me" w:cstheme="minorHAnsi"/>
                <w:b/>
              </w:rPr>
              <w:t>1</w:t>
            </w:r>
            <w:r>
              <w:rPr>
                <w:rFonts w:ascii="FS Me" w:hAnsi="FS Me" w:cstheme="minorHAnsi"/>
                <w:b/>
              </w:rPr>
              <w:t>/</w:t>
            </w:r>
            <w:r w:rsidR="00000922">
              <w:rPr>
                <w:rFonts w:ascii="FS Me" w:hAnsi="FS Me" w:cstheme="minorHAnsi"/>
                <w:b/>
              </w:rPr>
              <w:t>053</w:t>
            </w:r>
          </w:p>
        </w:tc>
        <w:tc>
          <w:tcPr>
            <w:tcW w:w="7603" w:type="dxa"/>
          </w:tcPr>
          <w:p w14:paraId="1C19F7C5" w14:textId="77777777" w:rsidR="000B08EC" w:rsidRDefault="000B08EC" w:rsidP="006226BD">
            <w:pPr>
              <w:pStyle w:val="NoSpacing"/>
              <w:rPr>
                <w:rFonts w:ascii="FS Me" w:hAnsi="FS Me" w:cstheme="minorHAnsi"/>
              </w:rPr>
            </w:pPr>
          </w:p>
          <w:p w14:paraId="66573F9C" w14:textId="77777777" w:rsidR="00000922" w:rsidRDefault="000B08EC" w:rsidP="006226BD">
            <w:pPr>
              <w:pStyle w:val="NoSpacing"/>
              <w:rPr>
                <w:rFonts w:ascii="FS Me" w:hAnsi="FS Me" w:cstheme="minorHAnsi"/>
                <w:b/>
              </w:rPr>
            </w:pPr>
            <w:r w:rsidRPr="000B08EC">
              <w:rPr>
                <w:rFonts w:ascii="FS Me" w:hAnsi="FS Me" w:cstheme="minorHAnsi"/>
                <w:b/>
              </w:rPr>
              <w:t xml:space="preserve">Agenda Item </w:t>
            </w:r>
            <w:r w:rsidR="00EF3659">
              <w:rPr>
                <w:rFonts w:ascii="FS Me" w:hAnsi="FS Me" w:cstheme="minorHAnsi"/>
                <w:b/>
              </w:rPr>
              <w:t>No. 1</w:t>
            </w:r>
            <w:r w:rsidR="00000922">
              <w:rPr>
                <w:rFonts w:ascii="FS Me" w:hAnsi="FS Me" w:cstheme="minorHAnsi"/>
                <w:b/>
              </w:rPr>
              <w:t>3</w:t>
            </w:r>
            <w:r w:rsidRPr="000B08EC">
              <w:rPr>
                <w:rFonts w:ascii="FS Me" w:hAnsi="FS Me" w:cstheme="minorHAnsi"/>
                <w:b/>
              </w:rPr>
              <w:t xml:space="preserve">: </w:t>
            </w:r>
            <w:r w:rsidR="00000922">
              <w:rPr>
                <w:rFonts w:ascii="FS Me" w:hAnsi="FS Me" w:cstheme="minorHAnsi"/>
                <w:b/>
              </w:rPr>
              <w:t xml:space="preserve">Black Leadership Group </w:t>
            </w:r>
          </w:p>
          <w:p w14:paraId="5F3067E2" w14:textId="6225FC91" w:rsidR="0088368F" w:rsidRDefault="0088368F" w:rsidP="006226BD">
            <w:pPr>
              <w:pStyle w:val="NoSpacing"/>
              <w:rPr>
                <w:rFonts w:ascii="FS Me" w:hAnsi="FS Me" w:cstheme="minorHAnsi"/>
                <w:b/>
              </w:rPr>
            </w:pPr>
            <w:r>
              <w:rPr>
                <w:rFonts w:ascii="FS Me" w:hAnsi="FS Me" w:cstheme="minorHAnsi"/>
                <w:b/>
              </w:rPr>
              <w:t xml:space="preserve"> </w:t>
            </w:r>
          </w:p>
          <w:p w14:paraId="30AACC69" w14:textId="243A44B7" w:rsidR="0088368F" w:rsidRDefault="0088368F" w:rsidP="006226BD">
            <w:pPr>
              <w:pStyle w:val="NoSpacing"/>
              <w:rPr>
                <w:rFonts w:ascii="FS Me" w:hAnsi="FS Me" w:cstheme="minorHAnsi"/>
              </w:rPr>
            </w:pPr>
            <w:r>
              <w:rPr>
                <w:rFonts w:ascii="FS Me" w:hAnsi="FS Me" w:cstheme="minorHAnsi"/>
              </w:rPr>
              <w:t xml:space="preserve">The </w:t>
            </w:r>
            <w:r w:rsidR="00000922">
              <w:rPr>
                <w:rFonts w:ascii="FS Me" w:hAnsi="FS Me" w:cstheme="minorHAnsi"/>
              </w:rPr>
              <w:t>Deputy</w:t>
            </w:r>
            <w:r>
              <w:rPr>
                <w:rFonts w:ascii="FS Me" w:hAnsi="FS Me" w:cstheme="minorHAnsi"/>
              </w:rPr>
              <w:t xml:space="preserve"> Principal </w:t>
            </w:r>
            <w:r w:rsidR="00000922">
              <w:rPr>
                <w:rFonts w:ascii="FS Me" w:hAnsi="FS Me" w:cstheme="minorHAnsi"/>
              </w:rPr>
              <w:t>Culture, Place and Communities updated Governor’s on the College’s response to the FE initiative led by</w:t>
            </w:r>
            <w:r w:rsidR="00DE05B9">
              <w:rPr>
                <w:rFonts w:ascii="FS Me" w:hAnsi="FS Me" w:cstheme="minorHAnsi"/>
              </w:rPr>
              <w:t xml:space="preserve"> the Black FE Leadership Group and noted the session at the forthcoming Strategic Seminar on Diversity. </w:t>
            </w:r>
          </w:p>
          <w:p w14:paraId="7712B9A2" w14:textId="65E467D8" w:rsidR="00BA73D3" w:rsidRDefault="00BA73D3" w:rsidP="006226BD">
            <w:pPr>
              <w:pStyle w:val="NoSpacing"/>
              <w:rPr>
                <w:rFonts w:ascii="FS Me" w:hAnsi="FS Me" w:cstheme="minorHAnsi"/>
              </w:rPr>
            </w:pPr>
          </w:p>
          <w:p w14:paraId="46A3ED1C" w14:textId="7C13E13E" w:rsidR="000B08EC" w:rsidRDefault="0088368F" w:rsidP="006226BD">
            <w:pPr>
              <w:pStyle w:val="NoSpacing"/>
              <w:rPr>
                <w:rFonts w:ascii="FS Me" w:hAnsi="FS Me" w:cstheme="minorHAnsi"/>
              </w:rPr>
            </w:pPr>
            <w:r>
              <w:rPr>
                <w:rFonts w:ascii="FS Me" w:hAnsi="FS Me" w:cstheme="minorHAnsi"/>
              </w:rPr>
              <w:t xml:space="preserve">It was </w:t>
            </w:r>
            <w:r w:rsidRPr="002204FE">
              <w:rPr>
                <w:rFonts w:ascii="FS Me" w:hAnsi="FS Me" w:cstheme="minorHAnsi"/>
                <w:b/>
              </w:rPr>
              <w:t>RESOLVED</w:t>
            </w:r>
            <w:r>
              <w:rPr>
                <w:rFonts w:ascii="FS Me" w:hAnsi="FS Me" w:cstheme="minorHAnsi"/>
              </w:rPr>
              <w:t xml:space="preserve"> to </w:t>
            </w:r>
            <w:r w:rsidR="00000922">
              <w:rPr>
                <w:rFonts w:ascii="FS Me" w:hAnsi="FS Me" w:cstheme="minorHAnsi"/>
              </w:rPr>
              <w:t xml:space="preserve">note the report. </w:t>
            </w:r>
          </w:p>
          <w:p w14:paraId="0C7CFE90" w14:textId="098B77C3" w:rsidR="00DE05B9" w:rsidRDefault="00DE05B9" w:rsidP="00000922">
            <w:pPr>
              <w:pStyle w:val="NoSpacing"/>
              <w:rPr>
                <w:rFonts w:ascii="FS Me" w:hAnsi="FS Me" w:cstheme="minorHAnsi"/>
              </w:rPr>
            </w:pPr>
          </w:p>
        </w:tc>
      </w:tr>
    </w:tbl>
    <w:p w14:paraId="7698B344" w14:textId="77777777" w:rsidR="006606D6" w:rsidRDefault="006606D6">
      <w:r>
        <w:br w:type="page"/>
      </w:r>
    </w:p>
    <w:tbl>
      <w:tblPr>
        <w:tblStyle w:val="TableGrid"/>
        <w:tblW w:w="0" w:type="auto"/>
        <w:tblLook w:val="04A0" w:firstRow="1" w:lastRow="0" w:firstColumn="1" w:lastColumn="0" w:noHBand="0" w:noVBand="1"/>
      </w:tblPr>
      <w:tblGrid>
        <w:gridCol w:w="1413"/>
        <w:gridCol w:w="7603"/>
      </w:tblGrid>
      <w:tr w:rsidR="002B74EE" w:rsidRPr="00237A87" w14:paraId="4D143BA3" w14:textId="77777777" w:rsidTr="00575972">
        <w:tc>
          <w:tcPr>
            <w:tcW w:w="1413" w:type="dxa"/>
          </w:tcPr>
          <w:p w14:paraId="25C984EF" w14:textId="1DEF0B7E" w:rsidR="000B08EC" w:rsidRDefault="000B08EC" w:rsidP="00BC2B2C">
            <w:pPr>
              <w:pStyle w:val="NoSpacing"/>
              <w:jc w:val="center"/>
              <w:rPr>
                <w:rFonts w:ascii="FS Me" w:hAnsi="FS Me" w:cstheme="minorHAnsi"/>
                <w:b/>
              </w:rPr>
            </w:pPr>
          </w:p>
          <w:p w14:paraId="3EFD9513" w14:textId="38725528" w:rsidR="000B08EC" w:rsidRDefault="002204FE" w:rsidP="00BC2B2C">
            <w:pPr>
              <w:pStyle w:val="NoSpacing"/>
              <w:jc w:val="center"/>
              <w:rPr>
                <w:rFonts w:ascii="FS Me" w:hAnsi="FS Me" w:cstheme="minorHAnsi"/>
                <w:b/>
              </w:rPr>
            </w:pPr>
            <w:r>
              <w:rPr>
                <w:rFonts w:ascii="FS Me" w:hAnsi="FS Me" w:cstheme="minorHAnsi"/>
                <w:b/>
              </w:rPr>
              <w:t>B21</w:t>
            </w:r>
            <w:r w:rsidR="000B08EC">
              <w:rPr>
                <w:rFonts w:ascii="FS Me" w:hAnsi="FS Me" w:cstheme="minorHAnsi"/>
                <w:b/>
              </w:rPr>
              <w:t>/</w:t>
            </w:r>
            <w:r w:rsidR="00000922">
              <w:rPr>
                <w:rFonts w:ascii="FS Me" w:hAnsi="FS Me" w:cstheme="minorHAnsi"/>
                <w:b/>
              </w:rPr>
              <w:t>054</w:t>
            </w:r>
          </w:p>
          <w:p w14:paraId="214CC1FC" w14:textId="77777777" w:rsidR="000B08EC" w:rsidRDefault="000B08EC" w:rsidP="00BC2B2C">
            <w:pPr>
              <w:pStyle w:val="NoSpacing"/>
              <w:jc w:val="center"/>
              <w:rPr>
                <w:rFonts w:ascii="FS Me" w:hAnsi="FS Me" w:cstheme="minorHAnsi"/>
                <w:b/>
              </w:rPr>
            </w:pPr>
          </w:p>
        </w:tc>
        <w:tc>
          <w:tcPr>
            <w:tcW w:w="7603" w:type="dxa"/>
          </w:tcPr>
          <w:p w14:paraId="18BAB059" w14:textId="77777777" w:rsidR="000B08EC" w:rsidRDefault="000B08EC" w:rsidP="006226BD">
            <w:pPr>
              <w:pStyle w:val="NoSpacing"/>
              <w:rPr>
                <w:rFonts w:ascii="FS Me" w:hAnsi="FS Me" w:cstheme="minorHAnsi"/>
              </w:rPr>
            </w:pPr>
          </w:p>
          <w:p w14:paraId="620D8E41" w14:textId="605F257C" w:rsidR="00864C7A" w:rsidRDefault="00CD6462" w:rsidP="006226BD">
            <w:pPr>
              <w:pStyle w:val="NoSpacing"/>
              <w:rPr>
                <w:rFonts w:ascii="FS Me" w:hAnsi="FS Me" w:cstheme="minorHAnsi"/>
                <w:b/>
              </w:rPr>
            </w:pPr>
            <w:r>
              <w:rPr>
                <w:rFonts w:ascii="FS Me" w:hAnsi="FS Me" w:cstheme="minorHAnsi"/>
                <w:b/>
              </w:rPr>
              <w:t xml:space="preserve">Agenda Item </w:t>
            </w:r>
            <w:r w:rsidR="003D2744">
              <w:rPr>
                <w:rFonts w:ascii="FS Me" w:hAnsi="FS Me" w:cstheme="minorHAnsi"/>
                <w:b/>
              </w:rPr>
              <w:t xml:space="preserve">No. </w:t>
            </w:r>
            <w:r w:rsidR="001E3238">
              <w:rPr>
                <w:rFonts w:ascii="FS Me" w:hAnsi="FS Me" w:cstheme="minorHAnsi"/>
                <w:b/>
              </w:rPr>
              <w:t>1</w:t>
            </w:r>
            <w:r w:rsidR="00000922">
              <w:rPr>
                <w:rFonts w:ascii="FS Me" w:hAnsi="FS Me" w:cstheme="minorHAnsi"/>
                <w:b/>
              </w:rPr>
              <w:t>4</w:t>
            </w:r>
            <w:r w:rsidR="000B08EC" w:rsidRPr="00721ABD">
              <w:rPr>
                <w:rFonts w:ascii="FS Me" w:hAnsi="FS Me" w:cstheme="minorHAnsi"/>
                <w:b/>
              </w:rPr>
              <w:t xml:space="preserve">: </w:t>
            </w:r>
            <w:r w:rsidR="00000922">
              <w:rPr>
                <w:rFonts w:ascii="FS Me" w:hAnsi="FS Me" w:cstheme="minorHAnsi"/>
                <w:b/>
              </w:rPr>
              <w:t>Climate Change</w:t>
            </w:r>
            <w:r w:rsidR="002204FE">
              <w:rPr>
                <w:rFonts w:ascii="FS Me" w:hAnsi="FS Me" w:cstheme="minorHAnsi"/>
                <w:b/>
              </w:rPr>
              <w:t xml:space="preserve"> </w:t>
            </w:r>
          </w:p>
          <w:p w14:paraId="3BAD2387" w14:textId="52A99768" w:rsidR="00B00F73" w:rsidRDefault="00B00F73" w:rsidP="006226BD">
            <w:pPr>
              <w:pStyle w:val="NoSpacing"/>
              <w:rPr>
                <w:rFonts w:ascii="FS Me" w:hAnsi="FS Me" w:cstheme="minorHAnsi"/>
                <w:b/>
              </w:rPr>
            </w:pPr>
          </w:p>
          <w:p w14:paraId="6A81D947" w14:textId="4D4545E5" w:rsidR="00582FAE" w:rsidRPr="00582FAE" w:rsidRDefault="00B00F73" w:rsidP="006226BD">
            <w:pPr>
              <w:pStyle w:val="NoSpacing"/>
              <w:rPr>
                <w:rFonts w:ascii="FS Me" w:hAnsi="FS Me" w:cstheme="minorHAnsi"/>
              </w:rPr>
            </w:pPr>
            <w:r>
              <w:rPr>
                <w:rFonts w:ascii="FS Me" w:hAnsi="FS Me" w:cstheme="minorHAnsi"/>
              </w:rPr>
              <w:t xml:space="preserve">The </w:t>
            </w:r>
            <w:r w:rsidR="00000922">
              <w:rPr>
                <w:rFonts w:ascii="FS Me" w:hAnsi="FS Me" w:cstheme="minorHAnsi"/>
              </w:rPr>
              <w:t xml:space="preserve">Vice Principal Finance updated the Board on the actions taken by the College to address climate change to date. </w:t>
            </w:r>
            <w:r w:rsidR="00582FAE">
              <w:rPr>
                <w:rFonts w:ascii="FS Me" w:hAnsi="FS Me" w:cstheme="minorHAnsi"/>
              </w:rPr>
              <w:t xml:space="preserve">Governors noted that a session on Climate change was planned for the Strategic Seminar and commended the College for its work to date. </w:t>
            </w:r>
          </w:p>
          <w:p w14:paraId="07036A6B" w14:textId="77777777" w:rsidR="002204FE" w:rsidRDefault="002204FE" w:rsidP="006226BD">
            <w:pPr>
              <w:pStyle w:val="NoSpacing"/>
              <w:rPr>
                <w:rFonts w:ascii="FS Me" w:hAnsi="FS Me" w:cstheme="minorHAnsi"/>
                <w:b/>
              </w:rPr>
            </w:pPr>
          </w:p>
          <w:p w14:paraId="3AFB25AA" w14:textId="56EB549B" w:rsidR="000A507B" w:rsidRDefault="00721ABD" w:rsidP="000A507B">
            <w:pPr>
              <w:pStyle w:val="NoSpacing"/>
              <w:rPr>
                <w:rFonts w:ascii="FS Me" w:hAnsi="FS Me" w:cstheme="minorHAnsi"/>
              </w:rPr>
            </w:pPr>
            <w:r>
              <w:rPr>
                <w:rFonts w:ascii="FS Me" w:hAnsi="FS Me" w:cstheme="minorHAnsi"/>
              </w:rPr>
              <w:t xml:space="preserve">It was </w:t>
            </w:r>
            <w:r w:rsidRPr="00721ABD">
              <w:rPr>
                <w:rFonts w:ascii="FS Me" w:hAnsi="FS Me" w:cstheme="minorHAnsi"/>
                <w:b/>
              </w:rPr>
              <w:t>RESOLVED</w:t>
            </w:r>
            <w:r>
              <w:rPr>
                <w:rFonts w:ascii="FS Me" w:hAnsi="FS Me" w:cstheme="minorHAnsi"/>
              </w:rPr>
              <w:t xml:space="preserve"> to</w:t>
            </w:r>
            <w:r w:rsidR="001E3238">
              <w:rPr>
                <w:rFonts w:ascii="FS Me" w:hAnsi="FS Me" w:cstheme="minorHAnsi"/>
              </w:rPr>
              <w:t xml:space="preserve"> </w:t>
            </w:r>
            <w:r w:rsidR="00582FAE">
              <w:rPr>
                <w:rFonts w:ascii="FS Me" w:hAnsi="FS Me" w:cstheme="minorHAnsi"/>
              </w:rPr>
              <w:t xml:space="preserve">note the </w:t>
            </w:r>
            <w:r w:rsidR="0064145A">
              <w:rPr>
                <w:rFonts w:ascii="FS Me" w:hAnsi="FS Me" w:cstheme="minorHAnsi"/>
              </w:rPr>
              <w:t xml:space="preserve">Climate Change </w:t>
            </w:r>
            <w:r w:rsidR="00582FAE">
              <w:rPr>
                <w:rFonts w:ascii="FS Me" w:hAnsi="FS Me" w:cstheme="minorHAnsi"/>
              </w:rPr>
              <w:t>update and the disclosures that will be made on the College website relating to carbon emissions</w:t>
            </w:r>
            <w:r w:rsidR="000A507B">
              <w:rPr>
                <w:rFonts w:ascii="FS Me" w:hAnsi="FS Me" w:cstheme="minorHAnsi"/>
              </w:rPr>
              <w:t xml:space="preserve">. </w:t>
            </w:r>
          </w:p>
          <w:p w14:paraId="044458ED" w14:textId="2B9191B5" w:rsidR="003D2744" w:rsidRDefault="003D2744" w:rsidP="003D2744">
            <w:pPr>
              <w:pStyle w:val="NoSpacing"/>
              <w:rPr>
                <w:rFonts w:ascii="FS Me" w:hAnsi="FS Me" w:cstheme="minorHAnsi"/>
              </w:rPr>
            </w:pPr>
          </w:p>
        </w:tc>
      </w:tr>
      <w:tr w:rsidR="002B74EE" w:rsidRPr="00237A87" w14:paraId="2B592249" w14:textId="77777777" w:rsidTr="00575972">
        <w:tc>
          <w:tcPr>
            <w:tcW w:w="1413" w:type="dxa"/>
          </w:tcPr>
          <w:p w14:paraId="4F6A2E0C" w14:textId="77777777" w:rsidR="0058341E" w:rsidRDefault="0058341E" w:rsidP="0058341E">
            <w:pPr>
              <w:pStyle w:val="NoSpacing"/>
              <w:jc w:val="center"/>
              <w:rPr>
                <w:rFonts w:ascii="FS Me" w:hAnsi="FS Me" w:cstheme="minorHAnsi"/>
                <w:b/>
              </w:rPr>
            </w:pPr>
          </w:p>
          <w:p w14:paraId="0E03C47E" w14:textId="0AA7A6A3" w:rsidR="0058341E" w:rsidRDefault="002204FE" w:rsidP="002204FE">
            <w:pPr>
              <w:pStyle w:val="NoSpacing"/>
              <w:jc w:val="center"/>
              <w:rPr>
                <w:rFonts w:ascii="FS Me" w:hAnsi="FS Me" w:cstheme="minorHAnsi"/>
                <w:b/>
              </w:rPr>
            </w:pPr>
            <w:r>
              <w:rPr>
                <w:rFonts w:ascii="FS Me" w:hAnsi="FS Me" w:cstheme="minorHAnsi"/>
                <w:b/>
              </w:rPr>
              <w:t>B21</w:t>
            </w:r>
            <w:r w:rsidR="0058341E">
              <w:rPr>
                <w:rFonts w:ascii="FS Me" w:hAnsi="FS Me" w:cstheme="minorHAnsi"/>
                <w:b/>
              </w:rPr>
              <w:t>/</w:t>
            </w:r>
            <w:r w:rsidR="00582FAE">
              <w:rPr>
                <w:rFonts w:ascii="FS Me" w:hAnsi="FS Me" w:cstheme="minorHAnsi"/>
                <w:b/>
              </w:rPr>
              <w:t>055</w:t>
            </w:r>
          </w:p>
        </w:tc>
        <w:tc>
          <w:tcPr>
            <w:tcW w:w="7603" w:type="dxa"/>
          </w:tcPr>
          <w:p w14:paraId="2C54F777" w14:textId="77777777" w:rsidR="00EF3659" w:rsidRDefault="00EF3659" w:rsidP="0058341E">
            <w:pPr>
              <w:pStyle w:val="NoSpacing"/>
              <w:rPr>
                <w:rFonts w:ascii="FS Me" w:hAnsi="FS Me" w:cstheme="minorHAnsi"/>
                <w:b/>
              </w:rPr>
            </w:pPr>
          </w:p>
          <w:p w14:paraId="3BD0BE53" w14:textId="6AEB6A11" w:rsidR="0058341E" w:rsidRDefault="0058341E" w:rsidP="0058341E">
            <w:pPr>
              <w:pStyle w:val="NoSpacing"/>
              <w:rPr>
                <w:rFonts w:ascii="FS Me" w:hAnsi="FS Me" w:cstheme="minorHAnsi"/>
                <w:b/>
              </w:rPr>
            </w:pPr>
            <w:r>
              <w:rPr>
                <w:rFonts w:ascii="FS Me" w:hAnsi="FS Me" w:cstheme="minorHAnsi"/>
                <w:b/>
              </w:rPr>
              <w:t>Agenda Item No</w:t>
            </w:r>
            <w:r w:rsidRPr="000B08EC">
              <w:rPr>
                <w:rFonts w:ascii="FS Me" w:hAnsi="FS Me" w:cstheme="minorHAnsi"/>
                <w:b/>
              </w:rPr>
              <w:t>.1</w:t>
            </w:r>
            <w:r w:rsidR="00582FAE">
              <w:rPr>
                <w:rFonts w:ascii="FS Me" w:hAnsi="FS Me" w:cstheme="minorHAnsi"/>
                <w:b/>
              </w:rPr>
              <w:t>5</w:t>
            </w:r>
            <w:r>
              <w:rPr>
                <w:rFonts w:ascii="FS Me" w:hAnsi="FS Me" w:cstheme="minorHAnsi"/>
                <w:b/>
              </w:rPr>
              <w:t xml:space="preserve">: </w:t>
            </w:r>
            <w:r w:rsidR="00582FAE">
              <w:rPr>
                <w:rFonts w:ascii="FS Me" w:hAnsi="FS Me" w:cstheme="minorHAnsi"/>
                <w:b/>
              </w:rPr>
              <w:t xml:space="preserve">Term Start Date </w:t>
            </w:r>
            <w:r w:rsidR="002204FE">
              <w:rPr>
                <w:rFonts w:ascii="FS Me" w:hAnsi="FS Me" w:cstheme="minorHAnsi"/>
                <w:b/>
              </w:rPr>
              <w:t xml:space="preserve"> </w:t>
            </w:r>
          </w:p>
          <w:p w14:paraId="6450F726" w14:textId="347196B4" w:rsidR="00582FAE" w:rsidRDefault="00582FAE" w:rsidP="0058341E">
            <w:pPr>
              <w:pStyle w:val="NoSpacing"/>
              <w:rPr>
                <w:rFonts w:ascii="FS Me" w:hAnsi="FS Me" w:cstheme="minorHAnsi"/>
                <w:b/>
              </w:rPr>
            </w:pPr>
          </w:p>
          <w:p w14:paraId="1BA77BE6" w14:textId="0C3F314A" w:rsidR="00B73ED0" w:rsidRDefault="0058341E" w:rsidP="00EF3659">
            <w:pPr>
              <w:pStyle w:val="NoSpacing"/>
              <w:rPr>
                <w:rFonts w:ascii="FS Me" w:hAnsi="FS Me" w:cstheme="minorHAnsi"/>
              </w:rPr>
            </w:pPr>
            <w:r>
              <w:rPr>
                <w:rFonts w:ascii="FS Me" w:hAnsi="FS Me" w:cstheme="minorHAnsi"/>
              </w:rPr>
              <w:t xml:space="preserve">It was </w:t>
            </w:r>
            <w:r w:rsidRPr="0029249A">
              <w:rPr>
                <w:rFonts w:ascii="FS Me" w:hAnsi="FS Me" w:cstheme="minorHAnsi"/>
                <w:b/>
              </w:rPr>
              <w:t>RESOLVED</w:t>
            </w:r>
            <w:r>
              <w:rPr>
                <w:rFonts w:ascii="FS Me" w:hAnsi="FS Me" w:cstheme="minorHAnsi"/>
              </w:rPr>
              <w:t xml:space="preserve"> to </w:t>
            </w:r>
            <w:r w:rsidR="00582FAE">
              <w:rPr>
                <w:rFonts w:ascii="FS Me" w:hAnsi="FS Me" w:cstheme="minorHAnsi"/>
              </w:rPr>
              <w:t xml:space="preserve">note the changes to the term start date. </w:t>
            </w:r>
          </w:p>
          <w:p w14:paraId="4195CFFE" w14:textId="01A2AD70" w:rsidR="00D557DC" w:rsidRDefault="00D557DC" w:rsidP="001E3238">
            <w:pPr>
              <w:pStyle w:val="NoSpacing"/>
              <w:rPr>
                <w:rFonts w:ascii="FS Me" w:hAnsi="FS Me" w:cstheme="minorHAnsi"/>
              </w:rPr>
            </w:pPr>
          </w:p>
        </w:tc>
      </w:tr>
      <w:tr w:rsidR="002B74EE" w:rsidRPr="00237A87" w14:paraId="6A359873" w14:textId="77777777" w:rsidTr="00575972">
        <w:tc>
          <w:tcPr>
            <w:tcW w:w="1413" w:type="dxa"/>
          </w:tcPr>
          <w:p w14:paraId="1C40B741" w14:textId="58E448CD" w:rsidR="0058341E" w:rsidRDefault="0058341E" w:rsidP="0058341E">
            <w:pPr>
              <w:pStyle w:val="NoSpacing"/>
              <w:jc w:val="center"/>
              <w:rPr>
                <w:rFonts w:ascii="FS Me" w:hAnsi="FS Me" w:cstheme="minorHAnsi"/>
                <w:b/>
              </w:rPr>
            </w:pPr>
          </w:p>
          <w:p w14:paraId="79C306AF" w14:textId="69266952" w:rsidR="0058341E" w:rsidRDefault="002204FE" w:rsidP="00582FAE">
            <w:pPr>
              <w:pStyle w:val="NoSpacing"/>
              <w:jc w:val="center"/>
              <w:rPr>
                <w:rFonts w:ascii="FS Me" w:hAnsi="FS Me" w:cstheme="minorHAnsi"/>
                <w:b/>
              </w:rPr>
            </w:pPr>
            <w:r>
              <w:rPr>
                <w:rFonts w:ascii="FS Me" w:hAnsi="FS Me" w:cstheme="minorHAnsi"/>
                <w:b/>
              </w:rPr>
              <w:t>B21</w:t>
            </w:r>
            <w:r w:rsidR="00800E58">
              <w:rPr>
                <w:rFonts w:ascii="FS Me" w:hAnsi="FS Me" w:cstheme="minorHAnsi"/>
                <w:b/>
              </w:rPr>
              <w:t>/</w:t>
            </w:r>
            <w:r w:rsidR="00582FAE">
              <w:rPr>
                <w:rFonts w:ascii="FS Me" w:hAnsi="FS Me" w:cstheme="minorHAnsi"/>
                <w:b/>
              </w:rPr>
              <w:t>056</w:t>
            </w:r>
          </w:p>
        </w:tc>
        <w:tc>
          <w:tcPr>
            <w:tcW w:w="7603" w:type="dxa"/>
          </w:tcPr>
          <w:p w14:paraId="49E4721E" w14:textId="77777777" w:rsidR="0058341E" w:rsidRDefault="0058341E" w:rsidP="0058341E">
            <w:pPr>
              <w:pStyle w:val="NoSpacing"/>
              <w:rPr>
                <w:rFonts w:ascii="FS Me" w:hAnsi="FS Me" w:cstheme="minorHAnsi"/>
              </w:rPr>
            </w:pPr>
          </w:p>
          <w:p w14:paraId="5BFABD31" w14:textId="775D4269" w:rsidR="0058341E" w:rsidRDefault="0058341E" w:rsidP="0058341E">
            <w:pPr>
              <w:pStyle w:val="NoSpacing"/>
              <w:rPr>
                <w:rFonts w:ascii="FS Me" w:hAnsi="FS Me" w:cstheme="minorHAnsi"/>
                <w:b/>
              </w:rPr>
            </w:pPr>
            <w:r w:rsidRPr="00721ABD">
              <w:rPr>
                <w:rFonts w:ascii="FS Me" w:hAnsi="FS Me" w:cstheme="minorHAnsi"/>
                <w:b/>
              </w:rPr>
              <w:t xml:space="preserve">Agenda Item </w:t>
            </w:r>
            <w:r>
              <w:rPr>
                <w:rFonts w:ascii="FS Me" w:hAnsi="FS Me" w:cstheme="minorHAnsi"/>
                <w:b/>
              </w:rPr>
              <w:t>No. 1</w:t>
            </w:r>
            <w:r w:rsidR="00582FAE">
              <w:rPr>
                <w:rFonts w:ascii="FS Me" w:hAnsi="FS Me" w:cstheme="minorHAnsi"/>
                <w:b/>
              </w:rPr>
              <w:t>6</w:t>
            </w:r>
            <w:r>
              <w:rPr>
                <w:rFonts w:ascii="FS Me" w:hAnsi="FS Me" w:cstheme="minorHAnsi"/>
                <w:b/>
              </w:rPr>
              <w:t xml:space="preserve">: </w:t>
            </w:r>
            <w:r w:rsidR="00582FAE">
              <w:rPr>
                <w:rFonts w:ascii="FS Me" w:hAnsi="FS Me" w:cstheme="minorHAnsi"/>
                <w:b/>
              </w:rPr>
              <w:t xml:space="preserve">January Seminar Outcome </w:t>
            </w:r>
          </w:p>
          <w:p w14:paraId="3D38E7E7" w14:textId="77777777" w:rsidR="0058341E" w:rsidRDefault="0058341E" w:rsidP="0058341E">
            <w:pPr>
              <w:pStyle w:val="NoSpacing"/>
              <w:rPr>
                <w:rFonts w:ascii="FS Me" w:hAnsi="FS Me" w:cstheme="minorHAnsi"/>
                <w:b/>
              </w:rPr>
            </w:pPr>
          </w:p>
          <w:p w14:paraId="57E5F18F" w14:textId="7E013BC7" w:rsidR="003B7232" w:rsidRDefault="002204FE" w:rsidP="00582FAE">
            <w:pPr>
              <w:pStyle w:val="NoSpacing"/>
              <w:rPr>
                <w:rFonts w:ascii="FS Me" w:hAnsi="FS Me" w:cstheme="minorHAnsi"/>
              </w:rPr>
            </w:pPr>
            <w:r>
              <w:rPr>
                <w:rFonts w:ascii="FS Me" w:hAnsi="FS Me" w:cstheme="minorHAnsi"/>
              </w:rPr>
              <w:t xml:space="preserve">The </w:t>
            </w:r>
            <w:r w:rsidR="00582FAE">
              <w:rPr>
                <w:rFonts w:ascii="FS Me" w:hAnsi="FS Me" w:cstheme="minorHAnsi"/>
              </w:rPr>
              <w:t>Deputy</w:t>
            </w:r>
            <w:r>
              <w:rPr>
                <w:rFonts w:ascii="FS Me" w:hAnsi="FS Me" w:cstheme="minorHAnsi"/>
              </w:rPr>
              <w:t xml:space="preserve"> Principal </w:t>
            </w:r>
            <w:r w:rsidR="00582FAE">
              <w:rPr>
                <w:rFonts w:ascii="FS Me" w:hAnsi="FS Me" w:cstheme="minorHAnsi"/>
              </w:rPr>
              <w:t xml:space="preserve">Development and Productivity presented the outcomes from the January Strategic Seminar. </w:t>
            </w:r>
            <w:r w:rsidR="00CF433A">
              <w:rPr>
                <w:rFonts w:ascii="FS Me" w:hAnsi="FS Me" w:cstheme="minorHAnsi"/>
              </w:rPr>
              <w:t xml:space="preserve">Governors noted that this would be finalised at the Strategic Seminar in May. </w:t>
            </w:r>
          </w:p>
          <w:p w14:paraId="1AE5E907" w14:textId="21A4EF95" w:rsidR="002204FE" w:rsidRDefault="002204FE" w:rsidP="00800E58">
            <w:pPr>
              <w:pStyle w:val="NoSpacing"/>
              <w:rPr>
                <w:rFonts w:ascii="FS Me" w:hAnsi="FS Me" w:cstheme="minorHAnsi"/>
              </w:rPr>
            </w:pPr>
          </w:p>
          <w:p w14:paraId="289EC7A3" w14:textId="64D7431A" w:rsidR="00737EE4" w:rsidRDefault="002204FE" w:rsidP="0064145A">
            <w:pPr>
              <w:pStyle w:val="NoSpacing"/>
              <w:rPr>
                <w:rFonts w:ascii="FS Me" w:hAnsi="FS Me" w:cstheme="minorHAnsi"/>
              </w:rPr>
            </w:pPr>
            <w:r>
              <w:rPr>
                <w:rFonts w:ascii="FS Me" w:hAnsi="FS Me" w:cstheme="minorHAnsi"/>
              </w:rPr>
              <w:t xml:space="preserve">It was </w:t>
            </w:r>
            <w:r w:rsidRPr="002204FE">
              <w:rPr>
                <w:rFonts w:ascii="FS Me" w:hAnsi="FS Me" w:cstheme="minorHAnsi"/>
                <w:b/>
              </w:rPr>
              <w:t>RESOLVED</w:t>
            </w:r>
            <w:r>
              <w:rPr>
                <w:rFonts w:ascii="FS Me" w:hAnsi="FS Me" w:cstheme="minorHAnsi"/>
              </w:rPr>
              <w:t xml:space="preserve"> to </w:t>
            </w:r>
            <w:r w:rsidR="00B62BD4">
              <w:rPr>
                <w:rFonts w:ascii="FS Me" w:hAnsi="FS Me" w:cstheme="minorHAnsi"/>
              </w:rPr>
              <w:t xml:space="preserve">approve </w:t>
            </w:r>
            <w:r w:rsidR="00582FAE">
              <w:rPr>
                <w:rFonts w:ascii="FS Me" w:hAnsi="FS Me" w:cstheme="minorHAnsi"/>
              </w:rPr>
              <w:t xml:space="preserve">the report </w:t>
            </w:r>
          </w:p>
          <w:p w14:paraId="26D8E77E" w14:textId="3E50461E" w:rsidR="0064145A" w:rsidRDefault="0064145A" w:rsidP="0064145A">
            <w:pPr>
              <w:pStyle w:val="NoSpacing"/>
              <w:rPr>
                <w:rFonts w:ascii="FS Me" w:hAnsi="FS Me" w:cstheme="minorHAnsi"/>
              </w:rPr>
            </w:pPr>
          </w:p>
        </w:tc>
      </w:tr>
      <w:tr w:rsidR="002B74EE" w:rsidRPr="00237A87" w14:paraId="7F79D15A" w14:textId="77777777" w:rsidTr="00575972">
        <w:tc>
          <w:tcPr>
            <w:tcW w:w="1413" w:type="dxa"/>
          </w:tcPr>
          <w:p w14:paraId="25265F27" w14:textId="77777777" w:rsidR="0058341E" w:rsidRDefault="0058341E" w:rsidP="0058341E">
            <w:pPr>
              <w:pStyle w:val="NoSpacing"/>
              <w:jc w:val="center"/>
              <w:rPr>
                <w:rFonts w:ascii="FS Me" w:hAnsi="FS Me" w:cstheme="minorHAnsi"/>
                <w:b/>
              </w:rPr>
            </w:pPr>
          </w:p>
          <w:p w14:paraId="4C1D19CF" w14:textId="32BBACD7" w:rsidR="0058341E" w:rsidRDefault="002204FE" w:rsidP="0058341E">
            <w:pPr>
              <w:pStyle w:val="NoSpacing"/>
              <w:jc w:val="center"/>
              <w:rPr>
                <w:rFonts w:ascii="FS Me" w:hAnsi="FS Me" w:cstheme="minorHAnsi"/>
                <w:b/>
              </w:rPr>
            </w:pPr>
            <w:r>
              <w:rPr>
                <w:rFonts w:ascii="FS Me" w:hAnsi="FS Me" w:cstheme="minorHAnsi"/>
                <w:b/>
              </w:rPr>
              <w:t>B21</w:t>
            </w:r>
            <w:r w:rsidR="00800E58">
              <w:rPr>
                <w:rFonts w:ascii="FS Me" w:hAnsi="FS Me" w:cstheme="minorHAnsi"/>
                <w:b/>
              </w:rPr>
              <w:t>/</w:t>
            </w:r>
            <w:r w:rsidR="00582FAE">
              <w:rPr>
                <w:rFonts w:ascii="FS Me" w:hAnsi="FS Me" w:cstheme="minorHAnsi"/>
                <w:b/>
              </w:rPr>
              <w:t>057</w:t>
            </w:r>
            <w:r>
              <w:rPr>
                <w:rFonts w:ascii="FS Me" w:hAnsi="FS Me" w:cstheme="minorHAnsi"/>
                <w:b/>
              </w:rPr>
              <w:t xml:space="preserve"> </w:t>
            </w:r>
          </w:p>
          <w:p w14:paraId="1373EE59" w14:textId="77777777" w:rsidR="0058341E" w:rsidRDefault="0058341E" w:rsidP="0058341E">
            <w:pPr>
              <w:pStyle w:val="NoSpacing"/>
              <w:jc w:val="center"/>
              <w:rPr>
                <w:rFonts w:ascii="FS Me" w:hAnsi="FS Me" w:cstheme="minorHAnsi"/>
                <w:b/>
              </w:rPr>
            </w:pPr>
          </w:p>
        </w:tc>
        <w:tc>
          <w:tcPr>
            <w:tcW w:w="7603" w:type="dxa"/>
          </w:tcPr>
          <w:p w14:paraId="618B7F22" w14:textId="77777777" w:rsidR="0058341E" w:rsidRDefault="0058341E" w:rsidP="0058341E">
            <w:pPr>
              <w:pStyle w:val="NoSpacing"/>
              <w:rPr>
                <w:rFonts w:ascii="FS Me" w:hAnsi="FS Me" w:cstheme="minorHAnsi"/>
              </w:rPr>
            </w:pPr>
          </w:p>
          <w:p w14:paraId="3F991B09" w14:textId="5672C275" w:rsidR="0058341E" w:rsidRDefault="0058341E" w:rsidP="0058341E">
            <w:pPr>
              <w:pStyle w:val="NoSpacing"/>
              <w:rPr>
                <w:rFonts w:ascii="FS Me" w:hAnsi="FS Me" w:cstheme="minorHAnsi"/>
                <w:b/>
              </w:rPr>
            </w:pPr>
            <w:r w:rsidRPr="00702D7D">
              <w:rPr>
                <w:rFonts w:ascii="FS Me" w:hAnsi="FS Me" w:cstheme="minorHAnsi"/>
                <w:b/>
              </w:rPr>
              <w:t xml:space="preserve">Agenda Item </w:t>
            </w:r>
            <w:r>
              <w:rPr>
                <w:rFonts w:ascii="FS Me" w:hAnsi="FS Me" w:cstheme="minorHAnsi"/>
                <w:b/>
              </w:rPr>
              <w:t>No. 1</w:t>
            </w:r>
            <w:r w:rsidR="00582FAE">
              <w:rPr>
                <w:rFonts w:ascii="FS Me" w:hAnsi="FS Me" w:cstheme="minorHAnsi"/>
                <w:b/>
              </w:rPr>
              <w:t>7</w:t>
            </w:r>
            <w:r>
              <w:rPr>
                <w:rFonts w:ascii="FS Me" w:hAnsi="FS Me" w:cstheme="minorHAnsi"/>
                <w:b/>
              </w:rPr>
              <w:t xml:space="preserve">: </w:t>
            </w:r>
            <w:r w:rsidR="00582FAE">
              <w:rPr>
                <w:rFonts w:ascii="FS Me" w:hAnsi="FS Me" w:cstheme="minorHAnsi"/>
                <w:b/>
              </w:rPr>
              <w:t xml:space="preserve">Balanced Scorecard </w:t>
            </w:r>
            <w:r w:rsidR="002204FE">
              <w:rPr>
                <w:rFonts w:ascii="FS Me" w:hAnsi="FS Me" w:cstheme="minorHAnsi"/>
                <w:b/>
              </w:rPr>
              <w:t xml:space="preserve"> </w:t>
            </w:r>
            <w:r w:rsidR="00800E58">
              <w:rPr>
                <w:rFonts w:ascii="FS Me" w:hAnsi="FS Me" w:cstheme="minorHAnsi"/>
                <w:b/>
              </w:rPr>
              <w:t xml:space="preserve"> </w:t>
            </w:r>
          </w:p>
          <w:p w14:paraId="0B9AF36D" w14:textId="58ECB831" w:rsidR="00582FAE" w:rsidRDefault="00582FAE" w:rsidP="0058341E">
            <w:pPr>
              <w:pStyle w:val="NoSpacing"/>
              <w:rPr>
                <w:rFonts w:ascii="FS Me" w:hAnsi="FS Me" w:cstheme="minorHAnsi"/>
                <w:b/>
              </w:rPr>
            </w:pPr>
          </w:p>
          <w:p w14:paraId="0C6311A9" w14:textId="105F3D27" w:rsidR="00582FAE" w:rsidRDefault="00596CAF" w:rsidP="0058341E">
            <w:pPr>
              <w:pStyle w:val="NoSpacing"/>
              <w:rPr>
                <w:rFonts w:ascii="FS Me" w:hAnsi="FS Me" w:cstheme="minorHAnsi"/>
              </w:rPr>
            </w:pPr>
            <w:r>
              <w:rPr>
                <w:rFonts w:ascii="FS Me" w:hAnsi="FS Me" w:cstheme="minorHAnsi"/>
              </w:rPr>
              <w:t>The Deputy</w:t>
            </w:r>
            <w:r w:rsidR="00582FAE" w:rsidRPr="00582FAE">
              <w:rPr>
                <w:rFonts w:ascii="FS Me" w:hAnsi="FS Me" w:cstheme="minorHAnsi"/>
              </w:rPr>
              <w:t xml:space="preserve"> Principal </w:t>
            </w:r>
            <w:r>
              <w:rPr>
                <w:rFonts w:ascii="FS Me" w:hAnsi="FS Me" w:cstheme="minorHAnsi"/>
              </w:rPr>
              <w:t xml:space="preserve">Development and Productivity presented the Balanced Scorecard update. </w:t>
            </w:r>
          </w:p>
          <w:p w14:paraId="30B9BE63" w14:textId="2BAE652F" w:rsidR="00CF433A" w:rsidRDefault="00CF433A" w:rsidP="0058341E">
            <w:pPr>
              <w:pStyle w:val="NoSpacing"/>
              <w:rPr>
                <w:rFonts w:ascii="FS Me" w:hAnsi="FS Me" w:cstheme="minorHAnsi"/>
              </w:rPr>
            </w:pPr>
          </w:p>
          <w:p w14:paraId="5C6C8A5F" w14:textId="192363C8" w:rsidR="00CF433A" w:rsidRDefault="00CF433A" w:rsidP="0058341E">
            <w:pPr>
              <w:pStyle w:val="NoSpacing"/>
              <w:rPr>
                <w:rFonts w:ascii="FS Me" w:hAnsi="FS Me" w:cstheme="minorHAnsi"/>
              </w:rPr>
            </w:pPr>
            <w:r>
              <w:rPr>
                <w:rFonts w:ascii="FS Me" w:hAnsi="FS Me" w:cstheme="minorHAnsi"/>
              </w:rPr>
              <w:t xml:space="preserve">Governors noted that an ASPIRE week had been held to track the progress of all learners and provide 1-2-1 and additional support as well as </w:t>
            </w:r>
            <w:r w:rsidR="006606D6">
              <w:rPr>
                <w:rFonts w:ascii="FS Me" w:hAnsi="FS Me" w:cstheme="minorHAnsi"/>
              </w:rPr>
              <w:t>sessions from a wide</w:t>
            </w:r>
            <w:r>
              <w:rPr>
                <w:rFonts w:ascii="FS Me" w:hAnsi="FS Me" w:cstheme="minorHAnsi"/>
              </w:rPr>
              <w:t xml:space="preserve"> range of external speakers. </w:t>
            </w:r>
          </w:p>
          <w:p w14:paraId="70270319" w14:textId="677B8756" w:rsidR="00CF433A" w:rsidRDefault="00CF433A" w:rsidP="0058341E">
            <w:pPr>
              <w:pStyle w:val="NoSpacing"/>
              <w:rPr>
                <w:rFonts w:ascii="FS Me" w:hAnsi="FS Me" w:cstheme="minorHAnsi"/>
              </w:rPr>
            </w:pPr>
          </w:p>
          <w:p w14:paraId="0903EEAC" w14:textId="588FE971" w:rsidR="00CF433A" w:rsidRPr="00582FAE" w:rsidRDefault="00CF433A" w:rsidP="0058341E">
            <w:pPr>
              <w:pStyle w:val="NoSpacing"/>
              <w:rPr>
                <w:rFonts w:ascii="FS Me" w:hAnsi="FS Me" w:cstheme="minorHAnsi"/>
              </w:rPr>
            </w:pPr>
            <w:r>
              <w:rPr>
                <w:rFonts w:ascii="FS Me" w:hAnsi="FS Me" w:cstheme="minorHAnsi"/>
              </w:rPr>
              <w:t>Challenges remain on</w:t>
            </w:r>
            <w:r w:rsidR="006606D6">
              <w:rPr>
                <w:rFonts w:ascii="FS Me" w:hAnsi="FS Me" w:cstheme="minorHAnsi"/>
              </w:rPr>
              <w:t xml:space="preserve"> finding </w:t>
            </w:r>
            <w:r>
              <w:rPr>
                <w:rFonts w:ascii="FS Me" w:hAnsi="FS Me" w:cstheme="minorHAnsi"/>
              </w:rPr>
              <w:t xml:space="preserve">placements </w:t>
            </w:r>
            <w:r w:rsidR="006606D6">
              <w:rPr>
                <w:rFonts w:ascii="FS Me" w:hAnsi="FS Me" w:cstheme="minorHAnsi"/>
              </w:rPr>
              <w:t xml:space="preserve">for students </w:t>
            </w:r>
            <w:r>
              <w:rPr>
                <w:rFonts w:ascii="FS Me" w:hAnsi="FS Me" w:cstheme="minorHAnsi"/>
              </w:rPr>
              <w:t xml:space="preserve">although employers and businesses were supportive of this resuming when it was possible. </w:t>
            </w:r>
          </w:p>
          <w:p w14:paraId="21202600" w14:textId="22F739FE" w:rsidR="0058341E" w:rsidRDefault="0058341E" w:rsidP="0058341E">
            <w:pPr>
              <w:pStyle w:val="NoSpacing"/>
              <w:rPr>
                <w:rFonts w:ascii="FS Me" w:hAnsi="FS Me" w:cstheme="minorHAnsi"/>
                <w:b/>
              </w:rPr>
            </w:pPr>
          </w:p>
          <w:p w14:paraId="401A5921" w14:textId="7E148A7E" w:rsidR="00800E58" w:rsidRDefault="00191363" w:rsidP="00800E58">
            <w:pPr>
              <w:pStyle w:val="NoSpacing"/>
              <w:rPr>
                <w:rFonts w:ascii="FS Me" w:hAnsi="FS Me" w:cstheme="minorHAnsi"/>
              </w:rPr>
            </w:pPr>
            <w:r>
              <w:rPr>
                <w:rFonts w:ascii="FS Me" w:hAnsi="FS Me" w:cstheme="minorHAnsi"/>
              </w:rPr>
              <w:t xml:space="preserve">It was </w:t>
            </w:r>
            <w:r w:rsidRPr="00191363">
              <w:rPr>
                <w:rFonts w:ascii="FS Me" w:hAnsi="FS Me" w:cstheme="minorHAnsi"/>
                <w:b/>
              </w:rPr>
              <w:t>RESOLVED</w:t>
            </w:r>
            <w:r>
              <w:rPr>
                <w:rFonts w:ascii="FS Me" w:hAnsi="FS Me" w:cstheme="minorHAnsi"/>
              </w:rPr>
              <w:t xml:space="preserve"> to </w:t>
            </w:r>
            <w:r w:rsidR="002204FE">
              <w:rPr>
                <w:rFonts w:ascii="FS Me" w:hAnsi="FS Me" w:cstheme="minorHAnsi"/>
              </w:rPr>
              <w:t xml:space="preserve">note the </w:t>
            </w:r>
            <w:r w:rsidR="00596CAF">
              <w:rPr>
                <w:rFonts w:ascii="FS Me" w:hAnsi="FS Me" w:cstheme="minorHAnsi"/>
              </w:rPr>
              <w:t>Balanced Scorecard</w:t>
            </w:r>
            <w:r w:rsidR="0064145A">
              <w:rPr>
                <w:rFonts w:ascii="FS Me" w:hAnsi="FS Me" w:cstheme="minorHAnsi"/>
              </w:rPr>
              <w:t xml:space="preserve"> update and approve the Balanced Scorecard goals for 2021/22.</w:t>
            </w:r>
          </w:p>
          <w:p w14:paraId="715C5D72" w14:textId="2CAE66E0" w:rsidR="00525975" w:rsidRDefault="00525975" w:rsidP="00525975">
            <w:pPr>
              <w:pStyle w:val="NoSpacing"/>
              <w:rPr>
                <w:rFonts w:ascii="FS Me" w:hAnsi="FS Me" w:cstheme="minorHAnsi"/>
              </w:rPr>
            </w:pPr>
          </w:p>
        </w:tc>
      </w:tr>
      <w:tr w:rsidR="002204FE" w:rsidRPr="00237A87" w14:paraId="228389DA" w14:textId="77777777" w:rsidTr="00575972">
        <w:tc>
          <w:tcPr>
            <w:tcW w:w="1413" w:type="dxa"/>
          </w:tcPr>
          <w:p w14:paraId="341F85F1" w14:textId="77777777" w:rsidR="002204FE" w:rsidRDefault="002204FE" w:rsidP="0058341E">
            <w:pPr>
              <w:pStyle w:val="NoSpacing"/>
              <w:jc w:val="center"/>
              <w:rPr>
                <w:rFonts w:ascii="FS Me" w:hAnsi="FS Me" w:cstheme="minorHAnsi"/>
                <w:b/>
              </w:rPr>
            </w:pPr>
          </w:p>
          <w:p w14:paraId="6688EF3D" w14:textId="0B1D5A32" w:rsidR="002204FE" w:rsidRDefault="00596CAF" w:rsidP="0058341E">
            <w:pPr>
              <w:pStyle w:val="NoSpacing"/>
              <w:jc w:val="center"/>
              <w:rPr>
                <w:rFonts w:ascii="FS Me" w:hAnsi="FS Me" w:cstheme="minorHAnsi"/>
                <w:b/>
              </w:rPr>
            </w:pPr>
            <w:r>
              <w:rPr>
                <w:rFonts w:ascii="FS Me" w:hAnsi="FS Me" w:cstheme="minorHAnsi"/>
                <w:b/>
              </w:rPr>
              <w:t>B21/058</w:t>
            </w:r>
          </w:p>
        </w:tc>
        <w:tc>
          <w:tcPr>
            <w:tcW w:w="7603" w:type="dxa"/>
          </w:tcPr>
          <w:p w14:paraId="791BEEBC" w14:textId="77777777" w:rsidR="002204FE" w:rsidRDefault="002204FE" w:rsidP="0058341E">
            <w:pPr>
              <w:pStyle w:val="NoSpacing"/>
              <w:rPr>
                <w:rFonts w:ascii="FS Me" w:hAnsi="FS Me" w:cstheme="minorHAnsi"/>
              </w:rPr>
            </w:pPr>
          </w:p>
          <w:p w14:paraId="6F04CE7F" w14:textId="77777777" w:rsidR="00596CAF" w:rsidRDefault="002204FE" w:rsidP="0058341E">
            <w:pPr>
              <w:pStyle w:val="NoSpacing"/>
              <w:rPr>
                <w:rFonts w:ascii="FS Me" w:hAnsi="FS Me" w:cstheme="minorHAnsi"/>
                <w:b/>
              </w:rPr>
            </w:pPr>
            <w:r w:rsidRPr="00ED2313">
              <w:rPr>
                <w:rFonts w:ascii="FS Me" w:hAnsi="FS Me" w:cstheme="minorHAnsi"/>
                <w:b/>
              </w:rPr>
              <w:t>Agenda Item No. 1</w:t>
            </w:r>
            <w:r w:rsidR="00596CAF">
              <w:rPr>
                <w:rFonts w:ascii="FS Me" w:hAnsi="FS Me" w:cstheme="minorHAnsi"/>
                <w:b/>
              </w:rPr>
              <w:t>8</w:t>
            </w:r>
            <w:r w:rsidRPr="00ED2313">
              <w:rPr>
                <w:rFonts w:ascii="FS Me" w:hAnsi="FS Me" w:cstheme="minorHAnsi"/>
                <w:b/>
              </w:rPr>
              <w:t xml:space="preserve">: </w:t>
            </w:r>
            <w:r w:rsidR="00596CAF">
              <w:rPr>
                <w:rFonts w:ascii="FS Me" w:hAnsi="FS Me" w:cstheme="minorHAnsi"/>
                <w:b/>
              </w:rPr>
              <w:t xml:space="preserve">GCSE Mid Year position </w:t>
            </w:r>
          </w:p>
          <w:p w14:paraId="208918C4" w14:textId="77777777" w:rsidR="00596CAF" w:rsidRDefault="00596CAF" w:rsidP="0058341E">
            <w:pPr>
              <w:pStyle w:val="NoSpacing"/>
              <w:rPr>
                <w:rFonts w:ascii="FS Me" w:hAnsi="FS Me" w:cstheme="minorHAnsi"/>
                <w:b/>
              </w:rPr>
            </w:pPr>
          </w:p>
          <w:p w14:paraId="5EBE278B" w14:textId="65D6F615" w:rsidR="00ED2313" w:rsidRDefault="00596CAF" w:rsidP="0058341E">
            <w:pPr>
              <w:pStyle w:val="NoSpacing"/>
              <w:rPr>
                <w:rFonts w:ascii="FS Me" w:hAnsi="FS Me" w:cstheme="minorHAnsi"/>
              </w:rPr>
            </w:pPr>
            <w:r w:rsidRPr="00596CAF">
              <w:rPr>
                <w:rFonts w:ascii="FS Me" w:hAnsi="FS Me" w:cstheme="minorHAnsi"/>
              </w:rPr>
              <w:t xml:space="preserve">The Vice Principal Quality </w:t>
            </w:r>
            <w:r>
              <w:rPr>
                <w:rFonts w:ascii="FS Me" w:hAnsi="FS Me" w:cstheme="minorHAnsi"/>
              </w:rPr>
              <w:t xml:space="preserve">updated governor’s with the College’s GCSE Mid-Year results. </w:t>
            </w:r>
          </w:p>
          <w:p w14:paraId="02AB773F" w14:textId="2846A029" w:rsidR="00C86D2F" w:rsidRDefault="00C86D2F" w:rsidP="0058341E">
            <w:pPr>
              <w:pStyle w:val="NoSpacing"/>
              <w:rPr>
                <w:rFonts w:ascii="FS Me" w:hAnsi="FS Me" w:cstheme="minorHAnsi"/>
              </w:rPr>
            </w:pPr>
          </w:p>
          <w:p w14:paraId="387B1A9D" w14:textId="4BCF349C" w:rsidR="00C86D2F" w:rsidRDefault="00C86D2F" w:rsidP="0058341E">
            <w:pPr>
              <w:pStyle w:val="NoSpacing"/>
              <w:rPr>
                <w:rFonts w:ascii="FS Me" w:hAnsi="FS Me" w:cstheme="minorHAnsi"/>
              </w:rPr>
            </w:pPr>
            <w:r>
              <w:rPr>
                <w:rFonts w:ascii="FS Me" w:hAnsi="FS Me" w:cstheme="minorHAnsi"/>
              </w:rPr>
              <w:lastRenderedPageBreak/>
              <w:t xml:space="preserve">Governors noted that there had been a significant improvement and that this was likely to impact positively on the summer results. </w:t>
            </w:r>
          </w:p>
          <w:p w14:paraId="672217B1" w14:textId="74A124FB" w:rsidR="00C86D2F" w:rsidRDefault="00C86D2F" w:rsidP="0058341E">
            <w:pPr>
              <w:pStyle w:val="NoSpacing"/>
              <w:rPr>
                <w:rFonts w:ascii="FS Me" w:hAnsi="FS Me" w:cstheme="minorHAnsi"/>
              </w:rPr>
            </w:pPr>
          </w:p>
          <w:p w14:paraId="545AE68F" w14:textId="17AD91F6" w:rsidR="00C86D2F" w:rsidRDefault="00C86D2F" w:rsidP="0058341E">
            <w:pPr>
              <w:pStyle w:val="NoSpacing"/>
              <w:rPr>
                <w:rFonts w:ascii="FS Me" w:hAnsi="FS Me" w:cstheme="minorHAnsi"/>
              </w:rPr>
            </w:pPr>
            <w:r>
              <w:rPr>
                <w:rFonts w:ascii="FS Me" w:hAnsi="FS Me" w:cstheme="minorHAnsi"/>
              </w:rPr>
              <w:t>The Vice Principal Quality recommended that the College:</w:t>
            </w:r>
          </w:p>
          <w:p w14:paraId="6514A326" w14:textId="56A0EFC5" w:rsidR="00C86D2F" w:rsidRDefault="00C86D2F" w:rsidP="00C86D2F">
            <w:pPr>
              <w:pStyle w:val="NoSpacing"/>
              <w:numPr>
                <w:ilvl w:val="0"/>
                <w:numId w:val="15"/>
              </w:numPr>
              <w:rPr>
                <w:rFonts w:ascii="FS Me" w:hAnsi="FS Me" w:cstheme="minorHAnsi"/>
              </w:rPr>
            </w:pPr>
            <w:r>
              <w:rPr>
                <w:rFonts w:ascii="FS Me" w:hAnsi="FS Me" w:cstheme="minorHAnsi"/>
              </w:rPr>
              <w:t>Continues to provide Century Tech to all learners regardless of English and mathematics results.</w:t>
            </w:r>
          </w:p>
          <w:p w14:paraId="59B66A79" w14:textId="68FAB531" w:rsidR="00C86D2F" w:rsidRDefault="00C86D2F" w:rsidP="00C86D2F">
            <w:pPr>
              <w:pStyle w:val="NoSpacing"/>
              <w:numPr>
                <w:ilvl w:val="0"/>
                <w:numId w:val="15"/>
              </w:numPr>
              <w:rPr>
                <w:rFonts w:ascii="FS Me" w:hAnsi="FS Me" w:cstheme="minorHAnsi"/>
              </w:rPr>
            </w:pPr>
            <w:r>
              <w:rPr>
                <w:rFonts w:ascii="FS Me" w:hAnsi="FS Me" w:cstheme="minorHAnsi"/>
              </w:rPr>
              <w:t xml:space="preserve">Monitors the summer results and forecast the 3 year impact </w:t>
            </w:r>
          </w:p>
          <w:p w14:paraId="72B86015" w14:textId="1E8824D5" w:rsidR="00C86D2F" w:rsidRPr="00596CAF" w:rsidRDefault="00C86D2F" w:rsidP="00C86D2F">
            <w:pPr>
              <w:pStyle w:val="NoSpacing"/>
              <w:numPr>
                <w:ilvl w:val="0"/>
                <w:numId w:val="15"/>
              </w:numPr>
              <w:rPr>
                <w:rFonts w:ascii="FS Me" w:hAnsi="FS Me" w:cstheme="minorHAnsi"/>
              </w:rPr>
            </w:pPr>
            <w:r>
              <w:rPr>
                <w:rFonts w:ascii="FS Me" w:hAnsi="FS Me" w:cstheme="minorHAnsi"/>
              </w:rPr>
              <w:t>Follow the prediction process for 2020/21 ba</w:t>
            </w:r>
            <w:r w:rsidR="006606D6">
              <w:rPr>
                <w:rFonts w:ascii="FS Me" w:hAnsi="FS Me" w:cstheme="minorHAnsi"/>
              </w:rPr>
              <w:t>s</w:t>
            </w:r>
            <w:r>
              <w:rPr>
                <w:rFonts w:ascii="FS Me" w:hAnsi="FS Me" w:cstheme="minorHAnsi"/>
              </w:rPr>
              <w:t xml:space="preserve">ed on robust evidence of assessment. </w:t>
            </w:r>
          </w:p>
          <w:p w14:paraId="580A69D7" w14:textId="77777777" w:rsidR="00ED2313" w:rsidRDefault="00ED2313" w:rsidP="0058341E">
            <w:pPr>
              <w:pStyle w:val="NoSpacing"/>
              <w:rPr>
                <w:rFonts w:ascii="FS Me" w:hAnsi="FS Me" w:cstheme="minorHAnsi"/>
              </w:rPr>
            </w:pPr>
          </w:p>
          <w:p w14:paraId="31572799" w14:textId="7FF6FC8C" w:rsidR="00BA095F" w:rsidRDefault="00ED2313" w:rsidP="00596CAF">
            <w:pPr>
              <w:pStyle w:val="NoSpacing"/>
              <w:rPr>
                <w:rFonts w:ascii="FS Me" w:hAnsi="FS Me" w:cstheme="minorHAnsi"/>
              </w:rPr>
            </w:pPr>
            <w:r>
              <w:rPr>
                <w:rFonts w:ascii="FS Me" w:hAnsi="FS Me" w:cstheme="minorHAnsi"/>
              </w:rPr>
              <w:t xml:space="preserve">It was </w:t>
            </w:r>
            <w:r w:rsidRPr="00ED2313">
              <w:rPr>
                <w:rFonts w:ascii="FS Me" w:hAnsi="FS Me" w:cstheme="minorHAnsi"/>
                <w:b/>
              </w:rPr>
              <w:t>RESOLVED</w:t>
            </w:r>
            <w:r>
              <w:rPr>
                <w:rFonts w:ascii="FS Me" w:hAnsi="FS Me" w:cstheme="minorHAnsi"/>
              </w:rPr>
              <w:t xml:space="preserve"> to </w:t>
            </w:r>
            <w:r w:rsidR="00596CAF">
              <w:rPr>
                <w:rFonts w:ascii="FS Me" w:hAnsi="FS Me" w:cstheme="minorHAnsi"/>
              </w:rPr>
              <w:t xml:space="preserve">note the </w:t>
            </w:r>
            <w:r w:rsidR="0064145A">
              <w:rPr>
                <w:rFonts w:ascii="FS Me" w:hAnsi="FS Me" w:cstheme="minorHAnsi"/>
              </w:rPr>
              <w:t xml:space="preserve">GCSE Mid Year Position report and the assurance that it provided. </w:t>
            </w:r>
          </w:p>
          <w:p w14:paraId="2E4EDD10" w14:textId="6BD04E42" w:rsidR="00596CAF" w:rsidRDefault="00596CAF" w:rsidP="00596CAF">
            <w:pPr>
              <w:pStyle w:val="NoSpacing"/>
              <w:rPr>
                <w:rFonts w:ascii="FS Me" w:hAnsi="FS Me" w:cstheme="minorHAnsi"/>
              </w:rPr>
            </w:pPr>
          </w:p>
        </w:tc>
      </w:tr>
      <w:tr w:rsidR="002B74EE" w:rsidRPr="00237A87" w14:paraId="14196493" w14:textId="77777777" w:rsidTr="00575972">
        <w:tc>
          <w:tcPr>
            <w:tcW w:w="1413" w:type="dxa"/>
          </w:tcPr>
          <w:p w14:paraId="7F615C1B" w14:textId="77777777" w:rsidR="0058341E" w:rsidRDefault="0058341E" w:rsidP="0058341E">
            <w:pPr>
              <w:pStyle w:val="NoSpacing"/>
              <w:jc w:val="center"/>
              <w:rPr>
                <w:rFonts w:ascii="FS Me" w:hAnsi="FS Me" w:cstheme="minorHAnsi"/>
                <w:b/>
              </w:rPr>
            </w:pPr>
          </w:p>
          <w:p w14:paraId="55178619" w14:textId="50674FE3" w:rsidR="0058341E" w:rsidRDefault="00596CAF" w:rsidP="0058341E">
            <w:pPr>
              <w:pStyle w:val="NoSpacing"/>
              <w:jc w:val="center"/>
              <w:rPr>
                <w:rFonts w:ascii="FS Me" w:hAnsi="FS Me" w:cstheme="minorHAnsi"/>
                <w:b/>
              </w:rPr>
            </w:pPr>
            <w:r>
              <w:rPr>
                <w:rFonts w:ascii="FS Me" w:hAnsi="FS Me" w:cstheme="minorHAnsi"/>
                <w:b/>
              </w:rPr>
              <w:t>B21/059</w:t>
            </w:r>
          </w:p>
          <w:p w14:paraId="02804487" w14:textId="77777777" w:rsidR="0058341E" w:rsidRDefault="0058341E" w:rsidP="0058341E">
            <w:pPr>
              <w:pStyle w:val="NoSpacing"/>
              <w:jc w:val="center"/>
              <w:rPr>
                <w:rFonts w:ascii="FS Me" w:hAnsi="FS Me" w:cstheme="minorHAnsi"/>
                <w:b/>
              </w:rPr>
            </w:pPr>
          </w:p>
        </w:tc>
        <w:tc>
          <w:tcPr>
            <w:tcW w:w="7603" w:type="dxa"/>
          </w:tcPr>
          <w:p w14:paraId="0DD1A18C" w14:textId="77777777" w:rsidR="0058341E" w:rsidRDefault="0058341E" w:rsidP="0058341E">
            <w:pPr>
              <w:pStyle w:val="NoSpacing"/>
              <w:rPr>
                <w:rFonts w:ascii="FS Me" w:hAnsi="FS Me" w:cstheme="minorHAnsi"/>
              </w:rPr>
            </w:pPr>
          </w:p>
          <w:p w14:paraId="3E2F3BAC" w14:textId="0385E64B" w:rsidR="0058341E" w:rsidRDefault="0058341E" w:rsidP="0058341E">
            <w:pPr>
              <w:pStyle w:val="NoSpacing"/>
              <w:rPr>
                <w:rFonts w:ascii="FS Me" w:hAnsi="FS Me" w:cstheme="minorHAnsi"/>
                <w:b/>
              </w:rPr>
            </w:pPr>
            <w:r w:rsidRPr="00702D7D">
              <w:rPr>
                <w:rFonts w:ascii="FS Me" w:hAnsi="FS Me" w:cstheme="minorHAnsi"/>
                <w:b/>
              </w:rPr>
              <w:t xml:space="preserve">Agenda Item </w:t>
            </w:r>
            <w:r w:rsidR="00ED2313">
              <w:rPr>
                <w:rFonts w:ascii="FS Me" w:hAnsi="FS Me" w:cstheme="minorHAnsi"/>
                <w:b/>
              </w:rPr>
              <w:t>No 1</w:t>
            </w:r>
            <w:r w:rsidR="00596CAF">
              <w:rPr>
                <w:rFonts w:ascii="FS Me" w:hAnsi="FS Me" w:cstheme="minorHAnsi"/>
                <w:b/>
              </w:rPr>
              <w:t>9</w:t>
            </w:r>
            <w:r w:rsidRPr="00702D7D">
              <w:rPr>
                <w:rFonts w:ascii="FS Me" w:hAnsi="FS Me" w:cstheme="minorHAnsi"/>
                <w:b/>
              </w:rPr>
              <w:t xml:space="preserve">: </w:t>
            </w:r>
            <w:r w:rsidR="00596CAF">
              <w:rPr>
                <w:rFonts w:ascii="FS Me" w:hAnsi="FS Me" w:cstheme="minorHAnsi"/>
                <w:b/>
              </w:rPr>
              <w:t xml:space="preserve">Analysis of Complaints </w:t>
            </w:r>
          </w:p>
          <w:p w14:paraId="42E07B6D" w14:textId="74932E7F" w:rsidR="00596CAF" w:rsidRDefault="00596CAF" w:rsidP="0058341E">
            <w:pPr>
              <w:pStyle w:val="NoSpacing"/>
              <w:rPr>
                <w:rFonts w:ascii="FS Me" w:hAnsi="FS Me" w:cstheme="minorHAnsi"/>
                <w:b/>
              </w:rPr>
            </w:pPr>
          </w:p>
          <w:p w14:paraId="474E2BA4" w14:textId="77777777" w:rsidR="006606D6" w:rsidRDefault="00596CAF" w:rsidP="0058341E">
            <w:pPr>
              <w:pStyle w:val="NoSpacing"/>
              <w:rPr>
                <w:rFonts w:ascii="FS Me" w:hAnsi="FS Me" w:cstheme="minorHAnsi"/>
              </w:rPr>
            </w:pPr>
            <w:r>
              <w:rPr>
                <w:rFonts w:ascii="FS Me" w:hAnsi="FS Me" w:cstheme="minorHAnsi"/>
              </w:rPr>
              <w:t xml:space="preserve">The Vice Principal Quality updated the Board with a summary of the formal complaints received. </w:t>
            </w:r>
          </w:p>
          <w:p w14:paraId="5C8156D4" w14:textId="77777777" w:rsidR="006606D6" w:rsidRDefault="006606D6" w:rsidP="0058341E">
            <w:pPr>
              <w:pStyle w:val="NoSpacing"/>
              <w:rPr>
                <w:rFonts w:ascii="FS Me" w:hAnsi="FS Me" w:cstheme="minorHAnsi"/>
              </w:rPr>
            </w:pPr>
          </w:p>
          <w:p w14:paraId="4EBE2CAC" w14:textId="4294AB6D" w:rsidR="00C86D2F" w:rsidRDefault="00C86D2F" w:rsidP="0058341E">
            <w:pPr>
              <w:pStyle w:val="NoSpacing"/>
              <w:rPr>
                <w:rFonts w:ascii="FS Me" w:hAnsi="FS Me" w:cstheme="minorHAnsi"/>
              </w:rPr>
            </w:pPr>
            <w:r>
              <w:rPr>
                <w:rFonts w:ascii="FS Me" w:hAnsi="FS Me" w:cstheme="minorHAnsi"/>
              </w:rPr>
              <w:t xml:space="preserve">It was noted that these had reduced from 21 to 10 in the same period. Governors discussed the impact of lockdown on complaints and it was noted that learners communicated and fed back more frequently and freely during lockdown. </w:t>
            </w:r>
          </w:p>
          <w:p w14:paraId="2184A13A" w14:textId="7343866D" w:rsidR="00596CAF" w:rsidRDefault="00596CAF" w:rsidP="0058341E">
            <w:pPr>
              <w:pStyle w:val="NoSpacing"/>
              <w:rPr>
                <w:rFonts w:ascii="FS Me" w:hAnsi="FS Me" w:cstheme="minorHAnsi"/>
              </w:rPr>
            </w:pPr>
          </w:p>
          <w:p w14:paraId="0088FD6F" w14:textId="63891837" w:rsidR="00596CAF" w:rsidRDefault="00596CAF" w:rsidP="0058341E">
            <w:pPr>
              <w:pStyle w:val="NoSpacing"/>
              <w:rPr>
                <w:rFonts w:ascii="FS Me" w:hAnsi="FS Me" w:cstheme="minorHAnsi"/>
                <w:b/>
              </w:rPr>
            </w:pPr>
            <w:r>
              <w:rPr>
                <w:rFonts w:ascii="FS Me" w:hAnsi="FS Me" w:cstheme="minorHAnsi"/>
              </w:rPr>
              <w:t xml:space="preserve">It was </w:t>
            </w:r>
            <w:r w:rsidRPr="00596CAF">
              <w:rPr>
                <w:rFonts w:ascii="FS Me" w:hAnsi="FS Me" w:cstheme="minorHAnsi"/>
                <w:b/>
              </w:rPr>
              <w:t>RESOLVED</w:t>
            </w:r>
            <w:r>
              <w:rPr>
                <w:rFonts w:ascii="FS Me" w:hAnsi="FS Me" w:cstheme="minorHAnsi"/>
              </w:rPr>
              <w:t xml:space="preserve"> to note the </w:t>
            </w:r>
            <w:r w:rsidR="0064145A">
              <w:rPr>
                <w:rFonts w:ascii="FS Me" w:hAnsi="FS Me" w:cstheme="minorHAnsi"/>
              </w:rPr>
              <w:t xml:space="preserve">Analysis of Complaints report and the assurance that </w:t>
            </w:r>
            <w:r w:rsidR="006606D6">
              <w:rPr>
                <w:rFonts w:ascii="FS Me" w:hAnsi="FS Me" w:cstheme="minorHAnsi"/>
              </w:rPr>
              <w:t xml:space="preserve">it </w:t>
            </w:r>
            <w:r w:rsidR="0064145A">
              <w:rPr>
                <w:rFonts w:ascii="FS Me" w:hAnsi="FS Me" w:cstheme="minorHAnsi"/>
              </w:rPr>
              <w:t xml:space="preserve">provided. </w:t>
            </w:r>
          </w:p>
          <w:p w14:paraId="7869F643" w14:textId="5B1160A3" w:rsidR="004A3E47" w:rsidRDefault="004A3E47" w:rsidP="005F7C5B">
            <w:pPr>
              <w:pStyle w:val="NoSpacing"/>
              <w:rPr>
                <w:rFonts w:ascii="FS Me" w:hAnsi="FS Me" w:cstheme="minorHAnsi"/>
              </w:rPr>
            </w:pPr>
          </w:p>
        </w:tc>
      </w:tr>
      <w:tr w:rsidR="002B74EE" w:rsidRPr="00237A87" w14:paraId="2DEB560D" w14:textId="77777777" w:rsidTr="00575972">
        <w:tc>
          <w:tcPr>
            <w:tcW w:w="1413" w:type="dxa"/>
          </w:tcPr>
          <w:p w14:paraId="2D34152C" w14:textId="77777777" w:rsidR="0058341E" w:rsidRDefault="0058341E" w:rsidP="0058341E">
            <w:pPr>
              <w:pStyle w:val="NoSpacing"/>
              <w:jc w:val="center"/>
              <w:rPr>
                <w:rFonts w:ascii="FS Me" w:hAnsi="FS Me" w:cstheme="minorHAnsi"/>
                <w:b/>
              </w:rPr>
            </w:pPr>
          </w:p>
          <w:p w14:paraId="70AA1759" w14:textId="081C7919" w:rsidR="0058341E" w:rsidRDefault="00ED2313" w:rsidP="00800E58">
            <w:pPr>
              <w:pStyle w:val="NoSpacing"/>
              <w:jc w:val="center"/>
              <w:rPr>
                <w:rFonts w:ascii="FS Me" w:hAnsi="FS Me" w:cstheme="minorHAnsi"/>
                <w:b/>
              </w:rPr>
            </w:pPr>
            <w:r>
              <w:rPr>
                <w:rFonts w:ascii="FS Me" w:hAnsi="FS Me" w:cstheme="minorHAnsi"/>
                <w:b/>
              </w:rPr>
              <w:t>B21</w:t>
            </w:r>
            <w:r w:rsidR="002C086A">
              <w:rPr>
                <w:rFonts w:ascii="FS Me" w:hAnsi="FS Me" w:cstheme="minorHAnsi"/>
                <w:b/>
              </w:rPr>
              <w:t>/</w:t>
            </w:r>
            <w:r w:rsidR="005F7C5B">
              <w:rPr>
                <w:rFonts w:ascii="FS Me" w:hAnsi="FS Me" w:cstheme="minorHAnsi"/>
                <w:b/>
              </w:rPr>
              <w:t>060</w:t>
            </w:r>
          </w:p>
        </w:tc>
        <w:tc>
          <w:tcPr>
            <w:tcW w:w="7603" w:type="dxa"/>
          </w:tcPr>
          <w:p w14:paraId="484E9F07" w14:textId="77777777" w:rsidR="0058341E" w:rsidRDefault="0058341E" w:rsidP="0058341E">
            <w:pPr>
              <w:pStyle w:val="NoSpacing"/>
              <w:rPr>
                <w:rFonts w:ascii="FS Me" w:hAnsi="FS Me" w:cstheme="minorHAnsi"/>
              </w:rPr>
            </w:pPr>
          </w:p>
          <w:p w14:paraId="0B37A663" w14:textId="20E72CB5" w:rsidR="0058341E" w:rsidRDefault="0058341E" w:rsidP="0058341E">
            <w:pPr>
              <w:pStyle w:val="NoSpacing"/>
              <w:rPr>
                <w:rFonts w:ascii="FS Me" w:hAnsi="FS Me" w:cstheme="minorHAnsi"/>
                <w:b/>
              </w:rPr>
            </w:pPr>
            <w:r w:rsidRPr="00702D7D">
              <w:rPr>
                <w:rFonts w:ascii="FS Me" w:hAnsi="FS Me" w:cstheme="minorHAnsi"/>
                <w:b/>
              </w:rPr>
              <w:t xml:space="preserve">Agenda Item </w:t>
            </w:r>
            <w:r w:rsidR="005F7C5B">
              <w:rPr>
                <w:rFonts w:ascii="FS Me" w:hAnsi="FS Me" w:cstheme="minorHAnsi"/>
                <w:b/>
              </w:rPr>
              <w:t>No. 20</w:t>
            </w:r>
            <w:r>
              <w:rPr>
                <w:rFonts w:ascii="FS Me" w:hAnsi="FS Me" w:cstheme="minorHAnsi"/>
                <w:b/>
              </w:rPr>
              <w:t xml:space="preserve">: </w:t>
            </w:r>
            <w:r w:rsidR="005F7C5B">
              <w:rPr>
                <w:rFonts w:ascii="FS Me" w:hAnsi="FS Me" w:cstheme="minorHAnsi"/>
                <w:b/>
              </w:rPr>
              <w:t xml:space="preserve">Management Accounts </w:t>
            </w:r>
          </w:p>
          <w:p w14:paraId="5FAADD04" w14:textId="44A306C3" w:rsidR="005F7C5B" w:rsidRDefault="005F7C5B" w:rsidP="0058341E">
            <w:pPr>
              <w:pStyle w:val="NoSpacing"/>
              <w:rPr>
                <w:rFonts w:ascii="FS Me" w:hAnsi="FS Me" w:cstheme="minorHAnsi"/>
                <w:b/>
              </w:rPr>
            </w:pPr>
          </w:p>
          <w:p w14:paraId="3D473969" w14:textId="1065E3BF" w:rsidR="005F7C5B" w:rsidRDefault="005F7C5B" w:rsidP="0058341E">
            <w:pPr>
              <w:pStyle w:val="NoSpacing"/>
              <w:rPr>
                <w:rFonts w:ascii="FS Me" w:hAnsi="FS Me" w:cstheme="minorHAnsi"/>
              </w:rPr>
            </w:pPr>
            <w:r w:rsidRPr="005F7C5B">
              <w:rPr>
                <w:rFonts w:ascii="FS Me" w:hAnsi="FS Me" w:cstheme="minorHAnsi"/>
              </w:rPr>
              <w:t xml:space="preserve">The Vice Principal Finance </w:t>
            </w:r>
            <w:r>
              <w:rPr>
                <w:rFonts w:ascii="FS Me" w:hAnsi="FS Me" w:cstheme="minorHAnsi"/>
              </w:rPr>
              <w:t xml:space="preserve">updated the Board on the financial position of the College. </w:t>
            </w:r>
            <w:r w:rsidR="00C86D2F">
              <w:rPr>
                <w:rFonts w:ascii="FS Me" w:hAnsi="FS Me" w:cstheme="minorHAnsi"/>
              </w:rPr>
              <w:t xml:space="preserve">It was noted the College financial performance was good and the College was on track to meet the budget set. The financial health was projected as good. </w:t>
            </w:r>
          </w:p>
          <w:p w14:paraId="30D2A459" w14:textId="4B81EB73" w:rsidR="005F7C5B" w:rsidRDefault="005F7C5B" w:rsidP="0058341E">
            <w:pPr>
              <w:pStyle w:val="NoSpacing"/>
              <w:rPr>
                <w:rFonts w:ascii="FS Me" w:hAnsi="FS Me" w:cstheme="minorHAnsi"/>
              </w:rPr>
            </w:pPr>
          </w:p>
          <w:p w14:paraId="5232773D" w14:textId="2D3C9317" w:rsidR="005F7C5B" w:rsidRPr="005F7C5B" w:rsidRDefault="005F7C5B" w:rsidP="0058341E">
            <w:pPr>
              <w:pStyle w:val="NoSpacing"/>
              <w:rPr>
                <w:rFonts w:ascii="FS Me" w:hAnsi="FS Me" w:cstheme="minorHAnsi"/>
              </w:rPr>
            </w:pPr>
            <w:r>
              <w:rPr>
                <w:rFonts w:ascii="FS Me" w:hAnsi="FS Me" w:cstheme="minorHAnsi"/>
              </w:rPr>
              <w:t xml:space="preserve">It was </w:t>
            </w:r>
            <w:r w:rsidRPr="005F7C5B">
              <w:rPr>
                <w:rFonts w:ascii="FS Me" w:hAnsi="FS Me" w:cstheme="minorHAnsi"/>
                <w:b/>
              </w:rPr>
              <w:t>RESOLVED</w:t>
            </w:r>
            <w:r>
              <w:rPr>
                <w:rFonts w:ascii="FS Me" w:hAnsi="FS Me" w:cstheme="minorHAnsi"/>
              </w:rPr>
              <w:t xml:space="preserve"> to </w:t>
            </w:r>
            <w:r w:rsidR="006606D6">
              <w:rPr>
                <w:rFonts w:ascii="FS Me" w:hAnsi="FS Me" w:cstheme="minorHAnsi"/>
              </w:rPr>
              <w:t xml:space="preserve">note </w:t>
            </w:r>
            <w:r w:rsidR="0064145A">
              <w:rPr>
                <w:rFonts w:ascii="FS Me" w:hAnsi="FS Me" w:cstheme="minorHAnsi"/>
              </w:rPr>
              <w:t>the Management Accounts and the assurance that they provide.</w:t>
            </w:r>
          </w:p>
          <w:p w14:paraId="21F422E4" w14:textId="01A276A9" w:rsidR="002C086A" w:rsidRDefault="002C086A" w:rsidP="00797C9A">
            <w:pPr>
              <w:pStyle w:val="NoSpacing"/>
              <w:rPr>
                <w:rFonts w:ascii="FS Me" w:hAnsi="FS Me" w:cstheme="minorHAnsi"/>
              </w:rPr>
            </w:pPr>
          </w:p>
        </w:tc>
      </w:tr>
      <w:tr w:rsidR="00BC0043" w:rsidRPr="00237A87" w14:paraId="1E30EE5D" w14:textId="77777777" w:rsidTr="00575972">
        <w:tc>
          <w:tcPr>
            <w:tcW w:w="1413" w:type="dxa"/>
          </w:tcPr>
          <w:p w14:paraId="45AE088F" w14:textId="77777777" w:rsidR="00BC0043" w:rsidRDefault="00BC0043" w:rsidP="0058341E">
            <w:pPr>
              <w:pStyle w:val="NoSpacing"/>
              <w:jc w:val="center"/>
              <w:rPr>
                <w:rFonts w:ascii="FS Me" w:hAnsi="FS Me" w:cstheme="minorHAnsi"/>
                <w:b/>
              </w:rPr>
            </w:pPr>
          </w:p>
          <w:p w14:paraId="57025D51" w14:textId="25F99F0B" w:rsidR="00BC0043" w:rsidRDefault="00BC0043" w:rsidP="0058341E">
            <w:pPr>
              <w:pStyle w:val="NoSpacing"/>
              <w:jc w:val="center"/>
              <w:rPr>
                <w:rFonts w:ascii="FS Me" w:hAnsi="FS Me" w:cstheme="minorHAnsi"/>
                <w:b/>
              </w:rPr>
            </w:pPr>
            <w:r>
              <w:rPr>
                <w:rFonts w:ascii="FS Me" w:hAnsi="FS Me" w:cstheme="minorHAnsi"/>
                <w:b/>
              </w:rPr>
              <w:t>B21/061</w:t>
            </w:r>
          </w:p>
        </w:tc>
        <w:tc>
          <w:tcPr>
            <w:tcW w:w="7603" w:type="dxa"/>
          </w:tcPr>
          <w:p w14:paraId="507E3681" w14:textId="77777777" w:rsidR="00BC0043" w:rsidRDefault="00BC0043" w:rsidP="0058341E">
            <w:pPr>
              <w:pStyle w:val="NoSpacing"/>
              <w:rPr>
                <w:rFonts w:ascii="FS Me" w:hAnsi="FS Me" w:cstheme="minorHAnsi"/>
              </w:rPr>
            </w:pPr>
          </w:p>
          <w:p w14:paraId="2E6D7E36" w14:textId="349547F9" w:rsidR="00BC0043" w:rsidRPr="00640C66" w:rsidRDefault="00BC0043" w:rsidP="0058341E">
            <w:pPr>
              <w:pStyle w:val="NoSpacing"/>
              <w:rPr>
                <w:rFonts w:ascii="FS Me" w:hAnsi="FS Me" w:cstheme="minorHAnsi"/>
                <w:b/>
              </w:rPr>
            </w:pPr>
            <w:r w:rsidRPr="00640C66">
              <w:rPr>
                <w:rFonts w:ascii="FS Me" w:hAnsi="FS Me" w:cstheme="minorHAnsi"/>
                <w:b/>
              </w:rPr>
              <w:t xml:space="preserve">Agenda Item No. 21: Subcontracting Update </w:t>
            </w:r>
          </w:p>
          <w:p w14:paraId="5DF6E14A" w14:textId="38EE2895" w:rsidR="00640C66" w:rsidRDefault="00640C66" w:rsidP="0058341E">
            <w:pPr>
              <w:pStyle w:val="NoSpacing"/>
              <w:rPr>
                <w:rFonts w:ascii="FS Me" w:hAnsi="FS Me" w:cstheme="minorHAnsi"/>
              </w:rPr>
            </w:pPr>
          </w:p>
          <w:p w14:paraId="2397AD0E" w14:textId="17DEAEEC" w:rsidR="00640C66" w:rsidRDefault="00640C66" w:rsidP="0058341E">
            <w:pPr>
              <w:pStyle w:val="NoSpacing"/>
              <w:rPr>
                <w:rFonts w:ascii="FS Me" w:hAnsi="FS Me" w:cstheme="minorHAnsi"/>
              </w:rPr>
            </w:pPr>
            <w:r>
              <w:rPr>
                <w:rFonts w:ascii="FS Me" w:hAnsi="FS Me" w:cstheme="minorHAnsi"/>
              </w:rPr>
              <w:t>The Executive Director Funding &amp;</w:t>
            </w:r>
            <w:r w:rsidR="0064145A">
              <w:rPr>
                <w:rFonts w:ascii="FS Me" w:hAnsi="FS Me" w:cstheme="minorHAnsi"/>
              </w:rPr>
              <w:t xml:space="preserve"> Performance updated the Board o</w:t>
            </w:r>
            <w:r>
              <w:rPr>
                <w:rFonts w:ascii="FS Me" w:hAnsi="FS Me" w:cstheme="minorHAnsi"/>
              </w:rPr>
              <w:t>n the current perform</w:t>
            </w:r>
            <w:r w:rsidR="0064145A">
              <w:rPr>
                <w:rFonts w:ascii="FS Me" w:hAnsi="FS Me" w:cstheme="minorHAnsi"/>
              </w:rPr>
              <w:t xml:space="preserve">ance of College subcontractors and requested approval to make a number of contract amendments. </w:t>
            </w:r>
          </w:p>
          <w:p w14:paraId="2ACED7D7" w14:textId="644B32DB" w:rsidR="00640C66" w:rsidRDefault="00640C66" w:rsidP="0058341E">
            <w:pPr>
              <w:pStyle w:val="NoSpacing"/>
              <w:rPr>
                <w:rFonts w:ascii="FS Me" w:hAnsi="FS Me" w:cstheme="minorHAnsi"/>
              </w:rPr>
            </w:pPr>
          </w:p>
          <w:p w14:paraId="33EAEEE0" w14:textId="2995D04D" w:rsidR="00640C66" w:rsidRDefault="00640C66" w:rsidP="0058341E">
            <w:pPr>
              <w:pStyle w:val="NoSpacing"/>
              <w:rPr>
                <w:rFonts w:ascii="FS Me" w:hAnsi="FS Me" w:cstheme="minorHAnsi"/>
              </w:rPr>
            </w:pPr>
            <w:r>
              <w:rPr>
                <w:rFonts w:ascii="FS Me" w:hAnsi="FS Me" w:cstheme="minorHAnsi"/>
              </w:rPr>
              <w:t xml:space="preserve">It was </w:t>
            </w:r>
            <w:r w:rsidRPr="00640C66">
              <w:rPr>
                <w:rFonts w:ascii="FS Me" w:hAnsi="FS Me" w:cstheme="minorHAnsi"/>
                <w:b/>
              </w:rPr>
              <w:t>RESOLVED</w:t>
            </w:r>
            <w:r>
              <w:rPr>
                <w:rFonts w:ascii="FS Me" w:hAnsi="FS Me" w:cstheme="minorHAnsi"/>
              </w:rPr>
              <w:t xml:space="preserve"> to approve the amendments to current contract values and approve the Traineeship distribution arrangements and associated values.</w:t>
            </w:r>
          </w:p>
          <w:p w14:paraId="10C2D9F9" w14:textId="398F9717" w:rsidR="00640C66" w:rsidRDefault="00640C66" w:rsidP="0058341E">
            <w:pPr>
              <w:pStyle w:val="NoSpacing"/>
              <w:rPr>
                <w:rFonts w:ascii="FS Me" w:hAnsi="FS Me" w:cstheme="minorHAnsi"/>
              </w:rPr>
            </w:pPr>
          </w:p>
        </w:tc>
      </w:tr>
      <w:tr w:rsidR="00BC0043" w:rsidRPr="00237A87" w14:paraId="00E6EA06" w14:textId="77777777" w:rsidTr="00575972">
        <w:tc>
          <w:tcPr>
            <w:tcW w:w="1413" w:type="dxa"/>
          </w:tcPr>
          <w:p w14:paraId="2C585AC1" w14:textId="77777777" w:rsidR="00640C66" w:rsidRDefault="00640C66" w:rsidP="0058341E">
            <w:pPr>
              <w:pStyle w:val="NoSpacing"/>
              <w:jc w:val="center"/>
              <w:rPr>
                <w:rFonts w:ascii="FS Me" w:hAnsi="FS Me" w:cstheme="minorHAnsi"/>
                <w:b/>
              </w:rPr>
            </w:pPr>
          </w:p>
          <w:p w14:paraId="33950D82" w14:textId="19D570E2" w:rsidR="00BC0043" w:rsidRDefault="00BC0043" w:rsidP="0058341E">
            <w:pPr>
              <w:pStyle w:val="NoSpacing"/>
              <w:jc w:val="center"/>
              <w:rPr>
                <w:rFonts w:ascii="FS Me" w:hAnsi="FS Me" w:cstheme="minorHAnsi"/>
                <w:b/>
              </w:rPr>
            </w:pPr>
            <w:r>
              <w:rPr>
                <w:rFonts w:ascii="FS Me" w:hAnsi="FS Me" w:cstheme="minorHAnsi"/>
                <w:b/>
              </w:rPr>
              <w:t>B21/062</w:t>
            </w:r>
          </w:p>
        </w:tc>
        <w:tc>
          <w:tcPr>
            <w:tcW w:w="7603" w:type="dxa"/>
          </w:tcPr>
          <w:p w14:paraId="665F1082" w14:textId="77777777" w:rsidR="00640C66" w:rsidRDefault="00640C66" w:rsidP="0058341E">
            <w:pPr>
              <w:pStyle w:val="NoSpacing"/>
              <w:rPr>
                <w:rFonts w:ascii="FS Me" w:hAnsi="FS Me" w:cstheme="minorHAnsi"/>
                <w:b/>
              </w:rPr>
            </w:pPr>
          </w:p>
          <w:p w14:paraId="38B327B2" w14:textId="7847679E" w:rsidR="00BC0043" w:rsidRPr="00640C66" w:rsidRDefault="00BC0043" w:rsidP="0058341E">
            <w:pPr>
              <w:pStyle w:val="NoSpacing"/>
              <w:rPr>
                <w:rFonts w:ascii="FS Me" w:hAnsi="FS Me" w:cstheme="minorHAnsi"/>
                <w:b/>
              </w:rPr>
            </w:pPr>
            <w:r w:rsidRPr="00640C66">
              <w:rPr>
                <w:rFonts w:ascii="FS Me" w:hAnsi="FS Me" w:cstheme="minorHAnsi"/>
                <w:b/>
              </w:rPr>
              <w:t>Agenda Item No. 22: Staff Survey Results</w:t>
            </w:r>
          </w:p>
          <w:p w14:paraId="37D303A3" w14:textId="77777777" w:rsidR="00640C66" w:rsidRDefault="00640C66" w:rsidP="0058341E">
            <w:pPr>
              <w:pStyle w:val="NoSpacing"/>
              <w:rPr>
                <w:rFonts w:ascii="FS Me" w:hAnsi="FS Me" w:cstheme="minorHAnsi"/>
              </w:rPr>
            </w:pPr>
          </w:p>
          <w:p w14:paraId="76D30E38" w14:textId="77777777" w:rsidR="00640C66" w:rsidRDefault="00640C66" w:rsidP="0058341E">
            <w:pPr>
              <w:pStyle w:val="NoSpacing"/>
              <w:rPr>
                <w:rFonts w:ascii="FS Me" w:hAnsi="FS Me" w:cstheme="minorHAnsi"/>
              </w:rPr>
            </w:pPr>
            <w:r>
              <w:rPr>
                <w:rFonts w:ascii="FS Me" w:hAnsi="FS Me" w:cstheme="minorHAnsi"/>
              </w:rPr>
              <w:t xml:space="preserve">It was </w:t>
            </w:r>
            <w:r w:rsidRPr="00640C66">
              <w:rPr>
                <w:rFonts w:ascii="FS Me" w:hAnsi="FS Me" w:cstheme="minorHAnsi"/>
                <w:b/>
              </w:rPr>
              <w:t>RESOLVED</w:t>
            </w:r>
            <w:r>
              <w:rPr>
                <w:rFonts w:ascii="FS Me" w:hAnsi="FS Me" w:cstheme="minorHAnsi"/>
              </w:rPr>
              <w:t xml:space="preserve"> to note the staff survey results. </w:t>
            </w:r>
          </w:p>
          <w:p w14:paraId="783413C2" w14:textId="00C3E920" w:rsidR="00640C66" w:rsidRDefault="00640C66" w:rsidP="0058341E">
            <w:pPr>
              <w:pStyle w:val="NoSpacing"/>
              <w:rPr>
                <w:rFonts w:ascii="FS Me" w:hAnsi="FS Me" w:cstheme="minorHAnsi"/>
              </w:rPr>
            </w:pPr>
          </w:p>
        </w:tc>
      </w:tr>
      <w:tr w:rsidR="00BC0043" w:rsidRPr="00237A87" w14:paraId="7BB3CF67" w14:textId="77777777" w:rsidTr="00575972">
        <w:tc>
          <w:tcPr>
            <w:tcW w:w="1413" w:type="dxa"/>
          </w:tcPr>
          <w:p w14:paraId="4AC0C196" w14:textId="77777777" w:rsidR="00640C66" w:rsidRDefault="00640C66" w:rsidP="0058341E">
            <w:pPr>
              <w:pStyle w:val="NoSpacing"/>
              <w:jc w:val="center"/>
              <w:rPr>
                <w:rFonts w:ascii="FS Me" w:hAnsi="FS Me" w:cstheme="minorHAnsi"/>
                <w:b/>
              </w:rPr>
            </w:pPr>
          </w:p>
          <w:p w14:paraId="0EAB3BBB" w14:textId="479F710C" w:rsidR="00BC0043" w:rsidRDefault="00BC0043" w:rsidP="0058341E">
            <w:pPr>
              <w:pStyle w:val="NoSpacing"/>
              <w:jc w:val="center"/>
              <w:rPr>
                <w:rFonts w:ascii="FS Me" w:hAnsi="FS Me" w:cstheme="minorHAnsi"/>
                <w:b/>
              </w:rPr>
            </w:pPr>
            <w:r>
              <w:rPr>
                <w:rFonts w:ascii="FS Me" w:hAnsi="FS Me" w:cstheme="minorHAnsi"/>
                <w:b/>
              </w:rPr>
              <w:t>B21/063</w:t>
            </w:r>
          </w:p>
        </w:tc>
        <w:tc>
          <w:tcPr>
            <w:tcW w:w="7603" w:type="dxa"/>
          </w:tcPr>
          <w:p w14:paraId="7041A72E" w14:textId="77777777" w:rsidR="00640C66" w:rsidRDefault="00640C66" w:rsidP="0058341E">
            <w:pPr>
              <w:pStyle w:val="NoSpacing"/>
              <w:rPr>
                <w:rFonts w:ascii="FS Me" w:hAnsi="FS Me" w:cstheme="minorHAnsi"/>
              </w:rPr>
            </w:pPr>
          </w:p>
          <w:p w14:paraId="2462AC77" w14:textId="787F1843" w:rsidR="00640C66" w:rsidRPr="00640C66" w:rsidRDefault="00BC0043" w:rsidP="0058341E">
            <w:pPr>
              <w:pStyle w:val="NoSpacing"/>
              <w:rPr>
                <w:rFonts w:ascii="FS Me" w:hAnsi="FS Me" w:cstheme="minorHAnsi"/>
                <w:b/>
              </w:rPr>
            </w:pPr>
            <w:r w:rsidRPr="00640C66">
              <w:rPr>
                <w:rFonts w:ascii="FS Me" w:hAnsi="FS Me" w:cstheme="minorHAnsi"/>
                <w:b/>
              </w:rPr>
              <w:t xml:space="preserve">Agenda Item No 23: Fees Policy </w:t>
            </w:r>
          </w:p>
          <w:p w14:paraId="3ED2BAAD" w14:textId="35504DE6" w:rsidR="00640C66" w:rsidRDefault="00640C66" w:rsidP="0058341E">
            <w:pPr>
              <w:pStyle w:val="NoSpacing"/>
              <w:rPr>
                <w:rFonts w:ascii="FS Me" w:hAnsi="FS Me" w:cstheme="minorHAnsi"/>
              </w:rPr>
            </w:pPr>
          </w:p>
          <w:p w14:paraId="78A68C73" w14:textId="196697C3" w:rsidR="00640C66" w:rsidRDefault="00640C66" w:rsidP="0058341E">
            <w:pPr>
              <w:pStyle w:val="NoSpacing"/>
              <w:rPr>
                <w:rFonts w:ascii="FS Me" w:hAnsi="FS Me" w:cstheme="minorHAnsi"/>
              </w:rPr>
            </w:pPr>
            <w:r>
              <w:rPr>
                <w:rFonts w:ascii="FS Me" w:hAnsi="FS Me" w:cstheme="minorHAnsi"/>
              </w:rPr>
              <w:t xml:space="preserve">It was </w:t>
            </w:r>
            <w:r w:rsidRPr="00640C66">
              <w:rPr>
                <w:rFonts w:ascii="FS Me" w:hAnsi="FS Me" w:cstheme="minorHAnsi"/>
                <w:b/>
              </w:rPr>
              <w:t>RESOLVED</w:t>
            </w:r>
            <w:r>
              <w:rPr>
                <w:rFonts w:ascii="FS Me" w:hAnsi="FS Me" w:cstheme="minorHAnsi"/>
              </w:rPr>
              <w:t xml:space="preserve"> to approve the FE and HE Fee Policies </w:t>
            </w:r>
          </w:p>
          <w:p w14:paraId="5A1F3EA9" w14:textId="03530E92" w:rsidR="00BC0043" w:rsidRDefault="00BC0043" w:rsidP="0058341E">
            <w:pPr>
              <w:pStyle w:val="NoSpacing"/>
              <w:rPr>
                <w:rFonts w:ascii="FS Me" w:hAnsi="FS Me" w:cstheme="minorHAnsi"/>
              </w:rPr>
            </w:pPr>
          </w:p>
        </w:tc>
      </w:tr>
      <w:tr w:rsidR="00BC0043" w:rsidRPr="00237A87" w14:paraId="046886A3" w14:textId="77777777" w:rsidTr="00575972">
        <w:tc>
          <w:tcPr>
            <w:tcW w:w="1413" w:type="dxa"/>
          </w:tcPr>
          <w:p w14:paraId="0C51A9DB" w14:textId="77777777" w:rsidR="00640C66" w:rsidRDefault="00640C66" w:rsidP="0058341E">
            <w:pPr>
              <w:pStyle w:val="NoSpacing"/>
              <w:jc w:val="center"/>
              <w:rPr>
                <w:rFonts w:ascii="FS Me" w:hAnsi="FS Me" w:cstheme="minorHAnsi"/>
                <w:b/>
              </w:rPr>
            </w:pPr>
          </w:p>
          <w:p w14:paraId="45F19885" w14:textId="0FD8D435" w:rsidR="00BC0043" w:rsidRDefault="00BC0043" w:rsidP="0058341E">
            <w:pPr>
              <w:pStyle w:val="NoSpacing"/>
              <w:jc w:val="center"/>
              <w:rPr>
                <w:rFonts w:ascii="FS Me" w:hAnsi="FS Me" w:cstheme="minorHAnsi"/>
                <w:b/>
              </w:rPr>
            </w:pPr>
            <w:r>
              <w:rPr>
                <w:rFonts w:ascii="FS Me" w:hAnsi="FS Me" w:cstheme="minorHAnsi"/>
                <w:b/>
              </w:rPr>
              <w:t>B21/064</w:t>
            </w:r>
          </w:p>
        </w:tc>
        <w:tc>
          <w:tcPr>
            <w:tcW w:w="7603" w:type="dxa"/>
          </w:tcPr>
          <w:p w14:paraId="6A2EEAE6" w14:textId="77777777" w:rsidR="00640C66" w:rsidRDefault="00640C66" w:rsidP="0058341E">
            <w:pPr>
              <w:pStyle w:val="NoSpacing"/>
              <w:rPr>
                <w:rFonts w:ascii="FS Me" w:hAnsi="FS Me" w:cstheme="minorHAnsi"/>
              </w:rPr>
            </w:pPr>
          </w:p>
          <w:p w14:paraId="4F3820FF" w14:textId="77777777" w:rsidR="00640C66" w:rsidRPr="00295449" w:rsidRDefault="00BC0043" w:rsidP="0058341E">
            <w:pPr>
              <w:pStyle w:val="NoSpacing"/>
              <w:rPr>
                <w:rFonts w:ascii="FS Me" w:hAnsi="FS Me" w:cstheme="minorHAnsi"/>
                <w:b/>
              </w:rPr>
            </w:pPr>
            <w:r w:rsidRPr="00295449">
              <w:rPr>
                <w:rFonts w:ascii="FS Me" w:hAnsi="FS Me" w:cstheme="minorHAnsi"/>
                <w:b/>
              </w:rPr>
              <w:t xml:space="preserve">Agenda Item No 24: SEND Policy </w:t>
            </w:r>
          </w:p>
          <w:p w14:paraId="155537A1" w14:textId="77777777" w:rsidR="00640C66" w:rsidRDefault="00640C66" w:rsidP="0058341E">
            <w:pPr>
              <w:pStyle w:val="NoSpacing"/>
              <w:rPr>
                <w:rFonts w:ascii="FS Me" w:hAnsi="FS Me" w:cstheme="minorHAnsi"/>
              </w:rPr>
            </w:pPr>
          </w:p>
          <w:p w14:paraId="55932D6B" w14:textId="77777777" w:rsidR="00295449" w:rsidRDefault="00295449" w:rsidP="0058341E">
            <w:pPr>
              <w:pStyle w:val="NoSpacing"/>
              <w:rPr>
                <w:rFonts w:ascii="FS Me" w:hAnsi="FS Me" w:cstheme="minorHAnsi"/>
              </w:rPr>
            </w:pPr>
            <w:r>
              <w:rPr>
                <w:rFonts w:ascii="FS Me" w:hAnsi="FS Me" w:cstheme="minorHAnsi"/>
              </w:rPr>
              <w:t xml:space="preserve">It was </w:t>
            </w:r>
            <w:r w:rsidRPr="00295449">
              <w:rPr>
                <w:rFonts w:ascii="FS Me" w:hAnsi="FS Me" w:cstheme="minorHAnsi"/>
                <w:b/>
              </w:rPr>
              <w:t>RESOLVED</w:t>
            </w:r>
            <w:r>
              <w:rPr>
                <w:rFonts w:ascii="FS Me" w:hAnsi="FS Me" w:cstheme="minorHAnsi"/>
              </w:rPr>
              <w:t xml:space="preserve"> to approve the SEND Policy. </w:t>
            </w:r>
          </w:p>
          <w:p w14:paraId="607505B3" w14:textId="0F9155BF" w:rsidR="00BC0043" w:rsidRDefault="00BC0043" w:rsidP="0058341E">
            <w:pPr>
              <w:pStyle w:val="NoSpacing"/>
              <w:rPr>
                <w:rFonts w:ascii="FS Me" w:hAnsi="FS Me" w:cstheme="minorHAnsi"/>
              </w:rPr>
            </w:pPr>
          </w:p>
        </w:tc>
      </w:tr>
      <w:tr w:rsidR="00BC0043" w:rsidRPr="00237A87" w14:paraId="40840A9F" w14:textId="77777777" w:rsidTr="00575972">
        <w:tc>
          <w:tcPr>
            <w:tcW w:w="1413" w:type="dxa"/>
          </w:tcPr>
          <w:p w14:paraId="2AEDDBCC" w14:textId="77777777" w:rsidR="00295449" w:rsidRDefault="00295449" w:rsidP="0058341E">
            <w:pPr>
              <w:pStyle w:val="NoSpacing"/>
              <w:jc w:val="center"/>
              <w:rPr>
                <w:rFonts w:ascii="FS Me" w:hAnsi="FS Me" w:cstheme="minorHAnsi"/>
                <w:b/>
              </w:rPr>
            </w:pPr>
          </w:p>
          <w:p w14:paraId="30281795" w14:textId="0A424215" w:rsidR="00BC0043" w:rsidRDefault="00BC0043" w:rsidP="0058341E">
            <w:pPr>
              <w:pStyle w:val="NoSpacing"/>
              <w:jc w:val="center"/>
              <w:rPr>
                <w:rFonts w:ascii="FS Me" w:hAnsi="FS Me" w:cstheme="minorHAnsi"/>
                <w:b/>
              </w:rPr>
            </w:pPr>
            <w:r>
              <w:rPr>
                <w:rFonts w:ascii="FS Me" w:hAnsi="FS Me" w:cstheme="minorHAnsi"/>
                <w:b/>
              </w:rPr>
              <w:t>B21/065</w:t>
            </w:r>
          </w:p>
        </w:tc>
        <w:tc>
          <w:tcPr>
            <w:tcW w:w="7603" w:type="dxa"/>
          </w:tcPr>
          <w:p w14:paraId="562F328C" w14:textId="77777777" w:rsidR="00295449" w:rsidRDefault="00295449" w:rsidP="0058341E">
            <w:pPr>
              <w:pStyle w:val="NoSpacing"/>
              <w:rPr>
                <w:rFonts w:ascii="FS Me" w:hAnsi="FS Me" w:cstheme="minorHAnsi"/>
              </w:rPr>
            </w:pPr>
          </w:p>
          <w:p w14:paraId="3E18B73C" w14:textId="3E7A6E87" w:rsidR="00295449" w:rsidRPr="00295449" w:rsidRDefault="00BC0043" w:rsidP="0058341E">
            <w:pPr>
              <w:pStyle w:val="NoSpacing"/>
              <w:rPr>
                <w:rFonts w:ascii="FS Me" w:hAnsi="FS Me" w:cstheme="minorHAnsi"/>
                <w:b/>
              </w:rPr>
            </w:pPr>
            <w:r w:rsidRPr="00295449">
              <w:rPr>
                <w:rFonts w:ascii="FS Me" w:hAnsi="FS Me" w:cstheme="minorHAnsi"/>
                <w:b/>
              </w:rPr>
              <w:t>Agenda Item No 25: Financial Regulations</w:t>
            </w:r>
            <w:r w:rsidR="0064145A">
              <w:rPr>
                <w:rFonts w:ascii="FS Me" w:hAnsi="FS Me" w:cstheme="minorHAnsi"/>
                <w:b/>
              </w:rPr>
              <w:t xml:space="preserve"> and Fraud Policies </w:t>
            </w:r>
          </w:p>
          <w:p w14:paraId="39C0460B" w14:textId="77777777" w:rsidR="00295449" w:rsidRDefault="00295449" w:rsidP="0058341E">
            <w:pPr>
              <w:pStyle w:val="NoSpacing"/>
              <w:rPr>
                <w:rFonts w:ascii="FS Me" w:hAnsi="FS Me" w:cstheme="minorHAnsi"/>
              </w:rPr>
            </w:pPr>
          </w:p>
          <w:p w14:paraId="32FC8B53" w14:textId="385B83CB" w:rsidR="00295449" w:rsidRDefault="0064145A" w:rsidP="0058341E">
            <w:pPr>
              <w:pStyle w:val="NoSpacing"/>
              <w:rPr>
                <w:rFonts w:ascii="FS Me" w:hAnsi="FS Me" w:cstheme="minorHAnsi"/>
              </w:rPr>
            </w:pPr>
            <w:r>
              <w:rPr>
                <w:rFonts w:ascii="FS Me" w:hAnsi="FS Me" w:cstheme="minorHAnsi"/>
              </w:rPr>
              <w:t>It was noted that Financial Regulations and Fraud Policies</w:t>
            </w:r>
            <w:r w:rsidR="00295449">
              <w:rPr>
                <w:rFonts w:ascii="FS Me" w:hAnsi="FS Me" w:cstheme="minorHAnsi"/>
              </w:rPr>
              <w:t xml:space="preserve"> had been recommended for approval by the Board at the recent Audit Committee meeting.</w:t>
            </w:r>
          </w:p>
          <w:p w14:paraId="4D0BCB2F" w14:textId="587EA230" w:rsidR="00295449" w:rsidRDefault="00295449" w:rsidP="0058341E">
            <w:pPr>
              <w:pStyle w:val="NoSpacing"/>
              <w:rPr>
                <w:rFonts w:ascii="FS Me" w:hAnsi="FS Me" w:cstheme="minorHAnsi"/>
              </w:rPr>
            </w:pPr>
          </w:p>
          <w:p w14:paraId="0D20FCA8" w14:textId="137842DF" w:rsidR="00295449" w:rsidRDefault="00295449" w:rsidP="0058341E">
            <w:pPr>
              <w:pStyle w:val="NoSpacing"/>
              <w:rPr>
                <w:rFonts w:ascii="FS Me" w:hAnsi="FS Me" w:cstheme="minorHAnsi"/>
              </w:rPr>
            </w:pPr>
            <w:r>
              <w:rPr>
                <w:rFonts w:ascii="FS Me" w:hAnsi="FS Me" w:cstheme="minorHAnsi"/>
              </w:rPr>
              <w:t xml:space="preserve">It was </w:t>
            </w:r>
            <w:r w:rsidRPr="00295449">
              <w:rPr>
                <w:rFonts w:ascii="FS Me" w:hAnsi="FS Me" w:cstheme="minorHAnsi"/>
                <w:b/>
              </w:rPr>
              <w:t>RESOLVED</w:t>
            </w:r>
            <w:r>
              <w:rPr>
                <w:rFonts w:ascii="FS Me" w:hAnsi="FS Me" w:cstheme="minorHAnsi"/>
              </w:rPr>
              <w:t xml:space="preserve"> to approve the Financial Regulations and the Anti-Fraud Policy, Anti Bribery Policy and Fraud Response Plan. </w:t>
            </w:r>
          </w:p>
          <w:p w14:paraId="0D1D8500" w14:textId="1D79BB35" w:rsidR="00BC0043" w:rsidRDefault="00BC0043" w:rsidP="0058341E">
            <w:pPr>
              <w:pStyle w:val="NoSpacing"/>
              <w:rPr>
                <w:rFonts w:ascii="FS Me" w:hAnsi="FS Me" w:cstheme="minorHAnsi"/>
              </w:rPr>
            </w:pPr>
          </w:p>
        </w:tc>
      </w:tr>
      <w:tr w:rsidR="00BC0043" w:rsidRPr="00237A87" w14:paraId="2A180AFD" w14:textId="77777777" w:rsidTr="00575972">
        <w:tc>
          <w:tcPr>
            <w:tcW w:w="1413" w:type="dxa"/>
          </w:tcPr>
          <w:p w14:paraId="0CCD604F" w14:textId="77777777" w:rsidR="00295449" w:rsidRDefault="00295449" w:rsidP="0058341E">
            <w:pPr>
              <w:pStyle w:val="NoSpacing"/>
              <w:jc w:val="center"/>
              <w:rPr>
                <w:rFonts w:ascii="FS Me" w:hAnsi="FS Me" w:cstheme="minorHAnsi"/>
                <w:b/>
              </w:rPr>
            </w:pPr>
          </w:p>
          <w:p w14:paraId="46D4880F" w14:textId="4970F0A9" w:rsidR="00BC0043" w:rsidRDefault="00295449" w:rsidP="0058341E">
            <w:pPr>
              <w:pStyle w:val="NoSpacing"/>
              <w:jc w:val="center"/>
              <w:rPr>
                <w:rFonts w:ascii="FS Me" w:hAnsi="FS Me" w:cstheme="minorHAnsi"/>
                <w:b/>
              </w:rPr>
            </w:pPr>
            <w:r>
              <w:rPr>
                <w:rFonts w:ascii="FS Me" w:hAnsi="FS Me" w:cstheme="minorHAnsi"/>
                <w:b/>
              </w:rPr>
              <w:t>B21/066</w:t>
            </w:r>
          </w:p>
        </w:tc>
        <w:tc>
          <w:tcPr>
            <w:tcW w:w="7603" w:type="dxa"/>
          </w:tcPr>
          <w:p w14:paraId="65F30280" w14:textId="77777777" w:rsidR="00BC0043" w:rsidRPr="00295449" w:rsidRDefault="00BC0043" w:rsidP="0058341E">
            <w:pPr>
              <w:pStyle w:val="NoSpacing"/>
              <w:rPr>
                <w:rFonts w:ascii="FS Me" w:hAnsi="FS Me" w:cstheme="minorHAnsi"/>
                <w:b/>
              </w:rPr>
            </w:pPr>
          </w:p>
          <w:p w14:paraId="540F4CD0" w14:textId="19BFA07E" w:rsidR="00295449" w:rsidRPr="00295449" w:rsidRDefault="00295449" w:rsidP="0058341E">
            <w:pPr>
              <w:pStyle w:val="NoSpacing"/>
              <w:rPr>
                <w:rFonts w:ascii="FS Me" w:hAnsi="FS Me" w:cstheme="minorHAnsi"/>
                <w:b/>
              </w:rPr>
            </w:pPr>
            <w:r w:rsidRPr="00295449">
              <w:rPr>
                <w:rFonts w:ascii="FS Me" w:hAnsi="FS Me" w:cstheme="minorHAnsi"/>
                <w:b/>
              </w:rPr>
              <w:t xml:space="preserve">Agenda Item No. 26: Audit Committee </w:t>
            </w:r>
            <w:r>
              <w:rPr>
                <w:rFonts w:ascii="FS Me" w:hAnsi="FS Me" w:cstheme="minorHAnsi"/>
                <w:b/>
              </w:rPr>
              <w:t>Meeting 9 March 2021.</w:t>
            </w:r>
          </w:p>
          <w:p w14:paraId="056376A6" w14:textId="77777777" w:rsidR="00295449" w:rsidRDefault="00295449" w:rsidP="0058341E">
            <w:pPr>
              <w:pStyle w:val="NoSpacing"/>
              <w:rPr>
                <w:rFonts w:ascii="FS Me" w:hAnsi="FS Me" w:cstheme="minorHAnsi"/>
              </w:rPr>
            </w:pPr>
          </w:p>
          <w:p w14:paraId="2DF1B8AF" w14:textId="580F31E4" w:rsidR="00295449" w:rsidRDefault="00295449" w:rsidP="0058341E">
            <w:pPr>
              <w:pStyle w:val="NoSpacing"/>
              <w:rPr>
                <w:rFonts w:ascii="FS Me" w:hAnsi="FS Me" w:cstheme="minorHAnsi"/>
              </w:rPr>
            </w:pPr>
            <w:r>
              <w:rPr>
                <w:rFonts w:ascii="FS Me" w:hAnsi="FS Me" w:cstheme="minorHAnsi"/>
              </w:rPr>
              <w:t xml:space="preserve">It was </w:t>
            </w:r>
            <w:r w:rsidRPr="00295449">
              <w:rPr>
                <w:rFonts w:ascii="FS Me" w:hAnsi="FS Me" w:cstheme="minorHAnsi"/>
                <w:b/>
              </w:rPr>
              <w:t>RESOLVED</w:t>
            </w:r>
            <w:r>
              <w:rPr>
                <w:rFonts w:ascii="FS Me" w:hAnsi="FS Me" w:cstheme="minorHAnsi"/>
              </w:rPr>
              <w:t xml:space="preserve"> to note the minutes of the Audit Committee held on 9 March 2021.</w:t>
            </w:r>
          </w:p>
          <w:p w14:paraId="62747E24" w14:textId="6A4681E2" w:rsidR="00295449" w:rsidRDefault="00295449" w:rsidP="0058341E">
            <w:pPr>
              <w:pStyle w:val="NoSpacing"/>
              <w:rPr>
                <w:rFonts w:ascii="FS Me" w:hAnsi="FS Me" w:cstheme="minorHAnsi"/>
              </w:rPr>
            </w:pPr>
          </w:p>
        </w:tc>
      </w:tr>
      <w:tr w:rsidR="00BC0043" w:rsidRPr="00237A87" w14:paraId="0D8D920E" w14:textId="77777777" w:rsidTr="00575972">
        <w:tc>
          <w:tcPr>
            <w:tcW w:w="1413" w:type="dxa"/>
          </w:tcPr>
          <w:p w14:paraId="117AB8F2" w14:textId="77777777" w:rsidR="00BC0043" w:rsidRDefault="00BC0043" w:rsidP="0058341E">
            <w:pPr>
              <w:pStyle w:val="NoSpacing"/>
              <w:jc w:val="center"/>
              <w:rPr>
                <w:rFonts w:ascii="FS Me" w:hAnsi="FS Me" w:cstheme="minorHAnsi"/>
                <w:b/>
              </w:rPr>
            </w:pPr>
          </w:p>
          <w:p w14:paraId="732E2173" w14:textId="168DF186" w:rsidR="00295449" w:rsidRDefault="00295449" w:rsidP="0058341E">
            <w:pPr>
              <w:pStyle w:val="NoSpacing"/>
              <w:jc w:val="center"/>
              <w:rPr>
                <w:rFonts w:ascii="FS Me" w:hAnsi="FS Me" w:cstheme="minorHAnsi"/>
                <w:b/>
              </w:rPr>
            </w:pPr>
            <w:r>
              <w:rPr>
                <w:rFonts w:ascii="FS Me" w:hAnsi="FS Me" w:cstheme="minorHAnsi"/>
                <w:b/>
              </w:rPr>
              <w:t>B21/067</w:t>
            </w:r>
          </w:p>
        </w:tc>
        <w:tc>
          <w:tcPr>
            <w:tcW w:w="7603" w:type="dxa"/>
          </w:tcPr>
          <w:p w14:paraId="46E8DCFA" w14:textId="77777777" w:rsidR="00BC0043" w:rsidRDefault="00BC0043" w:rsidP="0058341E">
            <w:pPr>
              <w:pStyle w:val="NoSpacing"/>
              <w:rPr>
                <w:rFonts w:ascii="FS Me" w:hAnsi="FS Me" w:cstheme="minorHAnsi"/>
              </w:rPr>
            </w:pPr>
          </w:p>
          <w:p w14:paraId="2CD090A0" w14:textId="3C25229D" w:rsidR="00BC0043" w:rsidRDefault="00295449" w:rsidP="0058341E">
            <w:pPr>
              <w:pStyle w:val="NoSpacing"/>
              <w:rPr>
                <w:rFonts w:ascii="FS Me" w:hAnsi="FS Me" w:cstheme="minorHAnsi"/>
                <w:b/>
              </w:rPr>
            </w:pPr>
            <w:r w:rsidRPr="00295449">
              <w:rPr>
                <w:rFonts w:ascii="FS Me" w:hAnsi="FS Me" w:cstheme="minorHAnsi"/>
                <w:b/>
              </w:rPr>
              <w:t>A</w:t>
            </w:r>
            <w:r>
              <w:rPr>
                <w:rFonts w:ascii="FS Me" w:hAnsi="FS Me" w:cstheme="minorHAnsi"/>
                <w:b/>
              </w:rPr>
              <w:t>genda Item No. 27: ITS Meeting 9 March 2021.</w:t>
            </w:r>
          </w:p>
          <w:p w14:paraId="17963994" w14:textId="77777777" w:rsidR="00295449" w:rsidRPr="00295449" w:rsidRDefault="00295449" w:rsidP="0058341E">
            <w:pPr>
              <w:pStyle w:val="NoSpacing"/>
              <w:rPr>
                <w:rFonts w:ascii="FS Me" w:hAnsi="FS Me" w:cstheme="minorHAnsi"/>
                <w:b/>
              </w:rPr>
            </w:pPr>
          </w:p>
          <w:p w14:paraId="58490564" w14:textId="51F891D2" w:rsidR="00BC0043" w:rsidRDefault="00BC0043" w:rsidP="00BC0043">
            <w:pPr>
              <w:pStyle w:val="NoSpacing"/>
              <w:rPr>
                <w:rFonts w:ascii="FS Me" w:hAnsi="FS Me" w:cstheme="minorHAnsi"/>
              </w:rPr>
            </w:pPr>
            <w:r>
              <w:rPr>
                <w:rFonts w:ascii="FS Me" w:hAnsi="FS Me" w:cstheme="minorHAnsi"/>
              </w:rPr>
              <w:t>It was</w:t>
            </w:r>
            <w:r w:rsidRPr="00702D7D">
              <w:rPr>
                <w:rFonts w:ascii="FS Me" w:hAnsi="FS Me" w:cstheme="minorHAnsi"/>
                <w:b/>
              </w:rPr>
              <w:t xml:space="preserve"> RESOLVED</w:t>
            </w:r>
            <w:r>
              <w:rPr>
                <w:rFonts w:ascii="FS Me" w:hAnsi="FS Me" w:cstheme="minorHAnsi"/>
              </w:rPr>
              <w:t xml:space="preserve"> to note the minutes of the ITS Board meeting held on </w:t>
            </w:r>
            <w:r w:rsidR="00295449">
              <w:rPr>
                <w:rFonts w:ascii="FS Me" w:hAnsi="FS Me" w:cstheme="minorHAnsi"/>
              </w:rPr>
              <w:t>9 March</w:t>
            </w:r>
            <w:r>
              <w:rPr>
                <w:rFonts w:ascii="FS Me" w:hAnsi="FS Me" w:cstheme="minorHAnsi"/>
              </w:rPr>
              <w:t xml:space="preserve"> 2021. </w:t>
            </w:r>
          </w:p>
          <w:p w14:paraId="0460C12C" w14:textId="77777777" w:rsidR="00BC0043" w:rsidRDefault="00BC0043" w:rsidP="00BC0043">
            <w:pPr>
              <w:pStyle w:val="NoSpacing"/>
              <w:rPr>
                <w:rFonts w:ascii="FS Me" w:hAnsi="FS Me" w:cstheme="minorHAnsi"/>
              </w:rPr>
            </w:pPr>
          </w:p>
          <w:p w14:paraId="0EDF616C" w14:textId="29DBC7E8" w:rsidR="00BC0043" w:rsidRDefault="00BC0043" w:rsidP="00BC0043">
            <w:pPr>
              <w:pStyle w:val="NoSpacing"/>
              <w:rPr>
                <w:rFonts w:ascii="FS Me" w:hAnsi="FS Me" w:cstheme="minorHAnsi"/>
              </w:rPr>
            </w:pPr>
            <w:r>
              <w:rPr>
                <w:rFonts w:ascii="FS Me" w:hAnsi="FS Me" w:cstheme="minorHAnsi"/>
              </w:rPr>
              <w:t xml:space="preserve">It was </w:t>
            </w:r>
            <w:r w:rsidRPr="00ED2313">
              <w:rPr>
                <w:rFonts w:ascii="FS Me" w:hAnsi="FS Me" w:cstheme="minorHAnsi"/>
                <w:b/>
              </w:rPr>
              <w:t>RESOLVED</w:t>
            </w:r>
            <w:r>
              <w:rPr>
                <w:rFonts w:ascii="FS Me" w:hAnsi="FS Me" w:cstheme="minorHAnsi"/>
              </w:rPr>
              <w:t xml:space="preserve"> to note the ITS Risk Register and note that it provided adequate assurance against the risks identified. </w:t>
            </w:r>
          </w:p>
          <w:p w14:paraId="4BC63289" w14:textId="6E722A60" w:rsidR="00BC0043" w:rsidRDefault="00BC0043" w:rsidP="0058341E">
            <w:pPr>
              <w:pStyle w:val="NoSpacing"/>
              <w:rPr>
                <w:rFonts w:ascii="FS Me" w:hAnsi="FS Me" w:cstheme="minorHAnsi"/>
              </w:rPr>
            </w:pPr>
          </w:p>
        </w:tc>
      </w:tr>
      <w:tr w:rsidR="002B74EE" w:rsidRPr="00237A87" w14:paraId="2C0C4EA6" w14:textId="77777777" w:rsidTr="00575972">
        <w:tc>
          <w:tcPr>
            <w:tcW w:w="1413" w:type="dxa"/>
          </w:tcPr>
          <w:p w14:paraId="385106AB" w14:textId="77777777" w:rsidR="0058341E" w:rsidRDefault="0058341E" w:rsidP="0058341E">
            <w:pPr>
              <w:pStyle w:val="NoSpacing"/>
              <w:jc w:val="center"/>
              <w:rPr>
                <w:rFonts w:ascii="FS Me" w:hAnsi="FS Me" w:cstheme="minorHAnsi"/>
                <w:b/>
              </w:rPr>
            </w:pPr>
          </w:p>
          <w:p w14:paraId="17798EB6" w14:textId="62DABEE7" w:rsidR="0058341E" w:rsidRDefault="00800E58" w:rsidP="00ED2313">
            <w:pPr>
              <w:pStyle w:val="NoSpacing"/>
              <w:jc w:val="center"/>
              <w:rPr>
                <w:rFonts w:ascii="FS Me" w:hAnsi="FS Me" w:cstheme="minorHAnsi"/>
                <w:b/>
              </w:rPr>
            </w:pPr>
            <w:r>
              <w:rPr>
                <w:rFonts w:ascii="FS Me" w:hAnsi="FS Me" w:cstheme="minorHAnsi"/>
                <w:b/>
              </w:rPr>
              <w:t>B2</w:t>
            </w:r>
            <w:r w:rsidR="00ED2313">
              <w:rPr>
                <w:rFonts w:ascii="FS Me" w:hAnsi="FS Me" w:cstheme="minorHAnsi"/>
                <w:b/>
              </w:rPr>
              <w:t>1</w:t>
            </w:r>
            <w:r>
              <w:rPr>
                <w:rFonts w:ascii="FS Me" w:hAnsi="FS Me" w:cstheme="minorHAnsi"/>
                <w:b/>
              </w:rPr>
              <w:t>/</w:t>
            </w:r>
            <w:r w:rsidR="00620299">
              <w:rPr>
                <w:rFonts w:ascii="FS Me" w:hAnsi="FS Me" w:cstheme="minorHAnsi"/>
                <w:b/>
              </w:rPr>
              <w:t>068</w:t>
            </w:r>
          </w:p>
        </w:tc>
        <w:tc>
          <w:tcPr>
            <w:tcW w:w="7603" w:type="dxa"/>
          </w:tcPr>
          <w:p w14:paraId="2D64A5A0" w14:textId="77777777" w:rsidR="0058341E" w:rsidRDefault="0058341E" w:rsidP="0058341E">
            <w:pPr>
              <w:pStyle w:val="NoSpacing"/>
              <w:rPr>
                <w:rFonts w:ascii="FS Me" w:hAnsi="FS Me" w:cstheme="minorHAnsi"/>
              </w:rPr>
            </w:pPr>
          </w:p>
          <w:p w14:paraId="0932A5DF" w14:textId="4681EF4C" w:rsidR="0058341E" w:rsidRPr="00702D7D" w:rsidRDefault="0058341E" w:rsidP="0058341E">
            <w:pPr>
              <w:pStyle w:val="NoSpacing"/>
              <w:rPr>
                <w:rFonts w:ascii="FS Me" w:hAnsi="FS Me" w:cstheme="minorHAnsi"/>
                <w:b/>
              </w:rPr>
            </w:pPr>
            <w:r w:rsidRPr="00702D7D">
              <w:rPr>
                <w:rFonts w:ascii="FS Me" w:hAnsi="FS Me" w:cstheme="minorHAnsi"/>
                <w:b/>
              </w:rPr>
              <w:t xml:space="preserve">Agenda Item </w:t>
            </w:r>
            <w:r>
              <w:rPr>
                <w:rFonts w:ascii="FS Me" w:hAnsi="FS Me" w:cstheme="minorHAnsi"/>
                <w:b/>
              </w:rPr>
              <w:t xml:space="preserve">No. </w:t>
            </w:r>
            <w:r w:rsidR="00ED2313">
              <w:rPr>
                <w:rFonts w:ascii="FS Me" w:hAnsi="FS Me" w:cstheme="minorHAnsi"/>
                <w:b/>
              </w:rPr>
              <w:t>2</w:t>
            </w:r>
            <w:r w:rsidR="00620299">
              <w:rPr>
                <w:rFonts w:ascii="FS Me" w:hAnsi="FS Me" w:cstheme="minorHAnsi"/>
                <w:b/>
              </w:rPr>
              <w:t>8</w:t>
            </w:r>
            <w:r w:rsidR="002C086A">
              <w:rPr>
                <w:rFonts w:ascii="FS Me" w:hAnsi="FS Me" w:cstheme="minorHAnsi"/>
                <w:b/>
              </w:rPr>
              <w:t>:</w:t>
            </w:r>
            <w:r w:rsidR="00ED2313">
              <w:rPr>
                <w:rFonts w:ascii="FS Me" w:hAnsi="FS Me" w:cstheme="minorHAnsi"/>
                <w:b/>
              </w:rPr>
              <w:t xml:space="preserve"> BCDC Meeting </w:t>
            </w:r>
            <w:r w:rsidR="00295449">
              <w:rPr>
                <w:rFonts w:ascii="FS Me" w:hAnsi="FS Me" w:cstheme="minorHAnsi"/>
                <w:b/>
              </w:rPr>
              <w:t>9 March</w:t>
            </w:r>
            <w:r w:rsidR="00831C54">
              <w:rPr>
                <w:rFonts w:ascii="FS Me" w:hAnsi="FS Me" w:cstheme="minorHAnsi"/>
                <w:b/>
              </w:rPr>
              <w:t xml:space="preserve"> 2021</w:t>
            </w:r>
            <w:r w:rsidR="00295449">
              <w:rPr>
                <w:rFonts w:ascii="FS Me" w:hAnsi="FS Me" w:cstheme="minorHAnsi"/>
                <w:b/>
              </w:rPr>
              <w:t>.</w:t>
            </w:r>
          </w:p>
          <w:p w14:paraId="77121F12" w14:textId="77777777" w:rsidR="0058341E" w:rsidRDefault="0058341E" w:rsidP="0058341E">
            <w:pPr>
              <w:pStyle w:val="NoSpacing"/>
              <w:rPr>
                <w:rFonts w:ascii="FS Me" w:hAnsi="FS Me" w:cstheme="minorHAnsi"/>
              </w:rPr>
            </w:pPr>
          </w:p>
          <w:p w14:paraId="2689E703" w14:textId="64CAA910" w:rsidR="0058341E" w:rsidRDefault="0058341E" w:rsidP="0058341E">
            <w:pPr>
              <w:pStyle w:val="NoSpacing"/>
              <w:rPr>
                <w:rFonts w:ascii="FS Me" w:hAnsi="FS Me" w:cstheme="minorHAnsi"/>
              </w:rPr>
            </w:pPr>
            <w:r>
              <w:rPr>
                <w:rFonts w:ascii="FS Me" w:hAnsi="FS Me" w:cstheme="minorHAnsi"/>
              </w:rPr>
              <w:t xml:space="preserve">It was </w:t>
            </w:r>
            <w:r w:rsidRPr="005A15D1">
              <w:rPr>
                <w:rFonts w:ascii="FS Me" w:hAnsi="FS Me" w:cstheme="minorHAnsi"/>
                <w:b/>
              </w:rPr>
              <w:t>RESOLVED</w:t>
            </w:r>
            <w:r>
              <w:rPr>
                <w:rFonts w:ascii="FS Me" w:hAnsi="FS Me" w:cstheme="minorHAnsi"/>
              </w:rPr>
              <w:t xml:space="preserve"> to </w:t>
            </w:r>
            <w:r w:rsidR="00ED2313">
              <w:rPr>
                <w:rFonts w:ascii="FS Me" w:hAnsi="FS Me" w:cstheme="minorHAnsi"/>
              </w:rPr>
              <w:t xml:space="preserve">note the minutes of the BCDC Meeting held on </w:t>
            </w:r>
            <w:r w:rsidR="00295449">
              <w:rPr>
                <w:rFonts w:ascii="FS Me" w:hAnsi="FS Me" w:cstheme="minorHAnsi"/>
              </w:rPr>
              <w:t>9 March</w:t>
            </w:r>
            <w:r w:rsidR="00ED2313">
              <w:rPr>
                <w:rFonts w:ascii="FS Me" w:hAnsi="FS Me" w:cstheme="minorHAnsi"/>
              </w:rPr>
              <w:t xml:space="preserve"> 2021</w:t>
            </w:r>
            <w:r w:rsidR="0044402B">
              <w:rPr>
                <w:rFonts w:ascii="FS Me" w:hAnsi="FS Me" w:cstheme="minorHAnsi"/>
              </w:rPr>
              <w:t xml:space="preserve">. </w:t>
            </w:r>
          </w:p>
          <w:p w14:paraId="435842ED" w14:textId="335C7164" w:rsidR="0058341E" w:rsidRDefault="0058341E" w:rsidP="0058341E">
            <w:pPr>
              <w:pStyle w:val="NoSpacing"/>
              <w:rPr>
                <w:rFonts w:ascii="FS Me" w:hAnsi="FS Me" w:cstheme="minorHAnsi"/>
              </w:rPr>
            </w:pPr>
          </w:p>
        </w:tc>
      </w:tr>
    </w:tbl>
    <w:p w14:paraId="18CB6FA7" w14:textId="77777777" w:rsidR="006606D6" w:rsidRDefault="006606D6">
      <w:r>
        <w:br w:type="page"/>
      </w:r>
    </w:p>
    <w:tbl>
      <w:tblPr>
        <w:tblStyle w:val="TableGrid"/>
        <w:tblW w:w="0" w:type="auto"/>
        <w:tblLook w:val="04A0" w:firstRow="1" w:lastRow="0" w:firstColumn="1" w:lastColumn="0" w:noHBand="0" w:noVBand="1"/>
      </w:tblPr>
      <w:tblGrid>
        <w:gridCol w:w="1413"/>
        <w:gridCol w:w="7603"/>
      </w:tblGrid>
      <w:tr w:rsidR="002B74EE" w:rsidRPr="00237A87" w14:paraId="29D78657" w14:textId="77777777" w:rsidTr="00575972">
        <w:tc>
          <w:tcPr>
            <w:tcW w:w="1413" w:type="dxa"/>
          </w:tcPr>
          <w:p w14:paraId="6F31F3E5" w14:textId="46BE979E" w:rsidR="0058341E" w:rsidRDefault="0058341E" w:rsidP="0058341E">
            <w:pPr>
              <w:pStyle w:val="NoSpacing"/>
              <w:jc w:val="center"/>
              <w:rPr>
                <w:rFonts w:ascii="FS Me" w:hAnsi="FS Me" w:cstheme="minorHAnsi"/>
                <w:b/>
              </w:rPr>
            </w:pPr>
          </w:p>
          <w:p w14:paraId="6A667DDE" w14:textId="11C6F360" w:rsidR="0058341E" w:rsidRDefault="00CD0FC0" w:rsidP="00831C54">
            <w:pPr>
              <w:pStyle w:val="NoSpacing"/>
              <w:jc w:val="center"/>
              <w:rPr>
                <w:rFonts w:ascii="FS Me" w:hAnsi="FS Me" w:cstheme="minorHAnsi"/>
                <w:b/>
              </w:rPr>
            </w:pPr>
            <w:r>
              <w:rPr>
                <w:rFonts w:ascii="FS Me" w:hAnsi="FS Me" w:cstheme="minorHAnsi"/>
                <w:b/>
              </w:rPr>
              <w:t>B2</w:t>
            </w:r>
            <w:r w:rsidR="00831C54">
              <w:rPr>
                <w:rFonts w:ascii="FS Me" w:hAnsi="FS Me" w:cstheme="minorHAnsi"/>
                <w:b/>
              </w:rPr>
              <w:t>1</w:t>
            </w:r>
            <w:r>
              <w:rPr>
                <w:rFonts w:ascii="FS Me" w:hAnsi="FS Me" w:cstheme="minorHAnsi"/>
                <w:b/>
              </w:rPr>
              <w:t>/</w:t>
            </w:r>
            <w:r w:rsidR="00620299">
              <w:rPr>
                <w:rFonts w:ascii="FS Me" w:hAnsi="FS Me" w:cstheme="minorHAnsi"/>
                <w:b/>
              </w:rPr>
              <w:t>069</w:t>
            </w:r>
          </w:p>
        </w:tc>
        <w:tc>
          <w:tcPr>
            <w:tcW w:w="7603" w:type="dxa"/>
          </w:tcPr>
          <w:p w14:paraId="78F79A37" w14:textId="77777777" w:rsidR="0058341E" w:rsidRPr="00702D7D" w:rsidRDefault="0058341E" w:rsidP="0058341E">
            <w:pPr>
              <w:pStyle w:val="NoSpacing"/>
              <w:rPr>
                <w:rFonts w:ascii="FS Me" w:hAnsi="FS Me" w:cstheme="minorHAnsi"/>
                <w:b/>
              </w:rPr>
            </w:pPr>
          </w:p>
          <w:p w14:paraId="4DE437C0" w14:textId="23E83AAE" w:rsidR="0058341E" w:rsidRDefault="0058341E" w:rsidP="0058341E">
            <w:pPr>
              <w:pStyle w:val="NoSpacing"/>
              <w:rPr>
                <w:rFonts w:ascii="FS Me" w:hAnsi="FS Me" w:cstheme="minorHAnsi"/>
                <w:b/>
              </w:rPr>
            </w:pPr>
            <w:r>
              <w:rPr>
                <w:rFonts w:ascii="FS Me" w:hAnsi="FS Me" w:cstheme="minorHAnsi"/>
                <w:b/>
              </w:rPr>
              <w:t xml:space="preserve">Agenda Item No. </w:t>
            </w:r>
            <w:r w:rsidR="00CD0FC0">
              <w:rPr>
                <w:rFonts w:ascii="FS Me" w:hAnsi="FS Me" w:cstheme="minorHAnsi"/>
                <w:b/>
              </w:rPr>
              <w:t>2</w:t>
            </w:r>
            <w:r w:rsidR="00620299">
              <w:rPr>
                <w:rFonts w:ascii="FS Me" w:hAnsi="FS Me" w:cstheme="minorHAnsi"/>
                <w:b/>
              </w:rPr>
              <w:t>9</w:t>
            </w:r>
            <w:r w:rsidRPr="00702D7D">
              <w:rPr>
                <w:rFonts w:ascii="FS Me" w:hAnsi="FS Me" w:cstheme="minorHAnsi"/>
                <w:b/>
              </w:rPr>
              <w:t xml:space="preserve">: </w:t>
            </w:r>
            <w:r w:rsidR="00831C54">
              <w:rPr>
                <w:rFonts w:ascii="FS Me" w:hAnsi="FS Me" w:cstheme="minorHAnsi"/>
                <w:b/>
              </w:rPr>
              <w:t xml:space="preserve">Think Meeting </w:t>
            </w:r>
            <w:r w:rsidR="00295449">
              <w:rPr>
                <w:rFonts w:ascii="FS Me" w:hAnsi="FS Me" w:cstheme="minorHAnsi"/>
                <w:b/>
              </w:rPr>
              <w:t>9 March</w:t>
            </w:r>
            <w:r w:rsidR="00831C54">
              <w:rPr>
                <w:rFonts w:ascii="FS Me" w:hAnsi="FS Me" w:cstheme="minorHAnsi"/>
                <w:b/>
              </w:rPr>
              <w:t xml:space="preserve"> 2021</w:t>
            </w:r>
          </w:p>
          <w:p w14:paraId="0460BCA7" w14:textId="40698661" w:rsidR="005A3B91" w:rsidRDefault="005A3B91" w:rsidP="0058341E">
            <w:pPr>
              <w:pStyle w:val="NoSpacing"/>
              <w:rPr>
                <w:rFonts w:ascii="FS Me" w:hAnsi="FS Me" w:cstheme="minorHAnsi"/>
                <w:b/>
              </w:rPr>
            </w:pPr>
          </w:p>
          <w:p w14:paraId="5569DBBB" w14:textId="1DE95E18" w:rsidR="0058341E" w:rsidRDefault="0058341E" w:rsidP="0058341E">
            <w:pPr>
              <w:pStyle w:val="NoSpacing"/>
              <w:rPr>
                <w:rFonts w:ascii="FS Me" w:hAnsi="FS Me" w:cstheme="minorHAnsi"/>
              </w:rPr>
            </w:pPr>
            <w:r>
              <w:rPr>
                <w:rFonts w:ascii="FS Me" w:hAnsi="FS Me" w:cstheme="minorHAnsi"/>
              </w:rPr>
              <w:t xml:space="preserve">It was </w:t>
            </w:r>
            <w:r w:rsidRPr="00702D7D">
              <w:rPr>
                <w:rFonts w:ascii="FS Me" w:hAnsi="FS Me" w:cstheme="minorHAnsi"/>
                <w:b/>
              </w:rPr>
              <w:t>RESOLVED</w:t>
            </w:r>
            <w:r>
              <w:rPr>
                <w:rFonts w:ascii="FS Me" w:hAnsi="FS Me" w:cstheme="minorHAnsi"/>
              </w:rPr>
              <w:t xml:space="preserve"> to </w:t>
            </w:r>
            <w:r w:rsidR="00C80593">
              <w:rPr>
                <w:rFonts w:ascii="FS Me" w:hAnsi="FS Me" w:cstheme="minorHAnsi"/>
              </w:rPr>
              <w:t>note</w:t>
            </w:r>
            <w:r>
              <w:rPr>
                <w:rFonts w:ascii="FS Me" w:hAnsi="FS Me" w:cstheme="minorHAnsi"/>
              </w:rPr>
              <w:t xml:space="preserve"> the</w:t>
            </w:r>
            <w:r w:rsidR="0044402B">
              <w:rPr>
                <w:rFonts w:ascii="FS Me" w:hAnsi="FS Me" w:cstheme="minorHAnsi"/>
              </w:rPr>
              <w:t xml:space="preserve"> </w:t>
            </w:r>
            <w:r w:rsidR="00831C54">
              <w:rPr>
                <w:rFonts w:ascii="FS Me" w:hAnsi="FS Me" w:cstheme="minorHAnsi"/>
              </w:rPr>
              <w:t xml:space="preserve">minutes of the Think meeting held on </w:t>
            </w:r>
            <w:r w:rsidR="006606D6">
              <w:rPr>
                <w:rFonts w:ascii="FS Me" w:hAnsi="FS Me" w:cstheme="minorHAnsi"/>
              </w:rPr>
              <w:t>9 March</w:t>
            </w:r>
            <w:r w:rsidR="00831C54">
              <w:rPr>
                <w:rFonts w:ascii="FS Me" w:hAnsi="FS Me" w:cstheme="minorHAnsi"/>
              </w:rPr>
              <w:t xml:space="preserve"> 2021</w:t>
            </w:r>
            <w:r w:rsidR="0044402B">
              <w:rPr>
                <w:rFonts w:ascii="FS Me" w:hAnsi="FS Me" w:cstheme="minorHAnsi"/>
              </w:rPr>
              <w:t xml:space="preserve">. </w:t>
            </w:r>
          </w:p>
          <w:p w14:paraId="591F88FF" w14:textId="18946DE1" w:rsidR="0058341E" w:rsidRDefault="0058341E" w:rsidP="0044402B">
            <w:pPr>
              <w:pStyle w:val="NoSpacing"/>
              <w:rPr>
                <w:rFonts w:ascii="FS Me" w:hAnsi="FS Me" w:cstheme="minorHAnsi"/>
              </w:rPr>
            </w:pPr>
          </w:p>
        </w:tc>
      </w:tr>
      <w:tr w:rsidR="002B74EE" w:rsidRPr="00237A87" w14:paraId="0217EDA3" w14:textId="77777777" w:rsidTr="00575972">
        <w:tc>
          <w:tcPr>
            <w:tcW w:w="1413" w:type="dxa"/>
          </w:tcPr>
          <w:p w14:paraId="22C905E3" w14:textId="77777777" w:rsidR="0058341E" w:rsidRDefault="0058341E" w:rsidP="0058341E">
            <w:pPr>
              <w:pStyle w:val="NoSpacing"/>
              <w:jc w:val="center"/>
              <w:rPr>
                <w:rFonts w:ascii="FS Me" w:hAnsi="FS Me" w:cstheme="minorHAnsi"/>
                <w:b/>
              </w:rPr>
            </w:pPr>
          </w:p>
          <w:p w14:paraId="66CE2281" w14:textId="4B502955" w:rsidR="0058341E" w:rsidRDefault="00831C54" w:rsidP="00831C54">
            <w:pPr>
              <w:pStyle w:val="NoSpacing"/>
              <w:jc w:val="center"/>
              <w:rPr>
                <w:rFonts w:ascii="FS Me" w:hAnsi="FS Me" w:cstheme="minorHAnsi"/>
                <w:b/>
              </w:rPr>
            </w:pPr>
            <w:r>
              <w:rPr>
                <w:rFonts w:ascii="FS Me" w:hAnsi="FS Me" w:cstheme="minorHAnsi"/>
                <w:b/>
              </w:rPr>
              <w:t>B21</w:t>
            </w:r>
            <w:r w:rsidR="00CD0FC0">
              <w:rPr>
                <w:rFonts w:ascii="FS Me" w:hAnsi="FS Me" w:cstheme="minorHAnsi"/>
                <w:b/>
              </w:rPr>
              <w:t>/</w:t>
            </w:r>
            <w:r w:rsidR="00620299">
              <w:rPr>
                <w:rFonts w:ascii="FS Me" w:hAnsi="FS Me" w:cstheme="minorHAnsi"/>
                <w:b/>
              </w:rPr>
              <w:t>070</w:t>
            </w:r>
            <w:r>
              <w:rPr>
                <w:rFonts w:ascii="FS Me" w:hAnsi="FS Me" w:cstheme="minorHAnsi"/>
                <w:b/>
              </w:rPr>
              <w:t xml:space="preserve"> </w:t>
            </w:r>
          </w:p>
        </w:tc>
        <w:tc>
          <w:tcPr>
            <w:tcW w:w="7603" w:type="dxa"/>
          </w:tcPr>
          <w:p w14:paraId="1D1C74A1" w14:textId="77777777" w:rsidR="0058341E" w:rsidRDefault="0058341E" w:rsidP="0058341E">
            <w:pPr>
              <w:tabs>
                <w:tab w:val="left" w:pos="851"/>
              </w:tabs>
              <w:jc w:val="both"/>
              <w:rPr>
                <w:rFonts w:ascii="FS Me" w:hAnsi="FS Me" w:cstheme="minorHAnsi"/>
                <w:b/>
              </w:rPr>
            </w:pPr>
          </w:p>
          <w:p w14:paraId="38C69B51" w14:textId="2B218F0D" w:rsidR="0058341E" w:rsidRDefault="0058341E" w:rsidP="0058341E">
            <w:pPr>
              <w:tabs>
                <w:tab w:val="left" w:pos="851"/>
              </w:tabs>
              <w:jc w:val="both"/>
              <w:rPr>
                <w:rFonts w:ascii="FS Me" w:hAnsi="FS Me" w:cstheme="minorHAnsi"/>
                <w:b/>
              </w:rPr>
            </w:pPr>
            <w:r>
              <w:rPr>
                <w:rFonts w:ascii="FS Me" w:hAnsi="FS Me" w:cstheme="minorHAnsi"/>
                <w:b/>
              </w:rPr>
              <w:t xml:space="preserve">Agenda Item No. </w:t>
            </w:r>
            <w:r w:rsidR="00620299">
              <w:rPr>
                <w:rFonts w:ascii="FS Me" w:hAnsi="FS Me" w:cstheme="minorHAnsi"/>
                <w:b/>
              </w:rPr>
              <w:t>30</w:t>
            </w:r>
            <w:r>
              <w:rPr>
                <w:rFonts w:ascii="FS Me" w:hAnsi="FS Me" w:cstheme="minorHAnsi"/>
                <w:b/>
              </w:rPr>
              <w:t>: Good News Report</w:t>
            </w:r>
          </w:p>
          <w:p w14:paraId="43E7C6FC" w14:textId="34370ECE" w:rsidR="00BA095F" w:rsidRDefault="00BA095F" w:rsidP="0058341E">
            <w:pPr>
              <w:tabs>
                <w:tab w:val="left" w:pos="851"/>
              </w:tabs>
              <w:jc w:val="both"/>
              <w:rPr>
                <w:rFonts w:ascii="FS Me" w:hAnsi="FS Me" w:cstheme="minorHAnsi"/>
                <w:b/>
              </w:rPr>
            </w:pPr>
          </w:p>
          <w:p w14:paraId="739E8129" w14:textId="77777777" w:rsidR="0058341E" w:rsidRDefault="0058341E" w:rsidP="0058341E">
            <w:pPr>
              <w:tabs>
                <w:tab w:val="left" w:pos="851"/>
              </w:tabs>
              <w:jc w:val="both"/>
              <w:rPr>
                <w:rFonts w:ascii="FS Me" w:hAnsi="FS Me" w:cstheme="minorHAnsi"/>
              </w:rPr>
            </w:pPr>
            <w:r>
              <w:rPr>
                <w:rFonts w:ascii="FS Me" w:hAnsi="FS Me" w:cstheme="minorHAnsi"/>
              </w:rPr>
              <w:t xml:space="preserve">It was </w:t>
            </w:r>
            <w:r w:rsidRPr="00A4200B">
              <w:rPr>
                <w:rFonts w:ascii="FS Me" w:hAnsi="FS Me" w:cstheme="minorHAnsi"/>
                <w:b/>
              </w:rPr>
              <w:t>RESOLVED</w:t>
            </w:r>
            <w:r>
              <w:rPr>
                <w:rFonts w:ascii="FS Me" w:hAnsi="FS Me" w:cstheme="minorHAnsi"/>
              </w:rPr>
              <w:t xml:space="preserve"> to note the Good News Report. </w:t>
            </w:r>
          </w:p>
          <w:p w14:paraId="0D0E8BDA" w14:textId="3A83F6C4" w:rsidR="0049368A" w:rsidRDefault="0049368A" w:rsidP="0058341E">
            <w:pPr>
              <w:tabs>
                <w:tab w:val="left" w:pos="851"/>
              </w:tabs>
              <w:jc w:val="both"/>
              <w:rPr>
                <w:rFonts w:ascii="FS Me" w:hAnsi="FS Me" w:cstheme="minorHAnsi"/>
                <w:b/>
              </w:rPr>
            </w:pPr>
          </w:p>
        </w:tc>
      </w:tr>
      <w:tr w:rsidR="002B74EE" w:rsidRPr="00237A87" w14:paraId="789B0D3D" w14:textId="77777777" w:rsidTr="00575972">
        <w:tc>
          <w:tcPr>
            <w:tcW w:w="1413" w:type="dxa"/>
          </w:tcPr>
          <w:p w14:paraId="3455167A" w14:textId="77777777" w:rsidR="0058341E" w:rsidRDefault="0058341E" w:rsidP="0058341E">
            <w:pPr>
              <w:pStyle w:val="NoSpacing"/>
              <w:jc w:val="center"/>
              <w:rPr>
                <w:rFonts w:ascii="FS Me" w:hAnsi="FS Me" w:cstheme="minorHAnsi"/>
                <w:b/>
              </w:rPr>
            </w:pPr>
          </w:p>
          <w:p w14:paraId="3F4C2867" w14:textId="6E45E0D9" w:rsidR="0058341E" w:rsidRDefault="002050C5" w:rsidP="00BC4A99">
            <w:pPr>
              <w:pStyle w:val="NoSpacing"/>
              <w:jc w:val="center"/>
              <w:rPr>
                <w:rFonts w:ascii="FS Me" w:hAnsi="FS Me" w:cstheme="minorHAnsi"/>
                <w:b/>
              </w:rPr>
            </w:pPr>
            <w:r w:rsidRPr="005F59DA">
              <w:rPr>
                <w:rFonts w:ascii="FS Me" w:hAnsi="FS Me" w:cstheme="minorHAnsi"/>
                <w:b/>
              </w:rPr>
              <w:t>B2</w:t>
            </w:r>
            <w:r w:rsidR="0064145A">
              <w:rPr>
                <w:rFonts w:ascii="FS Me" w:hAnsi="FS Me" w:cstheme="minorHAnsi"/>
                <w:b/>
              </w:rPr>
              <w:t>1/071</w:t>
            </w:r>
          </w:p>
        </w:tc>
        <w:tc>
          <w:tcPr>
            <w:tcW w:w="7603" w:type="dxa"/>
          </w:tcPr>
          <w:p w14:paraId="67B6C857" w14:textId="77777777" w:rsidR="0058341E" w:rsidRDefault="0058341E" w:rsidP="0058341E">
            <w:pPr>
              <w:tabs>
                <w:tab w:val="left" w:pos="851"/>
              </w:tabs>
              <w:jc w:val="both"/>
              <w:rPr>
                <w:rFonts w:ascii="FS Me" w:hAnsi="FS Me" w:cstheme="minorHAnsi"/>
                <w:b/>
              </w:rPr>
            </w:pPr>
          </w:p>
          <w:p w14:paraId="6A309209" w14:textId="4066ECC6" w:rsidR="0058341E" w:rsidRDefault="0058341E" w:rsidP="0058341E">
            <w:pPr>
              <w:tabs>
                <w:tab w:val="left" w:pos="851"/>
              </w:tabs>
              <w:jc w:val="both"/>
              <w:rPr>
                <w:rFonts w:ascii="FS Me" w:hAnsi="FS Me" w:cstheme="minorHAnsi"/>
                <w:b/>
              </w:rPr>
            </w:pPr>
            <w:r>
              <w:rPr>
                <w:rFonts w:ascii="FS Me" w:hAnsi="FS Me" w:cstheme="minorHAnsi"/>
                <w:b/>
              </w:rPr>
              <w:t xml:space="preserve">Date and Time of the next meeting: </w:t>
            </w:r>
          </w:p>
          <w:p w14:paraId="4796309C" w14:textId="1D99AE04" w:rsidR="00620299" w:rsidRDefault="00620299" w:rsidP="0058341E">
            <w:pPr>
              <w:tabs>
                <w:tab w:val="left" w:pos="851"/>
              </w:tabs>
              <w:jc w:val="both"/>
              <w:rPr>
                <w:rFonts w:ascii="FS Me" w:hAnsi="FS Me" w:cstheme="minorHAnsi"/>
                <w:b/>
              </w:rPr>
            </w:pPr>
          </w:p>
          <w:p w14:paraId="26DE4B8D" w14:textId="52C90363" w:rsidR="00620299" w:rsidRDefault="00620299" w:rsidP="0058341E">
            <w:pPr>
              <w:tabs>
                <w:tab w:val="left" w:pos="851"/>
              </w:tabs>
              <w:jc w:val="both"/>
              <w:rPr>
                <w:rFonts w:ascii="FS Me" w:hAnsi="FS Me" w:cstheme="minorHAnsi"/>
                <w:b/>
              </w:rPr>
            </w:pPr>
            <w:r>
              <w:rPr>
                <w:rFonts w:ascii="FS Me" w:hAnsi="FS Me" w:cstheme="minorHAnsi"/>
                <w:b/>
              </w:rPr>
              <w:t>4pm Tuesday 20 April 2021 – Student Voice</w:t>
            </w:r>
          </w:p>
          <w:p w14:paraId="78D47D37" w14:textId="3C2387F6" w:rsidR="00620299" w:rsidRDefault="00620299" w:rsidP="0058341E">
            <w:pPr>
              <w:tabs>
                <w:tab w:val="left" w:pos="851"/>
              </w:tabs>
              <w:jc w:val="both"/>
              <w:rPr>
                <w:rFonts w:ascii="FS Me" w:hAnsi="FS Me" w:cstheme="minorHAnsi"/>
                <w:b/>
              </w:rPr>
            </w:pPr>
          </w:p>
          <w:p w14:paraId="3A23C727" w14:textId="07FF8B1B" w:rsidR="00620299" w:rsidRDefault="00620299" w:rsidP="0058341E">
            <w:pPr>
              <w:tabs>
                <w:tab w:val="left" w:pos="851"/>
              </w:tabs>
              <w:jc w:val="both"/>
              <w:rPr>
                <w:rFonts w:ascii="FS Me" w:hAnsi="FS Me" w:cstheme="minorHAnsi"/>
                <w:b/>
              </w:rPr>
            </w:pPr>
            <w:r>
              <w:rPr>
                <w:rFonts w:ascii="FS Me" w:hAnsi="FS Me" w:cstheme="minorHAnsi"/>
                <w:b/>
              </w:rPr>
              <w:t xml:space="preserve">10am Tuesday 18 May and Wednesday 19 May 2021 – Strategic Seminar </w:t>
            </w:r>
          </w:p>
          <w:p w14:paraId="773473CE" w14:textId="69D1AA74" w:rsidR="00620299" w:rsidRDefault="00620299" w:rsidP="0058341E">
            <w:pPr>
              <w:tabs>
                <w:tab w:val="left" w:pos="851"/>
              </w:tabs>
              <w:jc w:val="both"/>
              <w:rPr>
                <w:rFonts w:ascii="FS Me" w:hAnsi="FS Me" w:cstheme="minorHAnsi"/>
                <w:b/>
              </w:rPr>
            </w:pPr>
          </w:p>
          <w:p w14:paraId="2B851A61" w14:textId="2D873FD1" w:rsidR="00620299" w:rsidRDefault="00620299" w:rsidP="0058341E">
            <w:pPr>
              <w:tabs>
                <w:tab w:val="left" w:pos="851"/>
              </w:tabs>
              <w:jc w:val="both"/>
              <w:rPr>
                <w:rFonts w:ascii="FS Me" w:hAnsi="FS Me" w:cstheme="minorHAnsi"/>
                <w:b/>
              </w:rPr>
            </w:pPr>
            <w:r>
              <w:rPr>
                <w:rFonts w:ascii="FS Me" w:hAnsi="FS Me" w:cstheme="minorHAnsi"/>
                <w:b/>
              </w:rPr>
              <w:t xml:space="preserve">4pm Tuesday 13 July 2021 – Board meeting </w:t>
            </w:r>
          </w:p>
          <w:p w14:paraId="5CD4B3CD" w14:textId="4517C131" w:rsidR="00BC4A99" w:rsidRDefault="00BC4A99" w:rsidP="0058341E">
            <w:pPr>
              <w:tabs>
                <w:tab w:val="left" w:pos="851"/>
              </w:tabs>
              <w:jc w:val="both"/>
              <w:rPr>
                <w:rFonts w:ascii="FS Me" w:hAnsi="FS Me" w:cstheme="minorHAnsi"/>
                <w:b/>
              </w:rPr>
            </w:pPr>
          </w:p>
          <w:p w14:paraId="3F4296AC" w14:textId="5783A1A7" w:rsidR="0058341E" w:rsidRDefault="0058341E" w:rsidP="00620299">
            <w:pPr>
              <w:tabs>
                <w:tab w:val="left" w:pos="851"/>
              </w:tabs>
              <w:jc w:val="both"/>
              <w:rPr>
                <w:rFonts w:ascii="FS Me" w:hAnsi="FS Me" w:cstheme="minorHAnsi"/>
                <w:b/>
              </w:rPr>
            </w:pPr>
          </w:p>
        </w:tc>
      </w:tr>
    </w:tbl>
    <w:p w14:paraId="25155884" w14:textId="77777777" w:rsidR="00BC4A99" w:rsidRDefault="00BC4A99" w:rsidP="00A4200B">
      <w:pPr>
        <w:tabs>
          <w:tab w:val="left" w:pos="360"/>
          <w:tab w:val="left" w:pos="8080"/>
        </w:tabs>
        <w:rPr>
          <w:rFonts w:ascii="FS Me" w:hAnsi="FS Me" w:cstheme="minorHAnsi"/>
        </w:rPr>
      </w:pPr>
    </w:p>
    <w:p w14:paraId="7F8221C8" w14:textId="1D505D30" w:rsidR="00A4200B" w:rsidRPr="00237A87" w:rsidRDefault="00937CA8" w:rsidP="00A4200B">
      <w:pPr>
        <w:tabs>
          <w:tab w:val="left" w:pos="360"/>
          <w:tab w:val="left" w:pos="8080"/>
        </w:tabs>
        <w:rPr>
          <w:rFonts w:ascii="FS Me" w:hAnsi="FS Me" w:cstheme="minorHAnsi"/>
          <w:b/>
        </w:rPr>
      </w:pPr>
      <w:r w:rsidRPr="0064145A">
        <w:rPr>
          <w:rFonts w:ascii="FS Me" w:hAnsi="FS Me" w:cstheme="minorHAnsi"/>
        </w:rPr>
        <w:t>The</w:t>
      </w:r>
      <w:r w:rsidR="00356744" w:rsidRPr="0064145A">
        <w:rPr>
          <w:rFonts w:ascii="FS Me" w:hAnsi="FS Me" w:cstheme="minorHAnsi"/>
        </w:rPr>
        <w:t xml:space="preserve"> meeting closed </w:t>
      </w:r>
      <w:r w:rsidR="002C106A" w:rsidRPr="0064145A">
        <w:rPr>
          <w:rFonts w:ascii="FS Me" w:hAnsi="FS Me" w:cstheme="minorHAnsi"/>
        </w:rPr>
        <w:t>at</w:t>
      </w:r>
      <w:r w:rsidR="00360D68" w:rsidRPr="0064145A">
        <w:rPr>
          <w:rFonts w:ascii="FS Me" w:hAnsi="FS Me" w:cstheme="minorHAnsi"/>
        </w:rPr>
        <w:t xml:space="preserve"> </w:t>
      </w:r>
      <w:r w:rsidR="0064145A" w:rsidRPr="0064145A">
        <w:rPr>
          <w:rFonts w:ascii="FS Me" w:hAnsi="FS Me" w:cstheme="minorHAnsi"/>
        </w:rPr>
        <w:t>18:05</w:t>
      </w:r>
    </w:p>
    <w:p w14:paraId="315B58FB" w14:textId="77777777" w:rsidR="00DB5432" w:rsidRDefault="00DB5432" w:rsidP="00C263E4">
      <w:pPr>
        <w:pStyle w:val="NoSpacing"/>
        <w:rPr>
          <w:rFonts w:ascii="FS Me" w:hAnsi="FS Me"/>
          <w:b/>
        </w:rPr>
      </w:pPr>
      <w:r w:rsidRPr="00237A87">
        <w:rPr>
          <w:rFonts w:ascii="FS Me" w:hAnsi="FS Me" w:cstheme="minorHAnsi"/>
          <w:b/>
        </w:rPr>
        <w:t>Signed (Chair): …………………………………………………………...   Dated: …………………………</w:t>
      </w:r>
      <w:r w:rsidR="00E92DFB" w:rsidRPr="00237A87">
        <w:rPr>
          <w:rFonts w:ascii="FS Me" w:hAnsi="FS Me" w:cstheme="minorHAnsi"/>
          <w:b/>
        </w:rPr>
        <w:t>…………………</w:t>
      </w:r>
      <w:r w:rsidR="00E92DFB" w:rsidRPr="00237A87">
        <w:rPr>
          <w:rFonts w:ascii="FS Me" w:hAnsi="FS Me"/>
          <w:b/>
        </w:rPr>
        <w:t>…..</w:t>
      </w:r>
    </w:p>
    <w:p w14:paraId="18716F7A" w14:textId="77777777" w:rsidR="006E32CE" w:rsidRDefault="006E32CE" w:rsidP="00C263E4">
      <w:pPr>
        <w:pStyle w:val="NoSpacing"/>
        <w:rPr>
          <w:rFonts w:ascii="FS Me" w:hAnsi="FS Me"/>
        </w:rPr>
      </w:pPr>
    </w:p>
    <w:sectPr w:rsidR="006E32CE" w:rsidSect="0031193D">
      <w:headerReference w:type="default" r:id="rId11"/>
      <w:footerReference w:type="default" r:id="rId12"/>
      <w:pgSz w:w="11906" w:h="16838"/>
      <w:pgMar w:top="1134" w:right="1440" w:bottom="136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C9463" w14:textId="77777777" w:rsidR="006F4421" w:rsidRDefault="006F4421" w:rsidP="00A368B7">
      <w:pPr>
        <w:spacing w:after="0" w:line="240" w:lineRule="auto"/>
      </w:pPr>
      <w:r>
        <w:separator/>
      </w:r>
    </w:p>
  </w:endnote>
  <w:endnote w:type="continuationSeparator" w:id="0">
    <w:p w14:paraId="794923A5" w14:textId="77777777" w:rsidR="006F4421" w:rsidRDefault="006F4421" w:rsidP="00A368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S Me">
    <w:altName w:val="Franklin Gothic Medium Cond"/>
    <w:panose1 w:val="02000506040000020004"/>
    <w:charset w:val="00"/>
    <w:family w:val="modern"/>
    <w:notTrueType/>
    <w:pitch w:val="variable"/>
    <w:sig w:usb0="800000AF" w:usb1="4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3368974"/>
      <w:docPartObj>
        <w:docPartGallery w:val="Page Numbers (Bottom of Page)"/>
        <w:docPartUnique/>
      </w:docPartObj>
    </w:sdtPr>
    <w:sdtEndPr>
      <w:rPr>
        <w:color w:val="7F7F7F" w:themeColor="background1" w:themeShade="7F"/>
        <w:spacing w:val="60"/>
      </w:rPr>
    </w:sdtEndPr>
    <w:sdtContent>
      <w:p w14:paraId="3005B21B" w14:textId="77777777" w:rsidR="00665140" w:rsidRDefault="00DA49E3">
        <w:pPr>
          <w:pStyle w:val="Footer"/>
          <w:pBdr>
            <w:top w:val="single" w:sz="4" w:space="1" w:color="D9D9D9" w:themeColor="background1" w:themeShade="D9"/>
          </w:pBdr>
          <w:jc w:val="right"/>
        </w:pPr>
      </w:p>
    </w:sdtContent>
  </w:sdt>
  <w:p w14:paraId="658E786B" w14:textId="77777777" w:rsidR="00665140" w:rsidRDefault="006651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26F0BE" w14:textId="77777777" w:rsidR="006F4421" w:rsidRDefault="006F4421" w:rsidP="00A368B7">
      <w:pPr>
        <w:spacing w:after="0" w:line="240" w:lineRule="auto"/>
      </w:pPr>
      <w:r>
        <w:separator/>
      </w:r>
    </w:p>
  </w:footnote>
  <w:footnote w:type="continuationSeparator" w:id="0">
    <w:p w14:paraId="465D8DB6" w14:textId="77777777" w:rsidR="006F4421" w:rsidRDefault="006F4421" w:rsidP="00A368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D1220" w14:textId="77777777" w:rsidR="00665140" w:rsidRDefault="00665140" w:rsidP="00572F5C">
    <w:pPr>
      <w:pStyle w:val="Header"/>
      <w:jc w:val="center"/>
    </w:pPr>
    <w:r>
      <w:rPr>
        <w:noProof/>
        <w:lang w:eastAsia="en-GB"/>
      </w:rPr>
      <w:drawing>
        <wp:inline distT="0" distB="0" distL="0" distR="0" wp14:anchorId="61989AFC" wp14:editId="367E92D5">
          <wp:extent cx="2705100" cy="78105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05100" cy="781050"/>
                  </a:xfrm>
                  <a:prstGeom prst="rect">
                    <a:avLst/>
                  </a:prstGeom>
                </pic:spPr>
              </pic:pic>
            </a:graphicData>
          </a:graphic>
        </wp:inline>
      </w:drawing>
    </w:r>
  </w:p>
  <w:p w14:paraId="792D0C78" w14:textId="77777777" w:rsidR="00665140" w:rsidRDefault="00665140" w:rsidP="00572F5C">
    <w:pPr>
      <w:pStyle w:val="Header"/>
      <w:jc w:val="center"/>
    </w:pPr>
  </w:p>
  <w:p w14:paraId="5044564C" w14:textId="77777777" w:rsidR="00665140" w:rsidRPr="00AF4937" w:rsidRDefault="00665140" w:rsidP="00496642">
    <w:pPr>
      <w:pStyle w:val="Header"/>
      <w:jc w:val="right"/>
      <w:rPr>
        <w:rFonts w:ascii="FS Me" w:hAnsi="FS Me"/>
        <w:b/>
        <w:sz w:val="24"/>
        <w:szCs w:val="24"/>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477D1"/>
    <w:multiLevelType w:val="hybridMultilevel"/>
    <w:tmpl w:val="C90C7ADE"/>
    <w:lvl w:ilvl="0" w:tplc="0809000B">
      <w:start w:val="1"/>
      <w:numFmt w:val="bullet"/>
      <w:lvlText w:val=""/>
      <w:lvlJc w:val="left"/>
      <w:pPr>
        <w:tabs>
          <w:tab w:val="num" w:pos="360"/>
        </w:tabs>
        <w:ind w:left="360" w:hanging="360"/>
      </w:pPr>
      <w:rPr>
        <w:rFonts w:ascii="Wingdings" w:hAnsi="Wingdings" w:hint="default"/>
      </w:rPr>
    </w:lvl>
    <w:lvl w:ilvl="1" w:tplc="C9D69E20" w:tentative="1">
      <w:start w:val="1"/>
      <w:numFmt w:val="bullet"/>
      <w:lvlText w:val="•"/>
      <w:lvlJc w:val="left"/>
      <w:pPr>
        <w:tabs>
          <w:tab w:val="num" w:pos="1080"/>
        </w:tabs>
        <w:ind w:left="1080" w:hanging="360"/>
      </w:pPr>
      <w:rPr>
        <w:rFonts w:ascii="Arial" w:hAnsi="Arial" w:hint="default"/>
      </w:rPr>
    </w:lvl>
    <w:lvl w:ilvl="2" w:tplc="A6744B9E" w:tentative="1">
      <w:start w:val="1"/>
      <w:numFmt w:val="bullet"/>
      <w:lvlText w:val="•"/>
      <w:lvlJc w:val="left"/>
      <w:pPr>
        <w:tabs>
          <w:tab w:val="num" w:pos="1800"/>
        </w:tabs>
        <w:ind w:left="1800" w:hanging="360"/>
      </w:pPr>
      <w:rPr>
        <w:rFonts w:ascii="Arial" w:hAnsi="Arial" w:hint="default"/>
      </w:rPr>
    </w:lvl>
    <w:lvl w:ilvl="3" w:tplc="61184A4E" w:tentative="1">
      <w:start w:val="1"/>
      <w:numFmt w:val="bullet"/>
      <w:lvlText w:val="•"/>
      <w:lvlJc w:val="left"/>
      <w:pPr>
        <w:tabs>
          <w:tab w:val="num" w:pos="2520"/>
        </w:tabs>
        <w:ind w:left="2520" w:hanging="360"/>
      </w:pPr>
      <w:rPr>
        <w:rFonts w:ascii="Arial" w:hAnsi="Arial" w:hint="default"/>
      </w:rPr>
    </w:lvl>
    <w:lvl w:ilvl="4" w:tplc="047C6F36" w:tentative="1">
      <w:start w:val="1"/>
      <w:numFmt w:val="bullet"/>
      <w:lvlText w:val="•"/>
      <w:lvlJc w:val="left"/>
      <w:pPr>
        <w:tabs>
          <w:tab w:val="num" w:pos="3240"/>
        </w:tabs>
        <w:ind w:left="3240" w:hanging="360"/>
      </w:pPr>
      <w:rPr>
        <w:rFonts w:ascii="Arial" w:hAnsi="Arial" w:hint="default"/>
      </w:rPr>
    </w:lvl>
    <w:lvl w:ilvl="5" w:tplc="C980B61A" w:tentative="1">
      <w:start w:val="1"/>
      <w:numFmt w:val="bullet"/>
      <w:lvlText w:val="•"/>
      <w:lvlJc w:val="left"/>
      <w:pPr>
        <w:tabs>
          <w:tab w:val="num" w:pos="3960"/>
        </w:tabs>
        <w:ind w:left="3960" w:hanging="360"/>
      </w:pPr>
      <w:rPr>
        <w:rFonts w:ascii="Arial" w:hAnsi="Arial" w:hint="default"/>
      </w:rPr>
    </w:lvl>
    <w:lvl w:ilvl="6" w:tplc="890ABE1E" w:tentative="1">
      <w:start w:val="1"/>
      <w:numFmt w:val="bullet"/>
      <w:lvlText w:val="•"/>
      <w:lvlJc w:val="left"/>
      <w:pPr>
        <w:tabs>
          <w:tab w:val="num" w:pos="4680"/>
        </w:tabs>
        <w:ind w:left="4680" w:hanging="360"/>
      </w:pPr>
      <w:rPr>
        <w:rFonts w:ascii="Arial" w:hAnsi="Arial" w:hint="default"/>
      </w:rPr>
    </w:lvl>
    <w:lvl w:ilvl="7" w:tplc="3EEC4E6E" w:tentative="1">
      <w:start w:val="1"/>
      <w:numFmt w:val="bullet"/>
      <w:lvlText w:val="•"/>
      <w:lvlJc w:val="left"/>
      <w:pPr>
        <w:tabs>
          <w:tab w:val="num" w:pos="5400"/>
        </w:tabs>
        <w:ind w:left="5400" w:hanging="360"/>
      </w:pPr>
      <w:rPr>
        <w:rFonts w:ascii="Arial" w:hAnsi="Arial" w:hint="default"/>
      </w:rPr>
    </w:lvl>
    <w:lvl w:ilvl="8" w:tplc="39C22B2E"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D7B4E00"/>
    <w:multiLevelType w:val="hybridMultilevel"/>
    <w:tmpl w:val="50309D32"/>
    <w:lvl w:ilvl="0" w:tplc="0B30881A">
      <w:start w:val="1"/>
      <w:numFmt w:val="bullet"/>
      <w:lvlText w:val="•"/>
      <w:lvlJc w:val="left"/>
      <w:pPr>
        <w:tabs>
          <w:tab w:val="num" w:pos="720"/>
        </w:tabs>
        <w:ind w:left="720" w:hanging="360"/>
      </w:pPr>
      <w:rPr>
        <w:rFonts w:ascii="Arial" w:hAnsi="Arial" w:hint="default"/>
      </w:rPr>
    </w:lvl>
    <w:lvl w:ilvl="1" w:tplc="BF6C1634">
      <w:start w:val="250"/>
      <w:numFmt w:val="bullet"/>
      <w:lvlText w:val="•"/>
      <w:lvlJc w:val="left"/>
      <w:pPr>
        <w:tabs>
          <w:tab w:val="num" w:pos="1440"/>
        </w:tabs>
        <w:ind w:left="1440" w:hanging="360"/>
      </w:pPr>
      <w:rPr>
        <w:rFonts w:ascii="Arial" w:hAnsi="Arial" w:hint="default"/>
      </w:rPr>
    </w:lvl>
    <w:lvl w:ilvl="2" w:tplc="2BB8B39C" w:tentative="1">
      <w:start w:val="1"/>
      <w:numFmt w:val="bullet"/>
      <w:lvlText w:val="•"/>
      <w:lvlJc w:val="left"/>
      <w:pPr>
        <w:tabs>
          <w:tab w:val="num" w:pos="2160"/>
        </w:tabs>
        <w:ind w:left="2160" w:hanging="360"/>
      </w:pPr>
      <w:rPr>
        <w:rFonts w:ascii="Arial" w:hAnsi="Arial" w:hint="default"/>
      </w:rPr>
    </w:lvl>
    <w:lvl w:ilvl="3" w:tplc="F132BBBE" w:tentative="1">
      <w:start w:val="1"/>
      <w:numFmt w:val="bullet"/>
      <w:lvlText w:val="•"/>
      <w:lvlJc w:val="left"/>
      <w:pPr>
        <w:tabs>
          <w:tab w:val="num" w:pos="2880"/>
        </w:tabs>
        <w:ind w:left="2880" w:hanging="360"/>
      </w:pPr>
      <w:rPr>
        <w:rFonts w:ascii="Arial" w:hAnsi="Arial" w:hint="default"/>
      </w:rPr>
    </w:lvl>
    <w:lvl w:ilvl="4" w:tplc="E5709F68" w:tentative="1">
      <w:start w:val="1"/>
      <w:numFmt w:val="bullet"/>
      <w:lvlText w:val="•"/>
      <w:lvlJc w:val="left"/>
      <w:pPr>
        <w:tabs>
          <w:tab w:val="num" w:pos="3600"/>
        </w:tabs>
        <w:ind w:left="3600" w:hanging="360"/>
      </w:pPr>
      <w:rPr>
        <w:rFonts w:ascii="Arial" w:hAnsi="Arial" w:hint="default"/>
      </w:rPr>
    </w:lvl>
    <w:lvl w:ilvl="5" w:tplc="EC36972A" w:tentative="1">
      <w:start w:val="1"/>
      <w:numFmt w:val="bullet"/>
      <w:lvlText w:val="•"/>
      <w:lvlJc w:val="left"/>
      <w:pPr>
        <w:tabs>
          <w:tab w:val="num" w:pos="4320"/>
        </w:tabs>
        <w:ind w:left="4320" w:hanging="360"/>
      </w:pPr>
      <w:rPr>
        <w:rFonts w:ascii="Arial" w:hAnsi="Arial" w:hint="default"/>
      </w:rPr>
    </w:lvl>
    <w:lvl w:ilvl="6" w:tplc="B7B66D38" w:tentative="1">
      <w:start w:val="1"/>
      <w:numFmt w:val="bullet"/>
      <w:lvlText w:val="•"/>
      <w:lvlJc w:val="left"/>
      <w:pPr>
        <w:tabs>
          <w:tab w:val="num" w:pos="5040"/>
        </w:tabs>
        <w:ind w:left="5040" w:hanging="360"/>
      </w:pPr>
      <w:rPr>
        <w:rFonts w:ascii="Arial" w:hAnsi="Arial" w:hint="default"/>
      </w:rPr>
    </w:lvl>
    <w:lvl w:ilvl="7" w:tplc="781C60EE" w:tentative="1">
      <w:start w:val="1"/>
      <w:numFmt w:val="bullet"/>
      <w:lvlText w:val="•"/>
      <w:lvlJc w:val="left"/>
      <w:pPr>
        <w:tabs>
          <w:tab w:val="num" w:pos="5760"/>
        </w:tabs>
        <w:ind w:left="5760" w:hanging="360"/>
      </w:pPr>
      <w:rPr>
        <w:rFonts w:ascii="Arial" w:hAnsi="Arial" w:hint="default"/>
      </w:rPr>
    </w:lvl>
    <w:lvl w:ilvl="8" w:tplc="E0720BE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55B76CD"/>
    <w:multiLevelType w:val="hybridMultilevel"/>
    <w:tmpl w:val="D2CED1FA"/>
    <w:lvl w:ilvl="0" w:tplc="0809000B">
      <w:start w:val="1"/>
      <w:numFmt w:val="bullet"/>
      <w:lvlText w:val=""/>
      <w:lvlJc w:val="left"/>
      <w:pPr>
        <w:tabs>
          <w:tab w:val="num" w:pos="360"/>
        </w:tabs>
        <w:ind w:left="360" w:hanging="360"/>
      </w:pPr>
      <w:rPr>
        <w:rFonts w:ascii="Wingdings" w:hAnsi="Wingdings" w:hint="default"/>
      </w:rPr>
    </w:lvl>
    <w:lvl w:ilvl="1" w:tplc="418CE7B2" w:tentative="1">
      <w:start w:val="1"/>
      <w:numFmt w:val="bullet"/>
      <w:lvlText w:val="•"/>
      <w:lvlJc w:val="left"/>
      <w:pPr>
        <w:tabs>
          <w:tab w:val="num" w:pos="1080"/>
        </w:tabs>
        <w:ind w:left="1080" w:hanging="360"/>
      </w:pPr>
      <w:rPr>
        <w:rFonts w:ascii="Arial" w:hAnsi="Arial" w:hint="default"/>
      </w:rPr>
    </w:lvl>
    <w:lvl w:ilvl="2" w:tplc="43265570" w:tentative="1">
      <w:start w:val="1"/>
      <w:numFmt w:val="bullet"/>
      <w:lvlText w:val="•"/>
      <w:lvlJc w:val="left"/>
      <w:pPr>
        <w:tabs>
          <w:tab w:val="num" w:pos="1800"/>
        </w:tabs>
        <w:ind w:left="1800" w:hanging="360"/>
      </w:pPr>
      <w:rPr>
        <w:rFonts w:ascii="Arial" w:hAnsi="Arial" w:hint="default"/>
      </w:rPr>
    </w:lvl>
    <w:lvl w:ilvl="3" w:tplc="FE92DBB4" w:tentative="1">
      <w:start w:val="1"/>
      <w:numFmt w:val="bullet"/>
      <w:lvlText w:val="•"/>
      <w:lvlJc w:val="left"/>
      <w:pPr>
        <w:tabs>
          <w:tab w:val="num" w:pos="2520"/>
        </w:tabs>
        <w:ind w:left="2520" w:hanging="360"/>
      </w:pPr>
      <w:rPr>
        <w:rFonts w:ascii="Arial" w:hAnsi="Arial" w:hint="default"/>
      </w:rPr>
    </w:lvl>
    <w:lvl w:ilvl="4" w:tplc="2F34239A" w:tentative="1">
      <w:start w:val="1"/>
      <w:numFmt w:val="bullet"/>
      <w:lvlText w:val="•"/>
      <w:lvlJc w:val="left"/>
      <w:pPr>
        <w:tabs>
          <w:tab w:val="num" w:pos="3240"/>
        </w:tabs>
        <w:ind w:left="3240" w:hanging="360"/>
      </w:pPr>
      <w:rPr>
        <w:rFonts w:ascii="Arial" w:hAnsi="Arial" w:hint="default"/>
      </w:rPr>
    </w:lvl>
    <w:lvl w:ilvl="5" w:tplc="53B6C6DC" w:tentative="1">
      <w:start w:val="1"/>
      <w:numFmt w:val="bullet"/>
      <w:lvlText w:val="•"/>
      <w:lvlJc w:val="left"/>
      <w:pPr>
        <w:tabs>
          <w:tab w:val="num" w:pos="3960"/>
        </w:tabs>
        <w:ind w:left="3960" w:hanging="360"/>
      </w:pPr>
      <w:rPr>
        <w:rFonts w:ascii="Arial" w:hAnsi="Arial" w:hint="default"/>
      </w:rPr>
    </w:lvl>
    <w:lvl w:ilvl="6" w:tplc="63565E70" w:tentative="1">
      <w:start w:val="1"/>
      <w:numFmt w:val="bullet"/>
      <w:lvlText w:val="•"/>
      <w:lvlJc w:val="left"/>
      <w:pPr>
        <w:tabs>
          <w:tab w:val="num" w:pos="4680"/>
        </w:tabs>
        <w:ind w:left="4680" w:hanging="360"/>
      </w:pPr>
      <w:rPr>
        <w:rFonts w:ascii="Arial" w:hAnsi="Arial" w:hint="default"/>
      </w:rPr>
    </w:lvl>
    <w:lvl w:ilvl="7" w:tplc="527E447E" w:tentative="1">
      <w:start w:val="1"/>
      <w:numFmt w:val="bullet"/>
      <w:lvlText w:val="•"/>
      <w:lvlJc w:val="left"/>
      <w:pPr>
        <w:tabs>
          <w:tab w:val="num" w:pos="5400"/>
        </w:tabs>
        <w:ind w:left="5400" w:hanging="360"/>
      </w:pPr>
      <w:rPr>
        <w:rFonts w:ascii="Arial" w:hAnsi="Arial" w:hint="default"/>
      </w:rPr>
    </w:lvl>
    <w:lvl w:ilvl="8" w:tplc="01545D20"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187E612D"/>
    <w:multiLevelType w:val="hybridMultilevel"/>
    <w:tmpl w:val="71F68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4A3D8F"/>
    <w:multiLevelType w:val="hybridMultilevel"/>
    <w:tmpl w:val="9490F0B8"/>
    <w:lvl w:ilvl="0" w:tplc="0809000B">
      <w:start w:val="1"/>
      <w:numFmt w:val="bullet"/>
      <w:lvlText w:val=""/>
      <w:lvlJc w:val="left"/>
      <w:pPr>
        <w:tabs>
          <w:tab w:val="num" w:pos="360"/>
        </w:tabs>
        <w:ind w:left="360" w:hanging="360"/>
      </w:pPr>
      <w:rPr>
        <w:rFonts w:ascii="Wingdings" w:hAnsi="Wingdings" w:hint="default"/>
      </w:rPr>
    </w:lvl>
    <w:lvl w:ilvl="1" w:tplc="52608CD4" w:tentative="1">
      <w:start w:val="1"/>
      <w:numFmt w:val="bullet"/>
      <w:lvlText w:val="•"/>
      <w:lvlJc w:val="left"/>
      <w:pPr>
        <w:tabs>
          <w:tab w:val="num" w:pos="1080"/>
        </w:tabs>
        <w:ind w:left="1080" w:hanging="360"/>
      </w:pPr>
      <w:rPr>
        <w:rFonts w:ascii="Arial" w:hAnsi="Arial" w:hint="default"/>
      </w:rPr>
    </w:lvl>
    <w:lvl w:ilvl="2" w:tplc="4DB22B6E" w:tentative="1">
      <w:start w:val="1"/>
      <w:numFmt w:val="bullet"/>
      <w:lvlText w:val="•"/>
      <w:lvlJc w:val="left"/>
      <w:pPr>
        <w:tabs>
          <w:tab w:val="num" w:pos="1800"/>
        </w:tabs>
        <w:ind w:left="1800" w:hanging="360"/>
      </w:pPr>
      <w:rPr>
        <w:rFonts w:ascii="Arial" w:hAnsi="Arial" w:hint="default"/>
      </w:rPr>
    </w:lvl>
    <w:lvl w:ilvl="3" w:tplc="7A660786" w:tentative="1">
      <w:start w:val="1"/>
      <w:numFmt w:val="bullet"/>
      <w:lvlText w:val="•"/>
      <w:lvlJc w:val="left"/>
      <w:pPr>
        <w:tabs>
          <w:tab w:val="num" w:pos="2520"/>
        </w:tabs>
        <w:ind w:left="2520" w:hanging="360"/>
      </w:pPr>
      <w:rPr>
        <w:rFonts w:ascii="Arial" w:hAnsi="Arial" w:hint="default"/>
      </w:rPr>
    </w:lvl>
    <w:lvl w:ilvl="4" w:tplc="11206E20" w:tentative="1">
      <w:start w:val="1"/>
      <w:numFmt w:val="bullet"/>
      <w:lvlText w:val="•"/>
      <w:lvlJc w:val="left"/>
      <w:pPr>
        <w:tabs>
          <w:tab w:val="num" w:pos="3240"/>
        </w:tabs>
        <w:ind w:left="3240" w:hanging="360"/>
      </w:pPr>
      <w:rPr>
        <w:rFonts w:ascii="Arial" w:hAnsi="Arial" w:hint="default"/>
      </w:rPr>
    </w:lvl>
    <w:lvl w:ilvl="5" w:tplc="3CDC4ED8" w:tentative="1">
      <w:start w:val="1"/>
      <w:numFmt w:val="bullet"/>
      <w:lvlText w:val="•"/>
      <w:lvlJc w:val="left"/>
      <w:pPr>
        <w:tabs>
          <w:tab w:val="num" w:pos="3960"/>
        </w:tabs>
        <w:ind w:left="3960" w:hanging="360"/>
      </w:pPr>
      <w:rPr>
        <w:rFonts w:ascii="Arial" w:hAnsi="Arial" w:hint="default"/>
      </w:rPr>
    </w:lvl>
    <w:lvl w:ilvl="6" w:tplc="10B68F3E" w:tentative="1">
      <w:start w:val="1"/>
      <w:numFmt w:val="bullet"/>
      <w:lvlText w:val="•"/>
      <w:lvlJc w:val="left"/>
      <w:pPr>
        <w:tabs>
          <w:tab w:val="num" w:pos="4680"/>
        </w:tabs>
        <w:ind w:left="4680" w:hanging="360"/>
      </w:pPr>
      <w:rPr>
        <w:rFonts w:ascii="Arial" w:hAnsi="Arial" w:hint="default"/>
      </w:rPr>
    </w:lvl>
    <w:lvl w:ilvl="7" w:tplc="A718D15C" w:tentative="1">
      <w:start w:val="1"/>
      <w:numFmt w:val="bullet"/>
      <w:lvlText w:val="•"/>
      <w:lvlJc w:val="left"/>
      <w:pPr>
        <w:tabs>
          <w:tab w:val="num" w:pos="5400"/>
        </w:tabs>
        <w:ind w:left="5400" w:hanging="360"/>
      </w:pPr>
      <w:rPr>
        <w:rFonts w:ascii="Arial" w:hAnsi="Arial" w:hint="default"/>
      </w:rPr>
    </w:lvl>
    <w:lvl w:ilvl="8" w:tplc="58CC1868"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200D5A2D"/>
    <w:multiLevelType w:val="hybridMultilevel"/>
    <w:tmpl w:val="59B4A34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44E0FF6"/>
    <w:multiLevelType w:val="hybridMultilevel"/>
    <w:tmpl w:val="ECBA4DD8"/>
    <w:lvl w:ilvl="0" w:tplc="0809000B">
      <w:start w:val="1"/>
      <w:numFmt w:val="bullet"/>
      <w:lvlText w:val=""/>
      <w:lvlJc w:val="left"/>
      <w:pPr>
        <w:tabs>
          <w:tab w:val="num" w:pos="360"/>
        </w:tabs>
        <w:ind w:left="360" w:hanging="360"/>
      </w:pPr>
      <w:rPr>
        <w:rFonts w:ascii="Wingdings" w:hAnsi="Wingdings" w:hint="default"/>
      </w:rPr>
    </w:lvl>
    <w:lvl w:ilvl="1" w:tplc="55A055D6">
      <w:start w:val="250"/>
      <w:numFmt w:val="bullet"/>
      <w:lvlText w:val="•"/>
      <w:lvlJc w:val="left"/>
      <w:pPr>
        <w:tabs>
          <w:tab w:val="num" w:pos="1080"/>
        </w:tabs>
        <w:ind w:left="1080" w:hanging="360"/>
      </w:pPr>
      <w:rPr>
        <w:rFonts w:ascii="Arial" w:hAnsi="Arial" w:hint="default"/>
      </w:rPr>
    </w:lvl>
    <w:lvl w:ilvl="2" w:tplc="4FA25082" w:tentative="1">
      <w:start w:val="1"/>
      <w:numFmt w:val="bullet"/>
      <w:lvlText w:val="•"/>
      <w:lvlJc w:val="left"/>
      <w:pPr>
        <w:tabs>
          <w:tab w:val="num" w:pos="1800"/>
        </w:tabs>
        <w:ind w:left="1800" w:hanging="360"/>
      </w:pPr>
      <w:rPr>
        <w:rFonts w:ascii="Arial" w:hAnsi="Arial" w:hint="default"/>
      </w:rPr>
    </w:lvl>
    <w:lvl w:ilvl="3" w:tplc="FFC0F416" w:tentative="1">
      <w:start w:val="1"/>
      <w:numFmt w:val="bullet"/>
      <w:lvlText w:val="•"/>
      <w:lvlJc w:val="left"/>
      <w:pPr>
        <w:tabs>
          <w:tab w:val="num" w:pos="2520"/>
        </w:tabs>
        <w:ind w:left="2520" w:hanging="360"/>
      </w:pPr>
      <w:rPr>
        <w:rFonts w:ascii="Arial" w:hAnsi="Arial" w:hint="default"/>
      </w:rPr>
    </w:lvl>
    <w:lvl w:ilvl="4" w:tplc="8570881A" w:tentative="1">
      <w:start w:val="1"/>
      <w:numFmt w:val="bullet"/>
      <w:lvlText w:val="•"/>
      <w:lvlJc w:val="left"/>
      <w:pPr>
        <w:tabs>
          <w:tab w:val="num" w:pos="3240"/>
        </w:tabs>
        <w:ind w:left="3240" w:hanging="360"/>
      </w:pPr>
      <w:rPr>
        <w:rFonts w:ascii="Arial" w:hAnsi="Arial" w:hint="default"/>
      </w:rPr>
    </w:lvl>
    <w:lvl w:ilvl="5" w:tplc="E73A63A4" w:tentative="1">
      <w:start w:val="1"/>
      <w:numFmt w:val="bullet"/>
      <w:lvlText w:val="•"/>
      <w:lvlJc w:val="left"/>
      <w:pPr>
        <w:tabs>
          <w:tab w:val="num" w:pos="3960"/>
        </w:tabs>
        <w:ind w:left="3960" w:hanging="360"/>
      </w:pPr>
      <w:rPr>
        <w:rFonts w:ascii="Arial" w:hAnsi="Arial" w:hint="default"/>
      </w:rPr>
    </w:lvl>
    <w:lvl w:ilvl="6" w:tplc="E65CD8E8" w:tentative="1">
      <w:start w:val="1"/>
      <w:numFmt w:val="bullet"/>
      <w:lvlText w:val="•"/>
      <w:lvlJc w:val="left"/>
      <w:pPr>
        <w:tabs>
          <w:tab w:val="num" w:pos="4680"/>
        </w:tabs>
        <w:ind w:left="4680" w:hanging="360"/>
      </w:pPr>
      <w:rPr>
        <w:rFonts w:ascii="Arial" w:hAnsi="Arial" w:hint="default"/>
      </w:rPr>
    </w:lvl>
    <w:lvl w:ilvl="7" w:tplc="CDCA7EC8" w:tentative="1">
      <w:start w:val="1"/>
      <w:numFmt w:val="bullet"/>
      <w:lvlText w:val="•"/>
      <w:lvlJc w:val="left"/>
      <w:pPr>
        <w:tabs>
          <w:tab w:val="num" w:pos="5400"/>
        </w:tabs>
        <w:ind w:left="5400" w:hanging="360"/>
      </w:pPr>
      <w:rPr>
        <w:rFonts w:ascii="Arial" w:hAnsi="Arial" w:hint="default"/>
      </w:rPr>
    </w:lvl>
    <w:lvl w:ilvl="8" w:tplc="367EE136"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24AD4125"/>
    <w:multiLevelType w:val="hybridMultilevel"/>
    <w:tmpl w:val="F3A6DE20"/>
    <w:lvl w:ilvl="0" w:tplc="0809000B">
      <w:start w:val="1"/>
      <w:numFmt w:val="bullet"/>
      <w:lvlText w:val=""/>
      <w:lvlJc w:val="left"/>
      <w:pPr>
        <w:tabs>
          <w:tab w:val="num" w:pos="360"/>
        </w:tabs>
        <w:ind w:left="360" w:hanging="360"/>
      </w:pPr>
      <w:rPr>
        <w:rFonts w:ascii="Wingdings" w:hAnsi="Wingdings" w:hint="default"/>
      </w:rPr>
    </w:lvl>
    <w:lvl w:ilvl="1" w:tplc="2804AEA6" w:tentative="1">
      <w:start w:val="1"/>
      <w:numFmt w:val="bullet"/>
      <w:lvlText w:val="•"/>
      <w:lvlJc w:val="left"/>
      <w:pPr>
        <w:tabs>
          <w:tab w:val="num" w:pos="1080"/>
        </w:tabs>
        <w:ind w:left="1080" w:hanging="360"/>
      </w:pPr>
      <w:rPr>
        <w:rFonts w:ascii="Arial" w:hAnsi="Arial" w:hint="default"/>
      </w:rPr>
    </w:lvl>
    <w:lvl w:ilvl="2" w:tplc="9B0A73D4" w:tentative="1">
      <w:start w:val="1"/>
      <w:numFmt w:val="bullet"/>
      <w:lvlText w:val="•"/>
      <w:lvlJc w:val="left"/>
      <w:pPr>
        <w:tabs>
          <w:tab w:val="num" w:pos="1800"/>
        </w:tabs>
        <w:ind w:left="1800" w:hanging="360"/>
      </w:pPr>
      <w:rPr>
        <w:rFonts w:ascii="Arial" w:hAnsi="Arial" w:hint="default"/>
      </w:rPr>
    </w:lvl>
    <w:lvl w:ilvl="3" w:tplc="EFD20260" w:tentative="1">
      <w:start w:val="1"/>
      <w:numFmt w:val="bullet"/>
      <w:lvlText w:val="•"/>
      <w:lvlJc w:val="left"/>
      <w:pPr>
        <w:tabs>
          <w:tab w:val="num" w:pos="2520"/>
        </w:tabs>
        <w:ind w:left="2520" w:hanging="360"/>
      </w:pPr>
      <w:rPr>
        <w:rFonts w:ascii="Arial" w:hAnsi="Arial" w:hint="default"/>
      </w:rPr>
    </w:lvl>
    <w:lvl w:ilvl="4" w:tplc="5406E5D8" w:tentative="1">
      <w:start w:val="1"/>
      <w:numFmt w:val="bullet"/>
      <w:lvlText w:val="•"/>
      <w:lvlJc w:val="left"/>
      <w:pPr>
        <w:tabs>
          <w:tab w:val="num" w:pos="3240"/>
        </w:tabs>
        <w:ind w:left="3240" w:hanging="360"/>
      </w:pPr>
      <w:rPr>
        <w:rFonts w:ascii="Arial" w:hAnsi="Arial" w:hint="default"/>
      </w:rPr>
    </w:lvl>
    <w:lvl w:ilvl="5" w:tplc="4CF0141C" w:tentative="1">
      <w:start w:val="1"/>
      <w:numFmt w:val="bullet"/>
      <w:lvlText w:val="•"/>
      <w:lvlJc w:val="left"/>
      <w:pPr>
        <w:tabs>
          <w:tab w:val="num" w:pos="3960"/>
        </w:tabs>
        <w:ind w:left="3960" w:hanging="360"/>
      </w:pPr>
      <w:rPr>
        <w:rFonts w:ascii="Arial" w:hAnsi="Arial" w:hint="default"/>
      </w:rPr>
    </w:lvl>
    <w:lvl w:ilvl="6" w:tplc="DFCE7F3A" w:tentative="1">
      <w:start w:val="1"/>
      <w:numFmt w:val="bullet"/>
      <w:lvlText w:val="•"/>
      <w:lvlJc w:val="left"/>
      <w:pPr>
        <w:tabs>
          <w:tab w:val="num" w:pos="4680"/>
        </w:tabs>
        <w:ind w:left="4680" w:hanging="360"/>
      </w:pPr>
      <w:rPr>
        <w:rFonts w:ascii="Arial" w:hAnsi="Arial" w:hint="default"/>
      </w:rPr>
    </w:lvl>
    <w:lvl w:ilvl="7" w:tplc="56D23978" w:tentative="1">
      <w:start w:val="1"/>
      <w:numFmt w:val="bullet"/>
      <w:lvlText w:val="•"/>
      <w:lvlJc w:val="left"/>
      <w:pPr>
        <w:tabs>
          <w:tab w:val="num" w:pos="5400"/>
        </w:tabs>
        <w:ind w:left="5400" w:hanging="360"/>
      </w:pPr>
      <w:rPr>
        <w:rFonts w:ascii="Arial" w:hAnsi="Arial" w:hint="default"/>
      </w:rPr>
    </w:lvl>
    <w:lvl w:ilvl="8" w:tplc="3E105026"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250603CD"/>
    <w:multiLevelType w:val="hybridMultilevel"/>
    <w:tmpl w:val="F8EE5A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6111724"/>
    <w:multiLevelType w:val="hybridMultilevel"/>
    <w:tmpl w:val="D4CC45C4"/>
    <w:lvl w:ilvl="0" w:tplc="0809000B">
      <w:start w:val="1"/>
      <w:numFmt w:val="bullet"/>
      <w:lvlText w:val=""/>
      <w:lvlJc w:val="left"/>
      <w:pPr>
        <w:tabs>
          <w:tab w:val="num" w:pos="360"/>
        </w:tabs>
        <w:ind w:left="360" w:hanging="360"/>
      </w:pPr>
      <w:rPr>
        <w:rFonts w:ascii="Wingdings" w:hAnsi="Wingdings" w:hint="default"/>
      </w:rPr>
    </w:lvl>
    <w:lvl w:ilvl="1" w:tplc="20CCB51A" w:tentative="1">
      <w:start w:val="1"/>
      <w:numFmt w:val="bullet"/>
      <w:lvlText w:val="•"/>
      <w:lvlJc w:val="left"/>
      <w:pPr>
        <w:tabs>
          <w:tab w:val="num" w:pos="1080"/>
        </w:tabs>
        <w:ind w:left="1080" w:hanging="360"/>
      </w:pPr>
      <w:rPr>
        <w:rFonts w:ascii="Arial" w:hAnsi="Arial" w:hint="default"/>
      </w:rPr>
    </w:lvl>
    <w:lvl w:ilvl="2" w:tplc="58368F5E" w:tentative="1">
      <w:start w:val="1"/>
      <w:numFmt w:val="bullet"/>
      <w:lvlText w:val="•"/>
      <w:lvlJc w:val="left"/>
      <w:pPr>
        <w:tabs>
          <w:tab w:val="num" w:pos="1800"/>
        </w:tabs>
        <w:ind w:left="1800" w:hanging="360"/>
      </w:pPr>
      <w:rPr>
        <w:rFonts w:ascii="Arial" w:hAnsi="Arial" w:hint="default"/>
      </w:rPr>
    </w:lvl>
    <w:lvl w:ilvl="3" w:tplc="7320F7C0" w:tentative="1">
      <w:start w:val="1"/>
      <w:numFmt w:val="bullet"/>
      <w:lvlText w:val="•"/>
      <w:lvlJc w:val="left"/>
      <w:pPr>
        <w:tabs>
          <w:tab w:val="num" w:pos="2520"/>
        </w:tabs>
        <w:ind w:left="2520" w:hanging="360"/>
      </w:pPr>
      <w:rPr>
        <w:rFonts w:ascii="Arial" w:hAnsi="Arial" w:hint="default"/>
      </w:rPr>
    </w:lvl>
    <w:lvl w:ilvl="4" w:tplc="129C533E" w:tentative="1">
      <w:start w:val="1"/>
      <w:numFmt w:val="bullet"/>
      <w:lvlText w:val="•"/>
      <w:lvlJc w:val="left"/>
      <w:pPr>
        <w:tabs>
          <w:tab w:val="num" w:pos="3240"/>
        </w:tabs>
        <w:ind w:left="3240" w:hanging="360"/>
      </w:pPr>
      <w:rPr>
        <w:rFonts w:ascii="Arial" w:hAnsi="Arial" w:hint="default"/>
      </w:rPr>
    </w:lvl>
    <w:lvl w:ilvl="5" w:tplc="DA78B36C" w:tentative="1">
      <w:start w:val="1"/>
      <w:numFmt w:val="bullet"/>
      <w:lvlText w:val="•"/>
      <w:lvlJc w:val="left"/>
      <w:pPr>
        <w:tabs>
          <w:tab w:val="num" w:pos="3960"/>
        </w:tabs>
        <w:ind w:left="3960" w:hanging="360"/>
      </w:pPr>
      <w:rPr>
        <w:rFonts w:ascii="Arial" w:hAnsi="Arial" w:hint="default"/>
      </w:rPr>
    </w:lvl>
    <w:lvl w:ilvl="6" w:tplc="C5D87774" w:tentative="1">
      <w:start w:val="1"/>
      <w:numFmt w:val="bullet"/>
      <w:lvlText w:val="•"/>
      <w:lvlJc w:val="left"/>
      <w:pPr>
        <w:tabs>
          <w:tab w:val="num" w:pos="4680"/>
        </w:tabs>
        <w:ind w:left="4680" w:hanging="360"/>
      </w:pPr>
      <w:rPr>
        <w:rFonts w:ascii="Arial" w:hAnsi="Arial" w:hint="default"/>
      </w:rPr>
    </w:lvl>
    <w:lvl w:ilvl="7" w:tplc="100AA944" w:tentative="1">
      <w:start w:val="1"/>
      <w:numFmt w:val="bullet"/>
      <w:lvlText w:val="•"/>
      <w:lvlJc w:val="left"/>
      <w:pPr>
        <w:tabs>
          <w:tab w:val="num" w:pos="5400"/>
        </w:tabs>
        <w:ind w:left="5400" w:hanging="360"/>
      </w:pPr>
      <w:rPr>
        <w:rFonts w:ascii="Arial" w:hAnsi="Arial" w:hint="default"/>
      </w:rPr>
    </w:lvl>
    <w:lvl w:ilvl="8" w:tplc="47ECB4AE"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28DB1B19"/>
    <w:multiLevelType w:val="hybridMultilevel"/>
    <w:tmpl w:val="9ED85D0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3E4B7ED2"/>
    <w:multiLevelType w:val="hybridMultilevel"/>
    <w:tmpl w:val="480A1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E35C53"/>
    <w:multiLevelType w:val="hybridMultilevel"/>
    <w:tmpl w:val="2DA0BD7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7A096F7A"/>
    <w:multiLevelType w:val="hybridMultilevel"/>
    <w:tmpl w:val="F9C6A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E682C48"/>
    <w:multiLevelType w:val="hybridMultilevel"/>
    <w:tmpl w:val="F5AC6D3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4"/>
  </w:num>
  <w:num w:numId="4">
    <w:abstractNumId w:val="6"/>
  </w:num>
  <w:num w:numId="5">
    <w:abstractNumId w:val="9"/>
  </w:num>
  <w:num w:numId="6">
    <w:abstractNumId w:val="2"/>
  </w:num>
  <w:num w:numId="7">
    <w:abstractNumId w:val="0"/>
  </w:num>
  <w:num w:numId="8">
    <w:abstractNumId w:val="4"/>
  </w:num>
  <w:num w:numId="9">
    <w:abstractNumId w:val="7"/>
  </w:num>
  <w:num w:numId="10">
    <w:abstractNumId w:val="1"/>
  </w:num>
  <w:num w:numId="11">
    <w:abstractNumId w:val="5"/>
  </w:num>
  <w:num w:numId="12">
    <w:abstractNumId w:val="13"/>
  </w:num>
  <w:num w:numId="13">
    <w:abstractNumId w:val="10"/>
  </w:num>
  <w:num w:numId="14">
    <w:abstractNumId w:val="3"/>
  </w:num>
  <w:num w:numId="15">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bewMDc0NLI0MTFU0lEKTi0uzszPAykwrgUAixgyCCwAAAA="/>
  </w:docVars>
  <w:rsids>
    <w:rsidRoot w:val="00E874FD"/>
    <w:rsid w:val="00000922"/>
    <w:rsid w:val="000011E0"/>
    <w:rsid w:val="00001DD9"/>
    <w:rsid w:val="000028F1"/>
    <w:rsid w:val="0000452D"/>
    <w:rsid w:val="00005F8B"/>
    <w:rsid w:val="0000685C"/>
    <w:rsid w:val="00006D5B"/>
    <w:rsid w:val="0000781A"/>
    <w:rsid w:val="00007A16"/>
    <w:rsid w:val="00007C7B"/>
    <w:rsid w:val="00010DF5"/>
    <w:rsid w:val="00010FA4"/>
    <w:rsid w:val="00011E18"/>
    <w:rsid w:val="000123B7"/>
    <w:rsid w:val="000126D5"/>
    <w:rsid w:val="00014799"/>
    <w:rsid w:val="00014E90"/>
    <w:rsid w:val="00016404"/>
    <w:rsid w:val="000173CA"/>
    <w:rsid w:val="00017C73"/>
    <w:rsid w:val="00017DA3"/>
    <w:rsid w:val="00017EAB"/>
    <w:rsid w:val="000200DF"/>
    <w:rsid w:val="00020344"/>
    <w:rsid w:val="00020BDF"/>
    <w:rsid w:val="000216FE"/>
    <w:rsid w:val="000227AD"/>
    <w:rsid w:val="00023CD3"/>
    <w:rsid w:val="00026D34"/>
    <w:rsid w:val="0002706A"/>
    <w:rsid w:val="00030378"/>
    <w:rsid w:val="000304EF"/>
    <w:rsid w:val="000317F3"/>
    <w:rsid w:val="00032079"/>
    <w:rsid w:val="00032AB6"/>
    <w:rsid w:val="00034BFB"/>
    <w:rsid w:val="000361F8"/>
    <w:rsid w:val="0003790B"/>
    <w:rsid w:val="00037A50"/>
    <w:rsid w:val="00040EB7"/>
    <w:rsid w:val="00041A5A"/>
    <w:rsid w:val="000422E8"/>
    <w:rsid w:val="000434E1"/>
    <w:rsid w:val="00043CCE"/>
    <w:rsid w:val="00044F30"/>
    <w:rsid w:val="0004561A"/>
    <w:rsid w:val="00045D0D"/>
    <w:rsid w:val="00046698"/>
    <w:rsid w:val="00047129"/>
    <w:rsid w:val="000474F2"/>
    <w:rsid w:val="00047DAD"/>
    <w:rsid w:val="00051627"/>
    <w:rsid w:val="00052C01"/>
    <w:rsid w:val="00053306"/>
    <w:rsid w:val="000546E2"/>
    <w:rsid w:val="000557FE"/>
    <w:rsid w:val="000562F0"/>
    <w:rsid w:val="000575DF"/>
    <w:rsid w:val="00057871"/>
    <w:rsid w:val="00057B48"/>
    <w:rsid w:val="00060593"/>
    <w:rsid w:val="00060E08"/>
    <w:rsid w:val="000612D8"/>
    <w:rsid w:val="000612F2"/>
    <w:rsid w:val="000621D2"/>
    <w:rsid w:val="000635A9"/>
    <w:rsid w:val="000637AA"/>
    <w:rsid w:val="000642F0"/>
    <w:rsid w:val="000649BD"/>
    <w:rsid w:val="00064D5E"/>
    <w:rsid w:val="0006527A"/>
    <w:rsid w:val="00065595"/>
    <w:rsid w:val="000659C3"/>
    <w:rsid w:val="00066121"/>
    <w:rsid w:val="00066368"/>
    <w:rsid w:val="000704DE"/>
    <w:rsid w:val="00070CF1"/>
    <w:rsid w:val="00071FCB"/>
    <w:rsid w:val="00072835"/>
    <w:rsid w:val="00072FDA"/>
    <w:rsid w:val="0007374D"/>
    <w:rsid w:val="0007381B"/>
    <w:rsid w:val="00076805"/>
    <w:rsid w:val="000800D5"/>
    <w:rsid w:val="00080393"/>
    <w:rsid w:val="00080440"/>
    <w:rsid w:val="00080C89"/>
    <w:rsid w:val="00080CAC"/>
    <w:rsid w:val="0008169A"/>
    <w:rsid w:val="00081B4D"/>
    <w:rsid w:val="000825BC"/>
    <w:rsid w:val="0008294F"/>
    <w:rsid w:val="000835DB"/>
    <w:rsid w:val="0008373E"/>
    <w:rsid w:val="00083A82"/>
    <w:rsid w:val="00084C52"/>
    <w:rsid w:val="00084C53"/>
    <w:rsid w:val="00084D34"/>
    <w:rsid w:val="00085101"/>
    <w:rsid w:val="00085DF9"/>
    <w:rsid w:val="000867FA"/>
    <w:rsid w:val="000868B5"/>
    <w:rsid w:val="00086C12"/>
    <w:rsid w:val="00087088"/>
    <w:rsid w:val="000870A1"/>
    <w:rsid w:val="00090B2C"/>
    <w:rsid w:val="00090BE9"/>
    <w:rsid w:val="00090E27"/>
    <w:rsid w:val="00091244"/>
    <w:rsid w:val="0009156C"/>
    <w:rsid w:val="00091E3E"/>
    <w:rsid w:val="000923BA"/>
    <w:rsid w:val="00093248"/>
    <w:rsid w:val="0009378E"/>
    <w:rsid w:val="000938B1"/>
    <w:rsid w:val="00093AC9"/>
    <w:rsid w:val="000940DB"/>
    <w:rsid w:val="00094357"/>
    <w:rsid w:val="00094D59"/>
    <w:rsid w:val="00095B03"/>
    <w:rsid w:val="00095CB2"/>
    <w:rsid w:val="000961C7"/>
    <w:rsid w:val="00096394"/>
    <w:rsid w:val="00097C29"/>
    <w:rsid w:val="000A180E"/>
    <w:rsid w:val="000A1E50"/>
    <w:rsid w:val="000A242B"/>
    <w:rsid w:val="000A388A"/>
    <w:rsid w:val="000A3EEF"/>
    <w:rsid w:val="000A474A"/>
    <w:rsid w:val="000A4BE6"/>
    <w:rsid w:val="000A4EEE"/>
    <w:rsid w:val="000A507B"/>
    <w:rsid w:val="000A5511"/>
    <w:rsid w:val="000A6265"/>
    <w:rsid w:val="000A663D"/>
    <w:rsid w:val="000A6F08"/>
    <w:rsid w:val="000A6FAE"/>
    <w:rsid w:val="000A779A"/>
    <w:rsid w:val="000B08EC"/>
    <w:rsid w:val="000B1205"/>
    <w:rsid w:val="000B12EE"/>
    <w:rsid w:val="000B1813"/>
    <w:rsid w:val="000B1C26"/>
    <w:rsid w:val="000B26A9"/>
    <w:rsid w:val="000B2A4F"/>
    <w:rsid w:val="000B2CBB"/>
    <w:rsid w:val="000B451F"/>
    <w:rsid w:val="000B4775"/>
    <w:rsid w:val="000B5F90"/>
    <w:rsid w:val="000B6174"/>
    <w:rsid w:val="000B678A"/>
    <w:rsid w:val="000B7171"/>
    <w:rsid w:val="000B7CBC"/>
    <w:rsid w:val="000C06FC"/>
    <w:rsid w:val="000C0867"/>
    <w:rsid w:val="000C0A2A"/>
    <w:rsid w:val="000C0D0C"/>
    <w:rsid w:val="000C196C"/>
    <w:rsid w:val="000C1C57"/>
    <w:rsid w:val="000C1F36"/>
    <w:rsid w:val="000C27B1"/>
    <w:rsid w:val="000C3624"/>
    <w:rsid w:val="000C42B5"/>
    <w:rsid w:val="000C4386"/>
    <w:rsid w:val="000C4BA8"/>
    <w:rsid w:val="000C4D30"/>
    <w:rsid w:val="000C548D"/>
    <w:rsid w:val="000C57E1"/>
    <w:rsid w:val="000C66E2"/>
    <w:rsid w:val="000D06E2"/>
    <w:rsid w:val="000D2073"/>
    <w:rsid w:val="000D5657"/>
    <w:rsid w:val="000D5AB9"/>
    <w:rsid w:val="000D5D2C"/>
    <w:rsid w:val="000D663D"/>
    <w:rsid w:val="000D6B5C"/>
    <w:rsid w:val="000D6E4F"/>
    <w:rsid w:val="000E1A2F"/>
    <w:rsid w:val="000E27B9"/>
    <w:rsid w:val="000E3415"/>
    <w:rsid w:val="000E3DD8"/>
    <w:rsid w:val="000E53D3"/>
    <w:rsid w:val="000E55C5"/>
    <w:rsid w:val="000E57DA"/>
    <w:rsid w:val="000E6646"/>
    <w:rsid w:val="000E6EBC"/>
    <w:rsid w:val="000E7E5F"/>
    <w:rsid w:val="000F044B"/>
    <w:rsid w:val="000F18C6"/>
    <w:rsid w:val="000F1E13"/>
    <w:rsid w:val="000F339B"/>
    <w:rsid w:val="000F34F6"/>
    <w:rsid w:val="000F3611"/>
    <w:rsid w:val="000F3D4A"/>
    <w:rsid w:val="000F3F7D"/>
    <w:rsid w:val="000F41D3"/>
    <w:rsid w:val="000F4A30"/>
    <w:rsid w:val="000F5703"/>
    <w:rsid w:val="000F58F9"/>
    <w:rsid w:val="000F63E2"/>
    <w:rsid w:val="000F6C18"/>
    <w:rsid w:val="000F7D75"/>
    <w:rsid w:val="000F7FFB"/>
    <w:rsid w:val="00100006"/>
    <w:rsid w:val="001005A7"/>
    <w:rsid w:val="00101684"/>
    <w:rsid w:val="00101A75"/>
    <w:rsid w:val="00101CAA"/>
    <w:rsid w:val="00102C90"/>
    <w:rsid w:val="00105175"/>
    <w:rsid w:val="00107667"/>
    <w:rsid w:val="001079D1"/>
    <w:rsid w:val="0011149F"/>
    <w:rsid w:val="00111590"/>
    <w:rsid w:val="00111C46"/>
    <w:rsid w:val="00112504"/>
    <w:rsid w:val="00112AD4"/>
    <w:rsid w:val="00113271"/>
    <w:rsid w:val="00113C44"/>
    <w:rsid w:val="0011422B"/>
    <w:rsid w:val="00114A8A"/>
    <w:rsid w:val="00114C26"/>
    <w:rsid w:val="00117116"/>
    <w:rsid w:val="0012038C"/>
    <w:rsid w:val="00120D85"/>
    <w:rsid w:val="0012117C"/>
    <w:rsid w:val="00122064"/>
    <w:rsid w:val="001223D4"/>
    <w:rsid w:val="0012240A"/>
    <w:rsid w:val="00122765"/>
    <w:rsid w:val="00122C75"/>
    <w:rsid w:val="00122D01"/>
    <w:rsid w:val="00123430"/>
    <w:rsid w:val="00123723"/>
    <w:rsid w:val="00123E0A"/>
    <w:rsid w:val="001249F5"/>
    <w:rsid w:val="00125486"/>
    <w:rsid w:val="00126271"/>
    <w:rsid w:val="00126533"/>
    <w:rsid w:val="001268DC"/>
    <w:rsid w:val="0012741D"/>
    <w:rsid w:val="001306C7"/>
    <w:rsid w:val="00131153"/>
    <w:rsid w:val="001315D7"/>
    <w:rsid w:val="00132900"/>
    <w:rsid w:val="001332F4"/>
    <w:rsid w:val="001339A4"/>
    <w:rsid w:val="00133BF4"/>
    <w:rsid w:val="00133FB6"/>
    <w:rsid w:val="001347FD"/>
    <w:rsid w:val="00134A04"/>
    <w:rsid w:val="00134D58"/>
    <w:rsid w:val="001356A0"/>
    <w:rsid w:val="001359E6"/>
    <w:rsid w:val="001363F7"/>
    <w:rsid w:val="00136A5F"/>
    <w:rsid w:val="0013764D"/>
    <w:rsid w:val="001378E9"/>
    <w:rsid w:val="00140920"/>
    <w:rsid w:val="00140AE1"/>
    <w:rsid w:val="0014143F"/>
    <w:rsid w:val="0014344A"/>
    <w:rsid w:val="00143C63"/>
    <w:rsid w:val="00144E4D"/>
    <w:rsid w:val="0014526C"/>
    <w:rsid w:val="00145522"/>
    <w:rsid w:val="001471CD"/>
    <w:rsid w:val="00147760"/>
    <w:rsid w:val="001479EF"/>
    <w:rsid w:val="00150AC8"/>
    <w:rsid w:val="00150B79"/>
    <w:rsid w:val="00151B37"/>
    <w:rsid w:val="00152D3D"/>
    <w:rsid w:val="00153192"/>
    <w:rsid w:val="001533F3"/>
    <w:rsid w:val="00153EE4"/>
    <w:rsid w:val="001542B6"/>
    <w:rsid w:val="001543C2"/>
    <w:rsid w:val="001545FF"/>
    <w:rsid w:val="00154730"/>
    <w:rsid w:val="00157124"/>
    <w:rsid w:val="0015759B"/>
    <w:rsid w:val="00160A7C"/>
    <w:rsid w:val="00162AB9"/>
    <w:rsid w:val="001631FD"/>
    <w:rsid w:val="00165785"/>
    <w:rsid w:val="0016772F"/>
    <w:rsid w:val="00167D46"/>
    <w:rsid w:val="0017034A"/>
    <w:rsid w:val="0017064B"/>
    <w:rsid w:val="0017132D"/>
    <w:rsid w:val="0017154F"/>
    <w:rsid w:val="00171CDD"/>
    <w:rsid w:val="0017226E"/>
    <w:rsid w:val="001723E1"/>
    <w:rsid w:val="00173664"/>
    <w:rsid w:val="00173FF2"/>
    <w:rsid w:val="00174906"/>
    <w:rsid w:val="00174AA4"/>
    <w:rsid w:val="001757AA"/>
    <w:rsid w:val="001767E0"/>
    <w:rsid w:val="0017788A"/>
    <w:rsid w:val="0018034A"/>
    <w:rsid w:val="0018331C"/>
    <w:rsid w:val="0018533C"/>
    <w:rsid w:val="00186D18"/>
    <w:rsid w:val="00190147"/>
    <w:rsid w:val="0019017E"/>
    <w:rsid w:val="00190D38"/>
    <w:rsid w:val="00190F64"/>
    <w:rsid w:val="00191363"/>
    <w:rsid w:val="00191659"/>
    <w:rsid w:val="00191A9B"/>
    <w:rsid w:val="00191DDD"/>
    <w:rsid w:val="0019264C"/>
    <w:rsid w:val="00192C3C"/>
    <w:rsid w:val="00192DAB"/>
    <w:rsid w:val="00193497"/>
    <w:rsid w:val="001962E2"/>
    <w:rsid w:val="00196B05"/>
    <w:rsid w:val="00196D05"/>
    <w:rsid w:val="001977C0"/>
    <w:rsid w:val="001A02E4"/>
    <w:rsid w:val="001A09D0"/>
    <w:rsid w:val="001A43BB"/>
    <w:rsid w:val="001A59CE"/>
    <w:rsid w:val="001A5BA4"/>
    <w:rsid w:val="001A7065"/>
    <w:rsid w:val="001B02BC"/>
    <w:rsid w:val="001B0470"/>
    <w:rsid w:val="001B0AAE"/>
    <w:rsid w:val="001B4CFF"/>
    <w:rsid w:val="001B51BF"/>
    <w:rsid w:val="001B6EA3"/>
    <w:rsid w:val="001B7E65"/>
    <w:rsid w:val="001C12BA"/>
    <w:rsid w:val="001C13AB"/>
    <w:rsid w:val="001C1B7A"/>
    <w:rsid w:val="001C2BFC"/>
    <w:rsid w:val="001C5AE6"/>
    <w:rsid w:val="001C6625"/>
    <w:rsid w:val="001C6C0D"/>
    <w:rsid w:val="001C77D7"/>
    <w:rsid w:val="001C78F7"/>
    <w:rsid w:val="001C7D95"/>
    <w:rsid w:val="001C7E5B"/>
    <w:rsid w:val="001C7E5D"/>
    <w:rsid w:val="001D05CE"/>
    <w:rsid w:val="001D09FB"/>
    <w:rsid w:val="001D0DD9"/>
    <w:rsid w:val="001D0E02"/>
    <w:rsid w:val="001D1438"/>
    <w:rsid w:val="001D1C47"/>
    <w:rsid w:val="001D1E83"/>
    <w:rsid w:val="001D23D9"/>
    <w:rsid w:val="001D384E"/>
    <w:rsid w:val="001D431C"/>
    <w:rsid w:val="001D4487"/>
    <w:rsid w:val="001D4A9B"/>
    <w:rsid w:val="001D6168"/>
    <w:rsid w:val="001D79F3"/>
    <w:rsid w:val="001D7A40"/>
    <w:rsid w:val="001E04FA"/>
    <w:rsid w:val="001E0D7A"/>
    <w:rsid w:val="001E119E"/>
    <w:rsid w:val="001E1D17"/>
    <w:rsid w:val="001E2B9A"/>
    <w:rsid w:val="001E2CCA"/>
    <w:rsid w:val="001E2D1D"/>
    <w:rsid w:val="001E3238"/>
    <w:rsid w:val="001E5B73"/>
    <w:rsid w:val="001E5E10"/>
    <w:rsid w:val="001E605D"/>
    <w:rsid w:val="001E6C22"/>
    <w:rsid w:val="001E7A93"/>
    <w:rsid w:val="001E7C0B"/>
    <w:rsid w:val="001E7C0C"/>
    <w:rsid w:val="001F1BF8"/>
    <w:rsid w:val="001F1E05"/>
    <w:rsid w:val="001F1F5D"/>
    <w:rsid w:val="001F2D34"/>
    <w:rsid w:val="001F3911"/>
    <w:rsid w:val="001F3BF8"/>
    <w:rsid w:val="001F43BF"/>
    <w:rsid w:val="001F481E"/>
    <w:rsid w:val="001F5049"/>
    <w:rsid w:val="001F5DE4"/>
    <w:rsid w:val="001F6595"/>
    <w:rsid w:val="001F7835"/>
    <w:rsid w:val="00200663"/>
    <w:rsid w:val="002016F1"/>
    <w:rsid w:val="00201B78"/>
    <w:rsid w:val="002046A7"/>
    <w:rsid w:val="002047C8"/>
    <w:rsid w:val="00204CAE"/>
    <w:rsid w:val="002050C5"/>
    <w:rsid w:val="002062C8"/>
    <w:rsid w:val="00207728"/>
    <w:rsid w:val="00211968"/>
    <w:rsid w:val="00212992"/>
    <w:rsid w:val="00212F14"/>
    <w:rsid w:val="00214CFE"/>
    <w:rsid w:val="00214DB5"/>
    <w:rsid w:val="00214DDE"/>
    <w:rsid w:val="00214E7C"/>
    <w:rsid w:val="00215D4E"/>
    <w:rsid w:val="00216403"/>
    <w:rsid w:val="00216D6B"/>
    <w:rsid w:val="002171BA"/>
    <w:rsid w:val="002204FE"/>
    <w:rsid w:val="0022130A"/>
    <w:rsid w:val="002214B7"/>
    <w:rsid w:val="0022207F"/>
    <w:rsid w:val="00222BAF"/>
    <w:rsid w:val="0022461F"/>
    <w:rsid w:val="0022520E"/>
    <w:rsid w:val="00225E6A"/>
    <w:rsid w:val="0022673A"/>
    <w:rsid w:val="00226916"/>
    <w:rsid w:val="00226E72"/>
    <w:rsid w:val="00230E89"/>
    <w:rsid w:val="00231328"/>
    <w:rsid w:val="002327A6"/>
    <w:rsid w:val="00232F01"/>
    <w:rsid w:val="00233E03"/>
    <w:rsid w:val="00234134"/>
    <w:rsid w:val="00234646"/>
    <w:rsid w:val="00234A06"/>
    <w:rsid w:val="00234C25"/>
    <w:rsid w:val="0023614E"/>
    <w:rsid w:val="00236859"/>
    <w:rsid w:val="00237A87"/>
    <w:rsid w:val="00237BE4"/>
    <w:rsid w:val="002417EE"/>
    <w:rsid w:val="002418A8"/>
    <w:rsid w:val="00241F66"/>
    <w:rsid w:val="0024245C"/>
    <w:rsid w:val="00243C20"/>
    <w:rsid w:val="00243C9D"/>
    <w:rsid w:val="0024426C"/>
    <w:rsid w:val="00244B76"/>
    <w:rsid w:val="00245D88"/>
    <w:rsid w:val="00246CCB"/>
    <w:rsid w:val="00246EDF"/>
    <w:rsid w:val="00247888"/>
    <w:rsid w:val="002478A1"/>
    <w:rsid w:val="00247F46"/>
    <w:rsid w:val="002504A9"/>
    <w:rsid w:val="00250577"/>
    <w:rsid w:val="00250851"/>
    <w:rsid w:val="00250DC5"/>
    <w:rsid w:val="00251A5C"/>
    <w:rsid w:val="00251C66"/>
    <w:rsid w:val="00252427"/>
    <w:rsid w:val="002528D7"/>
    <w:rsid w:val="00252C3D"/>
    <w:rsid w:val="00253681"/>
    <w:rsid w:val="00254340"/>
    <w:rsid w:val="00254654"/>
    <w:rsid w:val="00255075"/>
    <w:rsid w:val="00255334"/>
    <w:rsid w:val="00256FF7"/>
    <w:rsid w:val="0025713D"/>
    <w:rsid w:val="002608BF"/>
    <w:rsid w:val="00260E43"/>
    <w:rsid w:val="002614D6"/>
    <w:rsid w:val="00261617"/>
    <w:rsid w:val="002617DA"/>
    <w:rsid w:val="00261C62"/>
    <w:rsid w:val="002624A0"/>
    <w:rsid w:val="00263AAD"/>
    <w:rsid w:val="00263F7B"/>
    <w:rsid w:val="002644F2"/>
    <w:rsid w:val="00265776"/>
    <w:rsid w:val="00267744"/>
    <w:rsid w:val="00267916"/>
    <w:rsid w:val="002679B7"/>
    <w:rsid w:val="002711AA"/>
    <w:rsid w:val="00272C84"/>
    <w:rsid w:val="00273794"/>
    <w:rsid w:val="00275CF6"/>
    <w:rsid w:val="00275CFB"/>
    <w:rsid w:val="00277118"/>
    <w:rsid w:val="002777DD"/>
    <w:rsid w:val="00277CAA"/>
    <w:rsid w:val="00277CD9"/>
    <w:rsid w:val="002803E2"/>
    <w:rsid w:val="002811ED"/>
    <w:rsid w:val="002811FE"/>
    <w:rsid w:val="00283712"/>
    <w:rsid w:val="00283D8B"/>
    <w:rsid w:val="002840F3"/>
    <w:rsid w:val="00286FB4"/>
    <w:rsid w:val="00287D0C"/>
    <w:rsid w:val="00287F80"/>
    <w:rsid w:val="002902D5"/>
    <w:rsid w:val="002908D8"/>
    <w:rsid w:val="00290D87"/>
    <w:rsid w:val="00291EEC"/>
    <w:rsid w:val="0029249A"/>
    <w:rsid w:val="00292510"/>
    <w:rsid w:val="00292972"/>
    <w:rsid w:val="00293644"/>
    <w:rsid w:val="00294B3A"/>
    <w:rsid w:val="00295449"/>
    <w:rsid w:val="002955F5"/>
    <w:rsid w:val="00297002"/>
    <w:rsid w:val="00297019"/>
    <w:rsid w:val="00297D20"/>
    <w:rsid w:val="002A090D"/>
    <w:rsid w:val="002A1F84"/>
    <w:rsid w:val="002A2F2C"/>
    <w:rsid w:val="002A3127"/>
    <w:rsid w:val="002A4452"/>
    <w:rsid w:val="002A48B9"/>
    <w:rsid w:val="002A4B5E"/>
    <w:rsid w:val="002A550E"/>
    <w:rsid w:val="002A5D09"/>
    <w:rsid w:val="002A7DF2"/>
    <w:rsid w:val="002B0A20"/>
    <w:rsid w:val="002B17B8"/>
    <w:rsid w:val="002B2022"/>
    <w:rsid w:val="002B25F4"/>
    <w:rsid w:val="002B26AD"/>
    <w:rsid w:val="002B2AAF"/>
    <w:rsid w:val="002B321C"/>
    <w:rsid w:val="002B3B37"/>
    <w:rsid w:val="002B4A81"/>
    <w:rsid w:val="002B4A93"/>
    <w:rsid w:val="002B4E7A"/>
    <w:rsid w:val="002B4EB9"/>
    <w:rsid w:val="002B5DB7"/>
    <w:rsid w:val="002B6635"/>
    <w:rsid w:val="002B7289"/>
    <w:rsid w:val="002B74EE"/>
    <w:rsid w:val="002C03B9"/>
    <w:rsid w:val="002C065D"/>
    <w:rsid w:val="002C086A"/>
    <w:rsid w:val="002C106A"/>
    <w:rsid w:val="002C17F6"/>
    <w:rsid w:val="002C2734"/>
    <w:rsid w:val="002C35FD"/>
    <w:rsid w:val="002C3C46"/>
    <w:rsid w:val="002C3DE2"/>
    <w:rsid w:val="002C4C2B"/>
    <w:rsid w:val="002C5669"/>
    <w:rsid w:val="002C6502"/>
    <w:rsid w:val="002C69BE"/>
    <w:rsid w:val="002C7CDB"/>
    <w:rsid w:val="002D17B7"/>
    <w:rsid w:val="002D3752"/>
    <w:rsid w:val="002D3A72"/>
    <w:rsid w:val="002D3CC9"/>
    <w:rsid w:val="002D618D"/>
    <w:rsid w:val="002D6B69"/>
    <w:rsid w:val="002E02F3"/>
    <w:rsid w:val="002E194C"/>
    <w:rsid w:val="002E1B19"/>
    <w:rsid w:val="002E205D"/>
    <w:rsid w:val="002E2397"/>
    <w:rsid w:val="002E26DC"/>
    <w:rsid w:val="002E3293"/>
    <w:rsid w:val="002E4A9C"/>
    <w:rsid w:val="002E633C"/>
    <w:rsid w:val="002E65C6"/>
    <w:rsid w:val="002E6AD8"/>
    <w:rsid w:val="002E7670"/>
    <w:rsid w:val="002E7DC5"/>
    <w:rsid w:val="002F03E8"/>
    <w:rsid w:val="002F1EC9"/>
    <w:rsid w:val="002F2116"/>
    <w:rsid w:val="002F2429"/>
    <w:rsid w:val="002F249E"/>
    <w:rsid w:val="002F316F"/>
    <w:rsid w:val="002F3AFD"/>
    <w:rsid w:val="002F3FF7"/>
    <w:rsid w:val="002F4047"/>
    <w:rsid w:val="002F4F8A"/>
    <w:rsid w:val="002F5C38"/>
    <w:rsid w:val="002F5ED9"/>
    <w:rsid w:val="002F6544"/>
    <w:rsid w:val="002F70D3"/>
    <w:rsid w:val="002F72B2"/>
    <w:rsid w:val="002F7864"/>
    <w:rsid w:val="002F7C04"/>
    <w:rsid w:val="00300828"/>
    <w:rsid w:val="00300B38"/>
    <w:rsid w:val="00301019"/>
    <w:rsid w:val="003012DD"/>
    <w:rsid w:val="0030257D"/>
    <w:rsid w:val="00302628"/>
    <w:rsid w:val="00302BAA"/>
    <w:rsid w:val="00306080"/>
    <w:rsid w:val="00306358"/>
    <w:rsid w:val="00307892"/>
    <w:rsid w:val="00310E4D"/>
    <w:rsid w:val="00311513"/>
    <w:rsid w:val="00311763"/>
    <w:rsid w:val="0031193D"/>
    <w:rsid w:val="00311E24"/>
    <w:rsid w:val="0031252E"/>
    <w:rsid w:val="003127EF"/>
    <w:rsid w:val="00312952"/>
    <w:rsid w:val="00312E69"/>
    <w:rsid w:val="0031330C"/>
    <w:rsid w:val="00317060"/>
    <w:rsid w:val="003201FD"/>
    <w:rsid w:val="00321ACD"/>
    <w:rsid w:val="003220CA"/>
    <w:rsid w:val="003222D6"/>
    <w:rsid w:val="003225A7"/>
    <w:rsid w:val="003225CB"/>
    <w:rsid w:val="003231DC"/>
    <w:rsid w:val="0032396D"/>
    <w:rsid w:val="003239A2"/>
    <w:rsid w:val="00324FFC"/>
    <w:rsid w:val="00326007"/>
    <w:rsid w:val="00326EB6"/>
    <w:rsid w:val="00330539"/>
    <w:rsid w:val="00331586"/>
    <w:rsid w:val="003316A4"/>
    <w:rsid w:val="003316F5"/>
    <w:rsid w:val="003333FF"/>
    <w:rsid w:val="00333820"/>
    <w:rsid w:val="00333995"/>
    <w:rsid w:val="003346CA"/>
    <w:rsid w:val="003362C7"/>
    <w:rsid w:val="003364D3"/>
    <w:rsid w:val="00340B5F"/>
    <w:rsid w:val="00341ED1"/>
    <w:rsid w:val="0034337E"/>
    <w:rsid w:val="00343493"/>
    <w:rsid w:val="00343E03"/>
    <w:rsid w:val="00344B7D"/>
    <w:rsid w:val="00345E3E"/>
    <w:rsid w:val="00346F7B"/>
    <w:rsid w:val="00347762"/>
    <w:rsid w:val="00347D99"/>
    <w:rsid w:val="003505F4"/>
    <w:rsid w:val="003506CA"/>
    <w:rsid w:val="00350CA4"/>
    <w:rsid w:val="003518A7"/>
    <w:rsid w:val="00351B8F"/>
    <w:rsid w:val="00351D89"/>
    <w:rsid w:val="00353CB4"/>
    <w:rsid w:val="00356318"/>
    <w:rsid w:val="003566BD"/>
    <w:rsid w:val="00356744"/>
    <w:rsid w:val="00356E09"/>
    <w:rsid w:val="00356E42"/>
    <w:rsid w:val="00357A01"/>
    <w:rsid w:val="00360D68"/>
    <w:rsid w:val="00360DDF"/>
    <w:rsid w:val="00361CCC"/>
    <w:rsid w:val="00363CE8"/>
    <w:rsid w:val="00364BE8"/>
    <w:rsid w:val="00364F3D"/>
    <w:rsid w:val="00364F5A"/>
    <w:rsid w:val="00365EE9"/>
    <w:rsid w:val="003667F7"/>
    <w:rsid w:val="00366DEA"/>
    <w:rsid w:val="003678FB"/>
    <w:rsid w:val="00371217"/>
    <w:rsid w:val="003727AE"/>
    <w:rsid w:val="00374708"/>
    <w:rsid w:val="00374732"/>
    <w:rsid w:val="00374905"/>
    <w:rsid w:val="00374B6A"/>
    <w:rsid w:val="00374EFD"/>
    <w:rsid w:val="00375B70"/>
    <w:rsid w:val="00375C07"/>
    <w:rsid w:val="00375CBF"/>
    <w:rsid w:val="00376EF8"/>
    <w:rsid w:val="00377809"/>
    <w:rsid w:val="00377C11"/>
    <w:rsid w:val="00381DDC"/>
    <w:rsid w:val="00381FE5"/>
    <w:rsid w:val="00382042"/>
    <w:rsid w:val="003823B7"/>
    <w:rsid w:val="00382509"/>
    <w:rsid w:val="003827B0"/>
    <w:rsid w:val="00382CA9"/>
    <w:rsid w:val="00382CF3"/>
    <w:rsid w:val="00382E1D"/>
    <w:rsid w:val="0038419C"/>
    <w:rsid w:val="003865FD"/>
    <w:rsid w:val="00387E65"/>
    <w:rsid w:val="00390FAE"/>
    <w:rsid w:val="00392313"/>
    <w:rsid w:val="00393972"/>
    <w:rsid w:val="003961E2"/>
    <w:rsid w:val="003969F2"/>
    <w:rsid w:val="00396DFA"/>
    <w:rsid w:val="003974E0"/>
    <w:rsid w:val="0039764A"/>
    <w:rsid w:val="003A009F"/>
    <w:rsid w:val="003A0D4B"/>
    <w:rsid w:val="003A216D"/>
    <w:rsid w:val="003A22AC"/>
    <w:rsid w:val="003A30AF"/>
    <w:rsid w:val="003A4ED8"/>
    <w:rsid w:val="003A5080"/>
    <w:rsid w:val="003A5745"/>
    <w:rsid w:val="003A5AFF"/>
    <w:rsid w:val="003A75C7"/>
    <w:rsid w:val="003A7A51"/>
    <w:rsid w:val="003B173C"/>
    <w:rsid w:val="003B1D8A"/>
    <w:rsid w:val="003B435C"/>
    <w:rsid w:val="003B5FCF"/>
    <w:rsid w:val="003B6A39"/>
    <w:rsid w:val="003B6C9F"/>
    <w:rsid w:val="003B7232"/>
    <w:rsid w:val="003B72ED"/>
    <w:rsid w:val="003C02D3"/>
    <w:rsid w:val="003C11C4"/>
    <w:rsid w:val="003C1D76"/>
    <w:rsid w:val="003C244E"/>
    <w:rsid w:val="003C2E04"/>
    <w:rsid w:val="003C450E"/>
    <w:rsid w:val="003C6D06"/>
    <w:rsid w:val="003C7D4A"/>
    <w:rsid w:val="003D03B3"/>
    <w:rsid w:val="003D046B"/>
    <w:rsid w:val="003D0E65"/>
    <w:rsid w:val="003D1883"/>
    <w:rsid w:val="003D197C"/>
    <w:rsid w:val="003D2744"/>
    <w:rsid w:val="003D4364"/>
    <w:rsid w:val="003D4A36"/>
    <w:rsid w:val="003D5059"/>
    <w:rsid w:val="003D54B2"/>
    <w:rsid w:val="003D5785"/>
    <w:rsid w:val="003D6FD3"/>
    <w:rsid w:val="003D70D4"/>
    <w:rsid w:val="003D76AB"/>
    <w:rsid w:val="003E076C"/>
    <w:rsid w:val="003E1A0A"/>
    <w:rsid w:val="003E2284"/>
    <w:rsid w:val="003E2844"/>
    <w:rsid w:val="003E304C"/>
    <w:rsid w:val="003E33C5"/>
    <w:rsid w:val="003E4228"/>
    <w:rsid w:val="003E422B"/>
    <w:rsid w:val="003E4B69"/>
    <w:rsid w:val="003E4F1D"/>
    <w:rsid w:val="003E5227"/>
    <w:rsid w:val="003E5F05"/>
    <w:rsid w:val="003E7144"/>
    <w:rsid w:val="003E7155"/>
    <w:rsid w:val="003E78EA"/>
    <w:rsid w:val="003F0A69"/>
    <w:rsid w:val="003F1802"/>
    <w:rsid w:val="003F2635"/>
    <w:rsid w:val="003F3088"/>
    <w:rsid w:val="003F3BA6"/>
    <w:rsid w:val="003F472B"/>
    <w:rsid w:val="003F4CFE"/>
    <w:rsid w:val="003F4D8D"/>
    <w:rsid w:val="003F663E"/>
    <w:rsid w:val="003F670D"/>
    <w:rsid w:val="003F7FAC"/>
    <w:rsid w:val="00400734"/>
    <w:rsid w:val="0040120F"/>
    <w:rsid w:val="004013A7"/>
    <w:rsid w:val="004016FE"/>
    <w:rsid w:val="00401818"/>
    <w:rsid w:val="00402983"/>
    <w:rsid w:val="004048FD"/>
    <w:rsid w:val="00404B0E"/>
    <w:rsid w:val="004050FC"/>
    <w:rsid w:val="004064BB"/>
    <w:rsid w:val="0040712C"/>
    <w:rsid w:val="00407F35"/>
    <w:rsid w:val="004100BB"/>
    <w:rsid w:val="00410A2A"/>
    <w:rsid w:val="00410BF9"/>
    <w:rsid w:val="00410D25"/>
    <w:rsid w:val="00413DE4"/>
    <w:rsid w:val="004144E1"/>
    <w:rsid w:val="00415184"/>
    <w:rsid w:val="00415231"/>
    <w:rsid w:val="0041524A"/>
    <w:rsid w:val="0041534D"/>
    <w:rsid w:val="00417914"/>
    <w:rsid w:val="00420137"/>
    <w:rsid w:val="00420370"/>
    <w:rsid w:val="0042054A"/>
    <w:rsid w:val="0042074D"/>
    <w:rsid w:val="00421FF8"/>
    <w:rsid w:val="0042242A"/>
    <w:rsid w:val="00423189"/>
    <w:rsid w:val="004239B7"/>
    <w:rsid w:val="004251A7"/>
    <w:rsid w:val="00425D0D"/>
    <w:rsid w:val="004267DB"/>
    <w:rsid w:val="00426B9E"/>
    <w:rsid w:val="00426DA8"/>
    <w:rsid w:val="0042713B"/>
    <w:rsid w:val="0042734D"/>
    <w:rsid w:val="004277E9"/>
    <w:rsid w:val="00427AE3"/>
    <w:rsid w:val="00427CCD"/>
    <w:rsid w:val="004312C6"/>
    <w:rsid w:val="004314CD"/>
    <w:rsid w:val="00432227"/>
    <w:rsid w:val="00432850"/>
    <w:rsid w:val="00433191"/>
    <w:rsid w:val="00433E34"/>
    <w:rsid w:val="004355C4"/>
    <w:rsid w:val="00435AA3"/>
    <w:rsid w:val="00435FB0"/>
    <w:rsid w:val="00437470"/>
    <w:rsid w:val="004379B7"/>
    <w:rsid w:val="004406AE"/>
    <w:rsid w:val="004406BC"/>
    <w:rsid w:val="00441119"/>
    <w:rsid w:val="00441B92"/>
    <w:rsid w:val="004420F9"/>
    <w:rsid w:val="00442BCC"/>
    <w:rsid w:val="00443329"/>
    <w:rsid w:val="00443814"/>
    <w:rsid w:val="0044402B"/>
    <w:rsid w:val="00444724"/>
    <w:rsid w:val="004455B5"/>
    <w:rsid w:val="00445681"/>
    <w:rsid w:val="00445DEC"/>
    <w:rsid w:val="00445EAA"/>
    <w:rsid w:val="00446A2E"/>
    <w:rsid w:val="00450008"/>
    <w:rsid w:val="004503EC"/>
    <w:rsid w:val="0045084D"/>
    <w:rsid w:val="004512BE"/>
    <w:rsid w:val="004524DD"/>
    <w:rsid w:val="00452A21"/>
    <w:rsid w:val="00452D25"/>
    <w:rsid w:val="00453CA6"/>
    <w:rsid w:val="004548ED"/>
    <w:rsid w:val="00456758"/>
    <w:rsid w:val="0045732B"/>
    <w:rsid w:val="004578F1"/>
    <w:rsid w:val="00460245"/>
    <w:rsid w:val="00460FA5"/>
    <w:rsid w:val="00461C16"/>
    <w:rsid w:val="00461D49"/>
    <w:rsid w:val="0046246C"/>
    <w:rsid w:val="004624B7"/>
    <w:rsid w:val="00462C7F"/>
    <w:rsid w:val="004639FE"/>
    <w:rsid w:val="00464740"/>
    <w:rsid w:val="004670DD"/>
    <w:rsid w:val="00470E53"/>
    <w:rsid w:val="004722D8"/>
    <w:rsid w:val="0047408E"/>
    <w:rsid w:val="0047420D"/>
    <w:rsid w:val="004748A0"/>
    <w:rsid w:val="004754F3"/>
    <w:rsid w:val="00476692"/>
    <w:rsid w:val="00476FE2"/>
    <w:rsid w:val="00480129"/>
    <w:rsid w:val="00481731"/>
    <w:rsid w:val="00482570"/>
    <w:rsid w:val="00483AC6"/>
    <w:rsid w:val="00484065"/>
    <w:rsid w:val="00486245"/>
    <w:rsid w:val="00486508"/>
    <w:rsid w:val="004868D5"/>
    <w:rsid w:val="00487223"/>
    <w:rsid w:val="0048759A"/>
    <w:rsid w:val="00491B21"/>
    <w:rsid w:val="00491EE1"/>
    <w:rsid w:val="004927DC"/>
    <w:rsid w:val="00492FA8"/>
    <w:rsid w:val="0049368A"/>
    <w:rsid w:val="00495313"/>
    <w:rsid w:val="00496642"/>
    <w:rsid w:val="00496878"/>
    <w:rsid w:val="004968B5"/>
    <w:rsid w:val="00496C57"/>
    <w:rsid w:val="00497632"/>
    <w:rsid w:val="004977BC"/>
    <w:rsid w:val="004A0FC5"/>
    <w:rsid w:val="004A3C4A"/>
    <w:rsid w:val="004A3D28"/>
    <w:rsid w:val="004A3E47"/>
    <w:rsid w:val="004A48A7"/>
    <w:rsid w:val="004A4C69"/>
    <w:rsid w:val="004A6EC4"/>
    <w:rsid w:val="004A7F43"/>
    <w:rsid w:val="004B1226"/>
    <w:rsid w:val="004B2280"/>
    <w:rsid w:val="004B23D0"/>
    <w:rsid w:val="004B250F"/>
    <w:rsid w:val="004B33CB"/>
    <w:rsid w:val="004B6B71"/>
    <w:rsid w:val="004B74B9"/>
    <w:rsid w:val="004C0342"/>
    <w:rsid w:val="004C127A"/>
    <w:rsid w:val="004C1296"/>
    <w:rsid w:val="004C1E3F"/>
    <w:rsid w:val="004C21CE"/>
    <w:rsid w:val="004C37FC"/>
    <w:rsid w:val="004C50AB"/>
    <w:rsid w:val="004C571A"/>
    <w:rsid w:val="004C6D34"/>
    <w:rsid w:val="004C7752"/>
    <w:rsid w:val="004D02B5"/>
    <w:rsid w:val="004D29D6"/>
    <w:rsid w:val="004D30DC"/>
    <w:rsid w:val="004D3246"/>
    <w:rsid w:val="004D396B"/>
    <w:rsid w:val="004D4AA1"/>
    <w:rsid w:val="004D524E"/>
    <w:rsid w:val="004D58FD"/>
    <w:rsid w:val="004D5E9C"/>
    <w:rsid w:val="004D7FEF"/>
    <w:rsid w:val="004E0618"/>
    <w:rsid w:val="004E08CD"/>
    <w:rsid w:val="004E0B0A"/>
    <w:rsid w:val="004E0E83"/>
    <w:rsid w:val="004E16C5"/>
    <w:rsid w:val="004E16E8"/>
    <w:rsid w:val="004E29B1"/>
    <w:rsid w:val="004E4560"/>
    <w:rsid w:val="004E5239"/>
    <w:rsid w:val="004E6084"/>
    <w:rsid w:val="004E6E24"/>
    <w:rsid w:val="004E6F36"/>
    <w:rsid w:val="004E7F1B"/>
    <w:rsid w:val="004F0E39"/>
    <w:rsid w:val="004F12C4"/>
    <w:rsid w:val="004F3047"/>
    <w:rsid w:val="004F33A1"/>
    <w:rsid w:val="004F4F70"/>
    <w:rsid w:val="004F6373"/>
    <w:rsid w:val="004F6A50"/>
    <w:rsid w:val="00500EEE"/>
    <w:rsid w:val="00502A1C"/>
    <w:rsid w:val="00504A6D"/>
    <w:rsid w:val="0050594F"/>
    <w:rsid w:val="00506ED1"/>
    <w:rsid w:val="00507451"/>
    <w:rsid w:val="00507A2C"/>
    <w:rsid w:val="00510090"/>
    <w:rsid w:val="00510BE8"/>
    <w:rsid w:val="00511769"/>
    <w:rsid w:val="00511C67"/>
    <w:rsid w:val="00513034"/>
    <w:rsid w:val="00514427"/>
    <w:rsid w:val="00515BF9"/>
    <w:rsid w:val="00515DC2"/>
    <w:rsid w:val="005160CF"/>
    <w:rsid w:val="00516279"/>
    <w:rsid w:val="00517107"/>
    <w:rsid w:val="005176CE"/>
    <w:rsid w:val="005177A7"/>
    <w:rsid w:val="005202DC"/>
    <w:rsid w:val="00520315"/>
    <w:rsid w:val="0052043F"/>
    <w:rsid w:val="00520442"/>
    <w:rsid w:val="0052093E"/>
    <w:rsid w:val="00521AB5"/>
    <w:rsid w:val="00521BEF"/>
    <w:rsid w:val="00522861"/>
    <w:rsid w:val="00524849"/>
    <w:rsid w:val="00525013"/>
    <w:rsid w:val="005255E7"/>
    <w:rsid w:val="00525697"/>
    <w:rsid w:val="00525788"/>
    <w:rsid w:val="00525798"/>
    <w:rsid w:val="00525975"/>
    <w:rsid w:val="00526439"/>
    <w:rsid w:val="005270F4"/>
    <w:rsid w:val="00527C80"/>
    <w:rsid w:val="00527DB5"/>
    <w:rsid w:val="00527E47"/>
    <w:rsid w:val="00531B9C"/>
    <w:rsid w:val="00533D34"/>
    <w:rsid w:val="005347F3"/>
    <w:rsid w:val="00534EEF"/>
    <w:rsid w:val="00535BB6"/>
    <w:rsid w:val="00535CA4"/>
    <w:rsid w:val="00535CE1"/>
    <w:rsid w:val="0053654A"/>
    <w:rsid w:val="005425C8"/>
    <w:rsid w:val="00542AF4"/>
    <w:rsid w:val="00543A56"/>
    <w:rsid w:val="0054420F"/>
    <w:rsid w:val="005459C1"/>
    <w:rsid w:val="00545BD8"/>
    <w:rsid w:val="00545F7E"/>
    <w:rsid w:val="00546604"/>
    <w:rsid w:val="005472DB"/>
    <w:rsid w:val="005476A5"/>
    <w:rsid w:val="00547C2F"/>
    <w:rsid w:val="0055044F"/>
    <w:rsid w:val="00550B23"/>
    <w:rsid w:val="00551549"/>
    <w:rsid w:val="00551B00"/>
    <w:rsid w:val="005520E9"/>
    <w:rsid w:val="00552E27"/>
    <w:rsid w:val="00553390"/>
    <w:rsid w:val="00553BCA"/>
    <w:rsid w:val="00553E75"/>
    <w:rsid w:val="00554142"/>
    <w:rsid w:val="00554A9E"/>
    <w:rsid w:val="00554F0E"/>
    <w:rsid w:val="005561BC"/>
    <w:rsid w:val="005605C4"/>
    <w:rsid w:val="00560A53"/>
    <w:rsid w:val="0056159B"/>
    <w:rsid w:val="005623A7"/>
    <w:rsid w:val="00562B63"/>
    <w:rsid w:val="00562BD8"/>
    <w:rsid w:val="005638AD"/>
    <w:rsid w:val="00563CED"/>
    <w:rsid w:val="00563ED2"/>
    <w:rsid w:val="00564D9A"/>
    <w:rsid w:val="00565993"/>
    <w:rsid w:val="005659FE"/>
    <w:rsid w:val="00565DDD"/>
    <w:rsid w:val="00566219"/>
    <w:rsid w:val="00567E92"/>
    <w:rsid w:val="0057147C"/>
    <w:rsid w:val="00571F17"/>
    <w:rsid w:val="00572F5C"/>
    <w:rsid w:val="005730EA"/>
    <w:rsid w:val="00573B57"/>
    <w:rsid w:val="00574567"/>
    <w:rsid w:val="00574B08"/>
    <w:rsid w:val="005757C9"/>
    <w:rsid w:val="00575972"/>
    <w:rsid w:val="00576208"/>
    <w:rsid w:val="00576E2D"/>
    <w:rsid w:val="005773E4"/>
    <w:rsid w:val="005776FE"/>
    <w:rsid w:val="00580A7A"/>
    <w:rsid w:val="00580E6F"/>
    <w:rsid w:val="00582A16"/>
    <w:rsid w:val="00582FAE"/>
    <w:rsid w:val="0058310F"/>
    <w:rsid w:val="0058341E"/>
    <w:rsid w:val="00583732"/>
    <w:rsid w:val="00584933"/>
    <w:rsid w:val="00584DBF"/>
    <w:rsid w:val="00584F6A"/>
    <w:rsid w:val="0058558D"/>
    <w:rsid w:val="0058559D"/>
    <w:rsid w:val="00585837"/>
    <w:rsid w:val="005864E4"/>
    <w:rsid w:val="005865E5"/>
    <w:rsid w:val="0058757B"/>
    <w:rsid w:val="00590655"/>
    <w:rsid w:val="005915A4"/>
    <w:rsid w:val="0059270D"/>
    <w:rsid w:val="005957C2"/>
    <w:rsid w:val="005957D6"/>
    <w:rsid w:val="0059651C"/>
    <w:rsid w:val="00596CAF"/>
    <w:rsid w:val="00597505"/>
    <w:rsid w:val="005A0758"/>
    <w:rsid w:val="005A0E06"/>
    <w:rsid w:val="005A0E91"/>
    <w:rsid w:val="005A149A"/>
    <w:rsid w:val="005A15D1"/>
    <w:rsid w:val="005A18F3"/>
    <w:rsid w:val="005A1913"/>
    <w:rsid w:val="005A2479"/>
    <w:rsid w:val="005A2CF7"/>
    <w:rsid w:val="005A36D3"/>
    <w:rsid w:val="005A3B91"/>
    <w:rsid w:val="005A4DEE"/>
    <w:rsid w:val="005A516B"/>
    <w:rsid w:val="005A63CC"/>
    <w:rsid w:val="005B030A"/>
    <w:rsid w:val="005B0B47"/>
    <w:rsid w:val="005B1310"/>
    <w:rsid w:val="005B1B82"/>
    <w:rsid w:val="005B2ECB"/>
    <w:rsid w:val="005B3165"/>
    <w:rsid w:val="005B5590"/>
    <w:rsid w:val="005B5F1A"/>
    <w:rsid w:val="005B7A10"/>
    <w:rsid w:val="005C1715"/>
    <w:rsid w:val="005C18FB"/>
    <w:rsid w:val="005C27FD"/>
    <w:rsid w:val="005C2ABF"/>
    <w:rsid w:val="005C3BF3"/>
    <w:rsid w:val="005C406A"/>
    <w:rsid w:val="005C4319"/>
    <w:rsid w:val="005C4FB9"/>
    <w:rsid w:val="005C54A0"/>
    <w:rsid w:val="005C5C2E"/>
    <w:rsid w:val="005C6B05"/>
    <w:rsid w:val="005C7A22"/>
    <w:rsid w:val="005C7AB2"/>
    <w:rsid w:val="005C7EFB"/>
    <w:rsid w:val="005D0CAF"/>
    <w:rsid w:val="005D183B"/>
    <w:rsid w:val="005D2E2F"/>
    <w:rsid w:val="005D3359"/>
    <w:rsid w:val="005D33EC"/>
    <w:rsid w:val="005D473D"/>
    <w:rsid w:val="005D5F10"/>
    <w:rsid w:val="005D610C"/>
    <w:rsid w:val="005D63E9"/>
    <w:rsid w:val="005D69B0"/>
    <w:rsid w:val="005D7FEF"/>
    <w:rsid w:val="005E0610"/>
    <w:rsid w:val="005E0EFA"/>
    <w:rsid w:val="005E1636"/>
    <w:rsid w:val="005E398E"/>
    <w:rsid w:val="005E44BE"/>
    <w:rsid w:val="005E4C46"/>
    <w:rsid w:val="005E507A"/>
    <w:rsid w:val="005E5C98"/>
    <w:rsid w:val="005E60D5"/>
    <w:rsid w:val="005E7504"/>
    <w:rsid w:val="005E7C7B"/>
    <w:rsid w:val="005E7E97"/>
    <w:rsid w:val="005F1A02"/>
    <w:rsid w:val="005F527A"/>
    <w:rsid w:val="005F59DA"/>
    <w:rsid w:val="005F79E5"/>
    <w:rsid w:val="005F7C5B"/>
    <w:rsid w:val="00605404"/>
    <w:rsid w:val="0060578D"/>
    <w:rsid w:val="006065C0"/>
    <w:rsid w:val="00607275"/>
    <w:rsid w:val="00611BC7"/>
    <w:rsid w:val="00612689"/>
    <w:rsid w:val="006129FD"/>
    <w:rsid w:val="00612BCC"/>
    <w:rsid w:val="00612D15"/>
    <w:rsid w:val="00613605"/>
    <w:rsid w:val="00614BF2"/>
    <w:rsid w:val="006152DB"/>
    <w:rsid w:val="00616862"/>
    <w:rsid w:val="0061720A"/>
    <w:rsid w:val="00617A4C"/>
    <w:rsid w:val="00617D03"/>
    <w:rsid w:val="00620299"/>
    <w:rsid w:val="006203BF"/>
    <w:rsid w:val="00620D02"/>
    <w:rsid w:val="006219B1"/>
    <w:rsid w:val="00622379"/>
    <w:rsid w:val="006226BD"/>
    <w:rsid w:val="00623BA9"/>
    <w:rsid w:val="00624255"/>
    <w:rsid w:val="00624B57"/>
    <w:rsid w:val="00624BE9"/>
    <w:rsid w:val="00624D60"/>
    <w:rsid w:val="00624EAD"/>
    <w:rsid w:val="00625477"/>
    <w:rsid w:val="00625E5D"/>
    <w:rsid w:val="00625EB8"/>
    <w:rsid w:val="00626E1E"/>
    <w:rsid w:val="00626EBF"/>
    <w:rsid w:val="00630998"/>
    <w:rsid w:val="00630DA0"/>
    <w:rsid w:val="00631D87"/>
    <w:rsid w:val="00632866"/>
    <w:rsid w:val="006329A1"/>
    <w:rsid w:val="00632BF6"/>
    <w:rsid w:val="00632C37"/>
    <w:rsid w:val="00632C67"/>
    <w:rsid w:val="00633195"/>
    <w:rsid w:val="00633409"/>
    <w:rsid w:val="00633D02"/>
    <w:rsid w:val="00633E47"/>
    <w:rsid w:val="00636045"/>
    <w:rsid w:val="00636F1A"/>
    <w:rsid w:val="00636F79"/>
    <w:rsid w:val="00637802"/>
    <w:rsid w:val="00640C66"/>
    <w:rsid w:val="0064120D"/>
    <w:rsid w:val="0064145A"/>
    <w:rsid w:val="00643393"/>
    <w:rsid w:val="00644126"/>
    <w:rsid w:val="00645828"/>
    <w:rsid w:val="00647131"/>
    <w:rsid w:val="00647CED"/>
    <w:rsid w:val="00651391"/>
    <w:rsid w:val="00651460"/>
    <w:rsid w:val="00651529"/>
    <w:rsid w:val="006537D8"/>
    <w:rsid w:val="006540A8"/>
    <w:rsid w:val="00654DB7"/>
    <w:rsid w:val="00656197"/>
    <w:rsid w:val="00656E39"/>
    <w:rsid w:val="00657587"/>
    <w:rsid w:val="006606D6"/>
    <w:rsid w:val="00661B79"/>
    <w:rsid w:val="00662250"/>
    <w:rsid w:val="006624D4"/>
    <w:rsid w:val="00663E6B"/>
    <w:rsid w:val="0066429F"/>
    <w:rsid w:val="00664C18"/>
    <w:rsid w:val="00665140"/>
    <w:rsid w:val="00665EC9"/>
    <w:rsid w:val="0066611A"/>
    <w:rsid w:val="0066667C"/>
    <w:rsid w:val="006672BD"/>
    <w:rsid w:val="00670BFB"/>
    <w:rsid w:val="00670D23"/>
    <w:rsid w:val="00670D74"/>
    <w:rsid w:val="006712F9"/>
    <w:rsid w:val="00671FC0"/>
    <w:rsid w:val="006724A3"/>
    <w:rsid w:val="006739F0"/>
    <w:rsid w:val="00673C94"/>
    <w:rsid w:val="00673D05"/>
    <w:rsid w:val="00673DD7"/>
    <w:rsid w:val="0067464E"/>
    <w:rsid w:val="00675087"/>
    <w:rsid w:val="006751B8"/>
    <w:rsid w:val="00676375"/>
    <w:rsid w:val="00676468"/>
    <w:rsid w:val="00676A65"/>
    <w:rsid w:val="00676AAB"/>
    <w:rsid w:val="00676D77"/>
    <w:rsid w:val="00677228"/>
    <w:rsid w:val="00680EA7"/>
    <w:rsid w:val="0068286C"/>
    <w:rsid w:val="006830E9"/>
    <w:rsid w:val="00684A0A"/>
    <w:rsid w:val="006850AD"/>
    <w:rsid w:val="00687259"/>
    <w:rsid w:val="00687A08"/>
    <w:rsid w:val="0069038C"/>
    <w:rsid w:val="006906D7"/>
    <w:rsid w:val="00690FEC"/>
    <w:rsid w:val="00691CD3"/>
    <w:rsid w:val="006938FE"/>
    <w:rsid w:val="006944C0"/>
    <w:rsid w:val="00694817"/>
    <w:rsid w:val="00694FFA"/>
    <w:rsid w:val="006967BE"/>
    <w:rsid w:val="00697421"/>
    <w:rsid w:val="00697541"/>
    <w:rsid w:val="006A0212"/>
    <w:rsid w:val="006A1445"/>
    <w:rsid w:val="006A1963"/>
    <w:rsid w:val="006A2253"/>
    <w:rsid w:val="006A2894"/>
    <w:rsid w:val="006A3714"/>
    <w:rsid w:val="006A3D39"/>
    <w:rsid w:val="006A3FBD"/>
    <w:rsid w:val="006A4437"/>
    <w:rsid w:val="006A44A5"/>
    <w:rsid w:val="006A4532"/>
    <w:rsid w:val="006A4919"/>
    <w:rsid w:val="006A5781"/>
    <w:rsid w:val="006A5F76"/>
    <w:rsid w:val="006A5FF7"/>
    <w:rsid w:val="006A6147"/>
    <w:rsid w:val="006A6EDC"/>
    <w:rsid w:val="006A7489"/>
    <w:rsid w:val="006A77E6"/>
    <w:rsid w:val="006A78D5"/>
    <w:rsid w:val="006A7A6B"/>
    <w:rsid w:val="006A7B11"/>
    <w:rsid w:val="006B065B"/>
    <w:rsid w:val="006B0F49"/>
    <w:rsid w:val="006B2926"/>
    <w:rsid w:val="006B32EF"/>
    <w:rsid w:val="006B427B"/>
    <w:rsid w:val="006B5A9D"/>
    <w:rsid w:val="006B5FAB"/>
    <w:rsid w:val="006B666B"/>
    <w:rsid w:val="006B7C46"/>
    <w:rsid w:val="006C0350"/>
    <w:rsid w:val="006C0674"/>
    <w:rsid w:val="006C1A85"/>
    <w:rsid w:val="006C424F"/>
    <w:rsid w:val="006C43C8"/>
    <w:rsid w:val="006C6B03"/>
    <w:rsid w:val="006C7CA7"/>
    <w:rsid w:val="006D0274"/>
    <w:rsid w:val="006D05AC"/>
    <w:rsid w:val="006D125A"/>
    <w:rsid w:val="006D14BD"/>
    <w:rsid w:val="006D24CE"/>
    <w:rsid w:val="006D2B3A"/>
    <w:rsid w:val="006D41BD"/>
    <w:rsid w:val="006D5EFB"/>
    <w:rsid w:val="006D60F0"/>
    <w:rsid w:val="006D6120"/>
    <w:rsid w:val="006D6634"/>
    <w:rsid w:val="006D78F8"/>
    <w:rsid w:val="006D799D"/>
    <w:rsid w:val="006D79EF"/>
    <w:rsid w:val="006E222A"/>
    <w:rsid w:val="006E2B7A"/>
    <w:rsid w:val="006E32CE"/>
    <w:rsid w:val="006E3908"/>
    <w:rsid w:val="006E3EB6"/>
    <w:rsid w:val="006E411C"/>
    <w:rsid w:val="006E5EEE"/>
    <w:rsid w:val="006E5FDD"/>
    <w:rsid w:val="006E737D"/>
    <w:rsid w:val="006F0088"/>
    <w:rsid w:val="006F129B"/>
    <w:rsid w:val="006F25DD"/>
    <w:rsid w:val="006F2951"/>
    <w:rsid w:val="006F34DF"/>
    <w:rsid w:val="006F3D85"/>
    <w:rsid w:val="006F4421"/>
    <w:rsid w:val="006F47A7"/>
    <w:rsid w:val="006F572F"/>
    <w:rsid w:val="006F5809"/>
    <w:rsid w:val="006F5F7B"/>
    <w:rsid w:val="006F6362"/>
    <w:rsid w:val="006F643F"/>
    <w:rsid w:val="006F6673"/>
    <w:rsid w:val="006F6714"/>
    <w:rsid w:val="00700616"/>
    <w:rsid w:val="00701431"/>
    <w:rsid w:val="00702D7D"/>
    <w:rsid w:val="0070307D"/>
    <w:rsid w:val="00703A96"/>
    <w:rsid w:val="00703D11"/>
    <w:rsid w:val="00703E64"/>
    <w:rsid w:val="00704382"/>
    <w:rsid w:val="0070522F"/>
    <w:rsid w:val="00705AA6"/>
    <w:rsid w:val="00705E18"/>
    <w:rsid w:val="0070602B"/>
    <w:rsid w:val="00706F2A"/>
    <w:rsid w:val="00711646"/>
    <w:rsid w:val="00712950"/>
    <w:rsid w:val="00713651"/>
    <w:rsid w:val="0071382E"/>
    <w:rsid w:val="0071467A"/>
    <w:rsid w:val="00714A76"/>
    <w:rsid w:val="00715623"/>
    <w:rsid w:val="00715CD8"/>
    <w:rsid w:val="007162B5"/>
    <w:rsid w:val="00716CDC"/>
    <w:rsid w:val="00717545"/>
    <w:rsid w:val="007212FD"/>
    <w:rsid w:val="007215E7"/>
    <w:rsid w:val="007216F8"/>
    <w:rsid w:val="007218B7"/>
    <w:rsid w:val="00721ABD"/>
    <w:rsid w:val="007222C5"/>
    <w:rsid w:val="00722FE4"/>
    <w:rsid w:val="00723A60"/>
    <w:rsid w:val="00723B3D"/>
    <w:rsid w:val="00723E1A"/>
    <w:rsid w:val="007243A4"/>
    <w:rsid w:val="00724BC3"/>
    <w:rsid w:val="00725B4D"/>
    <w:rsid w:val="007273C7"/>
    <w:rsid w:val="007275CF"/>
    <w:rsid w:val="00727CA9"/>
    <w:rsid w:val="00727DAC"/>
    <w:rsid w:val="007313DF"/>
    <w:rsid w:val="00731F28"/>
    <w:rsid w:val="00734251"/>
    <w:rsid w:val="0073553C"/>
    <w:rsid w:val="00736535"/>
    <w:rsid w:val="00736CA2"/>
    <w:rsid w:val="00737EE4"/>
    <w:rsid w:val="00740638"/>
    <w:rsid w:val="0074094A"/>
    <w:rsid w:val="00740D3C"/>
    <w:rsid w:val="00740D43"/>
    <w:rsid w:val="007419BF"/>
    <w:rsid w:val="00742CC6"/>
    <w:rsid w:val="00744004"/>
    <w:rsid w:val="007442E6"/>
    <w:rsid w:val="00745E85"/>
    <w:rsid w:val="00747F05"/>
    <w:rsid w:val="007505C1"/>
    <w:rsid w:val="00751DF3"/>
    <w:rsid w:val="0075370D"/>
    <w:rsid w:val="00753EAC"/>
    <w:rsid w:val="00754043"/>
    <w:rsid w:val="0075541E"/>
    <w:rsid w:val="00755F35"/>
    <w:rsid w:val="00756E15"/>
    <w:rsid w:val="00756F81"/>
    <w:rsid w:val="0076035D"/>
    <w:rsid w:val="00760761"/>
    <w:rsid w:val="007607A3"/>
    <w:rsid w:val="0076320C"/>
    <w:rsid w:val="007634BC"/>
    <w:rsid w:val="00763A88"/>
    <w:rsid w:val="00764240"/>
    <w:rsid w:val="00764C37"/>
    <w:rsid w:val="0076598C"/>
    <w:rsid w:val="00765B5E"/>
    <w:rsid w:val="007665FF"/>
    <w:rsid w:val="0076669E"/>
    <w:rsid w:val="00766931"/>
    <w:rsid w:val="00767FA7"/>
    <w:rsid w:val="00770318"/>
    <w:rsid w:val="007708E8"/>
    <w:rsid w:val="007722C2"/>
    <w:rsid w:val="007730CF"/>
    <w:rsid w:val="00773AF8"/>
    <w:rsid w:val="00773C15"/>
    <w:rsid w:val="00773DE5"/>
    <w:rsid w:val="00775CD3"/>
    <w:rsid w:val="007768CC"/>
    <w:rsid w:val="00776B5C"/>
    <w:rsid w:val="00776BFE"/>
    <w:rsid w:val="00776D3A"/>
    <w:rsid w:val="0077784E"/>
    <w:rsid w:val="0078075F"/>
    <w:rsid w:val="0078295A"/>
    <w:rsid w:val="00782BD7"/>
    <w:rsid w:val="00782F49"/>
    <w:rsid w:val="007835AA"/>
    <w:rsid w:val="0078507C"/>
    <w:rsid w:val="0078679B"/>
    <w:rsid w:val="0078797D"/>
    <w:rsid w:val="007909FB"/>
    <w:rsid w:val="00790A15"/>
    <w:rsid w:val="00791650"/>
    <w:rsid w:val="00791ED6"/>
    <w:rsid w:val="0079287E"/>
    <w:rsid w:val="00792A94"/>
    <w:rsid w:val="007935E9"/>
    <w:rsid w:val="00794398"/>
    <w:rsid w:val="00794415"/>
    <w:rsid w:val="00795AE1"/>
    <w:rsid w:val="0079673B"/>
    <w:rsid w:val="007967C0"/>
    <w:rsid w:val="007968B3"/>
    <w:rsid w:val="00797C9A"/>
    <w:rsid w:val="007A0C36"/>
    <w:rsid w:val="007A1042"/>
    <w:rsid w:val="007A2C95"/>
    <w:rsid w:val="007A3CB4"/>
    <w:rsid w:val="007A424D"/>
    <w:rsid w:val="007A43C7"/>
    <w:rsid w:val="007A5495"/>
    <w:rsid w:val="007A5AE6"/>
    <w:rsid w:val="007A696C"/>
    <w:rsid w:val="007A733C"/>
    <w:rsid w:val="007B021E"/>
    <w:rsid w:val="007B028A"/>
    <w:rsid w:val="007B0C36"/>
    <w:rsid w:val="007B0FCD"/>
    <w:rsid w:val="007B2C66"/>
    <w:rsid w:val="007B3242"/>
    <w:rsid w:val="007B49B3"/>
    <w:rsid w:val="007B544F"/>
    <w:rsid w:val="007B5BAD"/>
    <w:rsid w:val="007B5CBD"/>
    <w:rsid w:val="007B5E80"/>
    <w:rsid w:val="007B6D0C"/>
    <w:rsid w:val="007C1591"/>
    <w:rsid w:val="007C3183"/>
    <w:rsid w:val="007C3BAC"/>
    <w:rsid w:val="007C3D00"/>
    <w:rsid w:val="007C3EDB"/>
    <w:rsid w:val="007C4951"/>
    <w:rsid w:val="007C52D8"/>
    <w:rsid w:val="007C55F9"/>
    <w:rsid w:val="007C7E33"/>
    <w:rsid w:val="007D03D9"/>
    <w:rsid w:val="007D07AF"/>
    <w:rsid w:val="007D0B1F"/>
    <w:rsid w:val="007D11DF"/>
    <w:rsid w:val="007D1876"/>
    <w:rsid w:val="007D1D8A"/>
    <w:rsid w:val="007D214D"/>
    <w:rsid w:val="007D29F5"/>
    <w:rsid w:val="007D4E1B"/>
    <w:rsid w:val="007D69E4"/>
    <w:rsid w:val="007D7784"/>
    <w:rsid w:val="007D7A6B"/>
    <w:rsid w:val="007E088F"/>
    <w:rsid w:val="007E1618"/>
    <w:rsid w:val="007E1C72"/>
    <w:rsid w:val="007E39F7"/>
    <w:rsid w:val="007E4E09"/>
    <w:rsid w:val="007E5C3E"/>
    <w:rsid w:val="007E76C4"/>
    <w:rsid w:val="007E77FC"/>
    <w:rsid w:val="007F0980"/>
    <w:rsid w:val="007F0A8A"/>
    <w:rsid w:val="007F0C44"/>
    <w:rsid w:val="007F27E9"/>
    <w:rsid w:val="007F4EB8"/>
    <w:rsid w:val="007F525E"/>
    <w:rsid w:val="007F5B8E"/>
    <w:rsid w:val="007F5F69"/>
    <w:rsid w:val="007F7AAD"/>
    <w:rsid w:val="00800E58"/>
    <w:rsid w:val="00802479"/>
    <w:rsid w:val="00803943"/>
    <w:rsid w:val="0080407B"/>
    <w:rsid w:val="00804571"/>
    <w:rsid w:val="00805022"/>
    <w:rsid w:val="008051EF"/>
    <w:rsid w:val="00806534"/>
    <w:rsid w:val="00807649"/>
    <w:rsid w:val="00810323"/>
    <w:rsid w:val="008106D5"/>
    <w:rsid w:val="00812C01"/>
    <w:rsid w:val="008133AF"/>
    <w:rsid w:val="00814027"/>
    <w:rsid w:val="00815893"/>
    <w:rsid w:val="00816232"/>
    <w:rsid w:val="008206CE"/>
    <w:rsid w:val="00824A78"/>
    <w:rsid w:val="00824DE9"/>
    <w:rsid w:val="00825B55"/>
    <w:rsid w:val="00826F71"/>
    <w:rsid w:val="0082712D"/>
    <w:rsid w:val="00827F3A"/>
    <w:rsid w:val="00830571"/>
    <w:rsid w:val="00830FCB"/>
    <w:rsid w:val="0083134A"/>
    <w:rsid w:val="00831C54"/>
    <w:rsid w:val="00831F27"/>
    <w:rsid w:val="0083300A"/>
    <w:rsid w:val="008336A1"/>
    <w:rsid w:val="00833D51"/>
    <w:rsid w:val="00835A4B"/>
    <w:rsid w:val="00835C17"/>
    <w:rsid w:val="00835F83"/>
    <w:rsid w:val="008366B1"/>
    <w:rsid w:val="00837DA5"/>
    <w:rsid w:val="00841A4E"/>
    <w:rsid w:val="00841D2A"/>
    <w:rsid w:val="008427AF"/>
    <w:rsid w:val="008428F7"/>
    <w:rsid w:val="00843D08"/>
    <w:rsid w:val="008447B1"/>
    <w:rsid w:val="00844DC8"/>
    <w:rsid w:val="00845CCA"/>
    <w:rsid w:val="00845F42"/>
    <w:rsid w:val="00847846"/>
    <w:rsid w:val="008479D1"/>
    <w:rsid w:val="00847AEE"/>
    <w:rsid w:val="008500BD"/>
    <w:rsid w:val="008516AA"/>
    <w:rsid w:val="00851D0D"/>
    <w:rsid w:val="008521C3"/>
    <w:rsid w:val="00852338"/>
    <w:rsid w:val="00852D59"/>
    <w:rsid w:val="008556C1"/>
    <w:rsid w:val="00857B0D"/>
    <w:rsid w:val="00861217"/>
    <w:rsid w:val="008637D5"/>
    <w:rsid w:val="008639EC"/>
    <w:rsid w:val="00863A5F"/>
    <w:rsid w:val="0086468B"/>
    <w:rsid w:val="0086472A"/>
    <w:rsid w:val="00864B17"/>
    <w:rsid w:val="00864C7A"/>
    <w:rsid w:val="00866091"/>
    <w:rsid w:val="00866545"/>
    <w:rsid w:val="00867140"/>
    <w:rsid w:val="00867D8D"/>
    <w:rsid w:val="00870550"/>
    <w:rsid w:val="00872CF5"/>
    <w:rsid w:val="00873F72"/>
    <w:rsid w:val="00874152"/>
    <w:rsid w:val="008751EE"/>
    <w:rsid w:val="008760D0"/>
    <w:rsid w:val="0087669D"/>
    <w:rsid w:val="00876D5A"/>
    <w:rsid w:val="008810BF"/>
    <w:rsid w:val="008821EB"/>
    <w:rsid w:val="00882245"/>
    <w:rsid w:val="0088356B"/>
    <w:rsid w:val="0088368F"/>
    <w:rsid w:val="00883FD8"/>
    <w:rsid w:val="00884673"/>
    <w:rsid w:val="00885086"/>
    <w:rsid w:val="00885AA4"/>
    <w:rsid w:val="0088609A"/>
    <w:rsid w:val="008865F3"/>
    <w:rsid w:val="008870AB"/>
    <w:rsid w:val="0088724E"/>
    <w:rsid w:val="00887C11"/>
    <w:rsid w:val="008902C7"/>
    <w:rsid w:val="0089088F"/>
    <w:rsid w:val="00890E68"/>
    <w:rsid w:val="0089178D"/>
    <w:rsid w:val="00891B30"/>
    <w:rsid w:val="008920E6"/>
    <w:rsid w:val="008927B7"/>
    <w:rsid w:val="00892CF6"/>
    <w:rsid w:val="00894159"/>
    <w:rsid w:val="008944E4"/>
    <w:rsid w:val="0089486A"/>
    <w:rsid w:val="00895587"/>
    <w:rsid w:val="00895D7A"/>
    <w:rsid w:val="00895E56"/>
    <w:rsid w:val="008963A7"/>
    <w:rsid w:val="0089778D"/>
    <w:rsid w:val="00897F9C"/>
    <w:rsid w:val="008A156B"/>
    <w:rsid w:val="008A1CC0"/>
    <w:rsid w:val="008A1CC8"/>
    <w:rsid w:val="008A31FE"/>
    <w:rsid w:val="008A3537"/>
    <w:rsid w:val="008A35D6"/>
    <w:rsid w:val="008A4D84"/>
    <w:rsid w:val="008A4DD0"/>
    <w:rsid w:val="008A4EE4"/>
    <w:rsid w:val="008A4F21"/>
    <w:rsid w:val="008A54F9"/>
    <w:rsid w:val="008A60C4"/>
    <w:rsid w:val="008A79CD"/>
    <w:rsid w:val="008A7E5F"/>
    <w:rsid w:val="008B1239"/>
    <w:rsid w:val="008B1CA6"/>
    <w:rsid w:val="008B2631"/>
    <w:rsid w:val="008B2A97"/>
    <w:rsid w:val="008B2EF8"/>
    <w:rsid w:val="008B37D0"/>
    <w:rsid w:val="008B3F09"/>
    <w:rsid w:val="008B483A"/>
    <w:rsid w:val="008B48F9"/>
    <w:rsid w:val="008B545E"/>
    <w:rsid w:val="008B5C63"/>
    <w:rsid w:val="008B612B"/>
    <w:rsid w:val="008B73CE"/>
    <w:rsid w:val="008C0F29"/>
    <w:rsid w:val="008C1916"/>
    <w:rsid w:val="008C320D"/>
    <w:rsid w:val="008C4298"/>
    <w:rsid w:val="008C4E2D"/>
    <w:rsid w:val="008C55A2"/>
    <w:rsid w:val="008C56B8"/>
    <w:rsid w:val="008C5789"/>
    <w:rsid w:val="008C5E09"/>
    <w:rsid w:val="008C6138"/>
    <w:rsid w:val="008C67C9"/>
    <w:rsid w:val="008C6CEA"/>
    <w:rsid w:val="008C730D"/>
    <w:rsid w:val="008C7936"/>
    <w:rsid w:val="008C7FAF"/>
    <w:rsid w:val="008D14DC"/>
    <w:rsid w:val="008D3144"/>
    <w:rsid w:val="008D3B05"/>
    <w:rsid w:val="008D3B6C"/>
    <w:rsid w:val="008D6F0D"/>
    <w:rsid w:val="008D7298"/>
    <w:rsid w:val="008E0A95"/>
    <w:rsid w:val="008E41E0"/>
    <w:rsid w:val="008E4B53"/>
    <w:rsid w:val="008E4BB4"/>
    <w:rsid w:val="008E4D94"/>
    <w:rsid w:val="008E5643"/>
    <w:rsid w:val="008E5B66"/>
    <w:rsid w:val="008E77C5"/>
    <w:rsid w:val="008E7CEA"/>
    <w:rsid w:val="008F1882"/>
    <w:rsid w:val="008F2005"/>
    <w:rsid w:val="008F3670"/>
    <w:rsid w:val="008F36FE"/>
    <w:rsid w:val="008F399E"/>
    <w:rsid w:val="008F4293"/>
    <w:rsid w:val="008F485B"/>
    <w:rsid w:val="008F733B"/>
    <w:rsid w:val="008F75DA"/>
    <w:rsid w:val="00900C13"/>
    <w:rsid w:val="00901A08"/>
    <w:rsid w:val="0090362B"/>
    <w:rsid w:val="00903C40"/>
    <w:rsid w:val="00903D6A"/>
    <w:rsid w:val="009043E8"/>
    <w:rsid w:val="00905E0E"/>
    <w:rsid w:val="00906AEF"/>
    <w:rsid w:val="009079F0"/>
    <w:rsid w:val="00907FEE"/>
    <w:rsid w:val="009105E9"/>
    <w:rsid w:val="00912705"/>
    <w:rsid w:val="00912BF8"/>
    <w:rsid w:val="00913735"/>
    <w:rsid w:val="00913C97"/>
    <w:rsid w:val="00914230"/>
    <w:rsid w:val="00914FCB"/>
    <w:rsid w:val="0091525F"/>
    <w:rsid w:val="009152FC"/>
    <w:rsid w:val="00915315"/>
    <w:rsid w:val="009159C0"/>
    <w:rsid w:val="00916137"/>
    <w:rsid w:val="0091737E"/>
    <w:rsid w:val="009173D6"/>
    <w:rsid w:val="00920488"/>
    <w:rsid w:val="00920F32"/>
    <w:rsid w:val="009210F7"/>
    <w:rsid w:val="0092172C"/>
    <w:rsid w:val="00922113"/>
    <w:rsid w:val="009223BC"/>
    <w:rsid w:val="00924D64"/>
    <w:rsid w:val="00925D9E"/>
    <w:rsid w:val="009266B5"/>
    <w:rsid w:val="00930ADB"/>
    <w:rsid w:val="00930B2D"/>
    <w:rsid w:val="00931F8F"/>
    <w:rsid w:val="00932CB3"/>
    <w:rsid w:val="009346DF"/>
    <w:rsid w:val="00934A0A"/>
    <w:rsid w:val="00935A2E"/>
    <w:rsid w:val="00935BED"/>
    <w:rsid w:val="009378A4"/>
    <w:rsid w:val="00937CA8"/>
    <w:rsid w:val="00940E6C"/>
    <w:rsid w:val="00941189"/>
    <w:rsid w:val="00941A2F"/>
    <w:rsid w:val="00941B75"/>
    <w:rsid w:val="00942FDB"/>
    <w:rsid w:val="009455C1"/>
    <w:rsid w:val="009455FE"/>
    <w:rsid w:val="00946CF3"/>
    <w:rsid w:val="009479CE"/>
    <w:rsid w:val="009479DD"/>
    <w:rsid w:val="009479EE"/>
    <w:rsid w:val="00950179"/>
    <w:rsid w:val="009520CE"/>
    <w:rsid w:val="00953B2A"/>
    <w:rsid w:val="00953DFE"/>
    <w:rsid w:val="00953F2B"/>
    <w:rsid w:val="00955287"/>
    <w:rsid w:val="00956298"/>
    <w:rsid w:val="009564EA"/>
    <w:rsid w:val="009576FE"/>
    <w:rsid w:val="009606D3"/>
    <w:rsid w:val="009611F9"/>
    <w:rsid w:val="00961A91"/>
    <w:rsid w:val="00961D3A"/>
    <w:rsid w:val="00961E26"/>
    <w:rsid w:val="00963071"/>
    <w:rsid w:val="00964027"/>
    <w:rsid w:val="0096516B"/>
    <w:rsid w:val="00965180"/>
    <w:rsid w:val="009661DF"/>
    <w:rsid w:val="009672FE"/>
    <w:rsid w:val="0096734A"/>
    <w:rsid w:val="0096796C"/>
    <w:rsid w:val="009704EA"/>
    <w:rsid w:val="00970C42"/>
    <w:rsid w:val="00971230"/>
    <w:rsid w:val="00971A10"/>
    <w:rsid w:val="00972A35"/>
    <w:rsid w:val="00972D28"/>
    <w:rsid w:val="00974A85"/>
    <w:rsid w:val="00974AEE"/>
    <w:rsid w:val="009759BB"/>
    <w:rsid w:val="00976422"/>
    <w:rsid w:val="00976722"/>
    <w:rsid w:val="00976CB0"/>
    <w:rsid w:val="00976F4E"/>
    <w:rsid w:val="0097776E"/>
    <w:rsid w:val="00980457"/>
    <w:rsid w:val="009805F2"/>
    <w:rsid w:val="009815ED"/>
    <w:rsid w:val="00983B08"/>
    <w:rsid w:val="00983F6B"/>
    <w:rsid w:val="00983F8A"/>
    <w:rsid w:val="00984247"/>
    <w:rsid w:val="00984253"/>
    <w:rsid w:val="009844A4"/>
    <w:rsid w:val="009855E7"/>
    <w:rsid w:val="009856C6"/>
    <w:rsid w:val="00985903"/>
    <w:rsid w:val="00986AB6"/>
    <w:rsid w:val="00986B64"/>
    <w:rsid w:val="00990471"/>
    <w:rsid w:val="00990B85"/>
    <w:rsid w:val="0099175C"/>
    <w:rsid w:val="00993043"/>
    <w:rsid w:val="00993980"/>
    <w:rsid w:val="00993A86"/>
    <w:rsid w:val="009963C3"/>
    <w:rsid w:val="00996EA9"/>
    <w:rsid w:val="00996FED"/>
    <w:rsid w:val="00997159"/>
    <w:rsid w:val="00997EDA"/>
    <w:rsid w:val="00997FB4"/>
    <w:rsid w:val="009A1611"/>
    <w:rsid w:val="009A1A17"/>
    <w:rsid w:val="009A2649"/>
    <w:rsid w:val="009A28D0"/>
    <w:rsid w:val="009A2E4C"/>
    <w:rsid w:val="009A36DE"/>
    <w:rsid w:val="009A38BA"/>
    <w:rsid w:val="009A6305"/>
    <w:rsid w:val="009A6352"/>
    <w:rsid w:val="009A76D0"/>
    <w:rsid w:val="009A7C4A"/>
    <w:rsid w:val="009B0701"/>
    <w:rsid w:val="009B0B05"/>
    <w:rsid w:val="009B1E37"/>
    <w:rsid w:val="009B1F2A"/>
    <w:rsid w:val="009B48E7"/>
    <w:rsid w:val="009B5486"/>
    <w:rsid w:val="009B5846"/>
    <w:rsid w:val="009B5869"/>
    <w:rsid w:val="009B67C5"/>
    <w:rsid w:val="009B6A09"/>
    <w:rsid w:val="009B6A2A"/>
    <w:rsid w:val="009C0C3D"/>
    <w:rsid w:val="009C1072"/>
    <w:rsid w:val="009C1389"/>
    <w:rsid w:val="009C16D1"/>
    <w:rsid w:val="009C45D1"/>
    <w:rsid w:val="009C4DF3"/>
    <w:rsid w:val="009C59E0"/>
    <w:rsid w:val="009C68C0"/>
    <w:rsid w:val="009C6DDA"/>
    <w:rsid w:val="009C754E"/>
    <w:rsid w:val="009C7972"/>
    <w:rsid w:val="009D092C"/>
    <w:rsid w:val="009D2A6E"/>
    <w:rsid w:val="009D3E25"/>
    <w:rsid w:val="009D452A"/>
    <w:rsid w:val="009D4F22"/>
    <w:rsid w:val="009D5F27"/>
    <w:rsid w:val="009D6000"/>
    <w:rsid w:val="009D770F"/>
    <w:rsid w:val="009D7759"/>
    <w:rsid w:val="009E1533"/>
    <w:rsid w:val="009E2276"/>
    <w:rsid w:val="009E2896"/>
    <w:rsid w:val="009E3119"/>
    <w:rsid w:val="009E401C"/>
    <w:rsid w:val="009E4E2F"/>
    <w:rsid w:val="009E58EA"/>
    <w:rsid w:val="009E5BD3"/>
    <w:rsid w:val="009E636E"/>
    <w:rsid w:val="009E71A0"/>
    <w:rsid w:val="009E799E"/>
    <w:rsid w:val="009F053D"/>
    <w:rsid w:val="009F0FA0"/>
    <w:rsid w:val="009F146C"/>
    <w:rsid w:val="009F2387"/>
    <w:rsid w:val="009F28CF"/>
    <w:rsid w:val="009F2984"/>
    <w:rsid w:val="009F2A19"/>
    <w:rsid w:val="009F2E45"/>
    <w:rsid w:val="009F2FBB"/>
    <w:rsid w:val="009F3513"/>
    <w:rsid w:val="009F3D81"/>
    <w:rsid w:val="009F419A"/>
    <w:rsid w:val="009F4C8D"/>
    <w:rsid w:val="009F66D1"/>
    <w:rsid w:val="009F69DE"/>
    <w:rsid w:val="009F6DC6"/>
    <w:rsid w:val="009F6E07"/>
    <w:rsid w:val="00A01AAD"/>
    <w:rsid w:val="00A0208E"/>
    <w:rsid w:val="00A02BF9"/>
    <w:rsid w:val="00A048DE"/>
    <w:rsid w:val="00A04A65"/>
    <w:rsid w:val="00A04BD8"/>
    <w:rsid w:val="00A04C5C"/>
    <w:rsid w:val="00A05425"/>
    <w:rsid w:val="00A07DE9"/>
    <w:rsid w:val="00A11A21"/>
    <w:rsid w:val="00A13C6D"/>
    <w:rsid w:val="00A13D40"/>
    <w:rsid w:val="00A14174"/>
    <w:rsid w:val="00A14DD9"/>
    <w:rsid w:val="00A15109"/>
    <w:rsid w:val="00A156E1"/>
    <w:rsid w:val="00A158CE"/>
    <w:rsid w:val="00A15938"/>
    <w:rsid w:val="00A175BB"/>
    <w:rsid w:val="00A20B02"/>
    <w:rsid w:val="00A21A3A"/>
    <w:rsid w:val="00A21B56"/>
    <w:rsid w:val="00A21CB4"/>
    <w:rsid w:val="00A2244D"/>
    <w:rsid w:val="00A23A8C"/>
    <w:rsid w:val="00A23F7F"/>
    <w:rsid w:val="00A25A86"/>
    <w:rsid w:val="00A25F6D"/>
    <w:rsid w:val="00A26010"/>
    <w:rsid w:val="00A2657F"/>
    <w:rsid w:val="00A26D0D"/>
    <w:rsid w:val="00A30B33"/>
    <w:rsid w:val="00A327E2"/>
    <w:rsid w:val="00A32B49"/>
    <w:rsid w:val="00A3477D"/>
    <w:rsid w:val="00A34ECB"/>
    <w:rsid w:val="00A3570E"/>
    <w:rsid w:val="00A368B7"/>
    <w:rsid w:val="00A3746A"/>
    <w:rsid w:val="00A40D79"/>
    <w:rsid w:val="00A411B7"/>
    <w:rsid w:val="00A41399"/>
    <w:rsid w:val="00A41516"/>
    <w:rsid w:val="00A41702"/>
    <w:rsid w:val="00A4200B"/>
    <w:rsid w:val="00A42D71"/>
    <w:rsid w:val="00A439EB"/>
    <w:rsid w:val="00A46378"/>
    <w:rsid w:val="00A4712F"/>
    <w:rsid w:val="00A47408"/>
    <w:rsid w:val="00A4745F"/>
    <w:rsid w:val="00A477FF"/>
    <w:rsid w:val="00A50164"/>
    <w:rsid w:val="00A50803"/>
    <w:rsid w:val="00A50865"/>
    <w:rsid w:val="00A50BC4"/>
    <w:rsid w:val="00A50CBE"/>
    <w:rsid w:val="00A51438"/>
    <w:rsid w:val="00A52064"/>
    <w:rsid w:val="00A54BA6"/>
    <w:rsid w:val="00A54D28"/>
    <w:rsid w:val="00A54EAA"/>
    <w:rsid w:val="00A55152"/>
    <w:rsid w:val="00A556F0"/>
    <w:rsid w:val="00A55816"/>
    <w:rsid w:val="00A56036"/>
    <w:rsid w:val="00A5742C"/>
    <w:rsid w:val="00A60552"/>
    <w:rsid w:val="00A60A02"/>
    <w:rsid w:val="00A61112"/>
    <w:rsid w:val="00A61B14"/>
    <w:rsid w:val="00A61C71"/>
    <w:rsid w:val="00A6226F"/>
    <w:rsid w:val="00A627AF"/>
    <w:rsid w:val="00A63002"/>
    <w:rsid w:val="00A63099"/>
    <w:rsid w:val="00A63EE8"/>
    <w:rsid w:val="00A63FB5"/>
    <w:rsid w:val="00A64832"/>
    <w:rsid w:val="00A6666E"/>
    <w:rsid w:val="00A66B48"/>
    <w:rsid w:val="00A66E0F"/>
    <w:rsid w:val="00A67AC0"/>
    <w:rsid w:val="00A67B58"/>
    <w:rsid w:val="00A7022A"/>
    <w:rsid w:val="00A707CD"/>
    <w:rsid w:val="00A70F8B"/>
    <w:rsid w:val="00A7174A"/>
    <w:rsid w:val="00A71C09"/>
    <w:rsid w:val="00A724AB"/>
    <w:rsid w:val="00A72CAE"/>
    <w:rsid w:val="00A73E60"/>
    <w:rsid w:val="00A742F9"/>
    <w:rsid w:val="00A74AF1"/>
    <w:rsid w:val="00A75828"/>
    <w:rsid w:val="00A76CFF"/>
    <w:rsid w:val="00A77182"/>
    <w:rsid w:val="00A779A3"/>
    <w:rsid w:val="00A77B2D"/>
    <w:rsid w:val="00A80C1E"/>
    <w:rsid w:val="00A820BC"/>
    <w:rsid w:val="00A820C6"/>
    <w:rsid w:val="00A82D30"/>
    <w:rsid w:val="00A836EE"/>
    <w:rsid w:val="00A83B50"/>
    <w:rsid w:val="00A83CAA"/>
    <w:rsid w:val="00A83E38"/>
    <w:rsid w:val="00A8433E"/>
    <w:rsid w:val="00A85127"/>
    <w:rsid w:val="00A8646E"/>
    <w:rsid w:val="00A86484"/>
    <w:rsid w:val="00A8773F"/>
    <w:rsid w:val="00A87897"/>
    <w:rsid w:val="00A91152"/>
    <w:rsid w:val="00A912A0"/>
    <w:rsid w:val="00A91537"/>
    <w:rsid w:val="00A91F36"/>
    <w:rsid w:val="00A9310D"/>
    <w:rsid w:val="00A936C9"/>
    <w:rsid w:val="00A94264"/>
    <w:rsid w:val="00A94695"/>
    <w:rsid w:val="00A96229"/>
    <w:rsid w:val="00A967F2"/>
    <w:rsid w:val="00AA0A83"/>
    <w:rsid w:val="00AA0AEB"/>
    <w:rsid w:val="00AA16E5"/>
    <w:rsid w:val="00AA1FE3"/>
    <w:rsid w:val="00AA2C0A"/>
    <w:rsid w:val="00AA3445"/>
    <w:rsid w:val="00AA478C"/>
    <w:rsid w:val="00AA4DA8"/>
    <w:rsid w:val="00AA56A0"/>
    <w:rsid w:val="00AA5E72"/>
    <w:rsid w:val="00AA614C"/>
    <w:rsid w:val="00AA6D19"/>
    <w:rsid w:val="00AA7571"/>
    <w:rsid w:val="00AA7905"/>
    <w:rsid w:val="00AB1541"/>
    <w:rsid w:val="00AB19DC"/>
    <w:rsid w:val="00AB2B84"/>
    <w:rsid w:val="00AB2F46"/>
    <w:rsid w:val="00AB3512"/>
    <w:rsid w:val="00AB3874"/>
    <w:rsid w:val="00AB396A"/>
    <w:rsid w:val="00AB3C3F"/>
    <w:rsid w:val="00AB400D"/>
    <w:rsid w:val="00AB43FD"/>
    <w:rsid w:val="00AB484B"/>
    <w:rsid w:val="00AB6461"/>
    <w:rsid w:val="00AB65D4"/>
    <w:rsid w:val="00AB6BD5"/>
    <w:rsid w:val="00AB702E"/>
    <w:rsid w:val="00AB773F"/>
    <w:rsid w:val="00AC061D"/>
    <w:rsid w:val="00AC1545"/>
    <w:rsid w:val="00AC1F44"/>
    <w:rsid w:val="00AC225B"/>
    <w:rsid w:val="00AC24E0"/>
    <w:rsid w:val="00AC270C"/>
    <w:rsid w:val="00AC2BA1"/>
    <w:rsid w:val="00AC2CE5"/>
    <w:rsid w:val="00AC4836"/>
    <w:rsid w:val="00AC4EE2"/>
    <w:rsid w:val="00AC5521"/>
    <w:rsid w:val="00AC72E2"/>
    <w:rsid w:val="00AC7580"/>
    <w:rsid w:val="00AD02EC"/>
    <w:rsid w:val="00AD0BAC"/>
    <w:rsid w:val="00AD0FC4"/>
    <w:rsid w:val="00AD15D1"/>
    <w:rsid w:val="00AD184A"/>
    <w:rsid w:val="00AD45B5"/>
    <w:rsid w:val="00AD4827"/>
    <w:rsid w:val="00AD4C53"/>
    <w:rsid w:val="00AD56AD"/>
    <w:rsid w:val="00AD6EFC"/>
    <w:rsid w:val="00AE04BD"/>
    <w:rsid w:val="00AE0EB9"/>
    <w:rsid w:val="00AE1409"/>
    <w:rsid w:val="00AE1637"/>
    <w:rsid w:val="00AE29B4"/>
    <w:rsid w:val="00AE3CBE"/>
    <w:rsid w:val="00AE41AA"/>
    <w:rsid w:val="00AE477F"/>
    <w:rsid w:val="00AE4ACE"/>
    <w:rsid w:val="00AE53CB"/>
    <w:rsid w:val="00AE5ADB"/>
    <w:rsid w:val="00AE61A3"/>
    <w:rsid w:val="00AE63B9"/>
    <w:rsid w:val="00AE71DB"/>
    <w:rsid w:val="00AE766D"/>
    <w:rsid w:val="00AE767F"/>
    <w:rsid w:val="00AE78E6"/>
    <w:rsid w:val="00AF0008"/>
    <w:rsid w:val="00AF3C7D"/>
    <w:rsid w:val="00AF417C"/>
    <w:rsid w:val="00AF4937"/>
    <w:rsid w:val="00AF4C76"/>
    <w:rsid w:val="00AF57D7"/>
    <w:rsid w:val="00AF57DE"/>
    <w:rsid w:val="00AF5FF8"/>
    <w:rsid w:val="00AF6877"/>
    <w:rsid w:val="00AF6E6F"/>
    <w:rsid w:val="00AF6F9A"/>
    <w:rsid w:val="00AF7603"/>
    <w:rsid w:val="00AF78C2"/>
    <w:rsid w:val="00B00AC6"/>
    <w:rsid w:val="00B00E32"/>
    <w:rsid w:val="00B00F73"/>
    <w:rsid w:val="00B0204C"/>
    <w:rsid w:val="00B03235"/>
    <w:rsid w:val="00B03EB5"/>
    <w:rsid w:val="00B05568"/>
    <w:rsid w:val="00B056D4"/>
    <w:rsid w:val="00B056F1"/>
    <w:rsid w:val="00B07023"/>
    <w:rsid w:val="00B079A2"/>
    <w:rsid w:val="00B07B5D"/>
    <w:rsid w:val="00B10D9B"/>
    <w:rsid w:val="00B11D13"/>
    <w:rsid w:val="00B11EB2"/>
    <w:rsid w:val="00B12AF7"/>
    <w:rsid w:val="00B12F7F"/>
    <w:rsid w:val="00B13303"/>
    <w:rsid w:val="00B139F5"/>
    <w:rsid w:val="00B13C74"/>
    <w:rsid w:val="00B13D26"/>
    <w:rsid w:val="00B15F21"/>
    <w:rsid w:val="00B15F86"/>
    <w:rsid w:val="00B16246"/>
    <w:rsid w:val="00B16303"/>
    <w:rsid w:val="00B1653E"/>
    <w:rsid w:val="00B168E1"/>
    <w:rsid w:val="00B17197"/>
    <w:rsid w:val="00B20579"/>
    <w:rsid w:val="00B20E33"/>
    <w:rsid w:val="00B2137D"/>
    <w:rsid w:val="00B21548"/>
    <w:rsid w:val="00B21C1E"/>
    <w:rsid w:val="00B22803"/>
    <w:rsid w:val="00B230D8"/>
    <w:rsid w:val="00B26ABF"/>
    <w:rsid w:val="00B26F16"/>
    <w:rsid w:val="00B27676"/>
    <w:rsid w:val="00B27785"/>
    <w:rsid w:val="00B27B16"/>
    <w:rsid w:val="00B27FB8"/>
    <w:rsid w:val="00B300F7"/>
    <w:rsid w:val="00B3020E"/>
    <w:rsid w:val="00B313AD"/>
    <w:rsid w:val="00B31E78"/>
    <w:rsid w:val="00B327C4"/>
    <w:rsid w:val="00B32990"/>
    <w:rsid w:val="00B32F50"/>
    <w:rsid w:val="00B33A88"/>
    <w:rsid w:val="00B355F2"/>
    <w:rsid w:val="00B365C5"/>
    <w:rsid w:val="00B36D80"/>
    <w:rsid w:val="00B3739F"/>
    <w:rsid w:val="00B3793A"/>
    <w:rsid w:val="00B379E6"/>
    <w:rsid w:val="00B41896"/>
    <w:rsid w:val="00B42893"/>
    <w:rsid w:val="00B42F16"/>
    <w:rsid w:val="00B44F80"/>
    <w:rsid w:val="00B45194"/>
    <w:rsid w:val="00B4602A"/>
    <w:rsid w:val="00B46769"/>
    <w:rsid w:val="00B468FC"/>
    <w:rsid w:val="00B46D99"/>
    <w:rsid w:val="00B46E6E"/>
    <w:rsid w:val="00B47339"/>
    <w:rsid w:val="00B51B95"/>
    <w:rsid w:val="00B54093"/>
    <w:rsid w:val="00B54233"/>
    <w:rsid w:val="00B543C5"/>
    <w:rsid w:val="00B55AEE"/>
    <w:rsid w:val="00B56234"/>
    <w:rsid w:val="00B56ADB"/>
    <w:rsid w:val="00B5700F"/>
    <w:rsid w:val="00B57050"/>
    <w:rsid w:val="00B57B73"/>
    <w:rsid w:val="00B604DD"/>
    <w:rsid w:val="00B62BD4"/>
    <w:rsid w:val="00B6420C"/>
    <w:rsid w:val="00B644FA"/>
    <w:rsid w:val="00B66783"/>
    <w:rsid w:val="00B672BC"/>
    <w:rsid w:val="00B705E7"/>
    <w:rsid w:val="00B71FC5"/>
    <w:rsid w:val="00B723AB"/>
    <w:rsid w:val="00B72FA4"/>
    <w:rsid w:val="00B730D6"/>
    <w:rsid w:val="00B73157"/>
    <w:rsid w:val="00B73B46"/>
    <w:rsid w:val="00B73ED0"/>
    <w:rsid w:val="00B7402E"/>
    <w:rsid w:val="00B749A2"/>
    <w:rsid w:val="00B761C6"/>
    <w:rsid w:val="00B767F0"/>
    <w:rsid w:val="00B76FB6"/>
    <w:rsid w:val="00B76FC2"/>
    <w:rsid w:val="00B773FF"/>
    <w:rsid w:val="00B81D75"/>
    <w:rsid w:val="00B83947"/>
    <w:rsid w:val="00B839C7"/>
    <w:rsid w:val="00B841D5"/>
    <w:rsid w:val="00B842CC"/>
    <w:rsid w:val="00B84417"/>
    <w:rsid w:val="00B85695"/>
    <w:rsid w:val="00B85697"/>
    <w:rsid w:val="00B85806"/>
    <w:rsid w:val="00B86182"/>
    <w:rsid w:val="00B8644D"/>
    <w:rsid w:val="00B86C8B"/>
    <w:rsid w:val="00B86EAA"/>
    <w:rsid w:val="00B87515"/>
    <w:rsid w:val="00B87B5B"/>
    <w:rsid w:val="00B87CEC"/>
    <w:rsid w:val="00B903F3"/>
    <w:rsid w:val="00B905A9"/>
    <w:rsid w:val="00B9072E"/>
    <w:rsid w:val="00B909BE"/>
    <w:rsid w:val="00B90BC7"/>
    <w:rsid w:val="00B90C61"/>
    <w:rsid w:val="00B91D6F"/>
    <w:rsid w:val="00B92307"/>
    <w:rsid w:val="00B93528"/>
    <w:rsid w:val="00B935AD"/>
    <w:rsid w:val="00B94220"/>
    <w:rsid w:val="00B945BA"/>
    <w:rsid w:val="00B94BEB"/>
    <w:rsid w:val="00B9524C"/>
    <w:rsid w:val="00B96441"/>
    <w:rsid w:val="00B969BB"/>
    <w:rsid w:val="00B96CF1"/>
    <w:rsid w:val="00B97AFF"/>
    <w:rsid w:val="00BA01B2"/>
    <w:rsid w:val="00BA095F"/>
    <w:rsid w:val="00BA21CE"/>
    <w:rsid w:val="00BA2DC3"/>
    <w:rsid w:val="00BA4928"/>
    <w:rsid w:val="00BA73D3"/>
    <w:rsid w:val="00BB0FC0"/>
    <w:rsid w:val="00BB27C8"/>
    <w:rsid w:val="00BB2F0F"/>
    <w:rsid w:val="00BB3B05"/>
    <w:rsid w:val="00BB3C2D"/>
    <w:rsid w:val="00BB3DB3"/>
    <w:rsid w:val="00BB60A6"/>
    <w:rsid w:val="00BB79C5"/>
    <w:rsid w:val="00BB7A44"/>
    <w:rsid w:val="00BC0043"/>
    <w:rsid w:val="00BC09F2"/>
    <w:rsid w:val="00BC10AB"/>
    <w:rsid w:val="00BC1724"/>
    <w:rsid w:val="00BC1C8F"/>
    <w:rsid w:val="00BC2221"/>
    <w:rsid w:val="00BC2ACD"/>
    <w:rsid w:val="00BC2B2C"/>
    <w:rsid w:val="00BC2F82"/>
    <w:rsid w:val="00BC3FCB"/>
    <w:rsid w:val="00BC4489"/>
    <w:rsid w:val="00BC4A99"/>
    <w:rsid w:val="00BC5DA3"/>
    <w:rsid w:val="00BC627A"/>
    <w:rsid w:val="00BC628A"/>
    <w:rsid w:val="00BC62A0"/>
    <w:rsid w:val="00BC66E2"/>
    <w:rsid w:val="00BC6A11"/>
    <w:rsid w:val="00BC7C06"/>
    <w:rsid w:val="00BD068E"/>
    <w:rsid w:val="00BD2A19"/>
    <w:rsid w:val="00BD46D5"/>
    <w:rsid w:val="00BD53A0"/>
    <w:rsid w:val="00BD608B"/>
    <w:rsid w:val="00BD72E0"/>
    <w:rsid w:val="00BD7D2C"/>
    <w:rsid w:val="00BE124B"/>
    <w:rsid w:val="00BE16D6"/>
    <w:rsid w:val="00BE24D0"/>
    <w:rsid w:val="00BE2500"/>
    <w:rsid w:val="00BE25EB"/>
    <w:rsid w:val="00BE28E0"/>
    <w:rsid w:val="00BE3234"/>
    <w:rsid w:val="00BE3449"/>
    <w:rsid w:val="00BE3E10"/>
    <w:rsid w:val="00BE4462"/>
    <w:rsid w:val="00BE48FA"/>
    <w:rsid w:val="00BE4999"/>
    <w:rsid w:val="00BE6016"/>
    <w:rsid w:val="00BE6140"/>
    <w:rsid w:val="00BE668C"/>
    <w:rsid w:val="00BE6E51"/>
    <w:rsid w:val="00BF041F"/>
    <w:rsid w:val="00BF06E6"/>
    <w:rsid w:val="00BF1D2B"/>
    <w:rsid w:val="00BF3320"/>
    <w:rsid w:val="00BF3C6A"/>
    <w:rsid w:val="00BF41DD"/>
    <w:rsid w:val="00BF4541"/>
    <w:rsid w:val="00BF4F3C"/>
    <w:rsid w:val="00BF6525"/>
    <w:rsid w:val="00BF6AAA"/>
    <w:rsid w:val="00BF6C73"/>
    <w:rsid w:val="00BF763B"/>
    <w:rsid w:val="00BF768A"/>
    <w:rsid w:val="00BF7881"/>
    <w:rsid w:val="00BF79A6"/>
    <w:rsid w:val="00C02813"/>
    <w:rsid w:val="00C028B9"/>
    <w:rsid w:val="00C02E01"/>
    <w:rsid w:val="00C03755"/>
    <w:rsid w:val="00C038FC"/>
    <w:rsid w:val="00C04087"/>
    <w:rsid w:val="00C04AD1"/>
    <w:rsid w:val="00C04DD8"/>
    <w:rsid w:val="00C0560A"/>
    <w:rsid w:val="00C057E2"/>
    <w:rsid w:val="00C05EF1"/>
    <w:rsid w:val="00C05F8D"/>
    <w:rsid w:val="00C06D89"/>
    <w:rsid w:val="00C10D8C"/>
    <w:rsid w:val="00C111B2"/>
    <w:rsid w:val="00C11E87"/>
    <w:rsid w:val="00C126E4"/>
    <w:rsid w:val="00C1316D"/>
    <w:rsid w:val="00C133A5"/>
    <w:rsid w:val="00C13B0C"/>
    <w:rsid w:val="00C14A53"/>
    <w:rsid w:val="00C14E1B"/>
    <w:rsid w:val="00C16B5A"/>
    <w:rsid w:val="00C16C35"/>
    <w:rsid w:val="00C16E13"/>
    <w:rsid w:val="00C1717C"/>
    <w:rsid w:val="00C1749F"/>
    <w:rsid w:val="00C176B5"/>
    <w:rsid w:val="00C17BBE"/>
    <w:rsid w:val="00C17F0B"/>
    <w:rsid w:val="00C20AA5"/>
    <w:rsid w:val="00C210A0"/>
    <w:rsid w:val="00C210DA"/>
    <w:rsid w:val="00C21614"/>
    <w:rsid w:val="00C224AD"/>
    <w:rsid w:val="00C2250C"/>
    <w:rsid w:val="00C22B9F"/>
    <w:rsid w:val="00C23047"/>
    <w:rsid w:val="00C23212"/>
    <w:rsid w:val="00C23838"/>
    <w:rsid w:val="00C23BAC"/>
    <w:rsid w:val="00C251C2"/>
    <w:rsid w:val="00C263E4"/>
    <w:rsid w:val="00C26561"/>
    <w:rsid w:val="00C265E4"/>
    <w:rsid w:val="00C26601"/>
    <w:rsid w:val="00C26E36"/>
    <w:rsid w:val="00C270D1"/>
    <w:rsid w:val="00C27C32"/>
    <w:rsid w:val="00C27D5B"/>
    <w:rsid w:val="00C27F95"/>
    <w:rsid w:val="00C30514"/>
    <w:rsid w:val="00C30CD0"/>
    <w:rsid w:val="00C313D0"/>
    <w:rsid w:val="00C31CE6"/>
    <w:rsid w:val="00C31F64"/>
    <w:rsid w:val="00C32392"/>
    <w:rsid w:val="00C32E65"/>
    <w:rsid w:val="00C3578A"/>
    <w:rsid w:val="00C3652B"/>
    <w:rsid w:val="00C36D1E"/>
    <w:rsid w:val="00C37BE8"/>
    <w:rsid w:val="00C4080D"/>
    <w:rsid w:val="00C421B9"/>
    <w:rsid w:val="00C424A5"/>
    <w:rsid w:val="00C42B51"/>
    <w:rsid w:val="00C42E18"/>
    <w:rsid w:val="00C45199"/>
    <w:rsid w:val="00C46A15"/>
    <w:rsid w:val="00C4754B"/>
    <w:rsid w:val="00C476F6"/>
    <w:rsid w:val="00C509F8"/>
    <w:rsid w:val="00C51552"/>
    <w:rsid w:val="00C5310E"/>
    <w:rsid w:val="00C53336"/>
    <w:rsid w:val="00C53C1F"/>
    <w:rsid w:val="00C53D32"/>
    <w:rsid w:val="00C547E5"/>
    <w:rsid w:val="00C54B2F"/>
    <w:rsid w:val="00C55185"/>
    <w:rsid w:val="00C55D70"/>
    <w:rsid w:val="00C56F5C"/>
    <w:rsid w:val="00C57C64"/>
    <w:rsid w:val="00C61AEA"/>
    <w:rsid w:val="00C61CC8"/>
    <w:rsid w:val="00C6248D"/>
    <w:rsid w:val="00C62D45"/>
    <w:rsid w:val="00C63183"/>
    <w:rsid w:val="00C64645"/>
    <w:rsid w:val="00C646C3"/>
    <w:rsid w:val="00C6492B"/>
    <w:rsid w:val="00C655F6"/>
    <w:rsid w:val="00C65EC3"/>
    <w:rsid w:val="00C67E9B"/>
    <w:rsid w:val="00C70B6F"/>
    <w:rsid w:val="00C70C3A"/>
    <w:rsid w:val="00C719F7"/>
    <w:rsid w:val="00C71B41"/>
    <w:rsid w:val="00C71CEA"/>
    <w:rsid w:val="00C72516"/>
    <w:rsid w:val="00C72965"/>
    <w:rsid w:val="00C73324"/>
    <w:rsid w:val="00C73944"/>
    <w:rsid w:val="00C7431C"/>
    <w:rsid w:val="00C74BEC"/>
    <w:rsid w:val="00C7577F"/>
    <w:rsid w:val="00C75E4C"/>
    <w:rsid w:val="00C770D4"/>
    <w:rsid w:val="00C8023C"/>
    <w:rsid w:val="00C8057A"/>
    <w:rsid w:val="00C80593"/>
    <w:rsid w:val="00C81062"/>
    <w:rsid w:val="00C829FF"/>
    <w:rsid w:val="00C83B16"/>
    <w:rsid w:val="00C83D9D"/>
    <w:rsid w:val="00C843AA"/>
    <w:rsid w:val="00C84607"/>
    <w:rsid w:val="00C854E6"/>
    <w:rsid w:val="00C85DFB"/>
    <w:rsid w:val="00C85E7F"/>
    <w:rsid w:val="00C86320"/>
    <w:rsid w:val="00C869BC"/>
    <w:rsid w:val="00C86D2F"/>
    <w:rsid w:val="00C87329"/>
    <w:rsid w:val="00C876A0"/>
    <w:rsid w:val="00C87B46"/>
    <w:rsid w:val="00C87B90"/>
    <w:rsid w:val="00C91A8A"/>
    <w:rsid w:val="00C92BDB"/>
    <w:rsid w:val="00C92CAC"/>
    <w:rsid w:val="00C93CF3"/>
    <w:rsid w:val="00C94508"/>
    <w:rsid w:val="00C94ABA"/>
    <w:rsid w:val="00C94CA1"/>
    <w:rsid w:val="00C9558C"/>
    <w:rsid w:val="00C97166"/>
    <w:rsid w:val="00C97334"/>
    <w:rsid w:val="00CA0660"/>
    <w:rsid w:val="00CA154C"/>
    <w:rsid w:val="00CA17A1"/>
    <w:rsid w:val="00CA1878"/>
    <w:rsid w:val="00CA34DB"/>
    <w:rsid w:val="00CA405B"/>
    <w:rsid w:val="00CA4206"/>
    <w:rsid w:val="00CA489D"/>
    <w:rsid w:val="00CA508E"/>
    <w:rsid w:val="00CA52CB"/>
    <w:rsid w:val="00CA74F8"/>
    <w:rsid w:val="00CB0484"/>
    <w:rsid w:val="00CB16D1"/>
    <w:rsid w:val="00CB20AB"/>
    <w:rsid w:val="00CB27B6"/>
    <w:rsid w:val="00CB304C"/>
    <w:rsid w:val="00CB3695"/>
    <w:rsid w:val="00CB3A10"/>
    <w:rsid w:val="00CB3A40"/>
    <w:rsid w:val="00CB4977"/>
    <w:rsid w:val="00CB4BD3"/>
    <w:rsid w:val="00CB4C24"/>
    <w:rsid w:val="00CB4D1D"/>
    <w:rsid w:val="00CB5248"/>
    <w:rsid w:val="00CB67B2"/>
    <w:rsid w:val="00CB76EE"/>
    <w:rsid w:val="00CC1056"/>
    <w:rsid w:val="00CC1556"/>
    <w:rsid w:val="00CC23E4"/>
    <w:rsid w:val="00CC2FA8"/>
    <w:rsid w:val="00CC4442"/>
    <w:rsid w:val="00CC4750"/>
    <w:rsid w:val="00CC4AFB"/>
    <w:rsid w:val="00CC5800"/>
    <w:rsid w:val="00CC5E76"/>
    <w:rsid w:val="00CC64A8"/>
    <w:rsid w:val="00CC65AB"/>
    <w:rsid w:val="00CC6625"/>
    <w:rsid w:val="00CC7DF0"/>
    <w:rsid w:val="00CD0FC0"/>
    <w:rsid w:val="00CD0FE4"/>
    <w:rsid w:val="00CD1FB8"/>
    <w:rsid w:val="00CD21A7"/>
    <w:rsid w:val="00CD2714"/>
    <w:rsid w:val="00CD3AD0"/>
    <w:rsid w:val="00CD3B6D"/>
    <w:rsid w:val="00CD3C1C"/>
    <w:rsid w:val="00CD44A7"/>
    <w:rsid w:val="00CD4868"/>
    <w:rsid w:val="00CD57C2"/>
    <w:rsid w:val="00CD5F7D"/>
    <w:rsid w:val="00CD6462"/>
    <w:rsid w:val="00CD7256"/>
    <w:rsid w:val="00CD73CF"/>
    <w:rsid w:val="00CD75B0"/>
    <w:rsid w:val="00CD780C"/>
    <w:rsid w:val="00CE05A7"/>
    <w:rsid w:val="00CE0C20"/>
    <w:rsid w:val="00CE0EF7"/>
    <w:rsid w:val="00CE1975"/>
    <w:rsid w:val="00CE1A4C"/>
    <w:rsid w:val="00CE22D6"/>
    <w:rsid w:val="00CE2CE1"/>
    <w:rsid w:val="00CE4478"/>
    <w:rsid w:val="00CE49A7"/>
    <w:rsid w:val="00CE4F52"/>
    <w:rsid w:val="00CE5735"/>
    <w:rsid w:val="00CE5AB3"/>
    <w:rsid w:val="00CE5CBC"/>
    <w:rsid w:val="00CE665E"/>
    <w:rsid w:val="00CE6B13"/>
    <w:rsid w:val="00CE6C93"/>
    <w:rsid w:val="00CE6E38"/>
    <w:rsid w:val="00CF0697"/>
    <w:rsid w:val="00CF15DD"/>
    <w:rsid w:val="00CF25B4"/>
    <w:rsid w:val="00CF325F"/>
    <w:rsid w:val="00CF33D3"/>
    <w:rsid w:val="00CF4073"/>
    <w:rsid w:val="00CF433A"/>
    <w:rsid w:val="00CF4877"/>
    <w:rsid w:val="00CF5B6A"/>
    <w:rsid w:val="00CF5F34"/>
    <w:rsid w:val="00CF62D1"/>
    <w:rsid w:val="00CF661F"/>
    <w:rsid w:val="00CF7AC3"/>
    <w:rsid w:val="00CF7B5C"/>
    <w:rsid w:val="00CF7DFA"/>
    <w:rsid w:val="00D01084"/>
    <w:rsid w:val="00D018F4"/>
    <w:rsid w:val="00D01CB3"/>
    <w:rsid w:val="00D01F1C"/>
    <w:rsid w:val="00D025A6"/>
    <w:rsid w:val="00D02A04"/>
    <w:rsid w:val="00D03FF9"/>
    <w:rsid w:val="00D0689C"/>
    <w:rsid w:val="00D10261"/>
    <w:rsid w:val="00D103BE"/>
    <w:rsid w:val="00D106FD"/>
    <w:rsid w:val="00D10898"/>
    <w:rsid w:val="00D108A9"/>
    <w:rsid w:val="00D119C2"/>
    <w:rsid w:val="00D11C9E"/>
    <w:rsid w:val="00D12388"/>
    <w:rsid w:val="00D12E76"/>
    <w:rsid w:val="00D12EFD"/>
    <w:rsid w:val="00D132B2"/>
    <w:rsid w:val="00D13585"/>
    <w:rsid w:val="00D14C08"/>
    <w:rsid w:val="00D150F2"/>
    <w:rsid w:val="00D15276"/>
    <w:rsid w:val="00D1538D"/>
    <w:rsid w:val="00D15468"/>
    <w:rsid w:val="00D16479"/>
    <w:rsid w:val="00D1699F"/>
    <w:rsid w:val="00D16B85"/>
    <w:rsid w:val="00D170D3"/>
    <w:rsid w:val="00D1778E"/>
    <w:rsid w:val="00D203BC"/>
    <w:rsid w:val="00D20F0F"/>
    <w:rsid w:val="00D23F5F"/>
    <w:rsid w:val="00D2402A"/>
    <w:rsid w:val="00D2454A"/>
    <w:rsid w:val="00D25099"/>
    <w:rsid w:val="00D252C4"/>
    <w:rsid w:val="00D25402"/>
    <w:rsid w:val="00D25C66"/>
    <w:rsid w:val="00D25EC5"/>
    <w:rsid w:val="00D27D8D"/>
    <w:rsid w:val="00D27E04"/>
    <w:rsid w:val="00D304EA"/>
    <w:rsid w:val="00D30878"/>
    <w:rsid w:val="00D31437"/>
    <w:rsid w:val="00D31D3E"/>
    <w:rsid w:val="00D324A8"/>
    <w:rsid w:val="00D333E9"/>
    <w:rsid w:val="00D33F11"/>
    <w:rsid w:val="00D35D94"/>
    <w:rsid w:val="00D35E10"/>
    <w:rsid w:val="00D36F33"/>
    <w:rsid w:val="00D37257"/>
    <w:rsid w:val="00D400DA"/>
    <w:rsid w:val="00D40200"/>
    <w:rsid w:val="00D405A0"/>
    <w:rsid w:val="00D406E5"/>
    <w:rsid w:val="00D407D1"/>
    <w:rsid w:val="00D41061"/>
    <w:rsid w:val="00D41588"/>
    <w:rsid w:val="00D435BB"/>
    <w:rsid w:val="00D44962"/>
    <w:rsid w:val="00D451DF"/>
    <w:rsid w:val="00D45496"/>
    <w:rsid w:val="00D46604"/>
    <w:rsid w:val="00D47812"/>
    <w:rsid w:val="00D50123"/>
    <w:rsid w:val="00D5013F"/>
    <w:rsid w:val="00D508E0"/>
    <w:rsid w:val="00D50EF3"/>
    <w:rsid w:val="00D517BF"/>
    <w:rsid w:val="00D521DD"/>
    <w:rsid w:val="00D52B42"/>
    <w:rsid w:val="00D5439F"/>
    <w:rsid w:val="00D5467F"/>
    <w:rsid w:val="00D5523B"/>
    <w:rsid w:val="00D557DC"/>
    <w:rsid w:val="00D56C6C"/>
    <w:rsid w:val="00D56DBD"/>
    <w:rsid w:val="00D578A5"/>
    <w:rsid w:val="00D57916"/>
    <w:rsid w:val="00D57BA7"/>
    <w:rsid w:val="00D6066D"/>
    <w:rsid w:val="00D60807"/>
    <w:rsid w:val="00D6237B"/>
    <w:rsid w:val="00D6291C"/>
    <w:rsid w:val="00D633AA"/>
    <w:rsid w:val="00D63BFB"/>
    <w:rsid w:val="00D65D20"/>
    <w:rsid w:val="00D65E1D"/>
    <w:rsid w:val="00D675FD"/>
    <w:rsid w:val="00D67B05"/>
    <w:rsid w:val="00D67ECD"/>
    <w:rsid w:val="00D7266E"/>
    <w:rsid w:val="00D72BEB"/>
    <w:rsid w:val="00D72FF3"/>
    <w:rsid w:val="00D7349E"/>
    <w:rsid w:val="00D752C7"/>
    <w:rsid w:val="00D7602E"/>
    <w:rsid w:val="00D7651F"/>
    <w:rsid w:val="00D76D62"/>
    <w:rsid w:val="00D77B87"/>
    <w:rsid w:val="00D80154"/>
    <w:rsid w:val="00D8017E"/>
    <w:rsid w:val="00D801DC"/>
    <w:rsid w:val="00D817B0"/>
    <w:rsid w:val="00D81E2F"/>
    <w:rsid w:val="00D82B7D"/>
    <w:rsid w:val="00D82EE9"/>
    <w:rsid w:val="00D83492"/>
    <w:rsid w:val="00D84471"/>
    <w:rsid w:val="00D85432"/>
    <w:rsid w:val="00D855AC"/>
    <w:rsid w:val="00D85985"/>
    <w:rsid w:val="00D859A6"/>
    <w:rsid w:val="00D87364"/>
    <w:rsid w:val="00D90365"/>
    <w:rsid w:val="00D90D83"/>
    <w:rsid w:val="00D91088"/>
    <w:rsid w:val="00D91D4E"/>
    <w:rsid w:val="00D91F4A"/>
    <w:rsid w:val="00D9256F"/>
    <w:rsid w:val="00D92F34"/>
    <w:rsid w:val="00D93152"/>
    <w:rsid w:val="00D93336"/>
    <w:rsid w:val="00D93486"/>
    <w:rsid w:val="00D9399B"/>
    <w:rsid w:val="00D9531D"/>
    <w:rsid w:val="00D96038"/>
    <w:rsid w:val="00D964ED"/>
    <w:rsid w:val="00D971D7"/>
    <w:rsid w:val="00DA072A"/>
    <w:rsid w:val="00DA1744"/>
    <w:rsid w:val="00DA26E2"/>
    <w:rsid w:val="00DA2A31"/>
    <w:rsid w:val="00DA2D0F"/>
    <w:rsid w:val="00DA31C3"/>
    <w:rsid w:val="00DA31FB"/>
    <w:rsid w:val="00DA390A"/>
    <w:rsid w:val="00DA45EB"/>
    <w:rsid w:val="00DA49E3"/>
    <w:rsid w:val="00DA77D2"/>
    <w:rsid w:val="00DA783F"/>
    <w:rsid w:val="00DA7853"/>
    <w:rsid w:val="00DA7C70"/>
    <w:rsid w:val="00DB02F0"/>
    <w:rsid w:val="00DB08CC"/>
    <w:rsid w:val="00DB25EF"/>
    <w:rsid w:val="00DB263B"/>
    <w:rsid w:val="00DB26FC"/>
    <w:rsid w:val="00DB27AB"/>
    <w:rsid w:val="00DB2B22"/>
    <w:rsid w:val="00DB3277"/>
    <w:rsid w:val="00DB349D"/>
    <w:rsid w:val="00DB3E08"/>
    <w:rsid w:val="00DB488C"/>
    <w:rsid w:val="00DB4DB1"/>
    <w:rsid w:val="00DB4DFE"/>
    <w:rsid w:val="00DB5432"/>
    <w:rsid w:val="00DB5C1F"/>
    <w:rsid w:val="00DB6A50"/>
    <w:rsid w:val="00DB799B"/>
    <w:rsid w:val="00DB7F79"/>
    <w:rsid w:val="00DC1B6F"/>
    <w:rsid w:val="00DC2E7A"/>
    <w:rsid w:val="00DC37DF"/>
    <w:rsid w:val="00DC4CB0"/>
    <w:rsid w:val="00DC51AB"/>
    <w:rsid w:val="00DC5B79"/>
    <w:rsid w:val="00DC6641"/>
    <w:rsid w:val="00DC77B8"/>
    <w:rsid w:val="00DD02F1"/>
    <w:rsid w:val="00DD03DB"/>
    <w:rsid w:val="00DD1C6D"/>
    <w:rsid w:val="00DD1D7C"/>
    <w:rsid w:val="00DD3617"/>
    <w:rsid w:val="00DD4053"/>
    <w:rsid w:val="00DD4C94"/>
    <w:rsid w:val="00DD57EC"/>
    <w:rsid w:val="00DD5C0A"/>
    <w:rsid w:val="00DD6AE2"/>
    <w:rsid w:val="00DD6C44"/>
    <w:rsid w:val="00DE05B9"/>
    <w:rsid w:val="00DE14E8"/>
    <w:rsid w:val="00DE1E78"/>
    <w:rsid w:val="00DE2344"/>
    <w:rsid w:val="00DE3E0D"/>
    <w:rsid w:val="00DE3F3B"/>
    <w:rsid w:val="00DE4EBB"/>
    <w:rsid w:val="00DE55B1"/>
    <w:rsid w:val="00DE59B1"/>
    <w:rsid w:val="00DE6946"/>
    <w:rsid w:val="00DE6CAF"/>
    <w:rsid w:val="00DE71FF"/>
    <w:rsid w:val="00DE78B1"/>
    <w:rsid w:val="00DF075D"/>
    <w:rsid w:val="00DF14F0"/>
    <w:rsid w:val="00DF18BB"/>
    <w:rsid w:val="00DF2177"/>
    <w:rsid w:val="00DF21A1"/>
    <w:rsid w:val="00DF3212"/>
    <w:rsid w:val="00DF3EE7"/>
    <w:rsid w:val="00DF56BA"/>
    <w:rsid w:val="00DF5E45"/>
    <w:rsid w:val="00DF6114"/>
    <w:rsid w:val="00DF673A"/>
    <w:rsid w:val="00DF674F"/>
    <w:rsid w:val="00DF6FA5"/>
    <w:rsid w:val="00DF7F27"/>
    <w:rsid w:val="00E00A01"/>
    <w:rsid w:val="00E02813"/>
    <w:rsid w:val="00E047F8"/>
    <w:rsid w:val="00E05215"/>
    <w:rsid w:val="00E0535E"/>
    <w:rsid w:val="00E0585C"/>
    <w:rsid w:val="00E05902"/>
    <w:rsid w:val="00E05929"/>
    <w:rsid w:val="00E07355"/>
    <w:rsid w:val="00E07B00"/>
    <w:rsid w:val="00E1050C"/>
    <w:rsid w:val="00E13414"/>
    <w:rsid w:val="00E1361B"/>
    <w:rsid w:val="00E148EF"/>
    <w:rsid w:val="00E1516C"/>
    <w:rsid w:val="00E15A89"/>
    <w:rsid w:val="00E16F32"/>
    <w:rsid w:val="00E202C2"/>
    <w:rsid w:val="00E22985"/>
    <w:rsid w:val="00E22AF8"/>
    <w:rsid w:val="00E24576"/>
    <w:rsid w:val="00E248F5"/>
    <w:rsid w:val="00E24AD8"/>
    <w:rsid w:val="00E24F7F"/>
    <w:rsid w:val="00E25770"/>
    <w:rsid w:val="00E26716"/>
    <w:rsid w:val="00E26739"/>
    <w:rsid w:val="00E26B7E"/>
    <w:rsid w:val="00E27526"/>
    <w:rsid w:val="00E3016B"/>
    <w:rsid w:val="00E3076D"/>
    <w:rsid w:val="00E30959"/>
    <w:rsid w:val="00E311E4"/>
    <w:rsid w:val="00E31D9C"/>
    <w:rsid w:val="00E33226"/>
    <w:rsid w:val="00E3474F"/>
    <w:rsid w:val="00E34CCC"/>
    <w:rsid w:val="00E35040"/>
    <w:rsid w:val="00E37348"/>
    <w:rsid w:val="00E379A9"/>
    <w:rsid w:val="00E40036"/>
    <w:rsid w:val="00E405D3"/>
    <w:rsid w:val="00E41268"/>
    <w:rsid w:val="00E44A9E"/>
    <w:rsid w:val="00E44FA9"/>
    <w:rsid w:val="00E467EB"/>
    <w:rsid w:val="00E46ABC"/>
    <w:rsid w:val="00E47833"/>
    <w:rsid w:val="00E478C4"/>
    <w:rsid w:val="00E512E1"/>
    <w:rsid w:val="00E52441"/>
    <w:rsid w:val="00E52F49"/>
    <w:rsid w:val="00E53271"/>
    <w:rsid w:val="00E561AD"/>
    <w:rsid w:val="00E56F8E"/>
    <w:rsid w:val="00E573BA"/>
    <w:rsid w:val="00E57519"/>
    <w:rsid w:val="00E5757D"/>
    <w:rsid w:val="00E6063A"/>
    <w:rsid w:val="00E60CD9"/>
    <w:rsid w:val="00E62486"/>
    <w:rsid w:val="00E63202"/>
    <w:rsid w:val="00E632C5"/>
    <w:rsid w:val="00E637AC"/>
    <w:rsid w:val="00E63AB2"/>
    <w:rsid w:val="00E6480B"/>
    <w:rsid w:val="00E648F1"/>
    <w:rsid w:val="00E65B6A"/>
    <w:rsid w:val="00E70EC1"/>
    <w:rsid w:val="00E746D4"/>
    <w:rsid w:val="00E74A15"/>
    <w:rsid w:val="00E750A3"/>
    <w:rsid w:val="00E76C8B"/>
    <w:rsid w:val="00E76DE8"/>
    <w:rsid w:val="00E77A8B"/>
    <w:rsid w:val="00E77AE6"/>
    <w:rsid w:val="00E77DD2"/>
    <w:rsid w:val="00E83745"/>
    <w:rsid w:val="00E83840"/>
    <w:rsid w:val="00E840DA"/>
    <w:rsid w:val="00E865A8"/>
    <w:rsid w:val="00E86BED"/>
    <w:rsid w:val="00E874FD"/>
    <w:rsid w:val="00E87DF9"/>
    <w:rsid w:val="00E920D4"/>
    <w:rsid w:val="00E92DFB"/>
    <w:rsid w:val="00E93FED"/>
    <w:rsid w:val="00E94CFB"/>
    <w:rsid w:val="00E9620E"/>
    <w:rsid w:val="00E96F1D"/>
    <w:rsid w:val="00E979A9"/>
    <w:rsid w:val="00EA0E5C"/>
    <w:rsid w:val="00EA3117"/>
    <w:rsid w:val="00EA3544"/>
    <w:rsid w:val="00EA3969"/>
    <w:rsid w:val="00EA40F3"/>
    <w:rsid w:val="00EA5F5D"/>
    <w:rsid w:val="00EA7170"/>
    <w:rsid w:val="00EB0D2D"/>
    <w:rsid w:val="00EB1ABA"/>
    <w:rsid w:val="00EB2299"/>
    <w:rsid w:val="00EB2A28"/>
    <w:rsid w:val="00EB3722"/>
    <w:rsid w:val="00EB41CF"/>
    <w:rsid w:val="00EB4ABD"/>
    <w:rsid w:val="00EB5673"/>
    <w:rsid w:val="00EB69E1"/>
    <w:rsid w:val="00EC008D"/>
    <w:rsid w:val="00EC02FE"/>
    <w:rsid w:val="00EC0A2D"/>
    <w:rsid w:val="00EC0C4D"/>
    <w:rsid w:val="00EC0D0E"/>
    <w:rsid w:val="00EC2088"/>
    <w:rsid w:val="00EC2636"/>
    <w:rsid w:val="00EC334F"/>
    <w:rsid w:val="00EC639A"/>
    <w:rsid w:val="00EC65A0"/>
    <w:rsid w:val="00EC6D29"/>
    <w:rsid w:val="00EC71C2"/>
    <w:rsid w:val="00EC7F0E"/>
    <w:rsid w:val="00ED0124"/>
    <w:rsid w:val="00ED0343"/>
    <w:rsid w:val="00ED15BE"/>
    <w:rsid w:val="00ED2313"/>
    <w:rsid w:val="00ED2AC0"/>
    <w:rsid w:val="00ED3A24"/>
    <w:rsid w:val="00ED422E"/>
    <w:rsid w:val="00ED44DC"/>
    <w:rsid w:val="00ED4A2B"/>
    <w:rsid w:val="00ED4EF6"/>
    <w:rsid w:val="00ED52D9"/>
    <w:rsid w:val="00ED60CC"/>
    <w:rsid w:val="00ED6673"/>
    <w:rsid w:val="00ED7D21"/>
    <w:rsid w:val="00EE2366"/>
    <w:rsid w:val="00EE271A"/>
    <w:rsid w:val="00EE2F8F"/>
    <w:rsid w:val="00EE5887"/>
    <w:rsid w:val="00EE5CA7"/>
    <w:rsid w:val="00EE5D26"/>
    <w:rsid w:val="00EE5E17"/>
    <w:rsid w:val="00EE6415"/>
    <w:rsid w:val="00EE6F3A"/>
    <w:rsid w:val="00EE782C"/>
    <w:rsid w:val="00EF0448"/>
    <w:rsid w:val="00EF09B0"/>
    <w:rsid w:val="00EF1128"/>
    <w:rsid w:val="00EF22E2"/>
    <w:rsid w:val="00EF2741"/>
    <w:rsid w:val="00EF3659"/>
    <w:rsid w:val="00EF436D"/>
    <w:rsid w:val="00EF4CC5"/>
    <w:rsid w:val="00EF6351"/>
    <w:rsid w:val="00EF716F"/>
    <w:rsid w:val="00EF7B46"/>
    <w:rsid w:val="00F002A0"/>
    <w:rsid w:val="00F006C0"/>
    <w:rsid w:val="00F023CB"/>
    <w:rsid w:val="00F03590"/>
    <w:rsid w:val="00F03A55"/>
    <w:rsid w:val="00F03B2E"/>
    <w:rsid w:val="00F04011"/>
    <w:rsid w:val="00F042F3"/>
    <w:rsid w:val="00F05090"/>
    <w:rsid w:val="00F054CF"/>
    <w:rsid w:val="00F05F49"/>
    <w:rsid w:val="00F07822"/>
    <w:rsid w:val="00F1194D"/>
    <w:rsid w:val="00F12193"/>
    <w:rsid w:val="00F13A09"/>
    <w:rsid w:val="00F13CBD"/>
    <w:rsid w:val="00F13F02"/>
    <w:rsid w:val="00F16BB1"/>
    <w:rsid w:val="00F17984"/>
    <w:rsid w:val="00F21EB5"/>
    <w:rsid w:val="00F23177"/>
    <w:rsid w:val="00F23285"/>
    <w:rsid w:val="00F23ADD"/>
    <w:rsid w:val="00F24210"/>
    <w:rsid w:val="00F24C6B"/>
    <w:rsid w:val="00F25752"/>
    <w:rsid w:val="00F26270"/>
    <w:rsid w:val="00F26759"/>
    <w:rsid w:val="00F26D47"/>
    <w:rsid w:val="00F27BBA"/>
    <w:rsid w:val="00F30E14"/>
    <w:rsid w:val="00F31661"/>
    <w:rsid w:val="00F31767"/>
    <w:rsid w:val="00F3184F"/>
    <w:rsid w:val="00F31AA0"/>
    <w:rsid w:val="00F349AF"/>
    <w:rsid w:val="00F3507B"/>
    <w:rsid w:val="00F35BC9"/>
    <w:rsid w:val="00F360E5"/>
    <w:rsid w:val="00F36918"/>
    <w:rsid w:val="00F36BF5"/>
    <w:rsid w:val="00F376F3"/>
    <w:rsid w:val="00F37933"/>
    <w:rsid w:val="00F4001C"/>
    <w:rsid w:val="00F411DE"/>
    <w:rsid w:val="00F41BB0"/>
    <w:rsid w:val="00F4210A"/>
    <w:rsid w:val="00F428E2"/>
    <w:rsid w:val="00F430AE"/>
    <w:rsid w:val="00F450B6"/>
    <w:rsid w:val="00F45AB7"/>
    <w:rsid w:val="00F50304"/>
    <w:rsid w:val="00F50938"/>
    <w:rsid w:val="00F5099A"/>
    <w:rsid w:val="00F517A0"/>
    <w:rsid w:val="00F51C32"/>
    <w:rsid w:val="00F52297"/>
    <w:rsid w:val="00F5256B"/>
    <w:rsid w:val="00F534CF"/>
    <w:rsid w:val="00F53F96"/>
    <w:rsid w:val="00F54412"/>
    <w:rsid w:val="00F550CF"/>
    <w:rsid w:val="00F55139"/>
    <w:rsid w:val="00F55546"/>
    <w:rsid w:val="00F557A9"/>
    <w:rsid w:val="00F559CE"/>
    <w:rsid w:val="00F56100"/>
    <w:rsid w:val="00F563D0"/>
    <w:rsid w:val="00F568DB"/>
    <w:rsid w:val="00F56EB2"/>
    <w:rsid w:val="00F57035"/>
    <w:rsid w:val="00F575DB"/>
    <w:rsid w:val="00F602B1"/>
    <w:rsid w:val="00F60979"/>
    <w:rsid w:val="00F626FD"/>
    <w:rsid w:val="00F62C5B"/>
    <w:rsid w:val="00F636F7"/>
    <w:rsid w:val="00F6373F"/>
    <w:rsid w:val="00F64381"/>
    <w:rsid w:val="00F64406"/>
    <w:rsid w:val="00F64FFA"/>
    <w:rsid w:val="00F656F3"/>
    <w:rsid w:val="00F66914"/>
    <w:rsid w:val="00F66939"/>
    <w:rsid w:val="00F66997"/>
    <w:rsid w:val="00F66B0A"/>
    <w:rsid w:val="00F6748B"/>
    <w:rsid w:val="00F71670"/>
    <w:rsid w:val="00F717D5"/>
    <w:rsid w:val="00F73EBE"/>
    <w:rsid w:val="00F7441E"/>
    <w:rsid w:val="00F74B0D"/>
    <w:rsid w:val="00F753AB"/>
    <w:rsid w:val="00F7553F"/>
    <w:rsid w:val="00F76CF9"/>
    <w:rsid w:val="00F775E3"/>
    <w:rsid w:val="00F8054E"/>
    <w:rsid w:val="00F813D1"/>
    <w:rsid w:val="00F8150A"/>
    <w:rsid w:val="00F819EA"/>
    <w:rsid w:val="00F821D4"/>
    <w:rsid w:val="00F82A7B"/>
    <w:rsid w:val="00F82D15"/>
    <w:rsid w:val="00F82F80"/>
    <w:rsid w:val="00F85F3D"/>
    <w:rsid w:val="00F869D2"/>
    <w:rsid w:val="00F86FCC"/>
    <w:rsid w:val="00F905E3"/>
    <w:rsid w:val="00F91685"/>
    <w:rsid w:val="00F924D9"/>
    <w:rsid w:val="00F92BEE"/>
    <w:rsid w:val="00F93A6B"/>
    <w:rsid w:val="00F94684"/>
    <w:rsid w:val="00F9619B"/>
    <w:rsid w:val="00F9670D"/>
    <w:rsid w:val="00F97533"/>
    <w:rsid w:val="00FA000D"/>
    <w:rsid w:val="00FA040D"/>
    <w:rsid w:val="00FA0663"/>
    <w:rsid w:val="00FA0B78"/>
    <w:rsid w:val="00FA1D78"/>
    <w:rsid w:val="00FA359B"/>
    <w:rsid w:val="00FA3A28"/>
    <w:rsid w:val="00FA4689"/>
    <w:rsid w:val="00FA47A5"/>
    <w:rsid w:val="00FA4996"/>
    <w:rsid w:val="00FA5A70"/>
    <w:rsid w:val="00FA6093"/>
    <w:rsid w:val="00FA69BF"/>
    <w:rsid w:val="00FA6A89"/>
    <w:rsid w:val="00FA72F6"/>
    <w:rsid w:val="00FB053B"/>
    <w:rsid w:val="00FB05A9"/>
    <w:rsid w:val="00FB060D"/>
    <w:rsid w:val="00FB0651"/>
    <w:rsid w:val="00FB0D0E"/>
    <w:rsid w:val="00FB0E8A"/>
    <w:rsid w:val="00FB2F01"/>
    <w:rsid w:val="00FB3F59"/>
    <w:rsid w:val="00FB6365"/>
    <w:rsid w:val="00FB6CCF"/>
    <w:rsid w:val="00FC016A"/>
    <w:rsid w:val="00FC04A2"/>
    <w:rsid w:val="00FC0789"/>
    <w:rsid w:val="00FC155B"/>
    <w:rsid w:val="00FC1FDA"/>
    <w:rsid w:val="00FC3042"/>
    <w:rsid w:val="00FC357E"/>
    <w:rsid w:val="00FC3D8A"/>
    <w:rsid w:val="00FC4A36"/>
    <w:rsid w:val="00FC5754"/>
    <w:rsid w:val="00FC5F2B"/>
    <w:rsid w:val="00FC6676"/>
    <w:rsid w:val="00FC6A5B"/>
    <w:rsid w:val="00FC6D65"/>
    <w:rsid w:val="00FD1A5E"/>
    <w:rsid w:val="00FD1B9E"/>
    <w:rsid w:val="00FD2032"/>
    <w:rsid w:val="00FD25A7"/>
    <w:rsid w:val="00FD35CF"/>
    <w:rsid w:val="00FD59AC"/>
    <w:rsid w:val="00FD60A5"/>
    <w:rsid w:val="00FD6370"/>
    <w:rsid w:val="00FD69B9"/>
    <w:rsid w:val="00FD6A51"/>
    <w:rsid w:val="00FD6AA9"/>
    <w:rsid w:val="00FD6F6D"/>
    <w:rsid w:val="00FD7134"/>
    <w:rsid w:val="00FD7572"/>
    <w:rsid w:val="00FD7A07"/>
    <w:rsid w:val="00FE1581"/>
    <w:rsid w:val="00FE1C14"/>
    <w:rsid w:val="00FE2F6A"/>
    <w:rsid w:val="00FE340E"/>
    <w:rsid w:val="00FE3C69"/>
    <w:rsid w:val="00FE42E4"/>
    <w:rsid w:val="00FE48A3"/>
    <w:rsid w:val="00FE59E6"/>
    <w:rsid w:val="00FE60E0"/>
    <w:rsid w:val="00FE66D5"/>
    <w:rsid w:val="00FE6BDA"/>
    <w:rsid w:val="00FE6FB7"/>
    <w:rsid w:val="00FE7B35"/>
    <w:rsid w:val="00FE7BBC"/>
    <w:rsid w:val="00FE7CD8"/>
    <w:rsid w:val="00FF0387"/>
    <w:rsid w:val="00FF259E"/>
    <w:rsid w:val="00FF2C62"/>
    <w:rsid w:val="00FF460D"/>
    <w:rsid w:val="00FF6E5C"/>
    <w:rsid w:val="00FF7089"/>
    <w:rsid w:val="00FF723F"/>
    <w:rsid w:val="00FF75D7"/>
    <w:rsid w:val="00FF7B44"/>
    <w:rsid w:val="00FF7F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933F93"/>
  <w15:chartTrackingRefBased/>
  <w15:docId w15:val="{838D25D7-7A1D-4B8F-9097-4A9CB5C98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504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874FD"/>
    <w:pPr>
      <w:spacing w:after="0" w:line="240" w:lineRule="auto"/>
    </w:pPr>
  </w:style>
  <w:style w:type="paragraph" w:styleId="ListParagraph">
    <w:name w:val="List Paragraph"/>
    <w:basedOn w:val="Normal"/>
    <w:uiPriority w:val="34"/>
    <w:qFormat/>
    <w:rsid w:val="00C263E4"/>
    <w:pPr>
      <w:spacing w:after="0" w:line="240" w:lineRule="auto"/>
      <w:ind w:left="720"/>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A368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68B7"/>
  </w:style>
  <w:style w:type="paragraph" w:styleId="Footer">
    <w:name w:val="footer"/>
    <w:basedOn w:val="Normal"/>
    <w:link w:val="FooterChar"/>
    <w:uiPriority w:val="99"/>
    <w:unhideWhenUsed/>
    <w:rsid w:val="00A368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68B7"/>
  </w:style>
  <w:style w:type="table" w:styleId="TableGrid">
    <w:name w:val="Table Grid"/>
    <w:basedOn w:val="TableNormal"/>
    <w:uiPriority w:val="39"/>
    <w:rsid w:val="00A967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33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3393"/>
    <w:rPr>
      <w:rFonts w:ascii="Segoe UI" w:hAnsi="Segoe UI" w:cs="Segoe UI"/>
      <w:sz w:val="18"/>
      <w:szCs w:val="18"/>
    </w:rPr>
  </w:style>
  <w:style w:type="character" w:styleId="CommentReference">
    <w:name w:val="annotation reference"/>
    <w:basedOn w:val="DefaultParagraphFont"/>
    <w:uiPriority w:val="99"/>
    <w:semiHidden/>
    <w:unhideWhenUsed/>
    <w:rsid w:val="00845CCA"/>
    <w:rPr>
      <w:sz w:val="16"/>
      <w:szCs w:val="16"/>
    </w:rPr>
  </w:style>
  <w:style w:type="paragraph" w:styleId="CommentText">
    <w:name w:val="annotation text"/>
    <w:basedOn w:val="Normal"/>
    <w:link w:val="CommentTextChar"/>
    <w:uiPriority w:val="99"/>
    <w:semiHidden/>
    <w:unhideWhenUsed/>
    <w:rsid w:val="00845CCA"/>
    <w:pPr>
      <w:spacing w:line="240" w:lineRule="auto"/>
    </w:pPr>
    <w:rPr>
      <w:sz w:val="20"/>
      <w:szCs w:val="20"/>
    </w:rPr>
  </w:style>
  <w:style w:type="character" w:customStyle="1" w:styleId="CommentTextChar">
    <w:name w:val="Comment Text Char"/>
    <w:basedOn w:val="DefaultParagraphFont"/>
    <w:link w:val="CommentText"/>
    <w:uiPriority w:val="99"/>
    <w:semiHidden/>
    <w:rsid w:val="00845CCA"/>
    <w:rPr>
      <w:sz w:val="20"/>
      <w:szCs w:val="20"/>
    </w:rPr>
  </w:style>
  <w:style w:type="paragraph" w:styleId="CommentSubject">
    <w:name w:val="annotation subject"/>
    <w:basedOn w:val="CommentText"/>
    <w:next w:val="CommentText"/>
    <w:link w:val="CommentSubjectChar"/>
    <w:uiPriority w:val="99"/>
    <w:semiHidden/>
    <w:unhideWhenUsed/>
    <w:rsid w:val="00845CCA"/>
    <w:rPr>
      <w:b/>
      <w:bCs/>
    </w:rPr>
  </w:style>
  <w:style w:type="character" w:customStyle="1" w:styleId="CommentSubjectChar">
    <w:name w:val="Comment Subject Char"/>
    <w:basedOn w:val="CommentTextChar"/>
    <w:link w:val="CommentSubject"/>
    <w:uiPriority w:val="99"/>
    <w:semiHidden/>
    <w:rsid w:val="00845CCA"/>
    <w:rPr>
      <w:b/>
      <w:bCs/>
      <w:sz w:val="20"/>
      <w:szCs w:val="20"/>
    </w:rPr>
  </w:style>
  <w:style w:type="paragraph" w:styleId="Quote">
    <w:name w:val="Quote"/>
    <w:basedOn w:val="Normal"/>
    <w:next w:val="Normal"/>
    <w:link w:val="QuoteChar"/>
    <w:uiPriority w:val="29"/>
    <w:qFormat/>
    <w:rsid w:val="009C754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C754E"/>
    <w:rPr>
      <w:i/>
      <w:iCs/>
      <w:color w:val="404040" w:themeColor="text1" w:themeTint="BF"/>
    </w:rPr>
  </w:style>
  <w:style w:type="character" w:customStyle="1" w:styleId="Heading1Char">
    <w:name w:val="Heading 1 Char"/>
    <w:basedOn w:val="DefaultParagraphFont"/>
    <w:link w:val="Heading1"/>
    <w:uiPriority w:val="9"/>
    <w:rsid w:val="002504A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504A9"/>
    <w:pPr>
      <w:outlineLvl w:val="9"/>
    </w:pPr>
    <w:rPr>
      <w:lang w:val="en-US"/>
    </w:rPr>
  </w:style>
  <w:style w:type="character" w:styleId="Hyperlink">
    <w:name w:val="Hyperlink"/>
    <w:basedOn w:val="DefaultParagraphFont"/>
    <w:uiPriority w:val="99"/>
    <w:unhideWhenUsed/>
    <w:rsid w:val="0080653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132479">
      <w:bodyDiv w:val="1"/>
      <w:marLeft w:val="0"/>
      <w:marRight w:val="0"/>
      <w:marTop w:val="0"/>
      <w:marBottom w:val="0"/>
      <w:divBdr>
        <w:top w:val="none" w:sz="0" w:space="0" w:color="auto"/>
        <w:left w:val="none" w:sz="0" w:space="0" w:color="auto"/>
        <w:bottom w:val="none" w:sz="0" w:space="0" w:color="auto"/>
        <w:right w:val="none" w:sz="0" w:space="0" w:color="auto"/>
      </w:divBdr>
      <w:divsChild>
        <w:div w:id="1264915995">
          <w:marLeft w:val="446"/>
          <w:marRight w:val="0"/>
          <w:marTop w:val="0"/>
          <w:marBottom w:val="0"/>
          <w:divBdr>
            <w:top w:val="none" w:sz="0" w:space="0" w:color="auto"/>
            <w:left w:val="none" w:sz="0" w:space="0" w:color="auto"/>
            <w:bottom w:val="none" w:sz="0" w:space="0" w:color="auto"/>
            <w:right w:val="none" w:sz="0" w:space="0" w:color="auto"/>
          </w:divBdr>
        </w:div>
        <w:div w:id="2100560846">
          <w:marLeft w:val="446"/>
          <w:marRight w:val="0"/>
          <w:marTop w:val="0"/>
          <w:marBottom w:val="0"/>
          <w:divBdr>
            <w:top w:val="none" w:sz="0" w:space="0" w:color="auto"/>
            <w:left w:val="none" w:sz="0" w:space="0" w:color="auto"/>
            <w:bottom w:val="none" w:sz="0" w:space="0" w:color="auto"/>
            <w:right w:val="none" w:sz="0" w:space="0" w:color="auto"/>
          </w:divBdr>
        </w:div>
        <w:div w:id="1900700439">
          <w:marLeft w:val="446"/>
          <w:marRight w:val="0"/>
          <w:marTop w:val="0"/>
          <w:marBottom w:val="0"/>
          <w:divBdr>
            <w:top w:val="none" w:sz="0" w:space="0" w:color="auto"/>
            <w:left w:val="none" w:sz="0" w:space="0" w:color="auto"/>
            <w:bottom w:val="none" w:sz="0" w:space="0" w:color="auto"/>
            <w:right w:val="none" w:sz="0" w:space="0" w:color="auto"/>
          </w:divBdr>
        </w:div>
        <w:div w:id="605425357">
          <w:marLeft w:val="446"/>
          <w:marRight w:val="0"/>
          <w:marTop w:val="0"/>
          <w:marBottom w:val="0"/>
          <w:divBdr>
            <w:top w:val="none" w:sz="0" w:space="0" w:color="auto"/>
            <w:left w:val="none" w:sz="0" w:space="0" w:color="auto"/>
            <w:bottom w:val="none" w:sz="0" w:space="0" w:color="auto"/>
            <w:right w:val="none" w:sz="0" w:space="0" w:color="auto"/>
          </w:divBdr>
        </w:div>
        <w:div w:id="1491797122">
          <w:marLeft w:val="446"/>
          <w:marRight w:val="0"/>
          <w:marTop w:val="0"/>
          <w:marBottom w:val="0"/>
          <w:divBdr>
            <w:top w:val="none" w:sz="0" w:space="0" w:color="auto"/>
            <w:left w:val="none" w:sz="0" w:space="0" w:color="auto"/>
            <w:bottom w:val="none" w:sz="0" w:space="0" w:color="auto"/>
            <w:right w:val="none" w:sz="0" w:space="0" w:color="auto"/>
          </w:divBdr>
        </w:div>
      </w:divsChild>
    </w:div>
    <w:div w:id="113642735">
      <w:bodyDiv w:val="1"/>
      <w:marLeft w:val="0"/>
      <w:marRight w:val="0"/>
      <w:marTop w:val="0"/>
      <w:marBottom w:val="0"/>
      <w:divBdr>
        <w:top w:val="none" w:sz="0" w:space="0" w:color="auto"/>
        <w:left w:val="none" w:sz="0" w:space="0" w:color="auto"/>
        <w:bottom w:val="none" w:sz="0" w:space="0" w:color="auto"/>
        <w:right w:val="none" w:sz="0" w:space="0" w:color="auto"/>
      </w:divBdr>
    </w:div>
    <w:div w:id="232083848">
      <w:bodyDiv w:val="1"/>
      <w:marLeft w:val="0"/>
      <w:marRight w:val="0"/>
      <w:marTop w:val="0"/>
      <w:marBottom w:val="0"/>
      <w:divBdr>
        <w:top w:val="none" w:sz="0" w:space="0" w:color="auto"/>
        <w:left w:val="none" w:sz="0" w:space="0" w:color="auto"/>
        <w:bottom w:val="none" w:sz="0" w:space="0" w:color="auto"/>
        <w:right w:val="none" w:sz="0" w:space="0" w:color="auto"/>
      </w:divBdr>
      <w:divsChild>
        <w:div w:id="1671131366">
          <w:marLeft w:val="446"/>
          <w:marRight w:val="0"/>
          <w:marTop w:val="0"/>
          <w:marBottom w:val="0"/>
          <w:divBdr>
            <w:top w:val="none" w:sz="0" w:space="0" w:color="auto"/>
            <w:left w:val="none" w:sz="0" w:space="0" w:color="auto"/>
            <w:bottom w:val="none" w:sz="0" w:space="0" w:color="auto"/>
            <w:right w:val="none" w:sz="0" w:space="0" w:color="auto"/>
          </w:divBdr>
        </w:div>
        <w:div w:id="1494638938">
          <w:marLeft w:val="1166"/>
          <w:marRight w:val="0"/>
          <w:marTop w:val="0"/>
          <w:marBottom w:val="0"/>
          <w:divBdr>
            <w:top w:val="none" w:sz="0" w:space="0" w:color="auto"/>
            <w:left w:val="none" w:sz="0" w:space="0" w:color="auto"/>
            <w:bottom w:val="none" w:sz="0" w:space="0" w:color="auto"/>
            <w:right w:val="none" w:sz="0" w:space="0" w:color="auto"/>
          </w:divBdr>
        </w:div>
        <w:div w:id="1449547867">
          <w:marLeft w:val="446"/>
          <w:marRight w:val="0"/>
          <w:marTop w:val="0"/>
          <w:marBottom w:val="0"/>
          <w:divBdr>
            <w:top w:val="none" w:sz="0" w:space="0" w:color="auto"/>
            <w:left w:val="none" w:sz="0" w:space="0" w:color="auto"/>
            <w:bottom w:val="none" w:sz="0" w:space="0" w:color="auto"/>
            <w:right w:val="none" w:sz="0" w:space="0" w:color="auto"/>
          </w:divBdr>
        </w:div>
        <w:div w:id="431584605">
          <w:marLeft w:val="446"/>
          <w:marRight w:val="0"/>
          <w:marTop w:val="0"/>
          <w:marBottom w:val="0"/>
          <w:divBdr>
            <w:top w:val="none" w:sz="0" w:space="0" w:color="auto"/>
            <w:left w:val="none" w:sz="0" w:space="0" w:color="auto"/>
            <w:bottom w:val="none" w:sz="0" w:space="0" w:color="auto"/>
            <w:right w:val="none" w:sz="0" w:space="0" w:color="auto"/>
          </w:divBdr>
        </w:div>
        <w:div w:id="101654195">
          <w:marLeft w:val="446"/>
          <w:marRight w:val="0"/>
          <w:marTop w:val="0"/>
          <w:marBottom w:val="0"/>
          <w:divBdr>
            <w:top w:val="none" w:sz="0" w:space="0" w:color="auto"/>
            <w:left w:val="none" w:sz="0" w:space="0" w:color="auto"/>
            <w:bottom w:val="none" w:sz="0" w:space="0" w:color="auto"/>
            <w:right w:val="none" w:sz="0" w:space="0" w:color="auto"/>
          </w:divBdr>
        </w:div>
        <w:div w:id="1713311877">
          <w:marLeft w:val="446"/>
          <w:marRight w:val="0"/>
          <w:marTop w:val="0"/>
          <w:marBottom w:val="0"/>
          <w:divBdr>
            <w:top w:val="none" w:sz="0" w:space="0" w:color="auto"/>
            <w:left w:val="none" w:sz="0" w:space="0" w:color="auto"/>
            <w:bottom w:val="none" w:sz="0" w:space="0" w:color="auto"/>
            <w:right w:val="none" w:sz="0" w:space="0" w:color="auto"/>
          </w:divBdr>
        </w:div>
        <w:div w:id="143207555">
          <w:marLeft w:val="446"/>
          <w:marRight w:val="0"/>
          <w:marTop w:val="0"/>
          <w:marBottom w:val="0"/>
          <w:divBdr>
            <w:top w:val="none" w:sz="0" w:space="0" w:color="auto"/>
            <w:left w:val="none" w:sz="0" w:space="0" w:color="auto"/>
            <w:bottom w:val="none" w:sz="0" w:space="0" w:color="auto"/>
            <w:right w:val="none" w:sz="0" w:space="0" w:color="auto"/>
          </w:divBdr>
        </w:div>
        <w:div w:id="1000280439">
          <w:marLeft w:val="446"/>
          <w:marRight w:val="0"/>
          <w:marTop w:val="0"/>
          <w:marBottom w:val="0"/>
          <w:divBdr>
            <w:top w:val="none" w:sz="0" w:space="0" w:color="auto"/>
            <w:left w:val="none" w:sz="0" w:space="0" w:color="auto"/>
            <w:bottom w:val="none" w:sz="0" w:space="0" w:color="auto"/>
            <w:right w:val="none" w:sz="0" w:space="0" w:color="auto"/>
          </w:divBdr>
        </w:div>
      </w:divsChild>
    </w:div>
    <w:div w:id="425344075">
      <w:bodyDiv w:val="1"/>
      <w:marLeft w:val="0"/>
      <w:marRight w:val="0"/>
      <w:marTop w:val="0"/>
      <w:marBottom w:val="0"/>
      <w:divBdr>
        <w:top w:val="none" w:sz="0" w:space="0" w:color="auto"/>
        <w:left w:val="none" w:sz="0" w:space="0" w:color="auto"/>
        <w:bottom w:val="none" w:sz="0" w:space="0" w:color="auto"/>
        <w:right w:val="none" w:sz="0" w:space="0" w:color="auto"/>
      </w:divBdr>
      <w:divsChild>
        <w:div w:id="1590383616">
          <w:marLeft w:val="547"/>
          <w:marRight w:val="0"/>
          <w:marTop w:val="0"/>
          <w:marBottom w:val="0"/>
          <w:divBdr>
            <w:top w:val="none" w:sz="0" w:space="0" w:color="auto"/>
            <w:left w:val="none" w:sz="0" w:space="0" w:color="auto"/>
            <w:bottom w:val="none" w:sz="0" w:space="0" w:color="auto"/>
            <w:right w:val="none" w:sz="0" w:space="0" w:color="auto"/>
          </w:divBdr>
        </w:div>
      </w:divsChild>
    </w:div>
    <w:div w:id="516968079">
      <w:bodyDiv w:val="1"/>
      <w:marLeft w:val="0"/>
      <w:marRight w:val="0"/>
      <w:marTop w:val="0"/>
      <w:marBottom w:val="0"/>
      <w:divBdr>
        <w:top w:val="none" w:sz="0" w:space="0" w:color="auto"/>
        <w:left w:val="none" w:sz="0" w:space="0" w:color="auto"/>
        <w:bottom w:val="none" w:sz="0" w:space="0" w:color="auto"/>
        <w:right w:val="none" w:sz="0" w:space="0" w:color="auto"/>
      </w:divBdr>
      <w:divsChild>
        <w:div w:id="1774401937">
          <w:marLeft w:val="446"/>
          <w:marRight w:val="0"/>
          <w:marTop w:val="0"/>
          <w:marBottom w:val="0"/>
          <w:divBdr>
            <w:top w:val="none" w:sz="0" w:space="0" w:color="auto"/>
            <w:left w:val="none" w:sz="0" w:space="0" w:color="auto"/>
            <w:bottom w:val="none" w:sz="0" w:space="0" w:color="auto"/>
            <w:right w:val="none" w:sz="0" w:space="0" w:color="auto"/>
          </w:divBdr>
        </w:div>
        <w:div w:id="1867867121">
          <w:marLeft w:val="446"/>
          <w:marRight w:val="0"/>
          <w:marTop w:val="0"/>
          <w:marBottom w:val="0"/>
          <w:divBdr>
            <w:top w:val="none" w:sz="0" w:space="0" w:color="auto"/>
            <w:left w:val="none" w:sz="0" w:space="0" w:color="auto"/>
            <w:bottom w:val="none" w:sz="0" w:space="0" w:color="auto"/>
            <w:right w:val="none" w:sz="0" w:space="0" w:color="auto"/>
          </w:divBdr>
        </w:div>
        <w:div w:id="856313557">
          <w:marLeft w:val="446"/>
          <w:marRight w:val="0"/>
          <w:marTop w:val="0"/>
          <w:marBottom w:val="0"/>
          <w:divBdr>
            <w:top w:val="none" w:sz="0" w:space="0" w:color="auto"/>
            <w:left w:val="none" w:sz="0" w:space="0" w:color="auto"/>
            <w:bottom w:val="none" w:sz="0" w:space="0" w:color="auto"/>
            <w:right w:val="none" w:sz="0" w:space="0" w:color="auto"/>
          </w:divBdr>
        </w:div>
        <w:div w:id="1343043726">
          <w:marLeft w:val="446"/>
          <w:marRight w:val="0"/>
          <w:marTop w:val="0"/>
          <w:marBottom w:val="0"/>
          <w:divBdr>
            <w:top w:val="none" w:sz="0" w:space="0" w:color="auto"/>
            <w:left w:val="none" w:sz="0" w:space="0" w:color="auto"/>
            <w:bottom w:val="none" w:sz="0" w:space="0" w:color="auto"/>
            <w:right w:val="none" w:sz="0" w:space="0" w:color="auto"/>
          </w:divBdr>
        </w:div>
        <w:div w:id="640236296">
          <w:marLeft w:val="446"/>
          <w:marRight w:val="0"/>
          <w:marTop w:val="0"/>
          <w:marBottom w:val="0"/>
          <w:divBdr>
            <w:top w:val="none" w:sz="0" w:space="0" w:color="auto"/>
            <w:left w:val="none" w:sz="0" w:space="0" w:color="auto"/>
            <w:bottom w:val="none" w:sz="0" w:space="0" w:color="auto"/>
            <w:right w:val="none" w:sz="0" w:space="0" w:color="auto"/>
          </w:divBdr>
        </w:div>
        <w:div w:id="353650754">
          <w:marLeft w:val="446"/>
          <w:marRight w:val="0"/>
          <w:marTop w:val="0"/>
          <w:marBottom w:val="0"/>
          <w:divBdr>
            <w:top w:val="none" w:sz="0" w:space="0" w:color="auto"/>
            <w:left w:val="none" w:sz="0" w:space="0" w:color="auto"/>
            <w:bottom w:val="none" w:sz="0" w:space="0" w:color="auto"/>
            <w:right w:val="none" w:sz="0" w:space="0" w:color="auto"/>
          </w:divBdr>
        </w:div>
      </w:divsChild>
    </w:div>
    <w:div w:id="627317198">
      <w:bodyDiv w:val="1"/>
      <w:marLeft w:val="0"/>
      <w:marRight w:val="0"/>
      <w:marTop w:val="0"/>
      <w:marBottom w:val="0"/>
      <w:divBdr>
        <w:top w:val="none" w:sz="0" w:space="0" w:color="auto"/>
        <w:left w:val="none" w:sz="0" w:space="0" w:color="auto"/>
        <w:bottom w:val="none" w:sz="0" w:space="0" w:color="auto"/>
        <w:right w:val="none" w:sz="0" w:space="0" w:color="auto"/>
      </w:divBdr>
      <w:divsChild>
        <w:div w:id="1976179666">
          <w:marLeft w:val="547"/>
          <w:marRight w:val="0"/>
          <w:marTop w:val="0"/>
          <w:marBottom w:val="0"/>
          <w:divBdr>
            <w:top w:val="none" w:sz="0" w:space="0" w:color="auto"/>
            <w:left w:val="none" w:sz="0" w:space="0" w:color="auto"/>
            <w:bottom w:val="none" w:sz="0" w:space="0" w:color="auto"/>
            <w:right w:val="none" w:sz="0" w:space="0" w:color="auto"/>
          </w:divBdr>
        </w:div>
        <w:div w:id="1639874300">
          <w:marLeft w:val="547"/>
          <w:marRight w:val="0"/>
          <w:marTop w:val="0"/>
          <w:marBottom w:val="0"/>
          <w:divBdr>
            <w:top w:val="none" w:sz="0" w:space="0" w:color="auto"/>
            <w:left w:val="none" w:sz="0" w:space="0" w:color="auto"/>
            <w:bottom w:val="none" w:sz="0" w:space="0" w:color="auto"/>
            <w:right w:val="none" w:sz="0" w:space="0" w:color="auto"/>
          </w:divBdr>
        </w:div>
      </w:divsChild>
    </w:div>
    <w:div w:id="686492586">
      <w:bodyDiv w:val="1"/>
      <w:marLeft w:val="0"/>
      <w:marRight w:val="0"/>
      <w:marTop w:val="0"/>
      <w:marBottom w:val="0"/>
      <w:divBdr>
        <w:top w:val="none" w:sz="0" w:space="0" w:color="auto"/>
        <w:left w:val="none" w:sz="0" w:space="0" w:color="auto"/>
        <w:bottom w:val="none" w:sz="0" w:space="0" w:color="auto"/>
        <w:right w:val="none" w:sz="0" w:space="0" w:color="auto"/>
      </w:divBdr>
      <w:divsChild>
        <w:div w:id="101076937">
          <w:marLeft w:val="446"/>
          <w:marRight w:val="0"/>
          <w:marTop w:val="0"/>
          <w:marBottom w:val="0"/>
          <w:divBdr>
            <w:top w:val="none" w:sz="0" w:space="0" w:color="auto"/>
            <w:left w:val="none" w:sz="0" w:space="0" w:color="auto"/>
            <w:bottom w:val="none" w:sz="0" w:space="0" w:color="auto"/>
            <w:right w:val="none" w:sz="0" w:space="0" w:color="auto"/>
          </w:divBdr>
        </w:div>
        <w:div w:id="1108617260">
          <w:marLeft w:val="446"/>
          <w:marRight w:val="0"/>
          <w:marTop w:val="0"/>
          <w:marBottom w:val="0"/>
          <w:divBdr>
            <w:top w:val="none" w:sz="0" w:space="0" w:color="auto"/>
            <w:left w:val="none" w:sz="0" w:space="0" w:color="auto"/>
            <w:bottom w:val="none" w:sz="0" w:space="0" w:color="auto"/>
            <w:right w:val="none" w:sz="0" w:space="0" w:color="auto"/>
          </w:divBdr>
        </w:div>
        <w:div w:id="233929867">
          <w:marLeft w:val="446"/>
          <w:marRight w:val="0"/>
          <w:marTop w:val="0"/>
          <w:marBottom w:val="0"/>
          <w:divBdr>
            <w:top w:val="none" w:sz="0" w:space="0" w:color="auto"/>
            <w:left w:val="none" w:sz="0" w:space="0" w:color="auto"/>
            <w:bottom w:val="none" w:sz="0" w:space="0" w:color="auto"/>
            <w:right w:val="none" w:sz="0" w:space="0" w:color="auto"/>
          </w:divBdr>
        </w:div>
        <w:div w:id="1257401945">
          <w:marLeft w:val="446"/>
          <w:marRight w:val="0"/>
          <w:marTop w:val="0"/>
          <w:marBottom w:val="0"/>
          <w:divBdr>
            <w:top w:val="none" w:sz="0" w:space="0" w:color="auto"/>
            <w:left w:val="none" w:sz="0" w:space="0" w:color="auto"/>
            <w:bottom w:val="none" w:sz="0" w:space="0" w:color="auto"/>
            <w:right w:val="none" w:sz="0" w:space="0" w:color="auto"/>
          </w:divBdr>
        </w:div>
        <w:div w:id="2042050718">
          <w:marLeft w:val="446"/>
          <w:marRight w:val="0"/>
          <w:marTop w:val="0"/>
          <w:marBottom w:val="0"/>
          <w:divBdr>
            <w:top w:val="none" w:sz="0" w:space="0" w:color="auto"/>
            <w:left w:val="none" w:sz="0" w:space="0" w:color="auto"/>
            <w:bottom w:val="none" w:sz="0" w:space="0" w:color="auto"/>
            <w:right w:val="none" w:sz="0" w:space="0" w:color="auto"/>
          </w:divBdr>
        </w:div>
        <w:div w:id="250163111">
          <w:marLeft w:val="446"/>
          <w:marRight w:val="0"/>
          <w:marTop w:val="0"/>
          <w:marBottom w:val="0"/>
          <w:divBdr>
            <w:top w:val="none" w:sz="0" w:space="0" w:color="auto"/>
            <w:left w:val="none" w:sz="0" w:space="0" w:color="auto"/>
            <w:bottom w:val="none" w:sz="0" w:space="0" w:color="auto"/>
            <w:right w:val="none" w:sz="0" w:space="0" w:color="auto"/>
          </w:divBdr>
        </w:div>
      </w:divsChild>
    </w:div>
    <w:div w:id="697244828">
      <w:bodyDiv w:val="1"/>
      <w:marLeft w:val="0"/>
      <w:marRight w:val="0"/>
      <w:marTop w:val="0"/>
      <w:marBottom w:val="0"/>
      <w:divBdr>
        <w:top w:val="none" w:sz="0" w:space="0" w:color="auto"/>
        <w:left w:val="none" w:sz="0" w:space="0" w:color="auto"/>
        <w:bottom w:val="none" w:sz="0" w:space="0" w:color="auto"/>
        <w:right w:val="none" w:sz="0" w:space="0" w:color="auto"/>
      </w:divBdr>
      <w:divsChild>
        <w:div w:id="901067033">
          <w:marLeft w:val="446"/>
          <w:marRight w:val="0"/>
          <w:marTop w:val="0"/>
          <w:marBottom w:val="0"/>
          <w:divBdr>
            <w:top w:val="none" w:sz="0" w:space="0" w:color="auto"/>
            <w:left w:val="none" w:sz="0" w:space="0" w:color="auto"/>
            <w:bottom w:val="none" w:sz="0" w:space="0" w:color="auto"/>
            <w:right w:val="none" w:sz="0" w:space="0" w:color="auto"/>
          </w:divBdr>
        </w:div>
        <w:div w:id="68895145">
          <w:marLeft w:val="446"/>
          <w:marRight w:val="0"/>
          <w:marTop w:val="0"/>
          <w:marBottom w:val="0"/>
          <w:divBdr>
            <w:top w:val="none" w:sz="0" w:space="0" w:color="auto"/>
            <w:left w:val="none" w:sz="0" w:space="0" w:color="auto"/>
            <w:bottom w:val="none" w:sz="0" w:space="0" w:color="auto"/>
            <w:right w:val="none" w:sz="0" w:space="0" w:color="auto"/>
          </w:divBdr>
        </w:div>
        <w:div w:id="1544633263">
          <w:marLeft w:val="446"/>
          <w:marRight w:val="0"/>
          <w:marTop w:val="0"/>
          <w:marBottom w:val="0"/>
          <w:divBdr>
            <w:top w:val="none" w:sz="0" w:space="0" w:color="auto"/>
            <w:left w:val="none" w:sz="0" w:space="0" w:color="auto"/>
            <w:bottom w:val="none" w:sz="0" w:space="0" w:color="auto"/>
            <w:right w:val="none" w:sz="0" w:space="0" w:color="auto"/>
          </w:divBdr>
        </w:div>
        <w:div w:id="266237921">
          <w:marLeft w:val="446"/>
          <w:marRight w:val="0"/>
          <w:marTop w:val="0"/>
          <w:marBottom w:val="0"/>
          <w:divBdr>
            <w:top w:val="none" w:sz="0" w:space="0" w:color="auto"/>
            <w:left w:val="none" w:sz="0" w:space="0" w:color="auto"/>
            <w:bottom w:val="none" w:sz="0" w:space="0" w:color="auto"/>
            <w:right w:val="none" w:sz="0" w:space="0" w:color="auto"/>
          </w:divBdr>
        </w:div>
      </w:divsChild>
    </w:div>
    <w:div w:id="699474325">
      <w:bodyDiv w:val="1"/>
      <w:marLeft w:val="0"/>
      <w:marRight w:val="0"/>
      <w:marTop w:val="0"/>
      <w:marBottom w:val="0"/>
      <w:divBdr>
        <w:top w:val="none" w:sz="0" w:space="0" w:color="auto"/>
        <w:left w:val="none" w:sz="0" w:space="0" w:color="auto"/>
        <w:bottom w:val="none" w:sz="0" w:space="0" w:color="auto"/>
        <w:right w:val="none" w:sz="0" w:space="0" w:color="auto"/>
      </w:divBdr>
      <w:divsChild>
        <w:div w:id="1686250913">
          <w:marLeft w:val="547"/>
          <w:marRight w:val="0"/>
          <w:marTop w:val="0"/>
          <w:marBottom w:val="0"/>
          <w:divBdr>
            <w:top w:val="none" w:sz="0" w:space="0" w:color="auto"/>
            <w:left w:val="none" w:sz="0" w:space="0" w:color="auto"/>
            <w:bottom w:val="none" w:sz="0" w:space="0" w:color="auto"/>
            <w:right w:val="none" w:sz="0" w:space="0" w:color="auto"/>
          </w:divBdr>
        </w:div>
        <w:div w:id="306781433">
          <w:marLeft w:val="547"/>
          <w:marRight w:val="0"/>
          <w:marTop w:val="0"/>
          <w:marBottom w:val="0"/>
          <w:divBdr>
            <w:top w:val="none" w:sz="0" w:space="0" w:color="auto"/>
            <w:left w:val="none" w:sz="0" w:space="0" w:color="auto"/>
            <w:bottom w:val="none" w:sz="0" w:space="0" w:color="auto"/>
            <w:right w:val="none" w:sz="0" w:space="0" w:color="auto"/>
          </w:divBdr>
        </w:div>
        <w:div w:id="1543201523">
          <w:marLeft w:val="547"/>
          <w:marRight w:val="0"/>
          <w:marTop w:val="0"/>
          <w:marBottom w:val="0"/>
          <w:divBdr>
            <w:top w:val="none" w:sz="0" w:space="0" w:color="auto"/>
            <w:left w:val="none" w:sz="0" w:space="0" w:color="auto"/>
            <w:bottom w:val="none" w:sz="0" w:space="0" w:color="auto"/>
            <w:right w:val="none" w:sz="0" w:space="0" w:color="auto"/>
          </w:divBdr>
        </w:div>
      </w:divsChild>
    </w:div>
    <w:div w:id="899824934">
      <w:bodyDiv w:val="1"/>
      <w:marLeft w:val="0"/>
      <w:marRight w:val="0"/>
      <w:marTop w:val="0"/>
      <w:marBottom w:val="0"/>
      <w:divBdr>
        <w:top w:val="none" w:sz="0" w:space="0" w:color="auto"/>
        <w:left w:val="none" w:sz="0" w:space="0" w:color="auto"/>
        <w:bottom w:val="none" w:sz="0" w:space="0" w:color="auto"/>
        <w:right w:val="none" w:sz="0" w:space="0" w:color="auto"/>
      </w:divBdr>
      <w:divsChild>
        <w:div w:id="1148860677">
          <w:marLeft w:val="446"/>
          <w:marRight w:val="0"/>
          <w:marTop w:val="0"/>
          <w:marBottom w:val="0"/>
          <w:divBdr>
            <w:top w:val="none" w:sz="0" w:space="0" w:color="auto"/>
            <w:left w:val="none" w:sz="0" w:space="0" w:color="auto"/>
            <w:bottom w:val="none" w:sz="0" w:space="0" w:color="auto"/>
            <w:right w:val="none" w:sz="0" w:space="0" w:color="auto"/>
          </w:divBdr>
        </w:div>
        <w:div w:id="2036227435">
          <w:marLeft w:val="446"/>
          <w:marRight w:val="0"/>
          <w:marTop w:val="0"/>
          <w:marBottom w:val="0"/>
          <w:divBdr>
            <w:top w:val="none" w:sz="0" w:space="0" w:color="auto"/>
            <w:left w:val="none" w:sz="0" w:space="0" w:color="auto"/>
            <w:bottom w:val="none" w:sz="0" w:space="0" w:color="auto"/>
            <w:right w:val="none" w:sz="0" w:space="0" w:color="auto"/>
          </w:divBdr>
        </w:div>
        <w:div w:id="89742997">
          <w:marLeft w:val="446"/>
          <w:marRight w:val="0"/>
          <w:marTop w:val="0"/>
          <w:marBottom w:val="0"/>
          <w:divBdr>
            <w:top w:val="none" w:sz="0" w:space="0" w:color="auto"/>
            <w:left w:val="none" w:sz="0" w:space="0" w:color="auto"/>
            <w:bottom w:val="none" w:sz="0" w:space="0" w:color="auto"/>
            <w:right w:val="none" w:sz="0" w:space="0" w:color="auto"/>
          </w:divBdr>
        </w:div>
        <w:div w:id="807626547">
          <w:marLeft w:val="446"/>
          <w:marRight w:val="0"/>
          <w:marTop w:val="0"/>
          <w:marBottom w:val="0"/>
          <w:divBdr>
            <w:top w:val="none" w:sz="0" w:space="0" w:color="auto"/>
            <w:left w:val="none" w:sz="0" w:space="0" w:color="auto"/>
            <w:bottom w:val="none" w:sz="0" w:space="0" w:color="auto"/>
            <w:right w:val="none" w:sz="0" w:space="0" w:color="auto"/>
          </w:divBdr>
        </w:div>
        <w:div w:id="489561158">
          <w:marLeft w:val="446"/>
          <w:marRight w:val="0"/>
          <w:marTop w:val="0"/>
          <w:marBottom w:val="0"/>
          <w:divBdr>
            <w:top w:val="none" w:sz="0" w:space="0" w:color="auto"/>
            <w:left w:val="none" w:sz="0" w:space="0" w:color="auto"/>
            <w:bottom w:val="none" w:sz="0" w:space="0" w:color="auto"/>
            <w:right w:val="none" w:sz="0" w:space="0" w:color="auto"/>
          </w:divBdr>
        </w:div>
      </w:divsChild>
    </w:div>
    <w:div w:id="1069230104">
      <w:bodyDiv w:val="1"/>
      <w:marLeft w:val="0"/>
      <w:marRight w:val="0"/>
      <w:marTop w:val="0"/>
      <w:marBottom w:val="0"/>
      <w:divBdr>
        <w:top w:val="none" w:sz="0" w:space="0" w:color="auto"/>
        <w:left w:val="none" w:sz="0" w:space="0" w:color="auto"/>
        <w:bottom w:val="none" w:sz="0" w:space="0" w:color="auto"/>
        <w:right w:val="none" w:sz="0" w:space="0" w:color="auto"/>
      </w:divBdr>
      <w:divsChild>
        <w:div w:id="2059041083">
          <w:marLeft w:val="446"/>
          <w:marRight w:val="0"/>
          <w:marTop w:val="0"/>
          <w:marBottom w:val="0"/>
          <w:divBdr>
            <w:top w:val="none" w:sz="0" w:space="0" w:color="auto"/>
            <w:left w:val="none" w:sz="0" w:space="0" w:color="auto"/>
            <w:bottom w:val="none" w:sz="0" w:space="0" w:color="auto"/>
            <w:right w:val="none" w:sz="0" w:space="0" w:color="auto"/>
          </w:divBdr>
        </w:div>
        <w:div w:id="816802947">
          <w:marLeft w:val="446"/>
          <w:marRight w:val="0"/>
          <w:marTop w:val="0"/>
          <w:marBottom w:val="0"/>
          <w:divBdr>
            <w:top w:val="none" w:sz="0" w:space="0" w:color="auto"/>
            <w:left w:val="none" w:sz="0" w:space="0" w:color="auto"/>
            <w:bottom w:val="none" w:sz="0" w:space="0" w:color="auto"/>
            <w:right w:val="none" w:sz="0" w:space="0" w:color="auto"/>
          </w:divBdr>
        </w:div>
        <w:div w:id="513960820">
          <w:marLeft w:val="1166"/>
          <w:marRight w:val="0"/>
          <w:marTop w:val="0"/>
          <w:marBottom w:val="0"/>
          <w:divBdr>
            <w:top w:val="none" w:sz="0" w:space="0" w:color="auto"/>
            <w:left w:val="none" w:sz="0" w:space="0" w:color="auto"/>
            <w:bottom w:val="none" w:sz="0" w:space="0" w:color="auto"/>
            <w:right w:val="none" w:sz="0" w:space="0" w:color="auto"/>
          </w:divBdr>
        </w:div>
        <w:div w:id="1828591252">
          <w:marLeft w:val="1166"/>
          <w:marRight w:val="0"/>
          <w:marTop w:val="0"/>
          <w:marBottom w:val="0"/>
          <w:divBdr>
            <w:top w:val="none" w:sz="0" w:space="0" w:color="auto"/>
            <w:left w:val="none" w:sz="0" w:space="0" w:color="auto"/>
            <w:bottom w:val="none" w:sz="0" w:space="0" w:color="auto"/>
            <w:right w:val="none" w:sz="0" w:space="0" w:color="auto"/>
          </w:divBdr>
        </w:div>
      </w:divsChild>
    </w:div>
    <w:div w:id="1215656270">
      <w:bodyDiv w:val="1"/>
      <w:marLeft w:val="0"/>
      <w:marRight w:val="0"/>
      <w:marTop w:val="0"/>
      <w:marBottom w:val="0"/>
      <w:divBdr>
        <w:top w:val="none" w:sz="0" w:space="0" w:color="auto"/>
        <w:left w:val="none" w:sz="0" w:space="0" w:color="auto"/>
        <w:bottom w:val="none" w:sz="0" w:space="0" w:color="auto"/>
        <w:right w:val="none" w:sz="0" w:space="0" w:color="auto"/>
      </w:divBdr>
    </w:div>
    <w:div w:id="1270969957">
      <w:bodyDiv w:val="1"/>
      <w:marLeft w:val="0"/>
      <w:marRight w:val="0"/>
      <w:marTop w:val="0"/>
      <w:marBottom w:val="0"/>
      <w:divBdr>
        <w:top w:val="none" w:sz="0" w:space="0" w:color="auto"/>
        <w:left w:val="none" w:sz="0" w:space="0" w:color="auto"/>
        <w:bottom w:val="none" w:sz="0" w:space="0" w:color="auto"/>
        <w:right w:val="none" w:sz="0" w:space="0" w:color="auto"/>
      </w:divBdr>
    </w:div>
    <w:div w:id="1547831614">
      <w:bodyDiv w:val="1"/>
      <w:marLeft w:val="0"/>
      <w:marRight w:val="0"/>
      <w:marTop w:val="0"/>
      <w:marBottom w:val="0"/>
      <w:divBdr>
        <w:top w:val="none" w:sz="0" w:space="0" w:color="auto"/>
        <w:left w:val="none" w:sz="0" w:space="0" w:color="auto"/>
        <w:bottom w:val="none" w:sz="0" w:space="0" w:color="auto"/>
        <w:right w:val="none" w:sz="0" w:space="0" w:color="auto"/>
      </w:divBdr>
      <w:divsChild>
        <w:div w:id="1116635121">
          <w:marLeft w:val="0"/>
          <w:marRight w:val="0"/>
          <w:marTop w:val="0"/>
          <w:marBottom w:val="0"/>
          <w:divBdr>
            <w:top w:val="none" w:sz="0" w:space="0" w:color="auto"/>
            <w:left w:val="none" w:sz="0" w:space="0" w:color="auto"/>
            <w:bottom w:val="none" w:sz="0" w:space="0" w:color="auto"/>
            <w:right w:val="none" w:sz="0" w:space="0" w:color="auto"/>
          </w:divBdr>
          <w:divsChild>
            <w:div w:id="619460300">
              <w:marLeft w:val="0"/>
              <w:marRight w:val="0"/>
              <w:marTop w:val="0"/>
              <w:marBottom w:val="0"/>
              <w:divBdr>
                <w:top w:val="none" w:sz="0" w:space="0" w:color="auto"/>
                <w:left w:val="none" w:sz="0" w:space="0" w:color="auto"/>
                <w:bottom w:val="none" w:sz="0" w:space="0" w:color="auto"/>
                <w:right w:val="none" w:sz="0" w:space="0" w:color="auto"/>
              </w:divBdr>
              <w:divsChild>
                <w:div w:id="975334432">
                  <w:marLeft w:val="0"/>
                  <w:marRight w:val="0"/>
                  <w:marTop w:val="0"/>
                  <w:marBottom w:val="0"/>
                  <w:divBdr>
                    <w:top w:val="none" w:sz="0" w:space="0" w:color="auto"/>
                    <w:left w:val="none" w:sz="0" w:space="0" w:color="auto"/>
                    <w:bottom w:val="none" w:sz="0" w:space="0" w:color="auto"/>
                    <w:right w:val="none" w:sz="0" w:space="0" w:color="auto"/>
                  </w:divBdr>
                  <w:divsChild>
                    <w:div w:id="1399210333">
                      <w:marLeft w:val="0"/>
                      <w:marRight w:val="0"/>
                      <w:marTop w:val="0"/>
                      <w:marBottom w:val="0"/>
                      <w:divBdr>
                        <w:top w:val="none" w:sz="0" w:space="0" w:color="auto"/>
                        <w:left w:val="none" w:sz="0" w:space="0" w:color="auto"/>
                        <w:bottom w:val="none" w:sz="0" w:space="0" w:color="auto"/>
                        <w:right w:val="none" w:sz="0" w:space="0" w:color="auto"/>
                      </w:divBdr>
                      <w:divsChild>
                        <w:div w:id="1457717373">
                          <w:marLeft w:val="0"/>
                          <w:marRight w:val="0"/>
                          <w:marTop w:val="0"/>
                          <w:marBottom w:val="0"/>
                          <w:divBdr>
                            <w:top w:val="none" w:sz="0" w:space="0" w:color="auto"/>
                            <w:left w:val="none" w:sz="0" w:space="0" w:color="auto"/>
                            <w:bottom w:val="none" w:sz="0" w:space="0" w:color="auto"/>
                            <w:right w:val="none" w:sz="0" w:space="0" w:color="auto"/>
                          </w:divBdr>
                          <w:divsChild>
                            <w:div w:id="1713576480">
                              <w:marLeft w:val="0"/>
                              <w:marRight w:val="0"/>
                              <w:marTop w:val="0"/>
                              <w:marBottom w:val="0"/>
                              <w:divBdr>
                                <w:top w:val="single" w:sz="6" w:space="0" w:color="auto"/>
                                <w:left w:val="single" w:sz="6" w:space="0" w:color="auto"/>
                                <w:bottom w:val="single" w:sz="6" w:space="0" w:color="auto"/>
                                <w:right w:val="single" w:sz="6" w:space="0" w:color="auto"/>
                              </w:divBdr>
                              <w:divsChild>
                                <w:div w:id="2114354457">
                                  <w:marLeft w:val="0"/>
                                  <w:marRight w:val="0"/>
                                  <w:marTop w:val="0"/>
                                  <w:marBottom w:val="0"/>
                                  <w:divBdr>
                                    <w:top w:val="none" w:sz="0" w:space="0" w:color="auto"/>
                                    <w:left w:val="none" w:sz="0" w:space="0" w:color="auto"/>
                                    <w:bottom w:val="none" w:sz="0" w:space="0" w:color="auto"/>
                                    <w:right w:val="none" w:sz="0" w:space="0" w:color="auto"/>
                                  </w:divBdr>
                                  <w:divsChild>
                                    <w:div w:id="525947993">
                                      <w:marLeft w:val="0"/>
                                      <w:marRight w:val="0"/>
                                      <w:marTop w:val="0"/>
                                      <w:marBottom w:val="0"/>
                                      <w:divBdr>
                                        <w:top w:val="none" w:sz="0" w:space="0" w:color="auto"/>
                                        <w:left w:val="none" w:sz="0" w:space="0" w:color="auto"/>
                                        <w:bottom w:val="none" w:sz="0" w:space="0" w:color="auto"/>
                                        <w:right w:val="none" w:sz="0" w:space="0" w:color="auto"/>
                                      </w:divBdr>
                                      <w:divsChild>
                                        <w:div w:id="2136831165">
                                          <w:marLeft w:val="0"/>
                                          <w:marRight w:val="0"/>
                                          <w:marTop w:val="0"/>
                                          <w:marBottom w:val="0"/>
                                          <w:divBdr>
                                            <w:top w:val="none" w:sz="0" w:space="0" w:color="auto"/>
                                            <w:left w:val="none" w:sz="0" w:space="0" w:color="auto"/>
                                            <w:bottom w:val="none" w:sz="0" w:space="0" w:color="auto"/>
                                            <w:right w:val="none" w:sz="0" w:space="0" w:color="auto"/>
                                          </w:divBdr>
                                          <w:divsChild>
                                            <w:div w:id="118384460">
                                              <w:marLeft w:val="0"/>
                                              <w:marRight w:val="0"/>
                                              <w:marTop w:val="0"/>
                                              <w:marBottom w:val="0"/>
                                              <w:divBdr>
                                                <w:top w:val="none" w:sz="0" w:space="0" w:color="auto"/>
                                                <w:left w:val="none" w:sz="0" w:space="0" w:color="auto"/>
                                                <w:bottom w:val="none" w:sz="0" w:space="0" w:color="auto"/>
                                                <w:right w:val="none" w:sz="0" w:space="0" w:color="auto"/>
                                              </w:divBdr>
                                              <w:divsChild>
                                                <w:div w:id="2144928091">
                                                  <w:marLeft w:val="0"/>
                                                  <w:marRight w:val="0"/>
                                                  <w:marTop w:val="0"/>
                                                  <w:marBottom w:val="0"/>
                                                  <w:divBdr>
                                                    <w:top w:val="none" w:sz="0" w:space="0" w:color="auto"/>
                                                    <w:left w:val="none" w:sz="0" w:space="0" w:color="auto"/>
                                                    <w:bottom w:val="none" w:sz="0" w:space="0" w:color="auto"/>
                                                    <w:right w:val="none" w:sz="0" w:space="0" w:color="auto"/>
                                                  </w:divBdr>
                                                  <w:divsChild>
                                                    <w:div w:id="592396886">
                                                      <w:marLeft w:val="0"/>
                                                      <w:marRight w:val="0"/>
                                                      <w:marTop w:val="0"/>
                                                      <w:marBottom w:val="0"/>
                                                      <w:divBdr>
                                                        <w:top w:val="none" w:sz="0" w:space="0" w:color="auto"/>
                                                        <w:left w:val="none" w:sz="0" w:space="0" w:color="auto"/>
                                                        <w:bottom w:val="none" w:sz="0" w:space="0" w:color="auto"/>
                                                        <w:right w:val="none" w:sz="0" w:space="0" w:color="auto"/>
                                                      </w:divBdr>
                                                      <w:divsChild>
                                                        <w:div w:id="522670307">
                                                          <w:marLeft w:val="0"/>
                                                          <w:marRight w:val="0"/>
                                                          <w:marTop w:val="0"/>
                                                          <w:marBottom w:val="0"/>
                                                          <w:divBdr>
                                                            <w:top w:val="none" w:sz="0" w:space="0" w:color="auto"/>
                                                            <w:left w:val="none" w:sz="0" w:space="0" w:color="auto"/>
                                                            <w:bottom w:val="none" w:sz="0" w:space="0" w:color="auto"/>
                                                            <w:right w:val="none" w:sz="0" w:space="0" w:color="auto"/>
                                                          </w:divBdr>
                                                          <w:divsChild>
                                                            <w:div w:id="209851164">
                                                              <w:marLeft w:val="0"/>
                                                              <w:marRight w:val="0"/>
                                                              <w:marTop w:val="0"/>
                                                              <w:marBottom w:val="0"/>
                                                              <w:divBdr>
                                                                <w:top w:val="none" w:sz="0" w:space="0" w:color="auto"/>
                                                                <w:left w:val="none" w:sz="0" w:space="0" w:color="auto"/>
                                                                <w:bottom w:val="none" w:sz="0" w:space="0" w:color="auto"/>
                                                                <w:right w:val="none" w:sz="0" w:space="0" w:color="auto"/>
                                                              </w:divBdr>
                                                              <w:divsChild>
                                                                <w:div w:id="213977399">
                                                                  <w:marLeft w:val="405"/>
                                                                  <w:marRight w:val="0"/>
                                                                  <w:marTop w:val="0"/>
                                                                  <w:marBottom w:val="0"/>
                                                                  <w:divBdr>
                                                                    <w:top w:val="none" w:sz="0" w:space="0" w:color="auto"/>
                                                                    <w:left w:val="none" w:sz="0" w:space="0" w:color="auto"/>
                                                                    <w:bottom w:val="none" w:sz="0" w:space="0" w:color="auto"/>
                                                                    <w:right w:val="none" w:sz="0" w:space="0" w:color="auto"/>
                                                                  </w:divBdr>
                                                                  <w:divsChild>
                                                                    <w:div w:id="1579165946">
                                                                      <w:marLeft w:val="0"/>
                                                                      <w:marRight w:val="0"/>
                                                                      <w:marTop w:val="0"/>
                                                                      <w:marBottom w:val="0"/>
                                                                      <w:divBdr>
                                                                        <w:top w:val="none" w:sz="0" w:space="0" w:color="auto"/>
                                                                        <w:left w:val="none" w:sz="0" w:space="0" w:color="auto"/>
                                                                        <w:bottom w:val="none" w:sz="0" w:space="0" w:color="auto"/>
                                                                        <w:right w:val="none" w:sz="0" w:space="0" w:color="auto"/>
                                                                      </w:divBdr>
                                                                      <w:divsChild>
                                                                        <w:div w:id="1952056543">
                                                                          <w:marLeft w:val="0"/>
                                                                          <w:marRight w:val="0"/>
                                                                          <w:marTop w:val="0"/>
                                                                          <w:marBottom w:val="0"/>
                                                                          <w:divBdr>
                                                                            <w:top w:val="none" w:sz="0" w:space="0" w:color="auto"/>
                                                                            <w:left w:val="none" w:sz="0" w:space="0" w:color="auto"/>
                                                                            <w:bottom w:val="none" w:sz="0" w:space="0" w:color="auto"/>
                                                                            <w:right w:val="none" w:sz="0" w:space="0" w:color="auto"/>
                                                                          </w:divBdr>
                                                                          <w:divsChild>
                                                                            <w:div w:id="332226676">
                                                                              <w:marLeft w:val="0"/>
                                                                              <w:marRight w:val="0"/>
                                                                              <w:marTop w:val="0"/>
                                                                              <w:marBottom w:val="0"/>
                                                                              <w:divBdr>
                                                                                <w:top w:val="none" w:sz="0" w:space="0" w:color="auto"/>
                                                                                <w:left w:val="none" w:sz="0" w:space="0" w:color="auto"/>
                                                                                <w:bottom w:val="none" w:sz="0" w:space="0" w:color="auto"/>
                                                                                <w:right w:val="none" w:sz="0" w:space="0" w:color="auto"/>
                                                                              </w:divBdr>
                                                                              <w:divsChild>
                                                                                <w:div w:id="405222364">
                                                                                  <w:marLeft w:val="0"/>
                                                                                  <w:marRight w:val="0"/>
                                                                                  <w:marTop w:val="0"/>
                                                                                  <w:marBottom w:val="0"/>
                                                                                  <w:divBdr>
                                                                                    <w:top w:val="none" w:sz="0" w:space="0" w:color="auto"/>
                                                                                    <w:left w:val="none" w:sz="0" w:space="0" w:color="auto"/>
                                                                                    <w:bottom w:val="none" w:sz="0" w:space="0" w:color="auto"/>
                                                                                    <w:right w:val="none" w:sz="0" w:space="0" w:color="auto"/>
                                                                                  </w:divBdr>
                                                                                  <w:divsChild>
                                                                                    <w:div w:id="619799676">
                                                                                      <w:marLeft w:val="0"/>
                                                                                      <w:marRight w:val="0"/>
                                                                                      <w:marTop w:val="0"/>
                                                                                      <w:marBottom w:val="0"/>
                                                                                      <w:divBdr>
                                                                                        <w:top w:val="none" w:sz="0" w:space="0" w:color="auto"/>
                                                                                        <w:left w:val="none" w:sz="0" w:space="0" w:color="auto"/>
                                                                                        <w:bottom w:val="none" w:sz="0" w:space="0" w:color="auto"/>
                                                                                        <w:right w:val="none" w:sz="0" w:space="0" w:color="auto"/>
                                                                                      </w:divBdr>
                                                                                      <w:divsChild>
                                                                                        <w:div w:id="1596479231">
                                                                                          <w:marLeft w:val="0"/>
                                                                                          <w:marRight w:val="0"/>
                                                                                          <w:marTop w:val="0"/>
                                                                                          <w:marBottom w:val="0"/>
                                                                                          <w:divBdr>
                                                                                            <w:top w:val="none" w:sz="0" w:space="0" w:color="auto"/>
                                                                                            <w:left w:val="none" w:sz="0" w:space="0" w:color="auto"/>
                                                                                            <w:bottom w:val="none" w:sz="0" w:space="0" w:color="auto"/>
                                                                                            <w:right w:val="none" w:sz="0" w:space="0" w:color="auto"/>
                                                                                          </w:divBdr>
                                                                                          <w:divsChild>
                                                                                            <w:div w:id="1527869143">
                                                                                              <w:marLeft w:val="0"/>
                                                                                              <w:marRight w:val="0"/>
                                                                                              <w:marTop w:val="15"/>
                                                                                              <w:marBottom w:val="0"/>
                                                                                              <w:divBdr>
                                                                                                <w:top w:val="none" w:sz="0" w:space="0" w:color="auto"/>
                                                                                                <w:left w:val="none" w:sz="0" w:space="0" w:color="auto"/>
                                                                                                <w:bottom w:val="single" w:sz="6" w:space="15" w:color="auto"/>
                                                                                                <w:right w:val="none" w:sz="0" w:space="0" w:color="auto"/>
                                                                                              </w:divBdr>
                                                                                              <w:divsChild>
                                                                                                <w:div w:id="1273633222">
                                                                                                  <w:marLeft w:val="0"/>
                                                                                                  <w:marRight w:val="0"/>
                                                                                                  <w:marTop w:val="180"/>
                                                                                                  <w:marBottom w:val="0"/>
                                                                                                  <w:divBdr>
                                                                                                    <w:top w:val="none" w:sz="0" w:space="0" w:color="auto"/>
                                                                                                    <w:left w:val="none" w:sz="0" w:space="0" w:color="auto"/>
                                                                                                    <w:bottom w:val="none" w:sz="0" w:space="0" w:color="auto"/>
                                                                                                    <w:right w:val="none" w:sz="0" w:space="0" w:color="auto"/>
                                                                                                  </w:divBdr>
                                                                                                  <w:divsChild>
                                                                                                    <w:div w:id="864176709">
                                                                                                      <w:marLeft w:val="0"/>
                                                                                                      <w:marRight w:val="0"/>
                                                                                                      <w:marTop w:val="0"/>
                                                                                                      <w:marBottom w:val="0"/>
                                                                                                      <w:divBdr>
                                                                                                        <w:top w:val="none" w:sz="0" w:space="0" w:color="auto"/>
                                                                                                        <w:left w:val="none" w:sz="0" w:space="0" w:color="auto"/>
                                                                                                        <w:bottom w:val="none" w:sz="0" w:space="0" w:color="auto"/>
                                                                                                        <w:right w:val="none" w:sz="0" w:space="0" w:color="auto"/>
                                                                                                      </w:divBdr>
                                                                                                      <w:divsChild>
                                                                                                        <w:div w:id="342244451">
                                                                                                          <w:marLeft w:val="0"/>
                                                                                                          <w:marRight w:val="0"/>
                                                                                                          <w:marTop w:val="0"/>
                                                                                                          <w:marBottom w:val="0"/>
                                                                                                          <w:divBdr>
                                                                                                            <w:top w:val="none" w:sz="0" w:space="0" w:color="auto"/>
                                                                                                            <w:left w:val="none" w:sz="0" w:space="0" w:color="auto"/>
                                                                                                            <w:bottom w:val="none" w:sz="0" w:space="0" w:color="auto"/>
                                                                                                            <w:right w:val="none" w:sz="0" w:space="0" w:color="auto"/>
                                                                                                          </w:divBdr>
                                                                                                          <w:divsChild>
                                                                                                            <w:div w:id="222524338">
                                                                                                              <w:marLeft w:val="0"/>
                                                                                                              <w:marRight w:val="0"/>
                                                                                                              <w:marTop w:val="30"/>
                                                                                                              <w:marBottom w:val="0"/>
                                                                                                              <w:divBdr>
                                                                                                                <w:top w:val="none" w:sz="0" w:space="0" w:color="auto"/>
                                                                                                                <w:left w:val="none" w:sz="0" w:space="0" w:color="auto"/>
                                                                                                                <w:bottom w:val="none" w:sz="0" w:space="0" w:color="auto"/>
                                                                                                                <w:right w:val="none" w:sz="0" w:space="0" w:color="auto"/>
                                                                                                              </w:divBdr>
                                                                                                              <w:divsChild>
                                                                                                                <w:div w:id="1325090421">
                                                                                                                  <w:marLeft w:val="0"/>
                                                                                                                  <w:marRight w:val="0"/>
                                                                                                                  <w:marTop w:val="0"/>
                                                                                                                  <w:marBottom w:val="0"/>
                                                                                                                  <w:divBdr>
                                                                                                                    <w:top w:val="none" w:sz="0" w:space="0" w:color="auto"/>
                                                                                                                    <w:left w:val="none" w:sz="0" w:space="0" w:color="auto"/>
                                                                                                                    <w:bottom w:val="none" w:sz="0" w:space="0" w:color="auto"/>
                                                                                                                    <w:right w:val="none" w:sz="0" w:space="0" w:color="auto"/>
                                                                                                                  </w:divBdr>
                                                                                                                  <w:divsChild>
                                                                                                                    <w:div w:id="250895865">
                                                                                                                      <w:marLeft w:val="0"/>
                                                                                                                      <w:marRight w:val="0"/>
                                                                                                                      <w:marTop w:val="0"/>
                                                                                                                      <w:marBottom w:val="0"/>
                                                                                                                      <w:divBdr>
                                                                                                                        <w:top w:val="none" w:sz="0" w:space="0" w:color="auto"/>
                                                                                                                        <w:left w:val="none" w:sz="0" w:space="0" w:color="auto"/>
                                                                                                                        <w:bottom w:val="none" w:sz="0" w:space="0" w:color="auto"/>
                                                                                                                        <w:right w:val="none" w:sz="0" w:space="0" w:color="auto"/>
                                                                                                                      </w:divBdr>
                                                                                                                      <w:divsChild>
                                                                                                                        <w:div w:id="196548526">
                                                                                                                          <w:marLeft w:val="0"/>
                                                                                                                          <w:marRight w:val="0"/>
                                                                                                                          <w:marTop w:val="0"/>
                                                                                                                          <w:marBottom w:val="0"/>
                                                                                                                          <w:divBdr>
                                                                                                                            <w:top w:val="none" w:sz="0" w:space="0" w:color="auto"/>
                                                                                                                            <w:left w:val="none" w:sz="0" w:space="0" w:color="auto"/>
                                                                                                                            <w:bottom w:val="none" w:sz="0" w:space="0" w:color="auto"/>
                                                                                                                            <w:right w:val="none" w:sz="0" w:space="0" w:color="auto"/>
                                                                                                                          </w:divBdr>
                                                                                                                          <w:divsChild>
                                                                                                                            <w:div w:id="217939720">
                                                                                                                              <w:marLeft w:val="0"/>
                                                                                                                              <w:marRight w:val="0"/>
                                                                                                                              <w:marTop w:val="0"/>
                                                                                                                              <w:marBottom w:val="0"/>
                                                                                                                              <w:divBdr>
                                                                                                                                <w:top w:val="none" w:sz="0" w:space="0" w:color="auto"/>
                                                                                                                                <w:left w:val="none" w:sz="0" w:space="0" w:color="auto"/>
                                                                                                                                <w:bottom w:val="none" w:sz="0" w:space="0" w:color="auto"/>
                                                                                                                                <w:right w:val="none" w:sz="0" w:space="0" w:color="auto"/>
                                                                                                                              </w:divBdr>
                                                                                                                              <w:divsChild>
                                                                                                                                <w:div w:id="403259684">
                                                                                                                                  <w:marLeft w:val="0"/>
                                                                                                                                  <w:marRight w:val="0"/>
                                                                                                                                  <w:marTop w:val="0"/>
                                                                                                                                  <w:marBottom w:val="0"/>
                                                                                                                                  <w:divBdr>
                                                                                                                                    <w:top w:val="none" w:sz="0" w:space="0" w:color="auto"/>
                                                                                                                                    <w:left w:val="none" w:sz="0" w:space="0" w:color="auto"/>
                                                                                                                                    <w:bottom w:val="none" w:sz="0" w:space="0" w:color="auto"/>
                                                                                                                                    <w:right w:val="none" w:sz="0" w:space="0" w:color="auto"/>
                                                                                                                                  </w:divBdr>
                                                                                                                                  <w:divsChild>
                                                                                                                                    <w:div w:id="100023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5102502">
      <w:bodyDiv w:val="1"/>
      <w:marLeft w:val="0"/>
      <w:marRight w:val="0"/>
      <w:marTop w:val="0"/>
      <w:marBottom w:val="0"/>
      <w:divBdr>
        <w:top w:val="none" w:sz="0" w:space="0" w:color="auto"/>
        <w:left w:val="none" w:sz="0" w:space="0" w:color="auto"/>
        <w:bottom w:val="none" w:sz="0" w:space="0" w:color="auto"/>
        <w:right w:val="none" w:sz="0" w:space="0" w:color="auto"/>
      </w:divBdr>
      <w:divsChild>
        <w:div w:id="1644697774">
          <w:marLeft w:val="446"/>
          <w:marRight w:val="0"/>
          <w:marTop w:val="0"/>
          <w:marBottom w:val="0"/>
          <w:divBdr>
            <w:top w:val="none" w:sz="0" w:space="0" w:color="auto"/>
            <w:left w:val="none" w:sz="0" w:space="0" w:color="auto"/>
            <w:bottom w:val="none" w:sz="0" w:space="0" w:color="auto"/>
            <w:right w:val="none" w:sz="0" w:space="0" w:color="auto"/>
          </w:divBdr>
        </w:div>
        <w:div w:id="1638485082">
          <w:marLeft w:val="446"/>
          <w:marRight w:val="0"/>
          <w:marTop w:val="0"/>
          <w:marBottom w:val="0"/>
          <w:divBdr>
            <w:top w:val="none" w:sz="0" w:space="0" w:color="auto"/>
            <w:left w:val="none" w:sz="0" w:space="0" w:color="auto"/>
            <w:bottom w:val="none" w:sz="0" w:space="0" w:color="auto"/>
            <w:right w:val="none" w:sz="0" w:space="0" w:color="auto"/>
          </w:divBdr>
        </w:div>
        <w:div w:id="1795102578">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D70AD4EF84B545AD57B6794F34CD93" ma:contentTypeVersion="12" ma:contentTypeDescription="Create a new document." ma:contentTypeScope="" ma:versionID="ddceadbd34ce4d34c14d18053e72ee6d">
  <xsd:schema xmlns:xsd="http://www.w3.org/2001/XMLSchema" xmlns:xs="http://www.w3.org/2001/XMLSchema" xmlns:p="http://schemas.microsoft.com/office/2006/metadata/properties" xmlns:ns3="eaaaabf3-0be7-43cc-a3d7-d63307eff513" xmlns:ns4="5456ecf2-3a5c-46c0-9435-7051c9aba17b" targetNamespace="http://schemas.microsoft.com/office/2006/metadata/properties" ma:root="true" ma:fieldsID="052e84eb19182f8fe2d5a62f66799f80" ns3:_="" ns4:_="">
    <xsd:import namespace="eaaaabf3-0be7-43cc-a3d7-d63307eff513"/>
    <xsd:import namespace="5456ecf2-3a5c-46c0-9435-7051c9aba17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aabf3-0be7-43cc-a3d7-d63307eff5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56ecf2-3a5c-46c0-9435-7051c9aba17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ACAFF1-4A30-4CB8-8CE8-7A7045A7ED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aabf3-0be7-43cc-a3d7-d63307eff513"/>
    <ds:schemaRef ds:uri="5456ecf2-3a5c-46c0-9435-7051c9aba1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723626-2DC1-4B6A-829A-090D2396E28B}">
  <ds:schemaRefs>
    <ds:schemaRef ds:uri="http://schemas.microsoft.com/sharepoint/v3/contenttype/forms"/>
  </ds:schemaRefs>
</ds:datastoreItem>
</file>

<file path=customXml/itemProps3.xml><?xml version="1.0" encoding="utf-8"?>
<ds:datastoreItem xmlns:ds="http://schemas.openxmlformats.org/officeDocument/2006/customXml" ds:itemID="{789FF364-8EBC-48B6-B558-184EA083EEE4}">
  <ds:schemaRefs>
    <ds:schemaRef ds:uri="http://purl.org/dc/terms/"/>
    <ds:schemaRef ds:uri="eaaaabf3-0be7-43cc-a3d7-d63307eff513"/>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5456ecf2-3a5c-46c0-9435-7051c9aba17b"/>
    <ds:schemaRef ds:uri="http://www.w3.org/XML/1998/namespace"/>
    <ds:schemaRef ds:uri="http://purl.org/dc/dcmitype/"/>
  </ds:schemaRefs>
</ds:datastoreItem>
</file>

<file path=customXml/itemProps4.xml><?xml version="1.0" encoding="utf-8"?>
<ds:datastoreItem xmlns:ds="http://schemas.openxmlformats.org/officeDocument/2006/customXml" ds:itemID="{0A1ABC77-C5F9-4870-8BB2-CFF2DD25E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79</Words>
  <Characters>957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Jackson</dc:creator>
  <cp:keywords/>
  <dc:description/>
  <cp:lastModifiedBy>Heather Jackson</cp:lastModifiedBy>
  <cp:revision>2</cp:revision>
  <cp:lastPrinted>2019-10-15T10:11:00Z</cp:lastPrinted>
  <dcterms:created xsi:type="dcterms:W3CDTF">2021-04-29T09:19:00Z</dcterms:created>
  <dcterms:modified xsi:type="dcterms:W3CDTF">2021-04-29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D70AD4EF84B545AD57B6794F34CD93</vt:lpwstr>
  </property>
</Properties>
</file>